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1A0971A" w14:textId="2C5CA201"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AEB77B9"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F84909">
        <w:rPr>
          <w:rFonts w:ascii="Arial" w:eastAsia="Arial" w:hAnsi="Arial" w:cs="Arial"/>
          <w:sz w:val="24"/>
          <w:szCs w:val="24"/>
        </w:rPr>
        <w:t>7</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84909">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5FB68AC1" w:rsidR="0057779B" w:rsidRPr="00F84909" w:rsidRDefault="00EB19CC" w:rsidP="00394069">
      <w:pPr>
        <w:widowControl/>
        <w:spacing w:after="0" w:line="240" w:lineRule="auto"/>
        <w:contextualSpacing/>
        <w:jc w:val="both"/>
        <w:rPr>
          <w:rFonts w:ascii="Arial" w:eastAsia="Arial" w:hAnsi="Arial" w:cs="Arial"/>
          <w:b/>
          <w:sz w:val="24"/>
          <w:szCs w:val="24"/>
        </w:rPr>
      </w:pPr>
      <w:r w:rsidRPr="00F84909">
        <w:rPr>
          <w:rFonts w:ascii="Arial" w:eastAsia="Arial" w:hAnsi="Arial" w:cs="Arial"/>
          <w:sz w:val="24"/>
          <w:szCs w:val="24"/>
        </w:rPr>
        <w:t>As</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009377B4" w:rsidRPr="00F84909">
        <w:rPr>
          <w:rFonts w:ascii="Arial" w:eastAsia="Arial" w:hAnsi="Arial" w:cs="Arial"/>
          <w:b/>
          <w:sz w:val="24"/>
          <w:szCs w:val="24"/>
        </w:rPr>
        <w:t>1</w:t>
      </w:r>
      <w:r w:rsidR="00554423" w:rsidRPr="00F84909">
        <w:rPr>
          <w:rFonts w:ascii="Arial" w:eastAsia="Arial" w:hAnsi="Arial" w:cs="Arial"/>
          <w:b/>
          <w:sz w:val="24"/>
          <w:szCs w:val="24"/>
        </w:rPr>
        <w:t>6</w:t>
      </w:r>
      <w:r w:rsidR="00D16141" w:rsidRPr="00F84909">
        <w:rPr>
          <w:rFonts w:ascii="Arial" w:eastAsia="Arial" w:hAnsi="Arial" w:cs="Arial"/>
          <w:b/>
          <w:sz w:val="24"/>
          <w:szCs w:val="24"/>
        </w:rPr>
        <w:t xml:space="preserve"> </w:t>
      </w:r>
      <w:r w:rsidR="00020077" w:rsidRPr="00F84909">
        <w:rPr>
          <w:rFonts w:ascii="Arial" w:eastAsia="Arial" w:hAnsi="Arial" w:cs="Arial"/>
          <w:b/>
          <w:sz w:val="24"/>
          <w:szCs w:val="24"/>
        </w:rPr>
        <w:t>Dec</w:t>
      </w:r>
      <w:r w:rsidR="00C55046" w:rsidRPr="00F84909">
        <w:rPr>
          <w:rFonts w:ascii="Arial" w:eastAsia="Arial" w:hAnsi="Arial" w:cs="Arial"/>
          <w:b/>
          <w:sz w:val="24"/>
          <w:szCs w:val="24"/>
        </w:rPr>
        <w:t>ember</w:t>
      </w:r>
      <w:r w:rsidR="00D16141" w:rsidRPr="00F84909">
        <w:rPr>
          <w:rFonts w:ascii="Arial" w:eastAsia="Arial" w:hAnsi="Arial" w:cs="Arial"/>
          <w:b/>
          <w:sz w:val="24"/>
          <w:szCs w:val="24"/>
        </w:rPr>
        <w:t xml:space="preserve"> </w:t>
      </w:r>
      <w:r w:rsidR="00C55046" w:rsidRPr="00F84909">
        <w:rPr>
          <w:rFonts w:ascii="Arial" w:eastAsia="Arial" w:hAnsi="Arial" w:cs="Arial"/>
          <w:b/>
          <w:sz w:val="24"/>
          <w:szCs w:val="24"/>
        </w:rPr>
        <w:t>2020,</w:t>
      </w:r>
      <w:r w:rsidR="00D16141" w:rsidRPr="00F84909">
        <w:rPr>
          <w:rFonts w:ascii="Arial" w:eastAsia="Arial" w:hAnsi="Arial" w:cs="Arial"/>
          <w:b/>
          <w:sz w:val="24"/>
          <w:szCs w:val="24"/>
        </w:rPr>
        <w:t xml:space="preserve"> </w:t>
      </w:r>
      <w:r w:rsidR="00C55046" w:rsidRPr="00F84909">
        <w:rPr>
          <w:rFonts w:ascii="Arial" w:eastAsia="Arial" w:hAnsi="Arial" w:cs="Arial"/>
          <w:b/>
          <w:sz w:val="24"/>
          <w:szCs w:val="24"/>
        </w:rPr>
        <w:t>4PM</w:t>
      </w:r>
      <w:r w:rsidRPr="00F84909">
        <w:rPr>
          <w:rFonts w:ascii="Arial" w:eastAsia="Arial" w:hAnsi="Arial" w:cs="Arial"/>
          <w:sz w:val="24"/>
          <w:szCs w:val="24"/>
        </w:rPr>
        <w:t>,</w:t>
      </w:r>
      <w:r w:rsidR="00D16141" w:rsidRPr="00F84909">
        <w:rPr>
          <w:rFonts w:ascii="Arial" w:eastAsia="Arial" w:hAnsi="Arial" w:cs="Arial"/>
          <w:sz w:val="24"/>
          <w:szCs w:val="24"/>
        </w:rPr>
        <w:t xml:space="preserve"> </w:t>
      </w:r>
      <w:r w:rsidRPr="00F84909">
        <w:rPr>
          <w:rFonts w:ascii="Arial" w:eastAsia="Arial" w:hAnsi="Arial" w:cs="Arial"/>
          <w:sz w:val="24"/>
          <w:szCs w:val="24"/>
        </w:rPr>
        <w:t>the</w:t>
      </w:r>
      <w:r w:rsidR="00D16141" w:rsidRPr="00F84909">
        <w:rPr>
          <w:rFonts w:ascii="Arial" w:eastAsia="Arial" w:hAnsi="Arial" w:cs="Arial"/>
          <w:sz w:val="24"/>
          <w:szCs w:val="24"/>
        </w:rPr>
        <w:t xml:space="preserve"> </w:t>
      </w:r>
      <w:r w:rsidRPr="00F84909">
        <w:rPr>
          <w:rFonts w:ascii="Arial" w:eastAsia="Arial" w:hAnsi="Arial" w:cs="Arial"/>
          <w:sz w:val="24"/>
          <w:szCs w:val="24"/>
        </w:rPr>
        <w:t>Department</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Pr="00F84909">
        <w:rPr>
          <w:rFonts w:ascii="Arial" w:eastAsia="Arial" w:hAnsi="Arial" w:cs="Arial"/>
          <w:sz w:val="24"/>
          <w:szCs w:val="24"/>
        </w:rPr>
        <w:t>Health</w:t>
      </w:r>
      <w:r w:rsidR="00D16141" w:rsidRPr="00F84909">
        <w:rPr>
          <w:rFonts w:ascii="Arial" w:eastAsia="Arial" w:hAnsi="Arial" w:cs="Arial"/>
          <w:sz w:val="24"/>
          <w:szCs w:val="24"/>
        </w:rPr>
        <w:t xml:space="preserve"> </w:t>
      </w:r>
      <w:r w:rsidRPr="00F84909">
        <w:rPr>
          <w:rFonts w:ascii="Arial" w:eastAsia="Arial" w:hAnsi="Arial" w:cs="Arial"/>
          <w:sz w:val="24"/>
          <w:szCs w:val="24"/>
        </w:rPr>
        <w:t>(DOH)</w:t>
      </w:r>
      <w:r w:rsidR="00D16141" w:rsidRPr="00F84909">
        <w:rPr>
          <w:rFonts w:ascii="Arial" w:eastAsia="Arial" w:hAnsi="Arial" w:cs="Arial"/>
          <w:sz w:val="24"/>
          <w:szCs w:val="24"/>
        </w:rPr>
        <w:t xml:space="preserve"> </w:t>
      </w:r>
      <w:r w:rsidRPr="00F84909">
        <w:rPr>
          <w:rFonts w:ascii="Arial" w:eastAsia="Arial" w:hAnsi="Arial" w:cs="Arial"/>
          <w:sz w:val="24"/>
          <w:szCs w:val="24"/>
        </w:rPr>
        <w:t>has</w:t>
      </w:r>
      <w:r w:rsidR="00D16141" w:rsidRPr="00F84909">
        <w:rPr>
          <w:rFonts w:ascii="Arial" w:eastAsia="Arial" w:hAnsi="Arial" w:cs="Arial"/>
          <w:sz w:val="24"/>
          <w:szCs w:val="24"/>
        </w:rPr>
        <w:t xml:space="preserve"> </w:t>
      </w:r>
      <w:r w:rsidRPr="00F84909">
        <w:rPr>
          <w:rFonts w:ascii="Arial" w:eastAsia="Arial" w:hAnsi="Arial" w:cs="Arial"/>
          <w:sz w:val="24"/>
          <w:szCs w:val="24"/>
        </w:rPr>
        <w:t>recorded</w:t>
      </w:r>
      <w:r w:rsidR="00D16141" w:rsidRPr="00F84909">
        <w:rPr>
          <w:rFonts w:ascii="Arial" w:eastAsia="Arial" w:hAnsi="Arial" w:cs="Arial"/>
          <w:sz w:val="24"/>
          <w:szCs w:val="24"/>
        </w:rPr>
        <w:t xml:space="preserve"> </w:t>
      </w:r>
      <w:r w:rsidRPr="00F84909">
        <w:rPr>
          <w:rFonts w:ascii="Arial" w:eastAsia="Arial" w:hAnsi="Arial" w:cs="Arial"/>
          <w:sz w:val="24"/>
          <w:szCs w:val="24"/>
        </w:rPr>
        <w:t>a</w:t>
      </w:r>
      <w:r w:rsidR="00D16141" w:rsidRPr="00F84909">
        <w:rPr>
          <w:rFonts w:ascii="Arial" w:eastAsia="Arial" w:hAnsi="Arial" w:cs="Arial"/>
          <w:sz w:val="24"/>
          <w:szCs w:val="24"/>
        </w:rPr>
        <w:t xml:space="preserve"> </w:t>
      </w:r>
      <w:r w:rsidRPr="00F84909">
        <w:rPr>
          <w:rFonts w:ascii="Arial" w:eastAsia="Arial" w:hAnsi="Arial" w:cs="Arial"/>
          <w:sz w:val="24"/>
          <w:szCs w:val="24"/>
        </w:rPr>
        <w:t>total</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00554423" w:rsidRPr="00F84909">
        <w:rPr>
          <w:rFonts w:ascii="Arial" w:eastAsia="Arial" w:hAnsi="Arial" w:cs="Arial"/>
          <w:b/>
          <w:sz w:val="24"/>
          <w:szCs w:val="24"/>
        </w:rPr>
        <w:t>452,988</w:t>
      </w:r>
      <w:r w:rsidR="005172B0" w:rsidRPr="00F84909">
        <w:rPr>
          <w:rFonts w:ascii="Arial" w:eastAsia="Arial" w:hAnsi="Arial" w:cs="Arial"/>
          <w:b/>
          <w:sz w:val="24"/>
          <w:szCs w:val="24"/>
        </w:rPr>
        <w:t xml:space="preserve"> </w:t>
      </w:r>
      <w:r w:rsidR="00FD6C15" w:rsidRPr="00F84909">
        <w:rPr>
          <w:rFonts w:ascii="Arial" w:eastAsia="Arial" w:hAnsi="Arial" w:cs="Arial"/>
          <w:b/>
          <w:sz w:val="24"/>
          <w:szCs w:val="24"/>
        </w:rPr>
        <w:t>co</w:t>
      </w:r>
      <w:r w:rsidRPr="00F84909">
        <w:rPr>
          <w:rFonts w:ascii="Arial" w:eastAsia="Arial" w:hAnsi="Arial" w:cs="Arial"/>
          <w:b/>
          <w:sz w:val="24"/>
          <w:szCs w:val="24"/>
        </w:rPr>
        <w:t>nfirmed</w:t>
      </w:r>
      <w:r w:rsidR="00D16141" w:rsidRPr="00F84909">
        <w:rPr>
          <w:rFonts w:ascii="Arial" w:eastAsia="Arial" w:hAnsi="Arial" w:cs="Arial"/>
          <w:b/>
          <w:sz w:val="24"/>
          <w:szCs w:val="24"/>
        </w:rPr>
        <w:t xml:space="preserve"> </w:t>
      </w:r>
      <w:r w:rsidRPr="00F84909">
        <w:rPr>
          <w:rFonts w:ascii="Arial" w:eastAsia="Arial" w:hAnsi="Arial" w:cs="Arial"/>
          <w:b/>
          <w:sz w:val="24"/>
          <w:szCs w:val="24"/>
        </w:rPr>
        <w:t>cases</w:t>
      </w:r>
      <w:r w:rsidRPr="00F84909">
        <w:rPr>
          <w:rFonts w:ascii="Arial" w:eastAsia="Arial" w:hAnsi="Arial" w:cs="Arial"/>
          <w:sz w:val="24"/>
          <w:szCs w:val="24"/>
        </w:rPr>
        <w:t>;</w:t>
      </w:r>
      <w:r w:rsidR="00D16141" w:rsidRPr="00F84909">
        <w:rPr>
          <w:rFonts w:ascii="Arial" w:eastAsia="Arial" w:hAnsi="Arial" w:cs="Arial"/>
          <w:sz w:val="24"/>
          <w:szCs w:val="24"/>
        </w:rPr>
        <w:t xml:space="preserve"> </w:t>
      </w:r>
      <w:r w:rsidRPr="00F84909">
        <w:rPr>
          <w:rFonts w:ascii="Arial" w:eastAsia="Arial" w:hAnsi="Arial" w:cs="Arial"/>
          <w:sz w:val="24"/>
          <w:szCs w:val="24"/>
        </w:rPr>
        <w:t>of</w:t>
      </w:r>
      <w:r w:rsidR="00D16141" w:rsidRPr="00F84909">
        <w:rPr>
          <w:rFonts w:ascii="Arial" w:eastAsia="Arial" w:hAnsi="Arial" w:cs="Arial"/>
          <w:sz w:val="24"/>
          <w:szCs w:val="24"/>
        </w:rPr>
        <w:t xml:space="preserve"> </w:t>
      </w:r>
      <w:r w:rsidRPr="00F84909">
        <w:rPr>
          <w:rFonts w:ascii="Arial" w:eastAsia="Arial" w:hAnsi="Arial" w:cs="Arial"/>
          <w:sz w:val="24"/>
          <w:szCs w:val="24"/>
        </w:rPr>
        <w:t>which,</w:t>
      </w:r>
      <w:r w:rsidR="00D16141" w:rsidRPr="00F84909">
        <w:rPr>
          <w:rFonts w:ascii="Arial" w:eastAsia="Arial" w:hAnsi="Arial" w:cs="Arial"/>
          <w:sz w:val="24"/>
          <w:szCs w:val="24"/>
        </w:rPr>
        <w:t xml:space="preserve"> </w:t>
      </w:r>
      <w:r w:rsidR="005E7742" w:rsidRPr="00F84909">
        <w:rPr>
          <w:rFonts w:ascii="Arial" w:eastAsia="Arial" w:hAnsi="Arial" w:cs="Arial"/>
          <w:b/>
          <w:sz w:val="24"/>
          <w:szCs w:val="24"/>
        </w:rPr>
        <w:t>24,</w:t>
      </w:r>
      <w:r w:rsidR="00554423" w:rsidRPr="00F84909">
        <w:rPr>
          <w:rFonts w:ascii="Arial" w:eastAsia="Arial" w:hAnsi="Arial" w:cs="Arial"/>
          <w:b/>
          <w:sz w:val="24"/>
          <w:szCs w:val="24"/>
        </w:rPr>
        <w:t xml:space="preserve">873 </w:t>
      </w:r>
      <w:r w:rsidRPr="00F84909">
        <w:rPr>
          <w:rFonts w:ascii="Arial" w:eastAsia="Arial" w:hAnsi="Arial" w:cs="Arial"/>
          <w:sz w:val="24"/>
          <w:szCs w:val="24"/>
        </w:rPr>
        <w:t>are</w:t>
      </w:r>
      <w:r w:rsidR="00D16141" w:rsidRPr="00F84909">
        <w:rPr>
          <w:rFonts w:ascii="Arial" w:eastAsia="Arial" w:hAnsi="Arial" w:cs="Arial"/>
          <w:sz w:val="24"/>
          <w:szCs w:val="24"/>
        </w:rPr>
        <w:t xml:space="preserve"> </w:t>
      </w:r>
      <w:r w:rsidRPr="00F84909">
        <w:rPr>
          <w:rFonts w:ascii="Arial" w:eastAsia="Arial" w:hAnsi="Arial" w:cs="Arial"/>
          <w:b/>
          <w:sz w:val="24"/>
          <w:szCs w:val="24"/>
        </w:rPr>
        <w:t>active</w:t>
      </w:r>
      <w:r w:rsidRPr="00F84909">
        <w:rPr>
          <w:rFonts w:ascii="Arial" w:eastAsia="Arial" w:hAnsi="Arial" w:cs="Arial"/>
          <w:sz w:val="24"/>
          <w:szCs w:val="24"/>
        </w:rPr>
        <w:t>,</w:t>
      </w:r>
      <w:r w:rsidR="00D16141" w:rsidRPr="00F84909">
        <w:rPr>
          <w:rFonts w:ascii="Arial" w:eastAsia="Arial" w:hAnsi="Arial" w:cs="Arial"/>
          <w:sz w:val="24"/>
          <w:szCs w:val="24"/>
        </w:rPr>
        <w:t xml:space="preserve"> </w:t>
      </w:r>
      <w:r w:rsidR="005172B0" w:rsidRPr="00F84909">
        <w:rPr>
          <w:rFonts w:ascii="Arial" w:eastAsia="Arial" w:hAnsi="Arial" w:cs="Arial"/>
          <w:b/>
          <w:sz w:val="24"/>
          <w:szCs w:val="24"/>
        </w:rPr>
        <w:t>41</w:t>
      </w:r>
      <w:r w:rsidR="00554423" w:rsidRPr="00F84909">
        <w:rPr>
          <w:rFonts w:ascii="Arial" w:eastAsia="Arial" w:hAnsi="Arial" w:cs="Arial"/>
          <w:b/>
          <w:sz w:val="24"/>
          <w:szCs w:val="24"/>
        </w:rPr>
        <w:t xml:space="preserve">9,282 </w:t>
      </w:r>
      <w:r w:rsidRPr="00F84909">
        <w:rPr>
          <w:rFonts w:ascii="Arial" w:eastAsia="Arial" w:hAnsi="Arial" w:cs="Arial"/>
          <w:sz w:val="24"/>
          <w:szCs w:val="24"/>
        </w:rPr>
        <w:t>have</w:t>
      </w:r>
      <w:r w:rsidR="00D16141" w:rsidRPr="00F84909">
        <w:rPr>
          <w:rFonts w:ascii="Arial" w:eastAsia="Arial" w:hAnsi="Arial" w:cs="Arial"/>
          <w:sz w:val="24"/>
          <w:szCs w:val="24"/>
        </w:rPr>
        <w:t xml:space="preserve"> </w:t>
      </w:r>
      <w:r w:rsidRPr="00F84909">
        <w:rPr>
          <w:rFonts w:ascii="Arial" w:eastAsia="Arial" w:hAnsi="Arial" w:cs="Arial"/>
          <w:b/>
          <w:sz w:val="24"/>
          <w:szCs w:val="24"/>
        </w:rPr>
        <w:t>recovered</w:t>
      </w:r>
      <w:r w:rsidR="00D16141" w:rsidRPr="00F84909">
        <w:rPr>
          <w:rFonts w:ascii="Arial" w:eastAsia="Arial" w:hAnsi="Arial" w:cs="Arial"/>
          <w:sz w:val="24"/>
          <w:szCs w:val="24"/>
        </w:rPr>
        <w:t xml:space="preserve"> </w:t>
      </w:r>
      <w:r w:rsidRPr="00F84909">
        <w:rPr>
          <w:rFonts w:ascii="Arial" w:eastAsia="Arial" w:hAnsi="Arial" w:cs="Arial"/>
          <w:sz w:val="24"/>
          <w:szCs w:val="24"/>
        </w:rPr>
        <w:t>and</w:t>
      </w:r>
      <w:r w:rsidR="00D16141" w:rsidRPr="00F84909">
        <w:rPr>
          <w:rFonts w:ascii="Arial" w:eastAsia="Arial" w:hAnsi="Arial" w:cs="Arial"/>
          <w:sz w:val="24"/>
          <w:szCs w:val="24"/>
        </w:rPr>
        <w:t xml:space="preserve"> </w:t>
      </w:r>
      <w:r w:rsidR="005172B0" w:rsidRPr="00F84909">
        <w:rPr>
          <w:rFonts w:ascii="Arial" w:eastAsia="Arial" w:hAnsi="Arial" w:cs="Arial"/>
          <w:b/>
          <w:sz w:val="24"/>
          <w:szCs w:val="24"/>
        </w:rPr>
        <w:t>8,</w:t>
      </w:r>
      <w:r w:rsidR="005E7742" w:rsidRPr="00F84909">
        <w:rPr>
          <w:rFonts w:ascii="Arial" w:eastAsia="Arial" w:hAnsi="Arial" w:cs="Arial"/>
          <w:b/>
          <w:sz w:val="24"/>
          <w:szCs w:val="24"/>
        </w:rPr>
        <w:t>8</w:t>
      </w:r>
      <w:r w:rsidR="00554423" w:rsidRPr="00F84909">
        <w:rPr>
          <w:rFonts w:ascii="Arial" w:eastAsia="Arial" w:hAnsi="Arial" w:cs="Arial"/>
          <w:b/>
          <w:sz w:val="24"/>
          <w:szCs w:val="24"/>
        </w:rPr>
        <w:t>33</w:t>
      </w:r>
      <w:r w:rsidR="005172B0" w:rsidRPr="00F84909">
        <w:rPr>
          <w:rFonts w:ascii="Arial" w:eastAsia="Arial" w:hAnsi="Arial" w:cs="Arial"/>
          <w:b/>
          <w:sz w:val="24"/>
          <w:szCs w:val="24"/>
        </w:rPr>
        <w:t xml:space="preserve"> </w:t>
      </w:r>
      <w:r w:rsidR="00D74F68" w:rsidRPr="00F84909">
        <w:rPr>
          <w:rFonts w:ascii="Arial" w:eastAsia="Arial" w:hAnsi="Arial" w:cs="Arial"/>
          <w:b/>
          <w:sz w:val="24"/>
          <w:szCs w:val="24"/>
        </w:rPr>
        <w:t>death</w:t>
      </w:r>
      <w:r w:rsidR="0057779B" w:rsidRPr="00F84909">
        <w:rPr>
          <w:rFonts w:ascii="Arial" w:eastAsia="Arial" w:hAnsi="Arial" w:cs="Arial"/>
          <w:b/>
          <w:sz w:val="24"/>
          <w:szCs w:val="24"/>
        </w:rPr>
        <w:t>s</w:t>
      </w:r>
      <w:r w:rsidR="0057779B" w:rsidRPr="00F84909">
        <w:rPr>
          <w:rFonts w:ascii="Arial" w:eastAsia="Arial" w:hAnsi="Arial" w:cs="Arial"/>
          <w:sz w:val="24"/>
          <w:szCs w:val="24"/>
        </w:rPr>
        <w:t>.</w:t>
      </w:r>
    </w:p>
    <w:p w14:paraId="22E235F4" w14:textId="361BC530" w:rsidR="00D36D13" w:rsidRPr="00F84909" w:rsidRDefault="003E4C18" w:rsidP="00260EDA">
      <w:pPr>
        <w:widowControl/>
        <w:spacing w:after="0" w:line="240" w:lineRule="auto"/>
        <w:contextualSpacing/>
        <w:jc w:val="right"/>
        <w:rPr>
          <w:rFonts w:ascii="Arial" w:eastAsia="Arial" w:hAnsi="Arial" w:cs="Arial"/>
          <w:i/>
          <w:sz w:val="16"/>
          <w:szCs w:val="16"/>
        </w:rPr>
      </w:pPr>
      <w:r w:rsidRPr="00F84909">
        <w:rPr>
          <w:rFonts w:ascii="Arial" w:eastAsia="Arial" w:hAnsi="Arial" w:cs="Arial"/>
          <w:i/>
          <w:sz w:val="16"/>
          <w:szCs w:val="16"/>
        </w:rPr>
        <w:t>So</w:t>
      </w:r>
      <w:r w:rsidR="00FB6D59" w:rsidRPr="00F84909">
        <w:rPr>
          <w:rFonts w:ascii="Arial" w:eastAsia="Arial" w:hAnsi="Arial" w:cs="Arial"/>
          <w:i/>
          <w:sz w:val="16"/>
          <w:szCs w:val="16"/>
        </w:rPr>
        <w:t>urce:</w:t>
      </w:r>
      <w:r w:rsidR="00D16141" w:rsidRPr="00F84909">
        <w:rPr>
          <w:rFonts w:ascii="Arial" w:eastAsia="Arial" w:hAnsi="Arial" w:cs="Arial"/>
          <w:i/>
          <w:sz w:val="16"/>
          <w:szCs w:val="16"/>
        </w:rPr>
        <w:t xml:space="preserve"> </w:t>
      </w:r>
      <w:r w:rsidR="00FB6D59" w:rsidRPr="00F84909">
        <w:rPr>
          <w:rFonts w:ascii="Arial" w:eastAsia="Arial" w:hAnsi="Arial" w:cs="Arial"/>
          <w:i/>
          <w:sz w:val="16"/>
          <w:szCs w:val="16"/>
        </w:rPr>
        <w:t>DOH-COVID-19</w:t>
      </w:r>
      <w:r w:rsidR="00D16141" w:rsidRPr="00F84909">
        <w:rPr>
          <w:rFonts w:ascii="Arial" w:eastAsia="Arial" w:hAnsi="Arial" w:cs="Arial"/>
          <w:i/>
          <w:sz w:val="16"/>
          <w:szCs w:val="16"/>
        </w:rPr>
        <w:t xml:space="preserve"> </w:t>
      </w:r>
      <w:r w:rsidR="00FB6D59" w:rsidRPr="00F84909">
        <w:rPr>
          <w:rFonts w:ascii="Arial" w:eastAsia="Arial" w:hAnsi="Arial" w:cs="Arial"/>
          <w:i/>
          <w:sz w:val="16"/>
          <w:szCs w:val="16"/>
        </w:rPr>
        <w:t>Bulletin</w:t>
      </w:r>
      <w:r w:rsidR="00D16141" w:rsidRPr="00F84909">
        <w:rPr>
          <w:rFonts w:ascii="Arial" w:eastAsia="Arial" w:hAnsi="Arial" w:cs="Arial"/>
          <w:i/>
          <w:sz w:val="16"/>
          <w:szCs w:val="16"/>
        </w:rPr>
        <w:t xml:space="preserve"> </w:t>
      </w:r>
      <w:r w:rsidR="00FB6D59" w:rsidRPr="00F84909">
        <w:rPr>
          <w:rFonts w:ascii="Arial" w:eastAsia="Arial" w:hAnsi="Arial" w:cs="Arial"/>
          <w:i/>
          <w:sz w:val="16"/>
          <w:szCs w:val="16"/>
        </w:rPr>
        <w:t>#</w:t>
      </w:r>
      <w:r w:rsidR="00BD44B3" w:rsidRPr="00F84909">
        <w:rPr>
          <w:rFonts w:ascii="Arial" w:eastAsia="Arial" w:hAnsi="Arial" w:cs="Arial"/>
          <w:i/>
          <w:sz w:val="16"/>
          <w:szCs w:val="16"/>
        </w:rPr>
        <w:t>2</w:t>
      </w:r>
      <w:r w:rsidR="000B1518" w:rsidRPr="00F84909">
        <w:rPr>
          <w:rFonts w:ascii="Arial" w:eastAsia="Arial" w:hAnsi="Arial" w:cs="Arial"/>
          <w:i/>
          <w:sz w:val="16"/>
          <w:szCs w:val="16"/>
        </w:rPr>
        <w:t>7</w:t>
      </w:r>
      <w:r w:rsidR="00554423" w:rsidRPr="00F84909">
        <w:rPr>
          <w:rFonts w:ascii="Arial" w:eastAsia="Arial" w:hAnsi="Arial" w:cs="Arial"/>
          <w:i/>
          <w:sz w:val="16"/>
          <w:szCs w:val="16"/>
        </w:rPr>
        <w:t>7</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4D18831"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A9657F">
        <w:rPr>
          <w:rFonts w:ascii="Arial" w:eastAsia="Arial" w:hAnsi="Arial" w:cs="Arial"/>
          <w:b/>
          <w:color w:val="0070C0"/>
          <w:sz w:val="24"/>
          <w:szCs w:val="24"/>
        </w:rPr>
        <w:t>₱</w:t>
      </w:r>
      <w:r w:rsidR="001F365D" w:rsidRPr="001F365D">
        <w:rPr>
          <w:rFonts w:ascii="Arial" w:eastAsia="Arial" w:hAnsi="Arial" w:cs="Arial"/>
          <w:b/>
          <w:bCs/>
          <w:color w:val="0070C0"/>
          <w:sz w:val="24"/>
          <w:szCs w:val="24"/>
        </w:rPr>
        <w:t>1,852,041,735.83</w:t>
      </w:r>
      <w:r w:rsidR="00206D46" w:rsidRPr="00206D46">
        <w:rPr>
          <w:rFonts w:ascii="Arial" w:eastAsia="Arial" w:hAnsi="Arial" w:cs="Arial"/>
          <w:b/>
          <w:bCs/>
          <w:color w:val="0070C0"/>
          <w:sz w:val="24"/>
          <w:szCs w:val="24"/>
        </w:rPr>
        <w:t xml:space="preserve">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proofErr w:type="spellStart"/>
      <w:r w:rsidRPr="009B6B20">
        <w:rPr>
          <w:rFonts w:ascii="Arial" w:eastAsia="Arial" w:hAnsi="Arial" w:cs="Arial"/>
          <w:sz w:val="24"/>
          <w:szCs w:val="24"/>
        </w:rPr>
        <w:t>strandees</w:t>
      </w:r>
      <w:proofErr w:type="spellEnd"/>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w:t>
      </w:r>
      <w:r w:rsidR="001F365D" w:rsidRPr="001F365D">
        <w:rPr>
          <w:rFonts w:ascii="Arial" w:eastAsia="Arial" w:hAnsi="Arial" w:cs="Arial"/>
          <w:b/>
          <w:bCs/>
          <w:color w:val="0070C0"/>
          <w:sz w:val="24"/>
          <w:szCs w:val="24"/>
        </w:rPr>
        <w:t>1,340,063,367.74</w:t>
      </w:r>
      <w:r w:rsidR="00206D46" w:rsidRPr="00206D46">
        <w:rPr>
          <w:rFonts w:ascii="Arial" w:eastAsia="Arial" w:hAnsi="Arial" w:cs="Arial"/>
          <w:b/>
          <w:bCs/>
          <w:color w:val="0070C0"/>
          <w:sz w:val="24"/>
          <w:szCs w:val="24"/>
        </w:rPr>
        <w:t xml:space="preserve">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6E1946" w:rsidRPr="006E1946" w14:paraId="526E14B9" w14:textId="77777777" w:rsidTr="006E1946">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9D6E1C2" w14:textId="77777777" w:rsidR="006E1946" w:rsidRPr="006E1946" w:rsidRDefault="006E1946" w:rsidP="006E1946">
            <w:pPr>
              <w:widowControl/>
              <w:spacing w:after="0" w:line="240" w:lineRule="auto"/>
              <w:ind w:right="57"/>
              <w:contextualSpacing/>
              <w:jc w:val="center"/>
              <w:rPr>
                <w:rFonts w:ascii="Arial Narrow" w:eastAsia="Times New Roman" w:hAnsi="Arial Narrow" w:cs="Times New Roman"/>
                <w:b/>
                <w:bCs/>
                <w:color w:val="000000"/>
                <w:sz w:val="20"/>
                <w:szCs w:val="20"/>
              </w:rPr>
            </w:pPr>
            <w:r w:rsidRPr="006E1946">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39FBEF8"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 xml:space="preserve"> COST OF ASSISTANCE </w:t>
            </w:r>
          </w:p>
        </w:tc>
      </w:tr>
      <w:tr w:rsidR="006E1946" w:rsidRPr="006E1946" w14:paraId="7ADE9F7F" w14:textId="77777777" w:rsidTr="006E1946">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046DC419" w14:textId="77777777" w:rsidR="006E1946" w:rsidRPr="006E1946" w:rsidRDefault="006E1946" w:rsidP="006E1946">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089B8C"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F4400A2"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0ED9183B"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 xml:space="preserve"> OTHERS </w:t>
            </w:r>
          </w:p>
        </w:tc>
        <w:tc>
          <w:tcPr>
            <w:tcW w:w="809"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39833D97"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 xml:space="preserve"> GRAND TOTAL </w:t>
            </w:r>
          </w:p>
        </w:tc>
      </w:tr>
      <w:tr w:rsidR="006E1946" w:rsidRPr="006E1946" w14:paraId="547B1A6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163B21" w14:textId="77777777" w:rsidR="006E1946" w:rsidRPr="006E1946" w:rsidRDefault="006E1946" w:rsidP="006E1946">
            <w:pPr>
              <w:spacing w:after="0" w:line="240" w:lineRule="auto"/>
              <w:ind w:right="57"/>
              <w:contextualSpacing/>
              <w:jc w:val="center"/>
              <w:rPr>
                <w:rFonts w:ascii="Arial Narrow" w:hAnsi="Arial Narrow"/>
                <w:b/>
                <w:bCs/>
                <w:color w:val="000000"/>
                <w:sz w:val="20"/>
                <w:szCs w:val="20"/>
              </w:rPr>
            </w:pPr>
            <w:r w:rsidRPr="006E1946">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6E72301" w14:textId="406933DB"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40,063,367.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C3691D1" w14:textId="7715DA4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480,134,958.53 </w:t>
            </w:r>
          </w:p>
        </w:tc>
        <w:tc>
          <w:tcPr>
            <w:tcW w:w="810" w:type="pct"/>
            <w:tcBorders>
              <w:top w:val="nil"/>
              <w:left w:val="nil"/>
              <w:bottom w:val="single" w:sz="4" w:space="0" w:color="000000"/>
              <w:right w:val="single" w:sz="4" w:space="0" w:color="000000"/>
            </w:tcBorders>
            <w:shd w:val="clear" w:color="A5A5A5" w:fill="A5A5A5"/>
            <w:noWrap/>
            <w:vAlign w:val="bottom"/>
            <w:hideMark/>
          </w:tcPr>
          <w:p w14:paraId="2484B819" w14:textId="1E194AA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1,843,409.56 </w:t>
            </w:r>
          </w:p>
        </w:tc>
        <w:tc>
          <w:tcPr>
            <w:tcW w:w="809" w:type="pct"/>
            <w:tcBorders>
              <w:top w:val="nil"/>
              <w:left w:val="nil"/>
              <w:bottom w:val="single" w:sz="4" w:space="0" w:color="000000"/>
              <w:right w:val="single" w:sz="4" w:space="0" w:color="000000"/>
            </w:tcBorders>
            <w:shd w:val="clear" w:color="A5A5A5" w:fill="A5A5A5"/>
            <w:noWrap/>
            <w:vAlign w:val="bottom"/>
            <w:hideMark/>
          </w:tcPr>
          <w:p w14:paraId="12976144" w14:textId="0691EDE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52,041,735.83 </w:t>
            </w:r>
          </w:p>
        </w:tc>
      </w:tr>
      <w:tr w:rsidR="006E1946" w:rsidRPr="006E1946" w14:paraId="72F5EB9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B1FF0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749155D4" w14:textId="0677DFCF"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210,711,749.35 </w:t>
            </w:r>
          </w:p>
        </w:tc>
        <w:tc>
          <w:tcPr>
            <w:tcW w:w="810" w:type="pct"/>
            <w:tcBorders>
              <w:top w:val="nil"/>
              <w:left w:val="nil"/>
              <w:bottom w:val="single" w:sz="4" w:space="0" w:color="000000"/>
              <w:right w:val="single" w:sz="4" w:space="0" w:color="000000"/>
            </w:tcBorders>
            <w:shd w:val="clear" w:color="A5A5A5" w:fill="A5A5A5"/>
            <w:noWrap/>
            <w:vAlign w:val="bottom"/>
            <w:hideMark/>
          </w:tcPr>
          <w:p w14:paraId="06969F41" w14:textId="2A4ED769"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B683031" w14:textId="2662D80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70DAEC1" w14:textId="3B6A70C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576,121,749.35 </w:t>
            </w:r>
          </w:p>
        </w:tc>
      </w:tr>
      <w:tr w:rsidR="006E1946" w:rsidRPr="006E1946" w14:paraId="48A7416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CED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0B10574A" w14:textId="5112C392"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45,736,402.19 </w:t>
            </w:r>
          </w:p>
        </w:tc>
        <w:tc>
          <w:tcPr>
            <w:tcW w:w="810" w:type="pct"/>
            <w:tcBorders>
              <w:top w:val="nil"/>
              <w:left w:val="nil"/>
              <w:bottom w:val="single" w:sz="4" w:space="0" w:color="000000"/>
              <w:right w:val="single" w:sz="4" w:space="0" w:color="000000"/>
            </w:tcBorders>
            <w:shd w:val="clear" w:color="auto" w:fill="auto"/>
            <w:noWrap/>
            <w:vAlign w:val="bottom"/>
            <w:hideMark/>
          </w:tcPr>
          <w:p w14:paraId="0CF17B2B" w14:textId="322574C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EC676" w14:textId="15E72001"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CE06C4A" w14:textId="7D3FDD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36,402.19 </w:t>
            </w:r>
          </w:p>
        </w:tc>
      </w:tr>
      <w:tr w:rsidR="006E1946" w:rsidRPr="006E1946" w14:paraId="3B5F23D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84E3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C0F48D3" w14:textId="0A1E5EF7"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61698511" w14:textId="6C63374A"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C2C8" w14:textId="40346DC9"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9731D2" w14:textId="77A969B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707,179.36 </w:t>
            </w:r>
          </w:p>
        </w:tc>
      </w:tr>
      <w:tr w:rsidR="006E1946" w:rsidRPr="006E1946" w14:paraId="03A82C3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F1E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F7269E6" w14:textId="0C023C55"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3555C05" w14:textId="4305EE6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FFE4" w14:textId="12981536"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E079AA" w14:textId="3AFC287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632,450.00 </w:t>
            </w:r>
          </w:p>
        </w:tc>
      </w:tr>
      <w:tr w:rsidR="006E1946" w:rsidRPr="006E1946" w14:paraId="2E03001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478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776BD71" w14:textId="121F75FA"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014E71BE" w14:textId="6F32A34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6E49C2" w14:textId="508CE7F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10791C" w14:textId="11729C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09,778.00 </w:t>
            </w:r>
          </w:p>
        </w:tc>
      </w:tr>
      <w:tr w:rsidR="006E1946" w:rsidRPr="006E1946" w14:paraId="40868FB0"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8235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DF988A" w14:textId="77B48AC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7,671,879.10 </w:t>
            </w:r>
          </w:p>
        </w:tc>
        <w:tc>
          <w:tcPr>
            <w:tcW w:w="810" w:type="pct"/>
            <w:tcBorders>
              <w:top w:val="nil"/>
              <w:left w:val="nil"/>
              <w:bottom w:val="single" w:sz="4" w:space="0" w:color="000000"/>
              <w:right w:val="single" w:sz="4" w:space="0" w:color="000000"/>
            </w:tcBorders>
            <w:shd w:val="clear" w:color="auto" w:fill="auto"/>
            <w:noWrap/>
            <w:vAlign w:val="bottom"/>
            <w:hideMark/>
          </w:tcPr>
          <w:p w14:paraId="66EBD639" w14:textId="761B2664"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63EB9" w14:textId="19A9C19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920F5E8" w14:textId="6D51B5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79,379.10 </w:t>
            </w:r>
          </w:p>
        </w:tc>
      </w:tr>
      <w:tr w:rsidR="006E1946" w:rsidRPr="006E1946" w14:paraId="620E892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320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7B30F5F2" w14:textId="40DABF65"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84EB6" w14:textId="138805C5"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D05117" w14:textId="08AE0C30"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C3C94E" w14:textId="39D530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017,500.00 </w:t>
            </w:r>
          </w:p>
        </w:tc>
      </w:tr>
      <w:tr w:rsidR="006E1946" w:rsidRPr="006E1946" w14:paraId="5B78874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18D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08918F4" w14:textId="372368D6"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1,587,788.00 </w:t>
            </w:r>
          </w:p>
        </w:tc>
        <w:tc>
          <w:tcPr>
            <w:tcW w:w="810" w:type="pct"/>
            <w:tcBorders>
              <w:top w:val="nil"/>
              <w:left w:val="nil"/>
              <w:bottom w:val="single" w:sz="4" w:space="0" w:color="000000"/>
              <w:right w:val="single" w:sz="4" w:space="0" w:color="000000"/>
            </w:tcBorders>
            <w:shd w:val="clear" w:color="auto" w:fill="auto"/>
            <w:noWrap/>
            <w:vAlign w:val="bottom"/>
            <w:hideMark/>
          </w:tcPr>
          <w:p w14:paraId="368F1F42" w14:textId="50E19984"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EFFEB" w14:textId="4CD96A85"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9CA526" w14:textId="3AEBE2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030,288.00 </w:t>
            </w:r>
          </w:p>
        </w:tc>
      </w:tr>
      <w:tr w:rsidR="006E1946" w:rsidRPr="006E1946" w14:paraId="39C866F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EAC5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EA0D7C4" w14:textId="1902E1B5"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B827981" w14:textId="34484B62"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C3B14" w14:textId="0C0650B8"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F359C9" w14:textId="593753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83,960.00 </w:t>
            </w:r>
          </w:p>
        </w:tc>
      </w:tr>
      <w:tr w:rsidR="006E1946" w:rsidRPr="006E1946" w14:paraId="6318D67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22B74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6DDABFB" w14:textId="597D7A16"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B94D3" w14:textId="7746EB8D"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937EB" w14:textId="3967AC34"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532755" w14:textId="725CB9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39,000.00 </w:t>
            </w:r>
          </w:p>
        </w:tc>
      </w:tr>
      <w:tr w:rsidR="006E1946" w:rsidRPr="006E1946" w14:paraId="68AF5E12"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8BD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vot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C2120E" w14:textId="08A40F18"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B8C5B" w14:textId="79CE9E71"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48720" w14:textId="62B18D2F"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340D170" w14:textId="517D07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574,300.00 </w:t>
            </w:r>
          </w:p>
        </w:tc>
      </w:tr>
      <w:tr w:rsidR="006E1946" w:rsidRPr="006E1946" w14:paraId="501B9CC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8D51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FD3000A" w14:textId="2F60DA7B"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2,673,980.00 </w:t>
            </w:r>
          </w:p>
        </w:tc>
        <w:tc>
          <w:tcPr>
            <w:tcW w:w="810" w:type="pct"/>
            <w:tcBorders>
              <w:top w:val="nil"/>
              <w:left w:val="nil"/>
              <w:bottom w:val="single" w:sz="4" w:space="0" w:color="000000"/>
              <w:right w:val="single" w:sz="4" w:space="0" w:color="000000"/>
            </w:tcBorders>
            <w:shd w:val="clear" w:color="auto" w:fill="auto"/>
            <w:noWrap/>
            <w:vAlign w:val="bottom"/>
            <w:hideMark/>
          </w:tcPr>
          <w:p w14:paraId="2CB533B6" w14:textId="0FB9AED4"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8D89CF" w14:textId="7626638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ECA8FC" w14:textId="5ECB6A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73,980.00 </w:t>
            </w:r>
          </w:p>
        </w:tc>
      </w:tr>
      <w:tr w:rsidR="006E1946" w:rsidRPr="006E1946" w14:paraId="694C96E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A07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EDEED2D" w14:textId="71F420CE"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793DC736" w14:textId="0A3978B0"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6A29" w14:textId="514AD89F"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C5975C" w14:textId="0659D9C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59,984.00 </w:t>
            </w:r>
          </w:p>
        </w:tc>
      </w:tr>
      <w:tr w:rsidR="006E1946" w:rsidRPr="006E1946" w14:paraId="455BBF9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46577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7963C82" w14:textId="4D876E3F"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199C1D9F" w14:textId="5ADC889E"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920CD" w14:textId="225DE767"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5DC0940" w14:textId="5135F3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82,540.00 </w:t>
            </w:r>
          </w:p>
        </w:tc>
      </w:tr>
      <w:tr w:rsidR="006E1946" w:rsidRPr="006E1946" w14:paraId="72F8D41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271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035D080D" w14:textId="43F282E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230A8BCE" w14:textId="7B427DDF"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1056" w14:textId="40A53F28"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599D6A" w14:textId="599224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10,763.60 </w:t>
            </w:r>
          </w:p>
        </w:tc>
      </w:tr>
      <w:tr w:rsidR="006E1946" w:rsidRPr="006E1946" w14:paraId="374C53B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DFF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B70B14A" w14:textId="31228C66"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4D4E3627" w14:textId="2A72B9EE"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8060F1" w14:textId="07F12240"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413D12B" w14:textId="4D5F729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80,385.80 </w:t>
            </w:r>
          </w:p>
        </w:tc>
      </w:tr>
      <w:tr w:rsidR="006E1946" w:rsidRPr="006E1946" w14:paraId="2759E6E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29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876F98" w14:textId="09AAD5E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26D0F99B" w14:textId="011168B0"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046B8D" w14:textId="426B49F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9EDB8F" w14:textId="60DBE39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586,799.30 </w:t>
            </w:r>
          </w:p>
        </w:tc>
      </w:tr>
      <w:tr w:rsidR="006E1946" w:rsidRPr="006E1946" w14:paraId="6F7C832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BD9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ECA41F7" w14:textId="77FE3F68"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10519925" w14:textId="42740E03"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CCFF3" w14:textId="4971C2F6"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7256E5" w14:textId="7A119C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02,260.00 </w:t>
            </w:r>
          </w:p>
        </w:tc>
      </w:tr>
      <w:tr w:rsidR="006E1946" w:rsidRPr="006E1946" w14:paraId="6762974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15C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3044813" w14:textId="11C3A3A4"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DBF65" w14:textId="52DDE52D"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44BE7" w14:textId="195A5BF7"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D097F7" w14:textId="3A5A16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7,114,800.00 </w:t>
            </w:r>
          </w:p>
        </w:tc>
      </w:tr>
      <w:tr w:rsidR="006E1946" w:rsidRPr="006E1946" w14:paraId="3E4A69E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53442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31699A0E" w14:textId="5BE39D0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3B47CC6D" w14:textId="5F11BD1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4C7A340F" w14:textId="6DE6546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072C01B6" w14:textId="1146F3C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7,821,806.02 </w:t>
            </w:r>
          </w:p>
        </w:tc>
      </w:tr>
      <w:tr w:rsidR="006E1946" w:rsidRPr="006E1946" w14:paraId="4F5584E2"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E7586"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Ilocos</w:t>
            </w:r>
            <w:proofErr w:type="spellEnd"/>
            <w:r w:rsidRPr="006E1946">
              <w:rPr>
                <w:rFonts w:ascii="Arial Narrow" w:hAnsi="Arial Narrow"/>
                <w:b/>
                <w:bCs/>
                <w:color w:val="000000"/>
                <w:sz w:val="20"/>
                <w:szCs w:val="20"/>
              </w:rPr>
              <w:t xml:space="preserve">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67F7A02" w14:textId="0213F39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37880E1" w14:textId="429B8B2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535FD" w14:textId="61220B0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252DAA" w14:textId="33E66DB9"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915,583.38 </w:t>
            </w:r>
          </w:p>
        </w:tc>
      </w:tr>
      <w:tr w:rsidR="006E1946" w:rsidRPr="006E1946" w14:paraId="218CF5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7BFC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5CBF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BCE171F" w14:textId="7F9DF7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C59E50A" w14:textId="7B4613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B4964F" w14:textId="48EBBB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F74132" w14:textId="757D5AE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3,092.45 </w:t>
            </w:r>
          </w:p>
        </w:tc>
      </w:tr>
      <w:tr w:rsidR="006E1946" w:rsidRPr="006E1946" w14:paraId="3B517B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6F80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4F6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arra</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338C4E3E" w14:textId="32F177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8A27678" w14:textId="62AD57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A7A5AE" w14:textId="3AE95E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8C02BA" w14:textId="3DB3A21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5E200B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0475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B3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doc</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037A19BE" w14:textId="3B45C9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E3A44CB" w14:textId="4B6A71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E177C" w14:textId="2EB6CB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87ADB6" w14:textId="2B12B5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295.58 </w:t>
            </w:r>
          </w:p>
        </w:tc>
      </w:tr>
      <w:tr w:rsidR="006E1946" w:rsidRPr="006E1946" w14:paraId="438E10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0203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0B8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110E2348" w14:textId="2D5024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666C4B68" w14:textId="566868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95D535" w14:textId="70B9E5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2138D6" w14:textId="072CA0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6,299.20 </w:t>
            </w:r>
          </w:p>
        </w:tc>
      </w:tr>
      <w:tr w:rsidR="006E1946" w:rsidRPr="006E1946" w14:paraId="3024594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8352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B1A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na</w:t>
            </w:r>
            <w:proofErr w:type="spellEnd"/>
            <w:r w:rsidRPr="006E1946">
              <w:rPr>
                <w:rFonts w:ascii="Arial Narrow" w:hAnsi="Arial Narrow"/>
                <w:i/>
                <w:iCs/>
                <w:color w:val="000000"/>
                <w:sz w:val="20"/>
                <w:szCs w:val="20"/>
              </w:rPr>
              <w:t xml:space="preserve">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2FF5FB06" w14:textId="2CF6BF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AABD552" w14:textId="7DEF14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2370D8" w14:textId="30754C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AD084D" w14:textId="5DCB91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05F603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2A4F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F17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0359B3D" w14:textId="0B1745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39131CE" w14:textId="133481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0599E" w14:textId="1E9650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EADB91" w14:textId="308F9F8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7183AA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DC8C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B5E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1E27152E" w14:textId="5A79D0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C644B51" w14:textId="5B3AB3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EAA58D1" w14:textId="5E6AB2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1DFD1A" w14:textId="54857C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68,551.20 </w:t>
            </w:r>
          </w:p>
        </w:tc>
      </w:tr>
      <w:tr w:rsidR="006E1946" w:rsidRPr="006E1946" w14:paraId="6DBE1FC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4E62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F65D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rasi</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6FA4232E" w14:textId="14E9ED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6E68FA1" w14:textId="60585E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620C6F7" w14:textId="7764B7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7DC367" w14:textId="1CF31A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092.45 </w:t>
            </w:r>
          </w:p>
        </w:tc>
      </w:tr>
      <w:tr w:rsidR="006E1946" w:rsidRPr="006E1946" w14:paraId="771F234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7166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1F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rrimao</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1EB38BAD" w14:textId="566409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902265D" w14:textId="776C4E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6B8AC" w14:textId="14CBBC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674DC3" w14:textId="756A00B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7F2C2A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95B2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A7A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gras</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23BF5BE" w14:textId="44B7DE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114F5062" w14:textId="6768D7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CB6D02" w14:textId="060AE6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1C269" w14:textId="787E224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247.70 </w:t>
            </w:r>
          </w:p>
        </w:tc>
      </w:tr>
      <w:tr w:rsidR="006E1946" w:rsidRPr="006E1946" w14:paraId="047FF5D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4BA9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5629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lneg</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777E2F8" w14:textId="768981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D4B2294" w14:textId="6270C0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7A637B" w14:textId="2E81F8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725BF" w14:textId="32FA73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304.70 </w:t>
            </w:r>
          </w:p>
        </w:tc>
      </w:tr>
      <w:tr w:rsidR="006E1946" w:rsidRPr="006E1946" w14:paraId="0E804D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710B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863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20ACAE2A" w14:textId="014243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1BA24452" w14:textId="2CEC70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23C712" w14:textId="34A878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98C9BD" w14:textId="104E617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96,280.50 </w:t>
            </w:r>
          </w:p>
        </w:tc>
      </w:tr>
      <w:tr w:rsidR="006E1946" w:rsidRPr="006E1946" w14:paraId="481FB03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7FCE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F339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00B0EE1" w14:textId="0E36F6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2346C4A7" w14:textId="07D5F4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6CF2F842" w14:textId="1ECE75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AE1A8" w14:textId="2B0358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29,385.70 </w:t>
            </w:r>
          </w:p>
        </w:tc>
      </w:tr>
      <w:tr w:rsidR="006E1946" w:rsidRPr="006E1946" w14:paraId="1854176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8F59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19A9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48531D6" w14:textId="08100F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54D59D12" w14:textId="411219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21F7B14B" w14:textId="5536DF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593BB3" w14:textId="619BCEC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1,333.20 </w:t>
            </w:r>
          </w:p>
        </w:tc>
      </w:tr>
      <w:tr w:rsidR="006E1946" w:rsidRPr="006E1946" w14:paraId="3964542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16D1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282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gudpud</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1FAE6AD9" w14:textId="3E1F33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145C6AD" w14:textId="1E2C6B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E38508" w14:textId="1EEB74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367DC" w14:textId="11624E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1,187.20 </w:t>
            </w:r>
          </w:p>
        </w:tc>
      </w:tr>
      <w:tr w:rsidR="006E1946" w:rsidRPr="006E1946" w14:paraId="022B90A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CAE3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526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oay</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709BEC8F" w14:textId="0CC09C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8CF2A4E" w14:textId="1B3212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96ABA8" w14:textId="090E08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42425" w14:textId="3170F5D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0F37AE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9687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9FC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suquin</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3320B046" w14:textId="5061DA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8173DFB" w14:textId="78B52B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B183C5" w14:textId="3573F9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19289B" w14:textId="1BAC43F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341355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CF3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67D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ddig</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365FB4ED" w14:textId="004FDF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0ACB62D" w14:textId="7D699D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D59A2A" w14:textId="26A0B4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8117A" w14:textId="5DB2D3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5B98104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21EB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0B7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nili</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303B206F" w14:textId="4F056A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758192A" w14:textId="1FEA43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CA4E1A" w14:textId="6B8513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23203A" w14:textId="0A1F337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0EAE7C8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68C3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E6BA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8E3E252" w14:textId="14330C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96E2DAC" w14:textId="6CD10D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AD6B5" w14:textId="7E3097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BB293" w14:textId="3B4749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313.20 </w:t>
            </w:r>
          </w:p>
        </w:tc>
      </w:tr>
      <w:tr w:rsidR="006E1946" w:rsidRPr="006E1946" w14:paraId="0039569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34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593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rrat</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220AFC12" w14:textId="38CD9B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1A7509FF" w14:textId="788CDB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0D2BBE" w14:textId="494311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53E306" w14:textId="2D9BE2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453.20 </w:t>
            </w:r>
          </w:p>
        </w:tc>
      </w:tr>
      <w:tr w:rsidR="006E1946" w:rsidRPr="006E1946" w14:paraId="3F8523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AB60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94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olsona</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0BE62A74" w14:textId="3F72C0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17F7524D" w14:textId="024DC3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D0342" w14:textId="359921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29FB2" w14:textId="3A00C99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578.20 </w:t>
            </w:r>
          </w:p>
        </w:tc>
      </w:tr>
      <w:tr w:rsidR="006E1946" w:rsidRPr="006E1946" w14:paraId="18773C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7AD7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78B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Vintar</w:t>
            </w:r>
            <w:proofErr w:type="spellEnd"/>
          </w:p>
        </w:tc>
        <w:tc>
          <w:tcPr>
            <w:tcW w:w="810" w:type="pct"/>
            <w:tcBorders>
              <w:top w:val="nil"/>
              <w:left w:val="nil"/>
              <w:bottom w:val="single" w:sz="4" w:space="0" w:color="000000"/>
              <w:right w:val="single" w:sz="4" w:space="0" w:color="000000"/>
            </w:tcBorders>
            <w:shd w:val="clear" w:color="auto" w:fill="auto"/>
            <w:noWrap/>
            <w:vAlign w:val="center"/>
            <w:hideMark/>
          </w:tcPr>
          <w:p w14:paraId="447FABC9" w14:textId="379138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70EE09B2" w14:textId="59F7E0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F6DD09" w14:textId="558A42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8A8758" w14:textId="173BD5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009.70 </w:t>
            </w:r>
          </w:p>
        </w:tc>
      </w:tr>
      <w:tr w:rsidR="006E1946" w:rsidRPr="006E1946" w14:paraId="2D4914F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99668"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Ilocos</w:t>
            </w:r>
            <w:proofErr w:type="spellEnd"/>
            <w:r w:rsidRPr="006E1946">
              <w:rPr>
                <w:rFonts w:ascii="Arial Narrow" w:hAnsi="Arial Narrow"/>
                <w:b/>
                <w:bCs/>
                <w:color w:val="000000"/>
                <w:sz w:val="20"/>
                <w:szCs w:val="20"/>
              </w:rPr>
              <w:t xml:space="preserve">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4EBD053" w14:textId="1F2C648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A3D0FF" w14:textId="696EF93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95C677" w14:textId="051B099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4EB9894" w14:textId="534A9572"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062,505.83 </w:t>
            </w:r>
          </w:p>
        </w:tc>
      </w:tr>
      <w:tr w:rsidR="006E1946" w:rsidRPr="006E1946" w14:paraId="763BE0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6589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090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ile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6F4E41" w14:textId="1E45C3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F19E849" w14:textId="26661D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F0F5BC" w14:textId="4552CF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101680" w14:textId="033A848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574.25 </w:t>
            </w:r>
          </w:p>
        </w:tc>
      </w:tr>
      <w:tr w:rsidR="006E1946" w:rsidRPr="006E1946" w14:paraId="2A212B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EC9F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5F10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ayoy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FB6DBB" w14:textId="286B49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56AD8BE1" w14:textId="7D30AE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DC149F" w14:textId="48BA5E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00874" w14:textId="736706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860.50 </w:t>
            </w:r>
          </w:p>
        </w:tc>
      </w:tr>
      <w:tr w:rsidR="006E1946" w:rsidRPr="006E1946" w14:paraId="5F236E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2197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6D1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t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56E1AF8" w14:textId="33F042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C0D6F0A" w14:textId="0AAB38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9AF66" w14:textId="4F1F91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A8A97" w14:textId="7DCDF2F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3AD0390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759DE"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F9B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16ABAE87" w14:textId="5956DF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35335D4" w14:textId="08AF1F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4D61D" w14:textId="3E0FA7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6F70A" w14:textId="0C5049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285.00 </w:t>
            </w:r>
          </w:p>
        </w:tc>
      </w:tr>
      <w:tr w:rsidR="006E1946" w:rsidRPr="006E1946" w14:paraId="1515E52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8F897"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5AF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u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B676CE" w14:textId="574AD8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25F890D5" w14:textId="37903D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9069B" w14:textId="4FC4CD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DF503C" w14:textId="366BA14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620.82 </w:t>
            </w:r>
          </w:p>
        </w:tc>
      </w:tr>
      <w:tr w:rsidR="006E1946" w:rsidRPr="006E1946" w14:paraId="733F043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54E29"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1C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7F14C317" w14:textId="3A3029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131.42 </w:t>
            </w:r>
          </w:p>
        </w:tc>
        <w:tc>
          <w:tcPr>
            <w:tcW w:w="810" w:type="pct"/>
            <w:tcBorders>
              <w:top w:val="nil"/>
              <w:left w:val="nil"/>
              <w:bottom w:val="single" w:sz="4" w:space="0" w:color="000000"/>
              <w:right w:val="single" w:sz="4" w:space="0" w:color="000000"/>
            </w:tcBorders>
            <w:shd w:val="clear" w:color="auto" w:fill="auto"/>
            <w:noWrap/>
            <w:vAlign w:val="bottom"/>
            <w:hideMark/>
          </w:tcPr>
          <w:p w14:paraId="5A8D3C98" w14:textId="0DE6FF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A7B24" w14:textId="2752FE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311CE" w14:textId="48E4377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131.42 </w:t>
            </w:r>
          </w:p>
        </w:tc>
      </w:tr>
      <w:tr w:rsidR="006E1946" w:rsidRPr="006E1946" w14:paraId="744186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BAC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35E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o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137272" w14:textId="4486AD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131.42 </w:t>
            </w:r>
          </w:p>
        </w:tc>
        <w:tc>
          <w:tcPr>
            <w:tcW w:w="810" w:type="pct"/>
            <w:tcBorders>
              <w:top w:val="nil"/>
              <w:left w:val="nil"/>
              <w:bottom w:val="single" w:sz="4" w:space="0" w:color="000000"/>
              <w:right w:val="single" w:sz="4" w:space="0" w:color="000000"/>
            </w:tcBorders>
            <w:shd w:val="clear" w:color="auto" w:fill="auto"/>
            <w:noWrap/>
            <w:vAlign w:val="bottom"/>
            <w:hideMark/>
          </w:tcPr>
          <w:p w14:paraId="361A7E45" w14:textId="586FCA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AE466" w14:textId="3BCD3B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8F3E5" w14:textId="602F8E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131.42 </w:t>
            </w:r>
          </w:p>
        </w:tc>
      </w:tr>
      <w:tr w:rsidR="006E1946" w:rsidRPr="006E1946" w14:paraId="69681D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FEC3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52D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64A0F8C" w14:textId="0A37EB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243490C" w14:textId="20D9B9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62D5F" w14:textId="4E83B8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177173" w14:textId="4ED102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950.25 </w:t>
            </w:r>
          </w:p>
        </w:tc>
      </w:tr>
      <w:tr w:rsidR="006E1946" w:rsidRPr="006E1946" w14:paraId="302EDE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A017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77E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alimuy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1AFB81" w14:textId="109B5F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582F74B4" w14:textId="7E2393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9D0C5C" w14:textId="1856C3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EFFFA3" w14:textId="5ABE92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893.25 </w:t>
            </w:r>
          </w:p>
        </w:tc>
      </w:tr>
      <w:tr w:rsidR="006E1946" w:rsidRPr="006E1946" w14:paraId="14186F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580F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020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CFBDE3D" w14:textId="75EFEA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589C890" w14:textId="2E16DA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E0322C" w14:textId="1A2077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F1B779" w14:textId="361761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2,015.75 </w:t>
            </w:r>
          </w:p>
        </w:tc>
      </w:tr>
      <w:tr w:rsidR="006E1946" w:rsidRPr="006E1946" w14:paraId="78BA078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E4E3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AB9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dlid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FCDA1F" w14:textId="2AF9CA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3489BD2" w14:textId="7046C9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8EA8D8" w14:textId="15687C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F05357" w14:textId="31B26B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007.25 </w:t>
            </w:r>
          </w:p>
        </w:tc>
      </w:tr>
      <w:tr w:rsidR="006E1946" w:rsidRPr="006E1946" w14:paraId="6CB58B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F6E2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0C8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gsing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5127C9" w14:textId="429313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D704E45" w14:textId="6E8347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77778" w14:textId="484D01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F1E99" w14:textId="42CB42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065.92 </w:t>
            </w:r>
          </w:p>
        </w:tc>
      </w:tr>
      <w:tr w:rsidR="006E1946" w:rsidRPr="006E1946" w14:paraId="607AEFD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7945D"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37C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gbuke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8222CE" w14:textId="38D71E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257DE8DE" w14:textId="20A91F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5B50AE" w14:textId="32727A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3320B7" w14:textId="5BECD5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3,161.78 </w:t>
            </w:r>
          </w:p>
        </w:tc>
      </w:tr>
      <w:tr w:rsidR="006E1946" w:rsidRPr="006E1946" w14:paraId="3C2B79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FB909"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A75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rv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F594F5" w14:textId="2AEEE8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44602D95" w14:textId="6A9854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C177E8" w14:textId="3BFC0C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1E3C2" w14:textId="4B2C04D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8,724.48 </w:t>
            </w:r>
          </w:p>
        </w:tc>
      </w:tr>
      <w:tr w:rsidR="006E1946" w:rsidRPr="006E1946" w14:paraId="71169EF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3A5A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82E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Quirino</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Angkaki</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3E9808D" w14:textId="2A2BAA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FF5972A" w14:textId="6B703C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B4D5FC" w14:textId="10CC6B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2196F" w14:textId="66DC4F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36.00 </w:t>
            </w:r>
          </w:p>
        </w:tc>
      </w:tr>
      <w:tr w:rsidR="006E1946" w:rsidRPr="006E1946" w14:paraId="6AA6DB8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CB22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AA4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lcedo (</w:t>
            </w:r>
            <w:proofErr w:type="spellStart"/>
            <w:r w:rsidRPr="006E1946">
              <w:rPr>
                <w:rFonts w:ascii="Arial Narrow" w:hAnsi="Arial Narrow"/>
                <w:i/>
                <w:iCs/>
                <w:color w:val="000000"/>
                <w:sz w:val="20"/>
                <w:szCs w:val="20"/>
              </w:rPr>
              <w:t>Bauge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29844679" w14:textId="753B69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29057AA" w14:textId="1D1E17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7FE815" w14:textId="10A36D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F72081" w14:textId="43531E7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36.00 </w:t>
            </w:r>
          </w:p>
        </w:tc>
      </w:tr>
      <w:tr w:rsidR="006E1946" w:rsidRPr="006E1946" w14:paraId="5B0AB0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02B1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237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BCE4B93" w14:textId="3E0A41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435F827" w14:textId="385011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7DE163" w14:textId="4C70FE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3C580D" w14:textId="5871B3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799.25 </w:t>
            </w:r>
          </w:p>
        </w:tc>
      </w:tr>
      <w:tr w:rsidR="006E1946" w:rsidRPr="006E1946" w14:paraId="588AFC6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B7CE7"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383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F26FBAA" w14:textId="1D4275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59192C9" w14:textId="4BFA7C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B8DD51" w14:textId="6F7545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0F6463" w14:textId="778BEB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42.03 </w:t>
            </w:r>
          </w:p>
        </w:tc>
      </w:tr>
      <w:tr w:rsidR="006E1946" w:rsidRPr="006E1946" w14:paraId="61770F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1344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0AC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uan (</w:t>
            </w:r>
            <w:proofErr w:type="spellStart"/>
            <w:r w:rsidRPr="006E1946">
              <w:rPr>
                <w:rFonts w:ascii="Arial Narrow" w:hAnsi="Arial Narrow"/>
                <w:i/>
                <w:iCs/>
                <w:color w:val="000000"/>
                <w:sz w:val="20"/>
                <w:szCs w:val="20"/>
              </w:rPr>
              <w:t>Lapog</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30243A8D" w14:textId="6ADB4F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8E70258" w14:textId="48F695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51E2FA" w14:textId="73E16C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D7825" w14:textId="720287E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895.34 </w:t>
            </w:r>
          </w:p>
        </w:tc>
      </w:tr>
      <w:tr w:rsidR="006E1946" w:rsidRPr="006E1946" w14:paraId="2C4854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584E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7BD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459D018" w14:textId="430182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0490DAB3" w14:textId="7F1102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22BE6C" w14:textId="40EBA9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F01453" w14:textId="727680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628.40 </w:t>
            </w:r>
          </w:p>
        </w:tc>
      </w:tr>
      <w:tr w:rsidR="006E1946" w:rsidRPr="006E1946" w14:paraId="128C9F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F5E2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B4D2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13C2630" w14:textId="694033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2B91E8CA" w14:textId="449978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9C4FD9" w14:textId="7B7B4C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FEFBA" w14:textId="4CCA3C0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281.75 </w:t>
            </w:r>
          </w:p>
        </w:tc>
      </w:tr>
      <w:tr w:rsidR="006E1946" w:rsidRPr="006E1946" w14:paraId="585EC9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9087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608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A11D5F6" w14:textId="352E3E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94A3CA0" w14:textId="4F7FAF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047C26" w14:textId="3828DE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B9638" w14:textId="6517CF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62D04D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4928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525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90E8366" w14:textId="2571DC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5CD38D89" w14:textId="67C0FE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E9A46D" w14:textId="2E55C1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55B367" w14:textId="7ED1ACC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381.56 </w:t>
            </w:r>
          </w:p>
        </w:tc>
      </w:tr>
      <w:tr w:rsidR="006E1946" w:rsidRPr="006E1946" w14:paraId="626AC3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82B3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81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386E452" w14:textId="7571E7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8F1F574" w14:textId="6D7798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6250E9" w14:textId="121E35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6D875" w14:textId="177D7B7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21FD03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8DA7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0DC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5F2427C" w14:textId="1493C7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69ED95D7" w14:textId="4FD9858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9A509D" w14:textId="3E13AB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138C5F" w14:textId="1C4C81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176E89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F5AB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74A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A78BFE2" w14:textId="63AD50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05664641" w14:textId="20DCB7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1D68C" w14:textId="3DA2B4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B095C5" w14:textId="413DEB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788.89 </w:t>
            </w:r>
          </w:p>
        </w:tc>
      </w:tr>
      <w:tr w:rsidR="006E1946" w:rsidRPr="006E1946" w14:paraId="6AF9DC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9D7F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DC96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2495F6" w14:textId="271C3C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399EFE2" w14:textId="5D1D36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94920F" w14:textId="085CD4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B424F1" w14:textId="390017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4,166.03 </w:t>
            </w:r>
          </w:p>
        </w:tc>
      </w:tr>
      <w:tr w:rsidR="006E1946" w:rsidRPr="006E1946" w14:paraId="1D3768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FD9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0A0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n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AD461A" w14:textId="1AC1BB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5C672258" w14:textId="1F469C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9D6E12" w14:textId="42F745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49C27" w14:textId="3388E2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4.28 </w:t>
            </w:r>
          </w:p>
        </w:tc>
      </w:tr>
      <w:tr w:rsidR="006E1946" w:rsidRPr="006E1946" w14:paraId="3BB0EA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0B24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4BF2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ug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157E1B" w14:textId="2C80AB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29383DC" w14:textId="01A541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675A7" w14:textId="3AB64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4C3C45" w14:textId="722E4D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9,451.75 </w:t>
            </w:r>
          </w:p>
        </w:tc>
      </w:tr>
      <w:tr w:rsidR="006E1946" w:rsidRPr="006E1946" w14:paraId="7BC1C35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490AD"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EE58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ud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B88473" w14:textId="413D73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BDF4C9" w14:textId="7F0168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64A806" w14:textId="680D1A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EC253" w14:textId="4C1A85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7,140.00 </w:t>
            </w:r>
          </w:p>
        </w:tc>
      </w:tr>
      <w:tr w:rsidR="006E1946" w:rsidRPr="006E1946" w14:paraId="0C703BB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EDA1C"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23C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6C28D9B" w14:textId="4B1F73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0BF5AA3" w14:textId="4C7687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4E545" w14:textId="333246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DC81E7" w14:textId="5EA47E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9,873.90 </w:t>
            </w:r>
          </w:p>
        </w:tc>
      </w:tr>
      <w:tr w:rsidR="006E1946" w:rsidRPr="006E1946" w14:paraId="33631B8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0535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2F7A2BB7" w14:textId="5CA9231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EBCFA9" w14:textId="406C590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8A91D5" w14:textId="0CDB210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480999EE" w14:textId="2B6C4DB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854,241.28 </w:t>
            </w:r>
          </w:p>
        </w:tc>
      </w:tr>
      <w:tr w:rsidR="006E1946" w:rsidRPr="006E1946" w14:paraId="73D71E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4ACC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4AC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go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494844" w14:textId="1A4406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2660E80" w14:textId="3B1C8B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72E5F" w14:textId="316804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CAE59A" w14:textId="6E604F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3,830.57 </w:t>
            </w:r>
          </w:p>
        </w:tc>
      </w:tr>
      <w:tr w:rsidR="006E1946" w:rsidRPr="006E1946" w14:paraId="28045D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4D6B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D1D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rin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1E9D44" w14:textId="76DBAD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32842394" w14:textId="06F2B1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55BD1C" w14:textId="35675A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49490" w14:textId="580C5C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654.03 </w:t>
            </w:r>
          </w:p>
        </w:tc>
      </w:tr>
      <w:tr w:rsidR="006E1946" w:rsidRPr="006E1946" w14:paraId="3D8708C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DC8A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754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no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5A6E42" w14:textId="083561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1144E280" w14:textId="57B28A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1FA2E" w14:textId="0528F7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77A99" w14:textId="6E74BC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77.16 </w:t>
            </w:r>
          </w:p>
        </w:tc>
      </w:tr>
      <w:tr w:rsidR="006E1946" w:rsidRPr="006E1946" w14:paraId="7A81C9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8F29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06A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ul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D838DB3" w14:textId="574055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7ADFCE56" w14:textId="09A049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BAFED" w14:textId="03C61C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90C83" w14:textId="3E274C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142.50 </w:t>
            </w:r>
          </w:p>
        </w:tc>
      </w:tr>
      <w:tr w:rsidR="006E1946" w:rsidRPr="006E1946" w14:paraId="2CA1BD9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600F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F24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a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A93A5E" w14:textId="6E1F19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5311BE9" w14:textId="3CAD00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08ABE9" w14:textId="42944E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B7E38F" w14:textId="645815B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7B1A5B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31F1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DDD3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g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1CC24E" w14:textId="4C9AA4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6856E1B5" w14:textId="0FB8DF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1DBF82" w14:textId="5F72E7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8C780" w14:textId="778FA1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8,117.14 </w:t>
            </w:r>
          </w:p>
        </w:tc>
      </w:tr>
      <w:tr w:rsidR="006E1946" w:rsidRPr="006E1946" w14:paraId="2D6B76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9D4B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1A5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u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D19975" w14:textId="67C51D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1CF9195D" w14:textId="76BB1F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4EC201" w14:textId="0B91ED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756333" w14:textId="6D564A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737.75 </w:t>
            </w:r>
          </w:p>
        </w:tc>
      </w:tr>
      <w:tr w:rsidR="006E1946" w:rsidRPr="006E1946" w14:paraId="6CFE34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4E74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910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905B8DE" w14:textId="092883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6B920ADE" w14:textId="3C5E71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B7C7FB" w14:textId="78DD11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17FC03A" w14:textId="04CCEA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400.00 </w:t>
            </w:r>
          </w:p>
        </w:tc>
      </w:tr>
      <w:tr w:rsidR="006E1946" w:rsidRPr="006E1946" w14:paraId="6F83493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2643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B30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60CEB1" w14:textId="30C025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6DE60090" w14:textId="3C2EC9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09138" w14:textId="766E23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BFE364" w14:textId="4FAFD7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56,798.14 </w:t>
            </w:r>
          </w:p>
        </w:tc>
      </w:tr>
      <w:tr w:rsidR="006E1946" w:rsidRPr="006E1946" w14:paraId="3B2D3C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BE32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5F6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7AE9A91" w14:textId="2C6ED0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506C6F23" w14:textId="0E095E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F06FF9" w14:textId="057A26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0490A1" w14:textId="1DAA9F2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6,320.00 </w:t>
            </w:r>
          </w:p>
        </w:tc>
      </w:tr>
      <w:tr w:rsidR="006E1946" w:rsidRPr="006E1946" w14:paraId="1BB0F6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9A13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A4C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guil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4D8B26" w14:textId="4A95E3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61E00998" w14:textId="0FE383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CEF6C" w14:textId="74B6CC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9EEF5" w14:textId="19A411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9,805.12 </w:t>
            </w:r>
          </w:p>
        </w:tc>
      </w:tr>
      <w:tr w:rsidR="006E1946" w:rsidRPr="006E1946" w14:paraId="1D7BED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C7B1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B6BBC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u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3CF07A" w14:textId="00BD35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FE23A42" w14:textId="0C0D5D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1C9D3" w14:textId="460ECD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0860F2" w14:textId="3C64CA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9,067.50 </w:t>
            </w:r>
          </w:p>
        </w:tc>
      </w:tr>
      <w:tr w:rsidR="006E1946" w:rsidRPr="006E1946" w14:paraId="1968A0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B827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8C1C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81FECFA" w14:textId="25F69A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3BD31773" w14:textId="445A13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76E72" w14:textId="2216CC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4D2D2" w14:textId="712F2B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2,598.20 </w:t>
            </w:r>
          </w:p>
        </w:tc>
      </w:tr>
      <w:tr w:rsidR="006E1946" w:rsidRPr="006E1946" w14:paraId="0D04BDA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C8CE"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E6BF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931AAFD" w14:textId="73AB2A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0179A346" w14:textId="62CCF8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79758B" w14:textId="519A7E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F296A" w14:textId="69AB89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4,162.47 </w:t>
            </w:r>
          </w:p>
        </w:tc>
      </w:tr>
      <w:tr w:rsidR="006E1946" w:rsidRPr="006E1946" w14:paraId="6ED87F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BC44D"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666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01ECDB9" w14:textId="5DB4E4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58C6E575" w14:textId="162CDD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D9CA2" w14:textId="4E979A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4ED89A" w14:textId="31A895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7,855.53 </w:t>
            </w:r>
          </w:p>
        </w:tc>
      </w:tr>
      <w:tr w:rsidR="006E1946" w:rsidRPr="006E1946" w14:paraId="0A0ECB5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CB577"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A53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88A65E0" w14:textId="5DBCAA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00731600" w14:textId="2D63FE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1FA663" w14:textId="0FC02C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EFA23" w14:textId="678E95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8,486.50 </w:t>
            </w:r>
          </w:p>
        </w:tc>
      </w:tr>
      <w:tr w:rsidR="006E1946" w:rsidRPr="006E1946" w14:paraId="08056F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A712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50F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B721BD2" w14:textId="04295F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73A21DC1" w14:textId="3E47FF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5C667B" w14:textId="64DB91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CD44FC7" w14:textId="1ADF05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5,530.92 </w:t>
            </w:r>
          </w:p>
        </w:tc>
      </w:tr>
      <w:tr w:rsidR="006E1946" w:rsidRPr="006E1946" w14:paraId="268374E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62FED"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969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nt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B324E4" w14:textId="6EA116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4E9AF17B" w14:textId="74DFD4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2ECD6F" w14:textId="6BD6E1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BD553" w14:textId="25D087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713.75 </w:t>
            </w:r>
          </w:p>
        </w:tc>
      </w:tr>
      <w:tr w:rsidR="006E1946" w:rsidRPr="006E1946" w14:paraId="0D924DA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8415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EAF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udip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75D029" w14:textId="4F2F14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8BFB1A7" w14:textId="5A1F3D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F17C7" w14:textId="07F569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100B68" w14:textId="0847C4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8,611.25 </w:t>
            </w:r>
          </w:p>
        </w:tc>
      </w:tr>
      <w:tr w:rsidR="006E1946" w:rsidRPr="006E1946" w14:paraId="58EB852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9D45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3CA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58C37C" w14:textId="44EBEC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6506D26" w14:textId="3810E7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6782373" w14:textId="269AAB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F4A1AF" w14:textId="60CAF4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392.75 </w:t>
            </w:r>
          </w:p>
        </w:tc>
      </w:tr>
      <w:tr w:rsidR="006E1946" w:rsidRPr="006E1946" w14:paraId="2113AB6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0D794"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443B2680" w14:textId="549A235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40DF42" w14:textId="56B8AE2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4FC1A9E3" w14:textId="6E3FCB6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39F4B2C" w14:textId="54CB046C"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6,989,475.53 </w:t>
            </w:r>
          </w:p>
        </w:tc>
      </w:tr>
      <w:tr w:rsidR="006E1946" w:rsidRPr="006E1946" w14:paraId="3C3BE8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69A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561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226F920" w14:textId="3AB673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7C2FFD63" w14:textId="25DEF7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18CB14" w14:textId="121B0B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3B1E1" w14:textId="1445B39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050.00 </w:t>
            </w:r>
          </w:p>
        </w:tc>
      </w:tr>
      <w:tr w:rsidR="006E1946" w:rsidRPr="006E1946" w14:paraId="609BB38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6337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111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7A7C0AC" w14:textId="5F74F4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99781D0" w14:textId="4E757A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C082A" w14:textId="055889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B219FD" w14:textId="34E2F0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807.94 </w:t>
            </w:r>
          </w:p>
        </w:tc>
      </w:tr>
      <w:tr w:rsidR="006E1946" w:rsidRPr="006E1946" w14:paraId="452D7E6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26FB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3E7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A6C293" w14:textId="16E7C0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4D83650E" w14:textId="1046C2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C8BA41" w14:textId="64AB4F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E263B" w14:textId="46FC795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517.14 </w:t>
            </w:r>
          </w:p>
        </w:tc>
      </w:tr>
      <w:tr w:rsidR="006E1946" w:rsidRPr="006E1946" w14:paraId="6BD6F47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5F3A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132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29DA59C" w14:textId="2A829D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34E7284A" w14:textId="0155B8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0177D3" w14:textId="732994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EA46F" w14:textId="4F90AD1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512FF3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C5CC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034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s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537165" w14:textId="6F2511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8322076" w14:textId="41001F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41095" w14:textId="768515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6ACCE311" w14:textId="797811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08,628.72 </w:t>
            </w:r>
          </w:p>
        </w:tc>
      </w:tr>
      <w:tr w:rsidR="006E1946" w:rsidRPr="006E1946" w14:paraId="33463C2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18DE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E58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u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96D296" w14:textId="664526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5A19B063" w14:textId="5B2D07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0B563" w14:textId="0AAB63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B4E44" w14:textId="48FA43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392.00 </w:t>
            </w:r>
          </w:p>
        </w:tc>
      </w:tr>
      <w:tr w:rsidR="006E1946" w:rsidRPr="006E1946" w14:paraId="55D755A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D850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4F2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sis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AA73C6" w14:textId="3D447F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17283000" w14:textId="3987DB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C624E5" w14:textId="028781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26E88" w14:textId="16C51F7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3,928.52 </w:t>
            </w:r>
          </w:p>
        </w:tc>
      </w:tr>
      <w:tr w:rsidR="006E1946" w:rsidRPr="006E1946" w14:paraId="016D01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10C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6A1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yam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EE1644" w14:textId="3201E4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1D909BF" w14:textId="70520E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578C19" w14:textId="5118B7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A67F44" w14:textId="198B96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0AA2046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1AB1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D20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nalo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78DBC2" w14:textId="4F2014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059360CB" w14:textId="279D01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F511E2" w14:textId="70D047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BBBF2E" w14:textId="669017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157.12 </w:t>
            </w:r>
          </w:p>
        </w:tc>
      </w:tr>
      <w:tr w:rsidR="006E1946" w:rsidRPr="006E1946" w14:paraId="28281D4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FD93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C8E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nmal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4028EA" w14:textId="3782C0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6E5986" w14:textId="65D152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6D2C37" w14:textId="24B913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7461F36" w14:textId="6BBD2A8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2,800.00 </w:t>
            </w:r>
          </w:p>
        </w:tc>
      </w:tr>
      <w:tr w:rsidR="006E1946" w:rsidRPr="006E1946" w14:paraId="6B00DC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9062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D4D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gall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43DB3B" w14:textId="36D811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573E4032" w14:textId="3B0247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31AF3C" w14:textId="0E9793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2F1C47F2" w14:textId="1EC055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4,800.64 </w:t>
            </w:r>
          </w:p>
        </w:tc>
      </w:tr>
      <w:tr w:rsidR="006E1946" w:rsidRPr="006E1946" w14:paraId="479DB0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21A7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E9B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66F2EAA" w14:textId="16A71A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5E3402" w14:textId="3F3183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FDFB22" w14:textId="5F2295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349808FD" w14:textId="048C9A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4,840.00 </w:t>
            </w:r>
          </w:p>
        </w:tc>
      </w:tr>
      <w:tr w:rsidR="006E1946" w:rsidRPr="006E1946" w14:paraId="1991CB4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F2EA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DF8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s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926284" w14:textId="7349AE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A4096" w14:textId="112783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ECA424" w14:textId="253A75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961D769" w14:textId="2B62D93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16,520.00 </w:t>
            </w:r>
          </w:p>
        </w:tc>
      </w:tr>
      <w:tr w:rsidR="006E1946" w:rsidRPr="006E1946" w14:paraId="2D026D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077D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1BE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A087B1" w14:textId="3013D8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72827AF2" w14:textId="7E1375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B39A77" w14:textId="22555A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398726" w14:textId="00EB6B6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6,945.64 </w:t>
            </w:r>
          </w:p>
        </w:tc>
      </w:tr>
      <w:tr w:rsidR="006E1946" w:rsidRPr="006E1946" w14:paraId="60E68A9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2FD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50AC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s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0BF6B9" w14:textId="6935F7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7A04DD09" w14:textId="7AAF66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AD90" w14:textId="2280B7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F3A90" w14:textId="788601B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193.39 </w:t>
            </w:r>
          </w:p>
        </w:tc>
      </w:tr>
      <w:tr w:rsidR="006E1946" w:rsidRPr="006E1946" w14:paraId="02679D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EB7D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075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nfan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60C08D" w14:textId="1B83ED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3C78FD4" w14:textId="58539B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E5911B" w14:textId="007F9A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C9186" w14:textId="3E844B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588.75 </w:t>
            </w:r>
          </w:p>
        </w:tc>
      </w:tr>
      <w:tr w:rsidR="006E1946" w:rsidRPr="006E1946" w14:paraId="69C5DE2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20AD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715C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7DC4AB1" w14:textId="2055B8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492A2D62" w14:textId="4A0DD3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1BF492" w14:textId="326E52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827B6D" w14:textId="2F2344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696.12 </w:t>
            </w:r>
          </w:p>
        </w:tc>
      </w:tr>
      <w:tr w:rsidR="006E1946" w:rsidRPr="006E1946" w14:paraId="12915FE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C0E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F3B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o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F0D2FB" w14:textId="7BED97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2DA9AAA" w14:textId="26523D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6C1712" w14:textId="222CB8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DC092" w14:textId="3B5F0A1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744.00 </w:t>
            </w:r>
          </w:p>
        </w:tc>
      </w:tr>
      <w:tr w:rsidR="006E1946" w:rsidRPr="006E1946" w14:paraId="36E05B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909F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03B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0B26A114" w14:textId="765B51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63FE2A6B" w14:textId="1922FC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AE46E1" w14:textId="60F79C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1F0D1" w14:textId="67E3F36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2,612.20 </w:t>
            </w:r>
          </w:p>
        </w:tc>
      </w:tr>
      <w:tr w:rsidR="006E1946" w:rsidRPr="006E1946" w14:paraId="72C88A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2FF9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5218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964C6D6" w14:textId="502470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7A2CC473" w14:textId="770976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95F46" w14:textId="44E1EC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8BEB2" w14:textId="3CDF6F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448.75 </w:t>
            </w:r>
          </w:p>
        </w:tc>
      </w:tr>
      <w:tr w:rsidR="006E1946" w:rsidRPr="006E1946" w14:paraId="58DF2F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FA64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B1C6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asiq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8D8C1C" w14:textId="4E1254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D44EF35" w14:textId="1CE2BC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98058" w14:textId="2C3378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DA3BC" w14:textId="356367B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517.14 </w:t>
            </w:r>
          </w:p>
        </w:tc>
      </w:tr>
      <w:tr w:rsidR="006E1946" w:rsidRPr="006E1946" w14:paraId="2B3A5AA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2917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274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ao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B37F92" w14:textId="0188C7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31D2A4" w14:textId="57CF8F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6AA5CF" w14:textId="7212E0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7D3EE" w14:textId="65C22D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082B87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4A8F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3B0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gal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47A64A" w14:textId="3A53FC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C364B5" w14:textId="7E4E14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FB6F76" w14:textId="7E51CA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EFD783" w14:textId="7E768ED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0E2BB4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0851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F62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gatare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7D63CE" w14:textId="7580D3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106AA4E3" w14:textId="58DB5B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46424" w14:textId="0FFDA7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2A473" w14:textId="52573E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778.00 </w:t>
            </w:r>
          </w:p>
        </w:tc>
      </w:tr>
      <w:tr w:rsidR="006E1946" w:rsidRPr="006E1946" w14:paraId="49FF5E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330C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401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2FA9E6" w14:textId="4A16CB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95B4AB" w14:textId="352F31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40F557" w14:textId="2E91DD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10CFC4" w14:textId="28765B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20E4DF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3EA8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A49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DE07BED" w14:textId="0D20F8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7FF085E" w14:textId="23C99B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0CCC0" w14:textId="24EC03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EBA9FB" w14:textId="05F3E5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42.39 </w:t>
            </w:r>
          </w:p>
        </w:tc>
      </w:tr>
      <w:tr w:rsidR="006E1946" w:rsidRPr="006E1946" w14:paraId="64D0F3A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F1D2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D3D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zzorub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FC8244" w14:textId="1C53FF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C1E18C8" w14:textId="63E4D5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A9A5B2" w14:textId="6FDF6A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66D03" w14:textId="643A093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494.75 </w:t>
            </w:r>
          </w:p>
        </w:tc>
      </w:tr>
      <w:tr w:rsidR="006E1946" w:rsidRPr="006E1946" w14:paraId="4965992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FB59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73C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6527D222" w14:textId="3CDDE5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43B55CEF" w14:textId="3532CD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BB1CF6" w14:textId="07943D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52BE90" w14:textId="433EF7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5,171.32 </w:t>
            </w:r>
          </w:p>
        </w:tc>
      </w:tr>
      <w:tr w:rsidR="006E1946" w:rsidRPr="006E1946" w14:paraId="4720D78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1CDF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6E07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54EBC87" w14:textId="6CBDA1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8A36BD2" w14:textId="0D7BDC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6C3CF7" w14:textId="0947BB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BBC3A" w14:textId="7E98CF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677.34 </w:t>
            </w:r>
          </w:p>
        </w:tc>
      </w:tr>
      <w:tr w:rsidR="006E1946" w:rsidRPr="006E1946" w14:paraId="6FF11CE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8794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19D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A24F7C7" w14:textId="295C0E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7423CDF" w14:textId="4705CA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261DF6" w14:textId="0B6C4F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58563B" w14:textId="692770A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143B093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EB35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300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8104353" w14:textId="13408A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2F39275" w14:textId="0D16EB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65B0A" w14:textId="51036A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471F3B84" w14:textId="0C64C26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84,179.30 </w:t>
            </w:r>
          </w:p>
        </w:tc>
      </w:tr>
      <w:tr w:rsidR="006E1946" w:rsidRPr="006E1946" w14:paraId="64D4CD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DBA7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D4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6EA88315" w14:textId="3D95C5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1B9B929" w14:textId="791C58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012F89" w14:textId="3A0B68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98C37" w14:textId="0BFC8E2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8,868.77 </w:t>
            </w:r>
          </w:p>
        </w:tc>
      </w:tr>
      <w:tr w:rsidR="006E1946" w:rsidRPr="006E1946" w14:paraId="586B7C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092E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112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8E0474A" w14:textId="1D3D1B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7F1BCCF4" w14:textId="3DCA8E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929C22" w14:textId="528026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7CA8FB" w14:textId="73A112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 </w:t>
            </w:r>
          </w:p>
        </w:tc>
      </w:tr>
      <w:tr w:rsidR="006E1946" w:rsidRPr="006E1946" w14:paraId="3F2DDC2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17E9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2B7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5D050D7" w14:textId="28CB7E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BA06E5" w14:textId="750432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A76146" w14:textId="4086CA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4B8B59" w14:textId="5137A8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0,000.00 </w:t>
            </w:r>
          </w:p>
        </w:tc>
      </w:tr>
      <w:tr w:rsidR="006E1946" w:rsidRPr="006E1946" w14:paraId="2B902A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2AF2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5A0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D526B02" w14:textId="196CF1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3DE01B38" w14:textId="70727D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117F9" w14:textId="0FF005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881831F" w14:textId="3833F88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3,970.00 </w:t>
            </w:r>
          </w:p>
        </w:tc>
      </w:tr>
      <w:tr w:rsidR="006E1946" w:rsidRPr="006E1946" w14:paraId="1F7651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952B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720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1DFB500C" w14:textId="7A90A1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3A983A" w14:textId="7A774C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EEC7EE" w14:textId="64BF91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78CDA6" w14:textId="68F51E8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7,140.00 </w:t>
            </w:r>
          </w:p>
        </w:tc>
      </w:tr>
      <w:tr w:rsidR="006E1946" w:rsidRPr="006E1946" w14:paraId="27B75C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10FB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58B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AB0571" w14:textId="447B9E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9FCAB59" w14:textId="732DA1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46535D" w14:textId="24A717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9156B" w14:textId="0BCEFD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6,796.75 </w:t>
            </w:r>
          </w:p>
        </w:tc>
      </w:tr>
      <w:tr w:rsidR="006E1946" w:rsidRPr="006E1946" w14:paraId="1A8D31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2728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196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u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76D3E8" w14:textId="7C9D4D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33AC3AEE" w14:textId="41360C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5D9985" w14:textId="71082E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77416" w14:textId="59486C7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632.50 </w:t>
            </w:r>
          </w:p>
        </w:tc>
      </w:tr>
      <w:tr w:rsidR="006E1946" w:rsidRPr="006E1946" w14:paraId="2D61BF6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8ABB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F95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y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303378" w14:textId="34A893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D3363C6" w14:textId="0295DB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67879365" w14:textId="48A3F8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2E7C41" w14:textId="6AAD1E3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7,084.67 </w:t>
            </w:r>
          </w:p>
        </w:tc>
      </w:tr>
      <w:tr w:rsidR="006E1946" w:rsidRPr="006E1946" w14:paraId="51CD10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89A9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ED02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m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94E87F" w14:textId="1B36E8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6A8391D" w14:textId="6C5DF5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A3D372" w14:textId="10CF17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0DF381F3" w14:textId="51FBA3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91,635.50 </w:t>
            </w:r>
          </w:p>
        </w:tc>
      </w:tr>
      <w:tr w:rsidR="006E1946" w:rsidRPr="006E1946" w14:paraId="0FB750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86A8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C0BE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rbizton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0223C5" w14:textId="66E3CD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2722F789" w14:textId="37E056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7F1ABE" w14:textId="55A4D2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319895" w14:textId="1F5E61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1,833.75 </w:t>
            </w:r>
          </w:p>
        </w:tc>
      </w:tr>
      <w:tr w:rsidR="006E1946" w:rsidRPr="006E1946" w14:paraId="7ED088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3D20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C94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1F9BF0C" w14:textId="677F56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5230BE5" w14:textId="0730A1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C368B" w14:textId="11263B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A1550FB" w14:textId="5E28D43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4,668.14 </w:t>
            </w:r>
          </w:p>
        </w:tc>
      </w:tr>
      <w:tr w:rsidR="006E1946" w:rsidRPr="006E1946" w14:paraId="334DAA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7F7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EBF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Villas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6EB3FE" w14:textId="3E4E17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FBD431" w14:textId="42749C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082921" w14:textId="1316A0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1E9BD8" w14:textId="62D99D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3A27625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A215F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63096F7" w14:textId="766E0F1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411C6875" w14:textId="308933B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9E02B8A" w14:textId="5FED572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F34193" w14:textId="5E97B21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7,628,574.33 </w:t>
            </w:r>
          </w:p>
        </w:tc>
      </w:tr>
      <w:tr w:rsidR="006E1946" w:rsidRPr="006E1946" w14:paraId="145262B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5924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EFA923A" w14:textId="09B6859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DC89761" w14:textId="0A45627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645C0D" w14:textId="0C1D5CD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2C2349" w14:textId="144B646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2,322.08 </w:t>
            </w:r>
          </w:p>
        </w:tc>
      </w:tr>
      <w:tr w:rsidR="006E1946" w:rsidRPr="006E1946" w14:paraId="7894E8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1CCF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1DC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5AC17F77" w14:textId="2491BB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C43D8E3" w14:textId="37FAE7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46271" w14:textId="584247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A16B0F" w14:textId="065DF45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949.52 </w:t>
            </w:r>
          </w:p>
        </w:tc>
      </w:tr>
      <w:tr w:rsidR="006E1946" w:rsidRPr="006E1946" w14:paraId="0BE1FD5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49BF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070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s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E139CC" w14:textId="02A7FE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F7342AA" w14:textId="101EA5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D161D5" w14:textId="6629C0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A2D56A" w14:textId="4ED810A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8,359.04 </w:t>
            </w:r>
          </w:p>
        </w:tc>
      </w:tr>
      <w:tr w:rsidR="006E1946" w:rsidRPr="006E1946" w14:paraId="622A2D2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1483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CFCAD7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tbay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968FE9" w14:textId="28A85D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F1B9889" w14:textId="30990F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7B722" w14:textId="63046A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F95476" w14:textId="0261931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51.00 </w:t>
            </w:r>
          </w:p>
        </w:tc>
      </w:tr>
      <w:tr w:rsidR="006E1946" w:rsidRPr="006E1946" w14:paraId="319EDF2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2F56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E42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y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2F8AEF" w14:textId="6A3314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862.52 </w:t>
            </w:r>
          </w:p>
        </w:tc>
        <w:tc>
          <w:tcPr>
            <w:tcW w:w="810" w:type="pct"/>
            <w:tcBorders>
              <w:top w:val="nil"/>
              <w:left w:val="nil"/>
              <w:bottom w:val="single" w:sz="4" w:space="0" w:color="000000"/>
              <w:right w:val="single" w:sz="4" w:space="0" w:color="000000"/>
            </w:tcBorders>
            <w:shd w:val="clear" w:color="auto" w:fill="auto"/>
            <w:noWrap/>
            <w:vAlign w:val="bottom"/>
            <w:hideMark/>
          </w:tcPr>
          <w:p w14:paraId="4EF1C851" w14:textId="79124C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9EAEEF" w14:textId="77BC53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A9C2B1" w14:textId="0F64762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862.52 </w:t>
            </w:r>
          </w:p>
        </w:tc>
      </w:tr>
      <w:tr w:rsidR="006E1946" w:rsidRPr="006E1946" w14:paraId="50B5E02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4001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63E41DD0" w14:textId="596E0C4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589BE4" w14:textId="374B5E7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613FCF" w14:textId="795D047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D9DB10" w14:textId="0867178F"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7,258,382.70 </w:t>
            </w:r>
          </w:p>
        </w:tc>
      </w:tr>
      <w:tr w:rsidR="006E1946" w:rsidRPr="006E1946" w14:paraId="4914917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650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AE36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1E930C63" w14:textId="5F9B14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0A4EF242" w14:textId="34454E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07B9C" w14:textId="59C70F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82DAE7" w14:textId="288A86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7,205.58 </w:t>
            </w:r>
          </w:p>
        </w:tc>
      </w:tr>
      <w:tr w:rsidR="006E1946" w:rsidRPr="006E1946" w14:paraId="2C2E2B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DF30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20B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bul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849AB1" w14:textId="25F48B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02F6088" w14:textId="1BC1AD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96E7EC" w14:textId="08DA11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4C0A27" w14:textId="11CB71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584.40 </w:t>
            </w:r>
          </w:p>
        </w:tc>
      </w:tr>
      <w:tr w:rsidR="006E1946" w:rsidRPr="006E1946" w14:paraId="032CC8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C481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709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48AF925A" w14:textId="263495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128E5573" w14:textId="620654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70CC94" w14:textId="4587FD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65459E" w14:textId="30FE83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0,279.32 </w:t>
            </w:r>
          </w:p>
        </w:tc>
      </w:tr>
      <w:tr w:rsidR="006E1946" w:rsidRPr="006E1946" w14:paraId="6E5A2C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E9AE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88B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lac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EA7FDC" w14:textId="29F675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2D3806E5" w14:textId="64C8C6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6D4F37" w14:textId="29E819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4CA85" w14:textId="0EF7FAA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726.36 </w:t>
            </w:r>
          </w:p>
        </w:tc>
      </w:tr>
      <w:tr w:rsidR="006E1946" w:rsidRPr="006E1946" w14:paraId="03EA981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92E3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00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mulu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17E489" w14:textId="13BA8C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3A74FAF" w14:textId="2BB1F6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8C66A" w14:textId="7E3B8F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0A22D" w14:textId="4DFE0B0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r>
      <w:tr w:rsidR="006E1946" w:rsidRPr="006E1946" w14:paraId="18AA90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9EBA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2F1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parr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5D7D22" w14:textId="252E37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1E968899" w14:textId="15D02B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32A2E" w14:textId="20720F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5DCF5" w14:textId="5568A7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6,180.24 </w:t>
            </w:r>
          </w:p>
        </w:tc>
      </w:tr>
      <w:tr w:rsidR="006E1946" w:rsidRPr="006E1946" w14:paraId="3C5EB32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F9A8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796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93E089" w14:textId="3D13D6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5E19DEFB" w14:textId="32B9DD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8C1CA6" w14:textId="6A7BC6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3E180" w14:textId="2F5ADA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844.02 </w:t>
            </w:r>
          </w:p>
        </w:tc>
      </w:tr>
      <w:tr w:rsidR="006E1946" w:rsidRPr="006E1946" w14:paraId="6A8762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AEBB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135C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2777ED07" w14:textId="76C3BE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3ECCFD22" w14:textId="6AB558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7E827" w14:textId="0B2FA9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32021A" w14:textId="7CF721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1.00 </w:t>
            </w:r>
          </w:p>
        </w:tc>
      </w:tr>
      <w:tr w:rsidR="006E1946" w:rsidRPr="006E1946" w14:paraId="4D4DA1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7FEA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083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gu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D3142F" w14:textId="1429EB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ABA1AC0" w14:textId="5D6E98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A12320" w14:textId="28FE7E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CD4144" w14:textId="13ADA3B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r>
      <w:tr w:rsidR="006E1946" w:rsidRPr="006E1946" w14:paraId="67DB7A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6DAF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C48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7F49E8" w14:textId="0764E6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2431423" w14:textId="46343A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6847CD" w14:textId="3685F0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974915" w14:textId="6C1CEF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095.00 </w:t>
            </w:r>
          </w:p>
        </w:tc>
      </w:tr>
      <w:tr w:rsidR="006E1946" w:rsidRPr="006E1946" w14:paraId="27CD96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D323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BF7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malani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CF8761" w14:textId="40725F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63898754" w14:textId="54CDFD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197B5B" w14:textId="425CD3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E23BC" w14:textId="0AA6AA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1,054.00 </w:t>
            </w:r>
          </w:p>
        </w:tc>
      </w:tr>
      <w:tr w:rsidR="006E1946" w:rsidRPr="006E1946" w14:paraId="65F6981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CBC6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3A0F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3463FC40" w14:textId="4439E9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7AD10421" w14:textId="027BD5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9860DF" w14:textId="4EAAE4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920A7" w14:textId="73CC1BB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12,528.32 </w:t>
            </w:r>
          </w:p>
        </w:tc>
      </w:tr>
      <w:tr w:rsidR="006E1946" w:rsidRPr="006E1946" w14:paraId="29AD56F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6442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1B8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atta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A6FFE02" w14:textId="258341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5708824" w14:textId="5D1ABB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2398D5" w14:textId="5EBCA1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AEF5C" w14:textId="526D46D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584.40 </w:t>
            </w:r>
          </w:p>
        </w:tc>
      </w:tr>
      <w:tr w:rsidR="006E1946" w:rsidRPr="006E1946" w14:paraId="20320B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D301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F8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592EE3A" w14:textId="0EAF29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50CA0807" w14:textId="03194D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A2D007" w14:textId="17FDE1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13946E" w14:textId="16AAFA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0,648.86 </w:t>
            </w:r>
          </w:p>
        </w:tc>
      </w:tr>
      <w:tr w:rsidR="006E1946" w:rsidRPr="006E1946" w14:paraId="673635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CB7F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ABC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gu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0ABDAD" w14:textId="454932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B5336" w14:textId="12DE6E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5435C1" w14:textId="072770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F16AF" w14:textId="37F023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6,200.00 </w:t>
            </w:r>
          </w:p>
        </w:tc>
      </w:tr>
      <w:tr w:rsidR="006E1946" w:rsidRPr="006E1946" w14:paraId="0BF485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2037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CC8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F65D365" w14:textId="0308AC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506B773F" w14:textId="08B4DA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A9682" w14:textId="67CB3D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CE547" w14:textId="4B42A1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428.40 </w:t>
            </w:r>
          </w:p>
        </w:tc>
      </w:tr>
      <w:tr w:rsidR="006E1946" w:rsidRPr="006E1946" w14:paraId="5638FA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F55A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5C43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sa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F4E53F" w14:textId="1BBC35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D0B5A01" w14:textId="0DF9E9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8DA70" w14:textId="1C885E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30E11E" w14:textId="41E9A7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795.70 </w:t>
            </w:r>
          </w:p>
        </w:tc>
      </w:tr>
      <w:tr w:rsidR="006E1946" w:rsidRPr="006E1946" w14:paraId="00F823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1938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47C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BA177E7" w14:textId="3B7066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C81C245" w14:textId="26BC66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069360" w14:textId="298C61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50C090" w14:textId="6BD4AA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7,885.68 </w:t>
            </w:r>
          </w:p>
        </w:tc>
      </w:tr>
      <w:tr w:rsidR="006E1946" w:rsidRPr="006E1946" w14:paraId="17A5C2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1727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104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eñablan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4C88A1" w14:textId="0265F1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0D2254B2" w14:textId="617A12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17D9B9" w14:textId="24D20B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87CBA" w14:textId="62C608F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r>
      <w:tr w:rsidR="006E1946" w:rsidRPr="006E1946" w14:paraId="2BC82A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023F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85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42968A" w14:textId="389E8D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519611A9" w14:textId="744AFA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305F08" w14:textId="60B5A7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BA7932" w14:textId="74B1A81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r>
      <w:tr w:rsidR="006E1946" w:rsidRPr="006E1946" w14:paraId="5373828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5EBC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1F5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7BC4890" w14:textId="2217EA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D38A223" w14:textId="3FF0E9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11326" w14:textId="77A98C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386B27" w14:textId="5CDA7E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146.22 </w:t>
            </w:r>
          </w:p>
        </w:tc>
      </w:tr>
      <w:tr w:rsidR="006E1946" w:rsidRPr="006E1946" w14:paraId="185952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4045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80C8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0D62981" w14:textId="314B37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1303211E" w14:textId="0023C4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1A3AE9" w14:textId="5277F7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2F3A1" w14:textId="7156860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7.00 </w:t>
            </w:r>
          </w:p>
        </w:tc>
      </w:tr>
      <w:tr w:rsidR="006E1946" w:rsidRPr="006E1946" w14:paraId="5C6177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B67B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62A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3289079" w14:textId="392DF8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063B4069" w14:textId="132DDE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2B671" w14:textId="40DDA5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DCCAB" w14:textId="5CF5DC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6,470.88 </w:t>
            </w:r>
          </w:p>
        </w:tc>
      </w:tr>
      <w:tr w:rsidR="006E1946" w:rsidRPr="006E1946" w14:paraId="00FC291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C642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B371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ta </w:t>
            </w:r>
            <w:proofErr w:type="spellStart"/>
            <w:r w:rsidRPr="006E1946">
              <w:rPr>
                <w:rFonts w:ascii="Arial Narrow" w:hAnsi="Arial Narrow"/>
                <w:i/>
                <w:iCs/>
                <w:color w:val="000000"/>
                <w:sz w:val="20"/>
                <w:szCs w:val="20"/>
              </w:rPr>
              <w:t>Praxed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DD17B0" w14:textId="7CCD0B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29E2ACD5" w14:textId="35A955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0D3573" w14:textId="1DFBDC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C88752" w14:textId="680551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220.00 </w:t>
            </w:r>
          </w:p>
        </w:tc>
      </w:tr>
      <w:tr w:rsidR="006E1946" w:rsidRPr="006E1946" w14:paraId="1E1C6A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0F1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66A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662BC934" w14:textId="601467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8D2B20C" w14:textId="1C33A3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054E41" w14:textId="593991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97C991" w14:textId="05E44F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33.76 </w:t>
            </w:r>
          </w:p>
        </w:tc>
      </w:tr>
      <w:tr w:rsidR="006E1946" w:rsidRPr="006E1946" w14:paraId="03B96B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87F5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96D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273DCA6" w14:textId="397597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61E4C935" w14:textId="183DE3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07EEAA" w14:textId="691021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5BC5A0" w14:textId="2FF81C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5,558.53 </w:t>
            </w:r>
          </w:p>
        </w:tc>
      </w:tr>
      <w:tr w:rsidR="006E1946" w:rsidRPr="006E1946" w14:paraId="7A73E9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EDEC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618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19B3DD21" w14:textId="7479E7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436F97B" w14:textId="2F0400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DA9E4" w14:textId="3F865D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B713C" w14:textId="6A8151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9,065.64 </w:t>
            </w:r>
          </w:p>
        </w:tc>
      </w:tr>
      <w:tr w:rsidR="006E1946" w:rsidRPr="006E1946" w14:paraId="1676B05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A8A1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0889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B41850" w14:textId="50965A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071595A6" w14:textId="345DB2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1AB9F3" w14:textId="6DBD9E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5C8568" w14:textId="230FB8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6.88 </w:t>
            </w:r>
          </w:p>
        </w:tc>
      </w:tr>
      <w:tr w:rsidR="006E1946" w:rsidRPr="006E1946" w14:paraId="6EEB111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8A17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86A7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83AB4" w14:textId="3834A3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6BD0FA82" w14:textId="3CB215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273574" w14:textId="7F4133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3A7018" w14:textId="63F4A96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57,091.23 </w:t>
            </w:r>
          </w:p>
        </w:tc>
      </w:tr>
      <w:tr w:rsidR="006E1946" w:rsidRPr="006E1946" w14:paraId="75E68B9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BD7C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3A90E1B4" w14:textId="71D8FE1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32F8104" w14:textId="1057417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75735C" w14:textId="4E90F96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D76265" w14:textId="6D18816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449,678.45 </w:t>
            </w:r>
          </w:p>
        </w:tc>
      </w:tr>
      <w:tr w:rsidR="006E1946" w:rsidRPr="006E1946" w14:paraId="6B5DDF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603F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2C1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9DAAEA7" w14:textId="618986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356B17DB" w14:textId="161A1B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F0892" w14:textId="50E8B7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78A4F9" w14:textId="48F4FF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0,065.48 </w:t>
            </w:r>
          </w:p>
        </w:tc>
      </w:tr>
      <w:tr w:rsidR="006E1946" w:rsidRPr="006E1946" w14:paraId="3748F17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F21A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9B7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3211160" w14:textId="5D7DF2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16A456FC" w14:textId="1FA152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A9C37C" w14:textId="601E02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D3FE4" w14:textId="08DD687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0,928.45 </w:t>
            </w:r>
          </w:p>
        </w:tc>
      </w:tr>
      <w:tr w:rsidR="006E1946" w:rsidRPr="006E1946" w14:paraId="03EE705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4EBD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E0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gad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956482" w14:textId="5E71F3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F3D73A4" w14:textId="604E87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8A3F10" w14:textId="39D60A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A1EC2D" w14:textId="55382B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r>
      <w:tr w:rsidR="006E1946" w:rsidRPr="006E1946" w14:paraId="461EB7C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9567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79D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7402CDB" w14:textId="06AB99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14058C80" w14:textId="300CB8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EBD428" w14:textId="0115D0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6CB35" w14:textId="460F1C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7,457.66 </w:t>
            </w:r>
          </w:p>
        </w:tc>
      </w:tr>
      <w:tr w:rsidR="006E1946" w:rsidRPr="006E1946" w14:paraId="417DB4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DFD9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5E2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Benito </w:t>
            </w:r>
            <w:proofErr w:type="spellStart"/>
            <w:r w:rsidRPr="006E1946">
              <w:rPr>
                <w:rFonts w:ascii="Arial Narrow" w:hAnsi="Arial Narrow"/>
                <w:i/>
                <w:iCs/>
                <w:color w:val="000000"/>
                <w:sz w:val="20"/>
                <w:szCs w:val="20"/>
              </w:rPr>
              <w:t>Soliv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8E33A6" w14:textId="0BE354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6603396" w14:textId="253CB4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A7B186" w14:textId="2E8C54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5225B7" w14:textId="782D52C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7,122.54 </w:t>
            </w:r>
          </w:p>
        </w:tc>
      </w:tr>
      <w:tr w:rsidR="006E1946" w:rsidRPr="006E1946" w14:paraId="419E3F6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1B1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822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EB498E7" w14:textId="2115B9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015AAD5D" w14:textId="66CE32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B97B4A" w14:textId="0655E4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BB89B1" w14:textId="369253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172.06 </w:t>
            </w:r>
          </w:p>
        </w:tc>
      </w:tr>
      <w:tr w:rsidR="006E1946" w:rsidRPr="006E1946" w14:paraId="5BD90C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32A7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0B4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131977" w14:textId="2C7F62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3EC4E3C4" w14:textId="4B26BA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62B896" w14:textId="4D3A09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5018ED" w14:textId="6FCE777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9,412.66 </w:t>
            </w:r>
          </w:p>
        </w:tc>
      </w:tr>
      <w:tr w:rsidR="006E1946" w:rsidRPr="006E1946" w14:paraId="146EE0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FFAE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A5C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04CE85" w14:textId="11A3F7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3F73BAEE" w14:textId="0F53C7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D7048A" w14:textId="32B069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D6184C" w14:textId="71AC4A5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077.36 </w:t>
            </w:r>
          </w:p>
        </w:tc>
      </w:tr>
      <w:tr w:rsidR="006E1946" w:rsidRPr="006E1946" w14:paraId="58C3261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D930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F1C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86359C" w14:textId="4FB369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4FC3A0E6" w14:textId="0E9A70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0081E1" w14:textId="3ED211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8364E9" w14:textId="2B4718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0,902.96 </w:t>
            </w:r>
          </w:p>
        </w:tc>
      </w:tr>
      <w:tr w:rsidR="006E1946" w:rsidRPr="006E1946" w14:paraId="48B923B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A474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C7A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41D904D1" w14:textId="2323F0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3D9A9D4B" w14:textId="654BE9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911824" w14:textId="3F627D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580B60" w14:textId="61C8E2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2,292.66 </w:t>
            </w:r>
          </w:p>
        </w:tc>
      </w:tr>
      <w:tr w:rsidR="006E1946" w:rsidRPr="006E1946" w14:paraId="4D5FA44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CD68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F2D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4E31D4B" w14:textId="6FE7BA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37E78590" w14:textId="19B3D3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FBAB72" w14:textId="086384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ED0EDB" w14:textId="6ABB418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821.06 </w:t>
            </w:r>
          </w:p>
        </w:tc>
      </w:tr>
      <w:tr w:rsidR="006E1946" w:rsidRPr="006E1946" w14:paraId="3CF411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D0A0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6CC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apig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3FD3B7" w14:textId="5DD3C6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2FA9FA82" w14:textId="71BC38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FC1DB4" w14:textId="0A69BE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C3904" w14:textId="39875E1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7,448.42 </w:t>
            </w:r>
          </w:p>
        </w:tc>
      </w:tr>
      <w:tr w:rsidR="006E1946" w:rsidRPr="006E1946" w14:paraId="3CD957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F1D9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EE1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vil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1BF097" w14:textId="0B4172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18E99558" w14:textId="01401B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30531" w14:textId="7BE697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B19CA" w14:textId="4645A83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26.66 </w:t>
            </w:r>
          </w:p>
        </w:tc>
      </w:tr>
      <w:tr w:rsidR="006E1946" w:rsidRPr="006E1946" w14:paraId="5D5D9BF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683E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017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Echag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FBD1A6" w14:textId="584F5F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4EA6A8DE" w14:textId="0C8E9D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A92523" w14:textId="4AEDAF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029D68" w14:textId="23FDB5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8,775.86 </w:t>
            </w:r>
          </w:p>
        </w:tc>
      </w:tr>
      <w:tr w:rsidR="006E1946" w:rsidRPr="006E1946" w14:paraId="0E9445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600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CC0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am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441874" w14:textId="4613B1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7C6AE79D" w14:textId="139800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446B32" w14:textId="695B36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12C10" w14:textId="372C3A0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1,260.66 </w:t>
            </w:r>
          </w:p>
        </w:tc>
      </w:tr>
      <w:tr w:rsidR="006E1946" w:rsidRPr="006E1946" w14:paraId="279DA3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B159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959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3028C9A4" w14:textId="14C4F8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27CC7498" w14:textId="347EEB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A1AC4B" w14:textId="451282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5B9CDC" w14:textId="52586F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562.54 </w:t>
            </w:r>
          </w:p>
        </w:tc>
      </w:tr>
      <w:tr w:rsidR="006E1946" w:rsidRPr="006E1946" w14:paraId="6E5FA3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FD21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BB8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6E9B2FE" w14:textId="116D35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5E849862" w14:textId="17B720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6C6D6" w14:textId="4515F0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96D46A" w14:textId="2F6125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305.66 </w:t>
            </w:r>
          </w:p>
        </w:tc>
      </w:tr>
      <w:tr w:rsidR="006E1946" w:rsidRPr="006E1946" w14:paraId="6042631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8D96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945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5CCD7E2" w14:textId="140548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E82C766" w14:textId="226C13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88D24" w14:textId="293CF4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B65EF" w14:textId="34CAD8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351.66 </w:t>
            </w:r>
          </w:p>
        </w:tc>
      </w:tr>
      <w:tr w:rsidR="006E1946" w:rsidRPr="006E1946" w14:paraId="532636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FEDC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1BA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conac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43ADED" w14:textId="3C7425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A74342A" w14:textId="72CE03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020BA6" w14:textId="28E669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85915B" w14:textId="16D9C7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5,337.88 </w:t>
            </w:r>
          </w:p>
        </w:tc>
      </w:tr>
      <w:tr w:rsidR="006E1946" w:rsidRPr="006E1946" w14:paraId="31289D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097F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365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7FA00B" w14:textId="1D4BF8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12BA0D0" w14:textId="0E4CA2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C504BB" w14:textId="4D18EC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536A7B" w14:textId="4B7225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0,877.56 </w:t>
            </w:r>
          </w:p>
        </w:tc>
      </w:tr>
      <w:tr w:rsidR="006E1946" w:rsidRPr="006E1946" w14:paraId="38D8A84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BD63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57B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guil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2F463B" w14:textId="34EF48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39A5FBE8" w14:textId="5D2A6B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BDCF25" w14:textId="25C7E5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08C72" w14:textId="72C149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1,401.58 </w:t>
            </w:r>
          </w:p>
        </w:tc>
      </w:tr>
      <w:tr w:rsidR="006E1946" w:rsidRPr="006E1946" w14:paraId="065975A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EAA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6F4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F90AD2D" w14:textId="3A6135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4C508471" w14:textId="30D5F9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F5CEDF" w14:textId="64AD4A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0E2976" w14:textId="7D4B8E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339.30 </w:t>
            </w:r>
          </w:p>
        </w:tc>
      </w:tr>
      <w:tr w:rsidR="006E1946" w:rsidRPr="006E1946" w14:paraId="641EA2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33CB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D29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969FDA2" w14:textId="3C0021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233DF96" w14:textId="12022A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1525A7" w14:textId="39BD54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25F4C" w14:textId="10A78A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r>
      <w:tr w:rsidR="006E1946" w:rsidRPr="006E1946" w14:paraId="3D9C8EE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081B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C72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7B43EE" w14:textId="57F462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6E9D082" w14:textId="3F31A5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0FD44" w14:textId="02445E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310513" w14:textId="7EE80D1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763.16 </w:t>
            </w:r>
          </w:p>
        </w:tc>
      </w:tr>
      <w:tr w:rsidR="006E1946" w:rsidRPr="006E1946" w14:paraId="34DA93B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32E6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B8E4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3A2CEC86" w14:textId="782B46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687AA8DE" w14:textId="55F3FC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AD44D5" w14:textId="5FCF17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3686B4" w14:textId="3D68979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3,329.86 </w:t>
            </w:r>
          </w:p>
        </w:tc>
      </w:tr>
      <w:tr w:rsidR="006E1946" w:rsidRPr="006E1946" w14:paraId="1A5DD44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2862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1BE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9AA3BD7" w14:textId="11A6F6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2C65902" w14:textId="38DBF7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17A84" w14:textId="392956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D5FD28" w14:textId="3CD2A99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r>
      <w:tr w:rsidR="006E1946" w:rsidRPr="006E1946" w14:paraId="3C3B93E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48A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5BF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802D8E" w14:textId="58B5F4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2960673F" w14:textId="0279F4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659A60" w14:textId="071C67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E04172" w14:textId="281CB40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6,748.38 </w:t>
            </w:r>
          </w:p>
        </w:tc>
      </w:tr>
      <w:tr w:rsidR="006E1946" w:rsidRPr="006E1946" w14:paraId="11B8AE3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59E1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ED9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EE4B58C" w14:textId="5BB257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2715C68E" w14:textId="4B909D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EF175" w14:textId="3CDDC1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31CE01" w14:textId="005C90A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804.54 </w:t>
            </w:r>
          </w:p>
        </w:tc>
      </w:tr>
      <w:tr w:rsidR="006E1946" w:rsidRPr="006E1946" w14:paraId="6FC4C9C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F5F9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44C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33F5ED8F" w14:textId="7417D3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7CA7649B" w14:textId="400CC5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CB9076" w14:textId="252EB0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71C5F9" w14:textId="1050067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22.76 </w:t>
            </w:r>
          </w:p>
        </w:tc>
      </w:tr>
      <w:tr w:rsidR="006E1946" w:rsidRPr="006E1946" w14:paraId="72B877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CEB5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C8C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3879B2B" w14:textId="28B669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245873B9" w14:textId="10B75D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5C5566" w14:textId="42CA3D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45180D" w14:textId="37288D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968.70 </w:t>
            </w:r>
          </w:p>
        </w:tc>
      </w:tr>
      <w:tr w:rsidR="006E1946" w:rsidRPr="006E1946" w14:paraId="4408D6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CF14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07D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C65ADA7" w14:textId="36E55F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3C3DDA0" w14:textId="45DA00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A03A3" w14:textId="3CC825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0A6D1D" w14:textId="24E520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r>
      <w:tr w:rsidR="006E1946" w:rsidRPr="006E1946" w14:paraId="41CEE8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3DFF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3DA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CF23D31" w14:textId="2CF00B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4422285D" w14:textId="26321E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734E06" w14:textId="4A6FF7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53F00" w14:textId="6525EB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873.66 </w:t>
            </w:r>
          </w:p>
        </w:tc>
      </w:tr>
      <w:tr w:rsidR="006E1946" w:rsidRPr="006E1946" w14:paraId="49C4D2D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989C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8A4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5D8284EA" w14:textId="605B47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7331F865" w14:textId="6E4D3D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33067" w14:textId="03F347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34C70A" w14:textId="5CC9954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9,875.66 </w:t>
            </w:r>
          </w:p>
        </w:tc>
      </w:tr>
      <w:tr w:rsidR="006E1946" w:rsidRPr="006E1946" w14:paraId="2863A2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9D7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5CE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950BB41" w14:textId="1F471F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292CA64C" w14:textId="406E12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48ADA" w14:textId="26075A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7F8D7C" w14:textId="1B7E78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068.54 </w:t>
            </w:r>
          </w:p>
        </w:tc>
      </w:tr>
      <w:tr w:rsidR="006E1946" w:rsidRPr="006E1946" w14:paraId="46EBB9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C4B3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EB1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E216B37" w14:textId="02C12B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31B153D" w14:textId="679161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0AB388" w14:textId="16A1F7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96313D" w14:textId="45E230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351.66 </w:t>
            </w:r>
          </w:p>
        </w:tc>
      </w:tr>
      <w:tr w:rsidR="006E1946" w:rsidRPr="006E1946" w14:paraId="14F6D1F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82E2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FA0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068C45E" w14:textId="1235FD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5E423991" w14:textId="03BE02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A74D56" w14:textId="206051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EB808" w14:textId="49141CD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7,147.52 </w:t>
            </w:r>
          </w:p>
        </w:tc>
      </w:tr>
      <w:tr w:rsidR="006E1946" w:rsidRPr="006E1946" w14:paraId="20EC36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0C58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657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34F486F" w14:textId="76B6D7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39ABE03" w14:textId="7FA9CF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786451" w14:textId="47BB47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D2835" w14:textId="60C6941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760.66 </w:t>
            </w:r>
          </w:p>
        </w:tc>
      </w:tr>
      <w:tr w:rsidR="006E1946" w:rsidRPr="006E1946" w14:paraId="7C6456F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9E32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D42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maui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B8FD01" w14:textId="5262C8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DCEE83A" w14:textId="23C270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AFE33F" w14:textId="314813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ADAA20" w14:textId="7D1770B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480.04 </w:t>
            </w:r>
          </w:p>
        </w:tc>
      </w:tr>
      <w:tr w:rsidR="006E1946" w:rsidRPr="006E1946" w14:paraId="41F15FA0"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9AE5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6152A482" w14:textId="0A89FD8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A7E0C0F" w14:textId="0981D16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A16675" w14:textId="3C4E335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E4432A" w14:textId="3C372CC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092,714.26 </w:t>
            </w:r>
          </w:p>
        </w:tc>
      </w:tr>
      <w:tr w:rsidR="006E1946" w:rsidRPr="006E1946" w14:paraId="6A4663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E4DE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F43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582C2309" w14:textId="63E4D0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3048FDE4" w14:textId="279540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40E3B3" w14:textId="511252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36C3BFF" w14:textId="06388E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54,846.90 </w:t>
            </w:r>
          </w:p>
        </w:tc>
      </w:tr>
      <w:tr w:rsidR="006E1946" w:rsidRPr="006E1946" w14:paraId="277273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DACD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CAA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ab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671DF7" w14:textId="38F627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48F530EC" w14:textId="151519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29D51" w14:textId="59E09B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39CCCC" w14:textId="61257F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036.10 </w:t>
            </w:r>
          </w:p>
        </w:tc>
      </w:tr>
      <w:tr w:rsidR="006E1946" w:rsidRPr="006E1946" w14:paraId="0B56F08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759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3FB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DE8CD9D" w14:textId="7CB63C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1724EB7C" w14:textId="7FC9A7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6AB9CD" w14:textId="008474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66F1CB" w14:textId="3CA381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107.48 </w:t>
            </w:r>
          </w:p>
        </w:tc>
      </w:tr>
      <w:tr w:rsidR="006E1946" w:rsidRPr="006E1946" w14:paraId="2C89EF0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7627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816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443D9A3" w14:textId="3C4CA6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5A0118C1" w14:textId="70A835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1F9C72" w14:textId="057A5D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C1B6AE" w14:textId="7663BA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1,723.78 </w:t>
            </w:r>
          </w:p>
        </w:tc>
      </w:tr>
      <w:tr w:rsidR="006E1946" w:rsidRPr="006E1946" w14:paraId="77BBD2B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3B3C3"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1D341FFA" w14:textId="6E7458F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B6F04" w14:textId="5D22381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9EEB4E" w14:textId="5DDDD26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B5FD1C" w14:textId="740E427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645,476.84 </w:t>
            </w:r>
          </w:p>
        </w:tc>
      </w:tr>
      <w:tr w:rsidR="006E1946" w:rsidRPr="006E1946" w14:paraId="660CAC3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EC0F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EB1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LGU </w:t>
            </w:r>
            <w:proofErr w:type="spellStart"/>
            <w:r w:rsidRPr="006E1946">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334DFDE" w14:textId="45F061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E7D1C05" w14:textId="7E8BF3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8B385" w14:textId="7F61DA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FBEF01" w14:textId="4024FF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19,253.56 </w:t>
            </w:r>
          </w:p>
        </w:tc>
      </w:tr>
      <w:tr w:rsidR="006E1946" w:rsidRPr="006E1946" w14:paraId="24534CB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886D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8AD9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arrogu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47122E" w14:textId="1BDCB4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03913047" w14:textId="1DB38F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5C4CB" w14:textId="2610D7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8B9802" w14:textId="548317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5,823.00 </w:t>
            </w:r>
          </w:p>
        </w:tc>
      </w:tr>
      <w:tr w:rsidR="006E1946" w:rsidRPr="006E1946" w14:paraId="47E2EA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3912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367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ffu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3FCC2C" w14:textId="1A1D02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5C88A041" w14:textId="7BF344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8C984" w14:textId="523BB6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D76FA5" w14:textId="5A3A81E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817.00 </w:t>
            </w:r>
          </w:p>
        </w:tc>
      </w:tr>
      <w:tr w:rsidR="006E1946" w:rsidRPr="006E1946" w14:paraId="1608A00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EFD3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5BC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d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2DE5FF" w14:textId="0F2C09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5BDD63DE" w14:textId="3B1A8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4D1BA1" w14:textId="373910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9E37A" w14:textId="25131F4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097.28 </w:t>
            </w:r>
          </w:p>
        </w:tc>
      </w:tr>
      <w:tr w:rsidR="006E1946" w:rsidRPr="006E1946" w14:paraId="6F0A89B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0FFA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D21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gtipu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38140E" w14:textId="5BF786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6663E1F" w14:textId="2745D5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69E75B" w14:textId="6389B2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DD5B76" w14:textId="591BE5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486.00 </w:t>
            </w:r>
          </w:p>
        </w:tc>
      </w:tr>
      <w:tr w:rsidR="006E1946" w:rsidRPr="006E1946" w14:paraId="022C6F53"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1449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2C1F183" w14:textId="35AD1AE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655AE417" w14:textId="609D3BA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AED2B5A" w14:textId="407266B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A50E90" w14:textId="4442CEFB"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3,198,117.11 </w:t>
            </w:r>
          </w:p>
        </w:tc>
      </w:tr>
      <w:tr w:rsidR="006E1946" w:rsidRPr="006E1946" w14:paraId="15CA235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781CA"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3FB1CE6" w14:textId="4BE911B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9046FF" w14:textId="5B98C79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007B41" w14:textId="73829E1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85458D" w14:textId="657E6CF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03,670.00 </w:t>
            </w:r>
          </w:p>
        </w:tc>
      </w:tr>
      <w:tr w:rsidR="006E1946" w:rsidRPr="006E1946" w14:paraId="45472DC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B8B4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A79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4F7166F9" w14:textId="57A611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4C883B84" w14:textId="372616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6027B9" w14:textId="68F8D4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0A5D9" w14:textId="79E6912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750.00 </w:t>
            </w:r>
          </w:p>
        </w:tc>
      </w:tr>
      <w:tr w:rsidR="006E1946" w:rsidRPr="006E1946" w14:paraId="2D1CD48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5059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52B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08E5A86" w14:textId="216B5B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03394AF" w14:textId="497DFD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DBB46C" w14:textId="00D3A7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56B93" w14:textId="190577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265.00 </w:t>
            </w:r>
          </w:p>
        </w:tc>
      </w:tr>
      <w:tr w:rsidR="006E1946" w:rsidRPr="006E1946" w14:paraId="6F372E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2D92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15B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las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D053C4" w14:textId="343107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12A3051" w14:textId="480D0B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8C4A0C" w14:textId="2F11B3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1982A" w14:textId="5A7F7A9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r>
      <w:tr w:rsidR="006E1946" w:rsidRPr="006E1946" w14:paraId="17F33CF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10AD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9D8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al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229E41" w14:textId="219347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DDF2F" w14:textId="05E496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07D110" w14:textId="3CE69B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EC1520" w14:textId="18B5340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r>
      <w:tr w:rsidR="006E1946" w:rsidRPr="006E1946" w14:paraId="74A9352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6055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733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g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33CA2C" w14:textId="6563E7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FDF0F" w14:textId="4FB08D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D43EC" w14:textId="105AAA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A3B023" w14:textId="5AFDA93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00.00 </w:t>
            </w:r>
          </w:p>
        </w:tc>
      </w:tr>
      <w:tr w:rsidR="006E1946" w:rsidRPr="006E1946" w14:paraId="4E705F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8547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CF7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pacu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2172AB" w14:textId="5862DF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66390779" w14:textId="45F956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0A8BD" w14:textId="00F6C8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B63733" w14:textId="2A4FA58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667.50 </w:t>
            </w:r>
          </w:p>
        </w:tc>
      </w:tr>
      <w:tr w:rsidR="006E1946" w:rsidRPr="006E1946" w14:paraId="137E19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297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B89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BD2F47B" w14:textId="074337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6F9F823" w14:textId="5F03C8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B12E4E" w14:textId="7747A4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A4D23" w14:textId="037019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237.50 </w:t>
            </w:r>
          </w:p>
        </w:tc>
      </w:tr>
      <w:tr w:rsidR="006E1946" w:rsidRPr="006E1946" w14:paraId="0A4F63C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AB84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CD7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9965946" w14:textId="71B835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7EBA17A" w14:textId="05E5FB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9EB75D" w14:textId="560E6E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2FCC" w14:textId="2DDA87A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237.50 </w:t>
            </w:r>
          </w:p>
        </w:tc>
      </w:tr>
      <w:tr w:rsidR="006E1946" w:rsidRPr="006E1946" w14:paraId="568E65E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90E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76D7A5B" w14:textId="78198C1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DFBD4BD" w14:textId="2CF76AE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1D5524" w14:textId="6BC5760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5810EF" w14:textId="60C91A4D"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152,798.69 </w:t>
            </w:r>
          </w:p>
        </w:tc>
      </w:tr>
      <w:tr w:rsidR="006E1946" w:rsidRPr="006E1946" w14:paraId="2A99E0E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8614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7CA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bu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55A8C1" w14:textId="05A90E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0C37D048" w14:textId="29EA02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E02C4" w14:textId="49651E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FD0446" w14:textId="694C36D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504.00 </w:t>
            </w:r>
          </w:p>
        </w:tc>
      </w:tr>
      <w:tr w:rsidR="006E1946" w:rsidRPr="006E1946" w14:paraId="47BC0A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6A25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FA1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01A6B2" w14:textId="0328BD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4764E669" w14:textId="42C36E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E82BA1" w14:textId="0463E9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E7F07" w14:textId="2CE0D87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566.00 </w:t>
            </w:r>
          </w:p>
        </w:tc>
      </w:tr>
      <w:tr w:rsidR="006E1946" w:rsidRPr="006E1946" w14:paraId="573CFF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EC43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9E3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2CB8FDC3" w14:textId="270164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4FEBDB9C" w14:textId="3E9ADD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54CB3C" w14:textId="4FE305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05954A" w14:textId="3ACD117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919.20 </w:t>
            </w:r>
          </w:p>
        </w:tc>
      </w:tr>
      <w:tr w:rsidR="006E1946" w:rsidRPr="006E1946" w14:paraId="6BCDC0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7B7D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3E1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alupi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10BA21" w14:textId="752E49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1C16997" w14:textId="382F4A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FCAB63" w14:textId="317467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7AD3D" w14:textId="6034CA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0,768.00 </w:t>
            </w:r>
          </w:p>
        </w:tc>
      </w:tr>
      <w:tr w:rsidR="006E1946" w:rsidRPr="006E1946" w14:paraId="3E2981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CB3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2DAD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5730171" w14:textId="0BBBBA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80B0585" w14:textId="260559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DFA55E" w14:textId="0C39B8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7F045" w14:textId="7A46A9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5,471.25 </w:t>
            </w:r>
          </w:p>
        </w:tc>
      </w:tr>
      <w:tr w:rsidR="006E1946" w:rsidRPr="006E1946" w14:paraId="29CA5A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E5E5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6F1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m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F13B4F" w14:textId="5A3288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67CFC8D" w14:textId="4B344A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F15F34" w14:textId="4E7FF4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DE0749" w14:textId="576F94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579.98 </w:t>
            </w:r>
          </w:p>
        </w:tc>
      </w:tr>
      <w:tr w:rsidR="006E1946" w:rsidRPr="006E1946" w14:paraId="2829DA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2B30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B72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ivel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82B497" w14:textId="563A3A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6E6A2" w14:textId="704330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DAD6A0" w14:textId="5F0376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68A90A" w14:textId="58D72A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4,000.00 </w:t>
            </w:r>
          </w:p>
        </w:tc>
      </w:tr>
      <w:tr w:rsidR="006E1946" w:rsidRPr="006E1946" w14:paraId="0EC3F2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E94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C4B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DDCBC9" w14:textId="585F5A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DF9A43" w14:textId="39E41B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2DD7AD" w14:textId="447557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B7F1CC" w14:textId="440076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500.00 </w:t>
            </w:r>
          </w:p>
        </w:tc>
      </w:tr>
      <w:tr w:rsidR="006E1946" w:rsidRPr="006E1946" w14:paraId="79708C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C5E4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A53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ra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EEE020" w14:textId="3BC27B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5190490" w14:textId="7560A9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0F974" w14:textId="2F055B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EBB9E" w14:textId="32B8DC1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4,590.00 </w:t>
            </w:r>
          </w:p>
        </w:tc>
      </w:tr>
      <w:tr w:rsidR="006E1946" w:rsidRPr="006E1946" w14:paraId="4C5D6B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A8D6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045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5921EF6" w14:textId="2220F5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1BA87DA" w14:textId="4FD5A6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FA90C9" w14:textId="1FFE78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9139A6" w14:textId="5E96B1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1,025.76 </w:t>
            </w:r>
          </w:p>
        </w:tc>
      </w:tr>
      <w:tr w:rsidR="006E1946" w:rsidRPr="006E1946" w14:paraId="0BB4FD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F35C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FEE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9368667" w14:textId="50E778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5BCEEAAB" w14:textId="7A5BC6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D8660" w14:textId="2997C2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8EC11" w14:textId="6D2F72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9,556.50 </w:t>
            </w:r>
          </w:p>
        </w:tc>
      </w:tr>
      <w:tr w:rsidR="006E1946" w:rsidRPr="006E1946" w14:paraId="3CB7F1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A639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B6C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m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9AB3BF" w14:textId="0EBC0B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0EE58BD" w14:textId="1E9046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CF26E6" w14:textId="76409F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141009" w14:textId="2CD809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318.00 </w:t>
            </w:r>
          </w:p>
        </w:tc>
      </w:tr>
      <w:tr w:rsidR="006E1946" w:rsidRPr="006E1946" w14:paraId="7885C2A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6F89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273B8702" w14:textId="7E23F6A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31B71C96" w14:textId="2D24210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07D8F" w14:textId="3C3A9AB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16DB356" w14:textId="619F0A2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586,704.17 </w:t>
            </w:r>
          </w:p>
        </w:tc>
      </w:tr>
      <w:tr w:rsidR="006E1946" w:rsidRPr="006E1946" w14:paraId="22282B93" w14:textId="77777777" w:rsidTr="006E1946">
        <w:trPr>
          <w:trHeight w:val="20"/>
        </w:trPr>
        <w:tc>
          <w:tcPr>
            <w:tcW w:w="80" w:type="pct"/>
            <w:tcBorders>
              <w:top w:val="nil"/>
              <w:left w:val="nil"/>
              <w:bottom w:val="single" w:sz="4" w:space="0" w:color="000000"/>
              <w:right w:val="nil"/>
            </w:tcBorders>
            <w:shd w:val="clear" w:color="auto" w:fill="auto"/>
            <w:noWrap/>
            <w:vAlign w:val="bottom"/>
            <w:hideMark/>
          </w:tcPr>
          <w:p w14:paraId="3E898DC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3E1026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CA26408" w14:textId="17577D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444B9" w14:textId="320454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2D416D" w14:textId="0F9596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33D2BC" w14:textId="15B3818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4,000.00 </w:t>
            </w:r>
          </w:p>
        </w:tc>
      </w:tr>
      <w:tr w:rsidR="006E1946" w:rsidRPr="006E1946" w14:paraId="353BA2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C5F7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874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F24168" w14:textId="58A955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76C42412" w14:textId="6C27BC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A8B8F4" w14:textId="5DD9FD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CC5091" w14:textId="2AF52C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 </w:t>
            </w:r>
          </w:p>
        </w:tc>
      </w:tr>
      <w:tr w:rsidR="006E1946" w:rsidRPr="006E1946" w14:paraId="5896FDB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451E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686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lagtas (</w:t>
            </w:r>
            <w:proofErr w:type="spellStart"/>
            <w:r w:rsidRPr="006E1946">
              <w:rPr>
                <w:rFonts w:ascii="Arial Narrow" w:hAnsi="Arial Narrow"/>
                <w:i/>
                <w:iCs/>
                <w:color w:val="000000"/>
                <w:sz w:val="20"/>
                <w:szCs w:val="20"/>
              </w:rPr>
              <w:t>Bigaa</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4D43B7C" w14:textId="0EDA4D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CFAF749" w14:textId="1C66EC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ED934B" w14:textId="4641D3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38941E" w14:textId="7398FA9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249.68 </w:t>
            </w:r>
          </w:p>
        </w:tc>
      </w:tr>
      <w:tr w:rsidR="006E1946" w:rsidRPr="006E1946" w14:paraId="005A35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045E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5678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F1BF58" w14:textId="7D8F22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3646853C" w14:textId="52EBB4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7228B6" w14:textId="283F7B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90A6C3" w14:textId="23D8D0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6,535.58 </w:t>
            </w:r>
          </w:p>
        </w:tc>
      </w:tr>
      <w:tr w:rsidR="006E1946" w:rsidRPr="006E1946" w14:paraId="70BB47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CAEF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1E8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9139933" w14:textId="71DF08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FE9177D" w14:textId="7C1C1B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36E7B6" w14:textId="704567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3E7AB" w14:textId="5A28AD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185.84 </w:t>
            </w:r>
          </w:p>
        </w:tc>
      </w:tr>
      <w:tr w:rsidR="006E1946" w:rsidRPr="006E1946" w14:paraId="729375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635B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856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24584102" w14:textId="660D94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8C2A033" w14:textId="705987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88A065" w14:textId="1E63C1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DEA54" w14:textId="51615D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868.08 </w:t>
            </w:r>
          </w:p>
        </w:tc>
      </w:tr>
      <w:tr w:rsidR="006E1946" w:rsidRPr="006E1946" w14:paraId="7AFA4C5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38E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C227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DD3885F" w14:textId="29F887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7238D7D" w14:textId="72A76B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F7BA3E" w14:textId="14E315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B0C174" w14:textId="4AF3A9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5,144.53 </w:t>
            </w:r>
          </w:p>
        </w:tc>
      </w:tr>
      <w:tr w:rsidR="006E1946" w:rsidRPr="006E1946" w14:paraId="241FC1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E9CB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D1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ump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17FE2E" w14:textId="718290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737F0D04" w14:textId="2B9593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233847" w14:textId="21C3CF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32F64E" w14:textId="5504309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8,666.92 </w:t>
            </w:r>
          </w:p>
        </w:tc>
      </w:tr>
      <w:tr w:rsidR="006E1946" w:rsidRPr="006E1946" w14:paraId="037DB3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41B4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D6FA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E44031E" w14:textId="4ABC19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85E6E" w14:textId="0B5FAC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B7535" w14:textId="1F6FD1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C4487" w14:textId="11F06A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200.00 </w:t>
            </w:r>
          </w:p>
        </w:tc>
      </w:tr>
      <w:tr w:rsidR="006E1946" w:rsidRPr="006E1946" w14:paraId="3BBC35F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A3CC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9D3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guin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971E06" w14:textId="7EC4F4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6B67A1AC" w14:textId="1B05BE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226FE" w14:textId="75F0F0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E9A25" w14:textId="66A105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856.08 </w:t>
            </w:r>
          </w:p>
        </w:tc>
      </w:tr>
      <w:tr w:rsidR="006E1946" w:rsidRPr="006E1946" w14:paraId="193BD0D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E276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9A3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2CC235" w14:textId="22EA09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68235786" w14:textId="517D47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E19BA7" w14:textId="74422D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1D25B2" w14:textId="337E6A4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5,072.81 </w:t>
            </w:r>
          </w:p>
        </w:tc>
      </w:tr>
      <w:tr w:rsidR="006E1946" w:rsidRPr="006E1946" w14:paraId="0B23BD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7A44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5AE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337307F" w14:textId="209B7F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474C2B9D" w14:textId="7DEFF9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1F7B5" w14:textId="43C169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8B425" w14:textId="3320AA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298.85 </w:t>
            </w:r>
          </w:p>
        </w:tc>
      </w:tr>
      <w:tr w:rsidR="006E1946" w:rsidRPr="006E1946" w14:paraId="15C0E3F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014D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DA1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i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43DABA" w14:textId="708980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282AF407" w14:textId="473C3D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E07DF2" w14:textId="70FD35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4C78BE" w14:textId="7CEE816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4,636.82 </w:t>
            </w:r>
          </w:p>
        </w:tc>
      </w:tr>
      <w:tr w:rsidR="006E1946" w:rsidRPr="006E1946" w14:paraId="051B7F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67DD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70F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Mey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28A743" w14:textId="1DF501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1A5922E" w14:textId="2374C7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E5A435" w14:textId="548164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9799D" w14:textId="4A0FBD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1,013.18 </w:t>
            </w:r>
          </w:p>
        </w:tc>
      </w:tr>
      <w:tr w:rsidR="006E1946" w:rsidRPr="006E1946" w14:paraId="55C9971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B5C0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5BE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orzagar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7769EB" w14:textId="305E95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6327231A" w14:textId="566B02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A8844" w14:textId="5C6DFD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A8127" w14:textId="4C705E1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9,442.04 </w:t>
            </w:r>
          </w:p>
        </w:tc>
      </w:tr>
      <w:tr w:rsidR="006E1946" w:rsidRPr="006E1946" w14:paraId="14377A4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6836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CFBA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5AE6C89" w14:textId="1E8DBA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F86B92F" w14:textId="6D2DE7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7B0BC1" w14:textId="3194EB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7EB020" w14:textId="321DAC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642.42 </w:t>
            </w:r>
          </w:p>
        </w:tc>
      </w:tr>
      <w:tr w:rsidR="006E1946" w:rsidRPr="006E1946" w14:paraId="04E4F61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A56D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29BF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d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E76552" w14:textId="4869E1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2B26D2E8" w14:textId="753930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75D923" w14:textId="35884A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17D8CD" w14:textId="6E3711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54,859.78 </w:t>
            </w:r>
          </w:p>
        </w:tc>
      </w:tr>
      <w:tr w:rsidR="006E1946" w:rsidRPr="006E1946" w14:paraId="3C6054B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153A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307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omb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28586B" w14:textId="043554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AD4C462" w14:textId="7CF4FA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EB055" w14:textId="60B378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3F605C" w14:textId="595106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518.74 </w:t>
            </w:r>
          </w:p>
        </w:tc>
      </w:tr>
      <w:tr w:rsidR="006E1946" w:rsidRPr="006E1946" w14:paraId="5DD905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F635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235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EB695FE" w14:textId="474B31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7DA4FD3F" w14:textId="01B0BD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946122" w14:textId="69C29D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5F29F3" w14:textId="59C50A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025.46 </w:t>
            </w:r>
          </w:p>
        </w:tc>
      </w:tr>
      <w:tr w:rsidR="006E1946" w:rsidRPr="006E1946" w14:paraId="7ACB8F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5D30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C8F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ul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D3900C" w14:textId="07446D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0949C101" w14:textId="7C55F0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7DF005" w14:textId="6EDF07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DEA8B" w14:textId="79C9A9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3,445.58 </w:t>
            </w:r>
          </w:p>
        </w:tc>
      </w:tr>
      <w:tr w:rsidR="006E1946" w:rsidRPr="006E1946" w14:paraId="215081A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C5E5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BD71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04778312" w14:textId="28A6DD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7EC0AB9" w14:textId="3ED6E2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645C76" w14:textId="0EB49C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3BDB14" w14:textId="6BB81C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3,821.56 </w:t>
            </w:r>
          </w:p>
        </w:tc>
      </w:tr>
      <w:tr w:rsidR="006E1946" w:rsidRPr="006E1946" w14:paraId="4556B3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AD96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245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4FC3145" w14:textId="59DEEE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9FB0AA5" w14:textId="12D980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428F8" w14:textId="685730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48172" w14:textId="66D121E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4,469.92 </w:t>
            </w:r>
          </w:p>
        </w:tc>
      </w:tr>
      <w:tr w:rsidR="006E1946" w:rsidRPr="006E1946" w14:paraId="6571C2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4F5D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7D2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8F1EE29" w14:textId="473314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44A6E5D" w14:textId="7922EB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8CCF7" w14:textId="5BFC59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5BD7C7" w14:textId="124FF8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54,321.68 </w:t>
            </w:r>
          </w:p>
        </w:tc>
      </w:tr>
      <w:tr w:rsidR="006E1946" w:rsidRPr="006E1946" w14:paraId="5B8F126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DBDD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7E0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DB9617B" w14:textId="4F238B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1BDD5A5E" w14:textId="1DE68F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E081D9" w14:textId="1F011B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21010" w14:textId="6871A9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437.06 </w:t>
            </w:r>
          </w:p>
        </w:tc>
      </w:tr>
      <w:tr w:rsidR="006E1946" w:rsidRPr="006E1946" w14:paraId="6E44FD4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2A68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C6FF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8DF995E" w14:textId="644D1E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50B67B1" w14:textId="292E54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5C226" w14:textId="47A6C9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460545" w14:textId="16FB8F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3,630.78 </w:t>
            </w:r>
          </w:p>
        </w:tc>
      </w:tr>
      <w:tr w:rsidR="006E1946" w:rsidRPr="006E1946" w14:paraId="109E2E5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4BAF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1B75AED0" w14:textId="72AB410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0CC01890" w14:textId="049EF60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7B0C3A" w14:textId="5F998AF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90E496" w14:textId="2C3827C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204,622.79 </w:t>
            </w:r>
          </w:p>
        </w:tc>
      </w:tr>
      <w:tr w:rsidR="006E1946" w:rsidRPr="006E1946" w14:paraId="72B1F4C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640C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LGU Nueva </w:t>
            </w:r>
            <w:proofErr w:type="spellStart"/>
            <w:r w:rsidRPr="006E1946">
              <w:rPr>
                <w:rFonts w:ascii="Arial Narrow" w:hAnsi="Arial Narrow"/>
                <w:i/>
                <w:iCs/>
                <w:color w:val="000000"/>
                <w:sz w:val="20"/>
                <w:szCs w:val="20"/>
              </w:rPr>
              <w:t>Ecitj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350FDD" w14:textId="71890F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AAE7D7A" w14:textId="5F7F50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0BC9D" w14:textId="5A27C7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20A04A" w14:textId="0765DB5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44,723.87 </w:t>
            </w:r>
          </w:p>
        </w:tc>
      </w:tr>
      <w:tr w:rsidR="006E1946" w:rsidRPr="006E1946" w14:paraId="1DC9B1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82B1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AF9F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ia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051B73" w14:textId="47B338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9FB01FC" w14:textId="309A2A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82060" w14:textId="394429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ED838" w14:textId="1D18817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860.00 </w:t>
            </w:r>
          </w:p>
        </w:tc>
      </w:tr>
      <w:tr w:rsidR="006E1946" w:rsidRPr="006E1946" w14:paraId="76036FD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B221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8B70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nga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31A6F6" w14:textId="250B5D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5DF001C" w14:textId="063B52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141CB9" w14:textId="0B98DB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EA3ED" w14:textId="4F72835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650.00 </w:t>
            </w:r>
          </w:p>
        </w:tc>
      </w:tr>
      <w:tr w:rsidR="006E1946" w:rsidRPr="006E1946" w14:paraId="36E9326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6ACD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2ED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1DE6FDE" w14:textId="611F9D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1D7650BF" w14:textId="0B1BDE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047299" w14:textId="24FEDE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AD2ECC" w14:textId="7AE9D6D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5,838.92 </w:t>
            </w:r>
          </w:p>
        </w:tc>
      </w:tr>
      <w:tr w:rsidR="006E1946" w:rsidRPr="006E1946" w14:paraId="32884E2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09C8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09B9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1EA9F5" w14:textId="3DD7CC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736AE043" w14:textId="039839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A5662" w14:textId="2EB48D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40EB1C" w14:textId="6B24028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3,207.50 </w:t>
            </w:r>
          </w:p>
        </w:tc>
      </w:tr>
      <w:tr w:rsidR="006E1946" w:rsidRPr="006E1946" w14:paraId="5D0B18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B758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994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rrang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DF48BE" w14:textId="203B6E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5F67A57" w14:textId="55EA8E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022DD" w14:textId="51463D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6482A" w14:textId="7AC8E8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2,406.25 </w:t>
            </w:r>
          </w:p>
        </w:tc>
      </w:tr>
      <w:tr w:rsidR="006E1946" w:rsidRPr="006E1946" w14:paraId="312C077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7A4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02B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yap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F856C0" w14:textId="0A2AE0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7D24BA12" w14:textId="2832F6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0338D5" w14:textId="23AB4D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A7F342" w14:textId="355093A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2,131.25 </w:t>
            </w:r>
          </w:p>
        </w:tc>
      </w:tr>
      <w:tr w:rsidR="006E1946" w:rsidRPr="006E1946" w14:paraId="1FCC981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633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21C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General </w:t>
            </w:r>
            <w:proofErr w:type="spellStart"/>
            <w:r w:rsidRPr="006E1946">
              <w:rPr>
                <w:rFonts w:ascii="Arial Narrow" w:hAnsi="Arial Narrow"/>
                <w:i/>
                <w:iCs/>
                <w:color w:val="000000"/>
                <w:sz w:val="20"/>
                <w:szCs w:val="20"/>
              </w:rPr>
              <w:t>Mamerto</w:t>
            </w:r>
            <w:proofErr w:type="spellEnd"/>
            <w:r w:rsidRPr="006E1946">
              <w:rPr>
                <w:rFonts w:ascii="Arial Narrow" w:hAnsi="Arial Narrow"/>
                <w:i/>
                <w:iCs/>
                <w:color w:val="000000"/>
                <w:sz w:val="20"/>
                <w:szCs w:val="20"/>
              </w:rPr>
              <w:t xml:space="preserve">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77E92C7" w14:textId="5DB39A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DD1D1BD" w14:textId="4F4C47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84854" w14:textId="6781EE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ABA458" w14:textId="03D887C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3,457.50 </w:t>
            </w:r>
          </w:p>
        </w:tc>
      </w:tr>
      <w:tr w:rsidR="006E1946" w:rsidRPr="006E1946" w14:paraId="604A69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469B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7D7B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General </w:t>
            </w:r>
            <w:proofErr w:type="spellStart"/>
            <w:r w:rsidRPr="006E1946">
              <w:rPr>
                <w:rFonts w:ascii="Arial Narrow" w:hAnsi="Arial Narrow"/>
                <w:i/>
                <w:iCs/>
                <w:color w:val="000000"/>
                <w:sz w:val="20"/>
                <w:szCs w:val="20"/>
              </w:rPr>
              <w:t>Tinio</w:t>
            </w:r>
            <w:proofErr w:type="spellEnd"/>
            <w:r w:rsidRPr="006E1946">
              <w:rPr>
                <w:rFonts w:ascii="Arial Narrow" w:hAnsi="Arial Narrow"/>
                <w:i/>
                <w:iCs/>
                <w:color w:val="000000"/>
                <w:sz w:val="20"/>
                <w:szCs w:val="20"/>
              </w:rPr>
              <w:t xml:space="preserve"> (Papaya)</w:t>
            </w:r>
          </w:p>
        </w:tc>
        <w:tc>
          <w:tcPr>
            <w:tcW w:w="810" w:type="pct"/>
            <w:tcBorders>
              <w:top w:val="nil"/>
              <w:left w:val="nil"/>
              <w:bottom w:val="single" w:sz="4" w:space="0" w:color="000000"/>
              <w:right w:val="single" w:sz="4" w:space="0" w:color="000000"/>
            </w:tcBorders>
            <w:shd w:val="clear" w:color="auto" w:fill="auto"/>
            <w:noWrap/>
            <w:vAlign w:val="bottom"/>
            <w:hideMark/>
          </w:tcPr>
          <w:p w14:paraId="1B6B393C" w14:textId="52D820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7F7DA6" w14:textId="004C0E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0434C0" w14:textId="2C0E26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895DE" w14:textId="44968F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9,500.00 </w:t>
            </w:r>
          </w:p>
        </w:tc>
      </w:tr>
      <w:tr w:rsidR="006E1946" w:rsidRPr="006E1946" w14:paraId="2300755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046E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CF6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m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D397CB" w14:textId="76325E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7731160" w14:textId="7A65F3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6E666B" w14:textId="71388B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BE8D8" w14:textId="76EBE04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3,575.00 </w:t>
            </w:r>
          </w:p>
        </w:tc>
      </w:tr>
      <w:tr w:rsidR="006E1946" w:rsidRPr="006E1946" w14:paraId="4E68E00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37B4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C39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7D04B789" w14:textId="10EFC3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39020452" w14:textId="58298A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C99E1" w14:textId="562D29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580947" w14:textId="74FB6B4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2,062.50 </w:t>
            </w:r>
          </w:p>
        </w:tc>
      </w:tr>
      <w:tr w:rsidR="006E1946" w:rsidRPr="006E1946" w14:paraId="4F98EC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65FD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71D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u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A86840" w14:textId="73C65D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45B42B9A" w14:textId="4F57E9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F9904F" w14:textId="3C359D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21E69E" w14:textId="343DF29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0.00 </w:t>
            </w:r>
          </w:p>
        </w:tc>
      </w:tr>
      <w:tr w:rsidR="006E1946" w:rsidRPr="006E1946" w14:paraId="4F9945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7BD0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CA8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ca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2B2FB0" w14:textId="17B4B5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2D15F36" w14:textId="462152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3E6026" w14:textId="269D31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B8139" w14:textId="30D4179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3,760.00 </w:t>
            </w:r>
          </w:p>
        </w:tc>
      </w:tr>
      <w:tr w:rsidR="006E1946" w:rsidRPr="006E1946" w14:paraId="52DC34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702F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878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mpic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F8DDAD" w14:textId="7859B7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F5D0DD1" w14:textId="62C9F8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7C7D8" w14:textId="009D79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EA76CC" w14:textId="5BEAF8D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r>
      <w:tr w:rsidR="006E1946" w:rsidRPr="006E1946" w14:paraId="6C2F18D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8E52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C32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layan</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A11CC92" w14:textId="597E78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7E1E3C4" w14:textId="5C291C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BB12B" w14:textId="41DE2C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885BB" w14:textId="3418E32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825.00 </w:t>
            </w:r>
          </w:p>
        </w:tc>
      </w:tr>
      <w:tr w:rsidR="006E1946" w:rsidRPr="006E1946" w14:paraId="2952B0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9F6D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013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t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50CEA8" w14:textId="0492E1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714D5AE" w14:textId="6A1435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63519" w14:textId="5653FE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3FE576" w14:textId="62985A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r>
      <w:tr w:rsidR="006E1946" w:rsidRPr="006E1946" w14:paraId="0F4C7EE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9965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91C6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eñaran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64BB32" w14:textId="5DAD36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F6E4427" w14:textId="3875FC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3987F3" w14:textId="5595CD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2151D0" w14:textId="48A723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825.00 </w:t>
            </w:r>
          </w:p>
        </w:tc>
      </w:tr>
      <w:tr w:rsidR="006E1946" w:rsidRPr="006E1946" w14:paraId="5266A75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DB5A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E3E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461540" w14:textId="2A20E9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61AA44D0" w14:textId="3CDBF3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ED679" w14:textId="121718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6C3EA" w14:textId="73CD39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862.50 </w:t>
            </w:r>
          </w:p>
        </w:tc>
      </w:tr>
      <w:tr w:rsidR="006E1946" w:rsidRPr="006E1946" w14:paraId="3402EC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DE14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887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BF4A510" w14:textId="3DFE1A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D0F3D" w14:textId="3F5B9C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EE4205" w14:textId="462254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678FC3" w14:textId="57E9A6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100.00 </w:t>
            </w:r>
          </w:p>
        </w:tc>
      </w:tr>
      <w:tr w:rsidR="006E1946" w:rsidRPr="006E1946" w14:paraId="7250938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501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613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A0B3AB" w14:textId="76E081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71197066" w14:textId="5759E4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9EB9E" w14:textId="53CDFC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D10243" w14:textId="707218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2,887.50 </w:t>
            </w:r>
          </w:p>
        </w:tc>
      </w:tr>
      <w:tr w:rsidR="006E1946" w:rsidRPr="006E1946" w14:paraId="6DAB6E2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8EEC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BF8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40E9C5B5" w14:textId="12CAD6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27DDA" w14:textId="4E13C7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B310E0" w14:textId="5B9088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9B44CE" w14:textId="6A982B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100.00 </w:t>
            </w:r>
          </w:p>
        </w:tc>
      </w:tr>
      <w:tr w:rsidR="006E1946" w:rsidRPr="006E1946" w14:paraId="390F82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E77E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BDF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80086C6" w14:textId="445BA5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273F4A19" w14:textId="042FB4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0A77B3" w14:textId="262D70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EE6F8" w14:textId="0BEA9E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530.00 </w:t>
            </w:r>
          </w:p>
        </w:tc>
      </w:tr>
      <w:tr w:rsidR="006E1946" w:rsidRPr="006E1946" w14:paraId="28E399C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C897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370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28FD484" w14:textId="5D9AE3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62D882A6" w14:textId="2CE426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90B13" w14:textId="1F50DF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AB08C" w14:textId="784F36D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8,241.25 </w:t>
            </w:r>
          </w:p>
        </w:tc>
      </w:tr>
      <w:tr w:rsidR="006E1946" w:rsidRPr="006E1946" w14:paraId="00BC802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EC2C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421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60566E9" w14:textId="314927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0849DB67" w14:textId="656A08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72C155" w14:textId="0F37E0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F953A" w14:textId="1B6FF7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598.75 </w:t>
            </w:r>
          </w:p>
        </w:tc>
      </w:tr>
      <w:tr w:rsidR="006E1946" w:rsidRPr="006E1946" w14:paraId="25A1BB1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D26D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7FB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571EB433" w14:textId="67815C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4FF3E3B7" w14:textId="1D0DD7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73BF7E" w14:textId="260D9B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620B6" w14:textId="5C29331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0,225.00 </w:t>
            </w:r>
          </w:p>
        </w:tc>
      </w:tr>
      <w:tr w:rsidR="006E1946" w:rsidRPr="006E1946" w14:paraId="02F69F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3141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642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ugt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DC0634" w14:textId="045467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FE6E9BC" w14:textId="23AD4C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A199E7" w14:textId="4D014C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9A0D21" w14:textId="30E43A7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962.50 </w:t>
            </w:r>
          </w:p>
        </w:tc>
      </w:tr>
      <w:tr w:rsidR="006E1946" w:rsidRPr="006E1946" w14:paraId="473067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1DCB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D7C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BE57CD1" w14:textId="790F64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253A3" w14:textId="09AF20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7F7BD7" w14:textId="50BB3F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BEC8F7" w14:textId="64B148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000.00 </w:t>
            </w:r>
          </w:p>
        </w:tc>
      </w:tr>
      <w:tr w:rsidR="006E1946" w:rsidRPr="006E1946" w14:paraId="6EB0D5E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8F72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DFF9606" w14:textId="59E2A62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B36BF" w14:textId="31DD7DF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E04409" w14:textId="3A43CF5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9ED07B" w14:textId="437942D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078,343.98 </w:t>
            </w:r>
          </w:p>
        </w:tc>
      </w:tr>
      <w:tr w:rsidR="006E1946" w:rsidRPr="006E1946" w14:paraId="23707F2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10AC2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4E301FC" w14:textId="54363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73D00EFD" w14:textId="1A9629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BF613" w14:textId="55036F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BFB9E" w14:textId="63216F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7,340.00 </w:t>
            </w:r>
          </w:p>
        </w:tc>
      </w:tr>
      <w:tr w:rsidR="006E1946" w:rsidRPr="006E1946" w14:paraId="6F36C9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B52E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7A6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DED2DC2" w14:textId="066002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7F01495C" w14:textId="649B29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683F1D" w14:textId="40D93B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4A1C92" w14:textId="293A12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4,521.12 </w:t>
            </w:r>
          </w:p>
        </w:tc>
      </w:tr>
      <w:tr w:rsidR="006E1946" w:rsidRPr="006E1946" w14:paraId="58BD95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1CAA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723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pal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0C3571" w14:textId="286359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36B010D" w14:textId="56A157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1410C3" w14:textId="290E48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D3D5CB" w14:textId="03D3A34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8.08 </w:t>
            </w:r>
          </w:p>
        </w:tc>
      </w:tr>
      <w:tr w:rsidR="006E1946" w:rsidRPr="006E1946" w14:paraId="27A2BEA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ED84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CB6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ray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33AD4A" w14:textId="619F93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68BA430" w14:textId="66F1E0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2670AC" w14:textId="18479E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BD48E7" w14:textId="58BCED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2.34 </w:t>
            </w:r>
          </w:p>
        </w:tc>
      </w:tr>
      <w:tr w:rsidR="006E1946" w:rsidRPr="006E1946" w14:paraId="082F83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7F1F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981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olo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2767D2" w14:textId="4A474F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21C6B663" w14:textId="70F0C9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4FB84C" w14:textId="0BBF36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5E2EA1" w14:textId="1BF9F2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439.60 </w:t>
            </w:r>
          </w:p>
        </w:tc>
      </w:tr>
      <w:tr w:rsidR="006E1946" w:rsidRPr="006E1946" w14:paraId="7737E5D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1466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7C2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da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BFC291" w14:textId="54CDD2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9981508" w14:textId="46C0C5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BC461" w14:textId="03E193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596300" w14:textId="2FC24E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4,549.68 </w:t>
            </w:r>
          </w:p>
        </w:tc>
      </w:tr>
      <w:tr w:rsidR="006E1946" w:rsidRPr="006E1946" w14:paraId="5F6850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8759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3123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Floridablan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1EC051" w14:textId="6DD43B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34C4B254" w14:textId="49ED9D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9FE41" w14:textId="05C267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9BF73B" w14:textId="0E56677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9,185.44 </w:t>
            </w:r>
          </w:p>
        </w:tc>
      </w:tr>
      <w:tr w:rsidR="006E1946" w:rsidRPr="006E1946" w14:paraId="3095DA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13B3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95E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29B7D8B" w14:textId="08B503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22BE895" w14:textId="2EEB9A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86609F" w14:textId="53C08A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558A1" w14:textId="3A73B64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25.46 </w:t>
            </w:r>
          </w:p>
        </w:tc>
      </w:tr>
      <w:tr w:rsidR="006E1946" w:rsidRPr="006E1946" w14:paraId="695D2F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AFC1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5E7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858DD7" w14:textId="4B7C21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E9F5A28" w14:textId="26CDD9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527D7B" w14:textId="2D161C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A4C66E" w14:textId="7DB7CD2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443.12 </w:t>
            </w:r>
          </w:p>
        </w:tc>
      </w:tr>
      <w:tr w:rsidR="006E1946" w:rsidRPr="006E1946" w14:paraId="31D48BB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B449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2CB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balac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40DF0C" w14:textId="7908E3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2BB9A11C" w14:textId="4C6A83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66692B" w14:textId="1AF1EE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DD60B9" w14:textId="2A77BE0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6,052.30 </w:t>
            </w:r>
          </w:p>
        </w:tc>
      </w:tr>
      <w:tr w:rsidR="006E1946" w:rsidRPr="006E1946" w14:paraId="69038D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01A7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D3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cabeb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2BED8B" w14:textId="2B7C0C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544D7E5" w14:textId="1727E3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1B4355" w14:textId="73641F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F2F73C" w14:textId="32D060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525.46 </w:t>
            </w:r>
          </w:p>
        </w:tc>
      </w:tr>
      <w:tr w:rsidR="006E1946" w:rsidRPr="006E1946" w14:paraId="4B73857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8927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2769F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ga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1841C8" w14:textId="11BB4B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FA05977" w14:textId="4497A9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9512D4" w14:textId="35BE1F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03EBC" w14:textId="107694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4,690.14 </w:t>
            </w:r>
          </w:p>
        </w:tc>
      </w:tr>
      <w:tr w:rsidR="006E1946" w:rsidRPr="006E1946" w14:paraId="46B65B1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417E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59B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sant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3B6E3E" w14:textId="6322D1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4700EC6E" w14:textId="0A0D82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7B22BD" w14:textId="7D4EEA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F059EA" w14:textId="50B222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108.00 </w:t>
            </w:r>
          </w:p>
        </w:tc>
      </w:tr>
      <w:tr w:rsidR="006E1946" w:rsidRPr="006E1946" w14:paraId="4C6141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8A6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573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15FB0CA6" w14:textId="15AA2C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B20F82C" w14:textId="3738B1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DD8ED9" w14:textId="30C3D2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DCCA9" w14:textId="6B3C96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6,133.26 </w:t>
            </w:r>
          </w:p>
        </w:tc>
      </w:tr>
      <w:tr w:rsidR="006E1946" w:rsidRPr="006E1946" w14:paraId="7DF76C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FC24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E16A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nal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D90414" w14:textId="778A0E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407E3833" w14:textId="6A6E6D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3EDA90" w14:textId="5B6F35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39E95" w14:textId="65A6D8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5,726.14 </w:t>
            </w:r>
          </w:p>
        </w:tc>
      </w:tr>
      <w:tr w:rsidR="006E1946" w:rsidRPr="006E1946" w14:paraId="0FB38B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C66C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040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r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3814CB" w14:textId="0CB62A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30826013" w14:textId="68FF7C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AC98D0" w14:textId="306C9E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6F2A38" w14:textId="08B6FF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5,519.88 </w:t>
            </w:r>
          </w:p>
        </w:tc>
      </w:tr>
      <w:tr w:rsidR="006E1946" w:rsidRPr="006E1946" w14:paraId="40BB5D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FE9B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6B2B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0628254" w14:textId="7CF000F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7E2E894F" w14:textId="0B41F1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68FC3" w14:textId="05B16C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D6139E" w14:textId="74957F4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3,087.60 </w:t>
            </w:r>
          </w:p>
        </w:tc>
      </w:tr>
      <w:tr w:rsidR="006E1946" w:rsidRPr="006E1946" w14:paraId="173A9F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B682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78D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DF46E88" w14:textId="588BCC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5415B6E" w14:textId="1AF63B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5D66E6" w14:textId="7DE39F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15A85" w14:textId="1D434FF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8,550.98 </w:t>
            </w:r>
          </w:p>
        </w:tc>
      </w:tr>
      <w:tr w:rsidR="006E1946" w:rsidRPr="006E1946" w14:paraId="7C5389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0214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9A3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005E242D" w14:textId="7031A7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369E7497" w14:textId="445F7B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B9F11" w14:textId="0AE2AE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25214" w14:textId="4C33AFF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4,283.02 </w:t>
            </w:r>
          </w:p>
        </w:tc>
      </w:tr>
      <w:tr w:rsidR="006E1946" w:rsidRPr="006E1946" w14:paraId="705E0B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840F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141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FF77D1E" w14:textId="6A976B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487C197" w14:textId="14976A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1A8197" w14:textId="4A16A5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EA5F7D" w14:textId="16AEBA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628.90 </w:t>
            </w:r>
          </w:p>
        </w:tc>
      </w:tr>
      <w:tr w:rsidR="006E1946" w:rsidRPr="006E1946" w14:paraId="626FB94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AD64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A97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788E343" w14:textId="28BA22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098374F5" w14:textId="333CCC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2A98E6" w14:textId="2ED66E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86461" w14:textId="76C370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78 </w:t>
            </w:r>
          </w:p>
        </w:tc>
      </w:tr>
      <w:tr w:rsidR="006E1946" w:rsidRPr="006E1946" w14:paraId="32A483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2A82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B0E6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E848505" w14:textId="21A53B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7CEFF777" w14:textId="16E108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F58A97" w14:textId="3BE0EB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D28E29" w14:textId="7FFB80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2,881.12 </w:t>
            </w:r>
          </w:p>
        </w:tc>
      </w:tr>
      <w:tr w:rsidR="006E1946" w:rsidRPr="006E1946" w14:paraId="17730A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2BFD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693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smuan</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Sexmoa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4AEA495" w14:textId="1750F4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4AECC9AF" w14:textId="7F208C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022B71" w14:textId="063C48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498B54" w14:textId="1B857F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1.56 </w:t>
            </w:r>
          </w:p>
        </w:tc>
      </w:tr>
      <w:tr w:rsidR="006E1946" w:rsidRPr="006E1946" w14:paraId="4BFB8FE3"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0192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08B292F7" w14:textId="03F0F65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5BCC960" w14:textId="507C972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8631D4" w14:textId="2690280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327693" w14:textId="7595E2D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477,816.23 </w:t>
            </w:r>
          </w:p>
        </w:tc>
      </w:tr>
      <w:tr w:rsidR="006E1946" w:rsidRPr="006E1946" w14:paraId="425BF46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BD0E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B0F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3467A9" w14:textId="54335C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6C79B11C" w14:textId="24B0A2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8C738A" w14:textId="2333C6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392C0F" w14:textId="6CB0A6C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599.40 </w:t>
            </w:r>
          </w:p>
        </w:tc>
      </w:tr>
      <w:tr w:rsidR="006E1946" w:rsidRPr="006E1946" w14:paraId="7D2E393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BA25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F4FF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BBED07" w14:textId="34ACB8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A812320" w14:textId="682542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2D4697" w14:textId="6D87A6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9B8AA" w14:textId="2515B3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498.75 </w:t>
            </w:r>
          </w:p>
        </w:tc>
      </w:tr>
      <w:tr w:rsidR="006E1946" w:rsidRPr="006E1946" w14:paraId="52EEC2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686C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DE5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mili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C8EC54" w14:textId="6351C9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261F2CBB" w14:textId="5FC7C8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3D016" w14:textId="0DC595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2A0C7" w14:textId="3E2006C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2,890.00 </w:t>
            </w:r>
          </w:p>
        </w:tc>
      </w:tr>
      <w:tr w:rsidR="006E1946" w:rsidRPr="006E1946" w14:paraId="3D8F9A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456D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427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p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970DE8" w14:textId="34738C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0FD467C" w14:textId="60C5B6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85EEA5" w14:textId="1470B6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21037C" w14:textId="1BF7AEA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4,019.75 </w:t>
            </w:r>
          </w:p>
        </w:tc>
      </w:tr>
      <w:tr w:rsidR="006E1946" w:rsidRPr="006E1946" w14:paraId="6CBB3CC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243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A1B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302EBC5" w14:textId="747391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221B8F6D" w14:textId="16A862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5A1E8C" w14:textId="1F9CED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29217" w14:textId="3EBBF5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4,655.00 </w:t>
            </w:r>
          </w:p>
        </w:tc>
      </w:tr>
      <w:tr w:rsidR="006E1946" w:rsidRPr="006E1946" w14:paraId="128BF37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819A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DEB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657A5B5" w14:textId="3F7AF5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7D0351" w14:textId="4FDFDB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53038" w14:textId="77ADB4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77623" w14:textId="1AF139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9,010.00 </w:t>
            </w:r>
          </w:p>
        </w:tc>
      </w:tr>
      <w:tr w:rsidR="006E1946" w:rsidRPr="006E1946" w14:paraId="1001671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9C9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02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359240F" w14:textId="73B177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6DC93C7F" w14:textId="710E39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22C74D" w14:textId="331891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44B5DB" w14:textId="0D0AE7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7,362.30 </w:t>
            </w:r>
          </w:p>
        </w:tc>
      </w:tr>
      <w:tr w:rsidR="006E1946" w:rsidRPr="006E1946" w14:paraId="5228963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C3FE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C98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yant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CBCB31" w14:textId="563591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D3F1CC6" w14:textId="4BC43A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3FA914" w14:textId="590991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6333D" w14:textId="3F2F77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467.80 </w:t>
            </w:r>
          </w:p>
        </w:tc>
      </w:tr>
      <w:tr w:rsidR="006E1946" w:rsidRPr="006E1946" w14:paraId="0F044A1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844E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91C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E6FE350" w14:textId="6E2C49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15704271" w14:textId="068618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B19C61" w14:textId="2DB20E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C8F8F9" w14:textId="735729C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732.50 </w:t>
            </w:r>
          </w:p>
        </w:tc>
      </w:tr>
      <w:tr w:rsidR="006E1946" w:rsidRPr="006E1946" w14:paraId="37D51DD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B21D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DBB2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iq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B27C2D" w14:textId="2CD5D5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A52811E" w14:textId="4199D8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3053A3" w14:textId="4EF3E9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55D33" w14:textId="6537AEC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291.40 </w:t>
            </w:r>
          </w:p>
        </w:tc>
      </w:tr>
      <w:tr w:rsidR="006E1946" w:rsidRPr="006E1946" w14:paraId="0C88D2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73A7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AD4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246D801B" w14:textId="0C44F7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17D85205" w14:textId="0D7624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F44DC" w14:textId="01AF19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918ADC" w14:textId="3A7D3D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765.88 </w:t>
            </w:r>
          </w:p>
        </w:tc>
      </w:tr>
      <w:tr w:rsidR="006E1946" w:rsidRPr="006E1946" w14:paraId="647730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8AA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37E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28D2CFC" w14:textId="724CA8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D03C43F" w14:textId="3FC622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C72BE" w14:textId="5858DC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A8BF0" w14:textId="4C0DA8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5,548.00 </w:t>
            </w:r>
          </w:p>
        </w:tc>
      </w:tr>
      <w:tr w:rsidR="006E1946" w:rsidRPr="006E1946" w14:paraId="5014D9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8E4C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DFF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5D000E2B" w14:textId="50372B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62C6FB2" w14:textId="528016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C5E4F7" w14:textId="2F5741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DC7C0" w14:textId="3A0ECA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50.00 </w:t>
            </w:r>
          </w:p>
        </w:tc>
      </w:tr>
      <w:tr w:rsidR="006E1946" w:rsidRPr="006E1946" w14:paraId="38D2A59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6322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E7F7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90D0A1E" w14:textId="16B309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4449ED8D" w14:textId="201D30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2B0D17" w14:textId="13CDEC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A22784" w14:textId="3F82A1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8,437.25 </w:t>
            </w:r>
          </w:p>
        </w:tc>
      </w:tr>
      <w:tr w:rsidR="006E1946" w:rsidRPr="006E1946" w14:paraId="1FE7584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7FD0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3E2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34B2F985" w14:textId="32B793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11B2F71" w14:textId="00E348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F7F0DF" w14:textId="17BAE0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0674A" w14:textId="50C1A10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953.00 </w:t>
            </w:r>
          </w:p>
        </w:tc>
      </w:tr>
      <w:tr w:rsidR="006E1946" w:rsidRPr="006E1946" w14:paraId="648058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25FD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31F2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31F24E2" w14:textId="7799ED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CD6ECE9" w14:textId="41507E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4B7552" w14:textId="6B4DAD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E099FE" w14:textId="5066129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8,501.00 </w:t>
            </w:r>
          </w:p>
        </w:tc>
      </w:tr>
      <w:tr w:rsidR="006E1946" w:rsidRPr="006E1946" w14:paraId="72ABAE6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0EFD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CBD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E6006BE" w14:textId="43E117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34EF7D58" w14:textId="462CA9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A85609" w14:textId="137BA1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97288" w14:textId="2E3A38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5,534.20 </w:t>
            </w:r>
          </w:p>
        </w:tc>
      </w:tr>
      <w:tr w:rsidR="006E1946" w:rsidRPr="006E1946" w14:paraId="597F088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DE3D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A2B24F2" w14:textId="2CD18C7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4353054" w14:textId="2E427FB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8BED3F" w14:textId="6BFCFD5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193E7C" w14:textId="1A2ADBE2"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94,161.25 </w:t>
            </w:r>
          </w:p>
        </w:tc>
      </w:tr>
      <w:tr w:rsidR="006E1946" w:rsidRPr="006E1946" w14:paraId="788C0B0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6985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EA9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to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72DB0D" w14:textId="648B51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674A4BE6" w14:textId="6F0DD8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EB004" w14:textId="19CA36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34DC9" w14:textId="718AF3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6,365.00 </w:t>
            </w:r>
          </w:p>
        </w:tc>
      </w:tr>
      <w:tr w:rsidR="006E1946" w:rsidRPr="006E1946" w14:paraId="4D624B9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02B3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6B9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70A362C9" w14:textId="35753B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711AD62" w14:textId="5BEA20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3565E4" w14:textId="456B91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9294C5" w14:textId="6A2EC4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234.00 </w:t>
            </w:r>
          </w:p>
        </w:tc>
      </w:tr>
      <w:tr w:rsidR="006E1946" w:rsidRPr="006E1946" w14:paraId="7BD0FB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9D93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EB6C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69878334" w14:textId="0576D3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0EC14C98" w14:textId="4F236C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A40982" w14:textId="006A52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0D9319" w14:textId="24BBB3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273.00 </w:t>
            </w:r>
          </w:p>
        </w:tc>
      </w:tr>
      <w:tr w:rsidR="006E1946" w:rsidRPr="006E1946" w14:paraId="6DC085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B996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863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569DB042" w14:textId="704DDF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7A7FC471" w14:textId="65B0C1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0158B" w14:textId="416093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673DF4" w14:textId="160C88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527.60 </w:t>
            </w:r>
          </w:p>
        </w:tc>
      </w:tr>
      <w:tr w:rsidR="006E1946" w:rsidRPr="006E1946" w14:paraId="5D56A53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E5EC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649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B97602C" w14:textId="333EDF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29515738" w14:textId="50D0E7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BD417" w14:textId="3246C2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543A89" w14:textId="02FE26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0,692.00 </w:t>
            </w:r>
          </w:p>
        </w:tc>
      </w:tr>
      <w:tr w:rsidR="006E1946" w:rsidRPr="006E1946" w14:paraId="0F52B8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CE3C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C31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2612DC5" w14:textId="246607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525B389" w14:textId="6C5981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6567DC" w14:textId="3970C6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4E3BA2" w14:textId="654097E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195.00 </w:t>
            </w:r>
          </w:p>
        </w:tc>
      </w:tr>
      <w:tr w:rsidR="006E1946" w:rsidRPr="006E1946" w14:paraId="51337AF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B04B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FF0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4E602A67" w14:textId="0BDFBE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5A478DE1" w14:textId="5F03B3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1AD020" w14:textId="468F0E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AF17DE" w14:textId="57634D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124.00 </w:t>
            </w:r>
          </w:p>
        </w:tc>
      </w:tr>
      <w:tr w:rsidR="006E1946" w:rsidRPr="006E1946" w14:paraId="06603A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1FF7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37E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3158718" w14:textId="0436E2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4BEC9C21" w14:textId="0B8F7E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2E73DB" w14:textId="7E592E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1F788B" w14:textId="6734CB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9,750.65 </w:t>
            </w:r>
          </w:p>
        </w:tc>
      </w:tr>
      <w:tr w:rsidR="006E1946" w:rsidRPr="006E1946" w14:paraId="38D76D7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A297F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CADD838" w14:textId="2223F1E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144CBA3B" w14:textId="77BB993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5E9133C3" w14:textId="673EBA1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7BA0E0" w14:textId="7A6222F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366,886,635.84 </w:t>
            </w:r>
          </w:p>
        </w:tc>
      </w:tr>
      <w:tr w:rsidR="006E1946" w:rsidRPr="006E1946" w14:paraId="2261534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F61F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06AF3F78" w14:textId="1E2A3ED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C228B2E" w14:textId="27B3777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421A1C" w14:textId="53CA47B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F07912" w14:textId="0531833B"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211,328,121.25 </w:t>
            </w:r>
          </w:p>
        </w:tc>
      </w:tr>
      <w:tr w:rsidR="006E1946" w:rsidRPr="006E1946" w14:paraId="1502DBC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C56773"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21E5C46" w14:textId="757932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71C6DDCA" w14:textId="70D159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753791F4" w14:textId="76C7A3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E73C57" w14:textId="1BBF44D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55,288.35 </w:t>
            </w:r>
          </w:p>
        </w:tc>
      </w:tr>
      <w:tr w:rsidR="006E1946" w:rsidRPr="006E1946" w14:paraId="74EDB2A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72D9A"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35D3686" w14:textId="77777777" w:rsidR="006E1946" w:rsidRPr="006E1946" w:rsidRDefault="006E1946" w:rsidP="006E1946">
            <w:pPr>
              <w:spacing w:after="0" w:line="240" w:lineRule="auto"/>
              <w:ind w:right="57"/>
              <w:contextualSpacing/>
              <w:rPr>
                <w:rFonts w:ascii="Arial Narrow" w:hAnsi="Arial Narrow"/>
                <w:color w:val="000000"/>
                <w:sz w:val="20"/>
                <w:szCs w:val="20"/>
              </w:rPr>
            </w:pPr>
            <w:proofErr w:type="spellStart"/>
            <w:r w:rsidRPr="006E1946">
              <w:rPr>
                <w:rFonts w:ascii="Arial Narrow" w:hAnsi="Arial Narrow"/>
                <w:color w:val="000000"/>
                <w:sz w:val="20"/>
                <w:szCs w:val="20"/>
              </w:rPr>
              <w:t>Agoncil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A019AC1" w14:textId="1AEAE2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9AC37F" w14:textId="7ADC77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A8965" w14:textId="358167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85D29D" w14:textId="67FBFEA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68,750.00 </w:t>
            </w:r>
          </w:p>
        </w:tc>
      </w:tr>
      <w:tr w:rsidR="006E1946" w:rsidRPr="006E1946" w14:paraId="169B81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C179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5521B87" w14:textId="77777777" w:rsidR="006E1946" w:rsidRPr="006E1946" w:rsidRDefault="006E1946" w:rsidP="006E1946">
            <w:pPr>
              <w:spacing w:after="0" w:line="240" w:lineRule="auto"/>
              <w:ind w:right="57"/>
              <w:contextualSpacing/>
              <w:rPr>
                <w:rFonts w:ascii="Arial Narrow" w:hAnsi="Arial Narrow"/>
                <w:color w:val="000000"/>
                <w:sz w:val="20"/>
                <w:szCs w:val="20"/>
              </w:rPr>
            </w:pPr>
            <w:proofErr w:type="spellStart"/>
            <w:r w:rsidRPr="006E1946">
              <w:rPr>
                <w:rFonts w:ascii="Arial Narrow" w:hAnsi="Arial Narrow"/>
                <w:color w:val="000000"/>
                <w:sz w:val="20"/>
                <w:szCs w:val="20"/>
              </w:rPr>
              <w:t>Alitagt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F6E6CD" w14:textId="5215A0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100141BC" w14:textId="62A5D2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437522" w14:textId="3DBF6D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F156CC" w14:textId="0848CA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56,840.50 </w:t>
            </w:r>
          </w:p>
        </w:tc>
      </w:tr>
      <w:tr w:rsidR="006E1946" w:rsidRPr="006E1946" w14:paraId="4D9658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366C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B06B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4D37DA" w14:textId="07DA20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3B6487D4" w14:textId="6B302E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B9D7E" w14:textId="35C469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5BD92" w14:textId="6A4952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2,675.00 </w:t>
            </w:r>
          </w:p>
        </w:tc>
      </w:tr>
      <w:tr w:rsidR="006E1946" w:rsidRPr="006E1946" w14:paraId="7F98822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BF36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6479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C5E930" w14:textId="098926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308FB526" w14:textId="0476C8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253D10" w14:textId="681D1C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A44283" w14:textId="36B52A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55,830.00 </w:t>
            </w:r>
          </w:p>
        </w:tc>
      </w:tr>
      <w:tr w:rsidR="006E1946" w:rsidRPr="006E1946" w14:paraId="504BD5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678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227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008602FC" w14:textId="047D9B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302D2E54" w14:textId="4680B7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0570982" w14:textId="25370A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14A006" w14:textId="103891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74,227.00 </w:t>
            </w:r>
          </w:p>
        </w:tc>
      </w:tr>
      <w:tr w:rsidR="006E1946" w:rsidRPr="006E1946" w14:paraId="684834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E637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AA2F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45BF783" w14:textId="00293C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1733457E" w14:textId="3D9535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DB1A4" w14:textId="7B7E3C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4A344" w14:textId="6B97CE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5,095.00 </w:t>
            </w:r>
          </w:p>
        </w:tc>
      </w:tr>
      <w:tr w:rsidR="006E1946" w:rsidRPr="006E1946" w14:paraId="37EFEA3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19A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CA9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1E7D9809" w14:textId="5FCA6E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33E5BF9" w14:textId="6F05F3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1A5B3CF8" w14:textId="342A7D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3EC3F2" w14:textId="70CEBA4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9,367.00 </w:t>
            </w:r>
          </w:p>
        </w:tc>
      </w:tr>
      <w:tr w:rsidR="006E1946" w:rsidRPr="006E1946" w14:paraId="6F04921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8140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4E2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t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1E9EC7" w14:textId="7081E4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40BE283C" w14:textId="49682F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1A6DDF" w14:textId="622530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5E951" w14:textId="0982A3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0 </w:t>
            </w:r>
          </w:p>
        </w:tc>
      </w:tr>
      <w:tr w:rsidR="006E1946" w:rsidRPr="006E1946" w14:paraId="24F7176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F85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6D0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45B79ADF" w14:textId="01921B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2FBD404B" w14:textId="1443AC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84A93" w14:textId="006F94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31AE42" w14:textId="329B81A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3,175.00 </w:t>
            </w:r>
          </w:p>
        </w:tc>
      </w:tr>
      <w:tr w:rsidR="006E1946" w:rsidRPr="006E1946" w14:paraId="3531E7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9CD5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682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b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E3EAC7" w14:textId="1A98D3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77B2B001" w14:textId="49EBED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D16FCCB" w14:textId="0E531D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ECB6EA" w14:textId="2944B67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22,992.50 </w:t>
            </w:r>
          </w:p>
        </w:tc>
      </w:tr>
      <w:tr w:rsidR="006E1946" w:rsidRPr="006E1946" w14:paraId="3219A3C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F989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CFB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51344CC" w14:textId="28A33E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6F431A40" w14:textId="7553CE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5308C6" w14:textId="39A8E1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49A21" w14:textId="0232F64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14,750.00 </w:t>
            </w:r>
          </w:p>
        </w:tc>
      </w:tr>
      <w:tr w:rsidR="006E1946" w:rsidRPr="006E1946" w14:paraId="3C521A8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BECB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42A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emer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FA8A2D" w14:textId="2E4108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6493D05D" w14:textId="0135E3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AD6ED5" w14:textId="160B2C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19C33" w14:textId="55C97E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48,437.00 </w:t>
            </w:r>
          </w:p>
        </w:tc>
      </w:tr>
      <w:tr w:rsidR="006E1946" w:rsidRPr="006E1946" w14:paraId="06D5225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1A51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7EF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07564A7" w14:textId="762DFC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2A33495" w14:textId="121EFB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510C6" w14:textId="548AEE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12AD6" w14:textId="4308854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r>
      <w:tr w:rsidR="006E1946" w:rsidRPr="006E1946" w14:paraId="5ECE932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3523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54C4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pa</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30B8919" w14:textId="1024A9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0C9746FF" w14:textId="1A35D6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28B5FFB" w14:textId="055F94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EDF4A0" w14:textId="6C12D6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19,188.00 </w:t>
            </w:r>
          </w:p>
        </w:tc>
      </w:tr>
      <w:tr w:rsidR="006E1946" w:rsidRPr="006E1946" w14:paraId="519F70C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0817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33F1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1FB94508" w14:textId="50C42B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19A034C" w14:textId="410089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7D47B6" w14:textId="2FEC23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4E76F" w14:textId="371880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r>
      <w:tr w:rsidR="006E1946" w:rsidRPr="006E1946" w14:paraId="1A50E76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577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B180D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CA92974" w14:textId="515CE5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0A7FD17" w14:textId="6B997F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67A52CCD" w14:textId="099F60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B49F52" w14:textId="5B41B4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40,450.00 </w:t>
            </w:r>
          </w:p>
        </w:tc>
      </w:tr>
      <w:tr w:rsidR="006E1946" w:rsidRPr="006E1946" w14:paraId="01DB88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93ED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DA1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v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9DA6C6" w14:textId="3AAAA5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2813C8D5" w14:textId="3E88B6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A0C511F" w14:textId="21A2FF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0DF83" w14:textId="268771D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93,249.00 </w:t>
            </w:r>
          </w:p>
        </w:tc>
      </w:tr>
      <w:tr w:rsidR="006E1946" w:rsidRPr="006E1946" w14:paraId="4812753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DA1A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F86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taas</w:t>
            </w:r>
            <w:proofErr w:type="spellEnd"/>
            <w:r w:rsidRPr="006E1946">
              <w:rPr>
                <w:rFonts w:ascii="Arial Narrow" w:hAnsi="Arial Narrow"/>
                <w:i/>
                <w:iCs/>
                <w:color w:val="000000"/>
                <w:sz w:val="20"/>
                <w:szCs w:val="20"/>
              </w:rPr>
              <w:t xml:space="preserve"> Na </w:t>
            </w:r>
            <w:proofErr w:type="spellStart"/>
            <w:r w:rsidRPr="006E1946">
              <w:rPr>
                <w:rFonts w:ascii="Arial Narrow" w:hAnsi="Arial Narrow"/>
                <w:i/>
                <w:iCs/>
                <w:color w:val="000000"/>
                <w:sz w:val="20"/>
                <w:szCs w:val="20"/>
              </w:rPr>
              <w:t>Kah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5646F1" w14:textId="1F3D45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65EC3116" w14:textId="4268C0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41946" w14:textId="06985E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EA502B" w14:textId="3424503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3,375.00 </w:t>
            </w:r>
          </w:p>
        </w:tc>
      </w:tr>
      <w:tr w:rsidR="006E1946" w:rsidRPr="006E1946" w14:paraId="5A04BF7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8630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CC4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sugb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CAFAA7" w14:textId="392D81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BFEDAF7" w14:textId="0C49F6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7B233122" w14:textId="41B9D1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20EBDA" w14:textId="5B54366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4,389.00 </w:t>
            </w:r>
          </w:p>
        </w:tc>
      </w:tr>
      <w:tr w:rsidR="006E1946" w:rsidRPr="006E1946" w14:paraId="15001C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3E0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362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005ED4D5" w14:textId="502DEB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117A3FA" w14:textId="2DAD15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FA9B4C" w14:textId="741E5C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245C92" w14:textId="032CD42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r>
      <w:tr w:rsidR="006E1946" w:rsidRPr="006E1946" w14:paraId="5FA747A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26A0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AA0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13A8CD" w14:textId="54D830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F3F6E40" w14:textId="10AC53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58CC7" w14:textId="52DA32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A68E21" w14:textId="3D0046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r>
      <w:tr w:rsidR="006E1946" w:rsidRPr="006E1946" w14:paraId="637CE1A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5A0D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7847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B926DFB" w14:textId="2B1520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B91DD00" w14:textId="6D84FB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5D7FFEB" w14:textId="312B4F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81E00A" w14:textId="790570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67,426.40 </w:t>
            </w:r>
          </w:p>
        </w:tc>
      </w:tr>
      <w:tr w:rsidR="006E1946" w:rsidRPr="006E1946" w14:paraId="41CE8A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8E36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817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94CB98A" w14:textId="6AC752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2F76A778" w14:textId="5EB636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3733E" w14:textId="28B434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690AC1" w14:textId="5183696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5,342.50 </w:t>
            </w:r>
          </w:p>
        </w:tc>
      </w:tr>
      <w:tr w:rsidR="006E1946" w:rsidRPr="006E1946" w14:paraId="5B3279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111E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875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9EE6A87" w14:textId="7C3975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2A79A6D8" w14:textId="1D3AB4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02723B" w14:textId="4AD865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E4F908" w14:textId="30A5B3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9,875.00 </w:t>
            </w:r>
          </w:p>
        </w:tc>
      </w:tr>
      <w:tr w:rsidR="006E1946" w:rsidRPr="006E1946" w14:paraId="62ED0B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09CC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C47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FF84536" w14:textId="05D60F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842C90" w14:textId="3080E3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AE8B92" w14:textId="7E5297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2D323C" w14:textId="3CAA8C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68,750.00 </w:t>
            </w:r>
          </w:p>
        </w:tc>
      </w:tr>
      <w:tr w:rsidR="006E1946" w:rsidRPr="006E1946" w14:paraId="068A53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EAB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2305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21446C1" w14:textId="111A35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7EEB1DD8" w14:textId="0B2464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4EF77" w14:textId="29D530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C375C9" w14:textId="0BA281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3,225.00 </w:t>
            </w:r>
          </w:p>
        </w:tc>
      </w:tr>
      <w:tr w:rsidR="006E1946" w:rsidRPr="006E1946" w14:paraId="61C9DB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F20F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F74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A7CC4E1" w14:textId="275EBC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2F99BB17" w14:textId="0F2EAA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AB228B" w14:textId="2EA6F1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590962" w14:textId="204FA6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16,953.00 </w:t>
            </w:r>
          </w:p>
        </w:tc>
      </w:tr>
      <w:tr w:rsidR="006E1946" w:rsidRPr="006E1946" w14:paraId="050C23A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60D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BF8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8EA7E14" w14:textId="300CB6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6F37D50" w14:textId="4D6239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61B3ACE" w14:textId="76D2F6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ABDB62" w14:textId="353F80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74,390.00 </w:t>
            </w:r>
          </w:p>
        </w:tc>
      </w:tr>
      <w:tr w:rsidR="006E1946" w:rsidRPr="006E1946" w14:paraId="4C28602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1A55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036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5BFC39" w14:textId="7FDC13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DE7EB4D" w14:textId="74E1F4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3AC596" w14:textId="38CB92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BAD273" w14:textId="5D7E3C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10,828.00 </w:t>
            </w:r>
          </w:p>
        </w:tc>
      </w:tr>
      <w:tr w:rsidR="006E1946" w:rsidRPr="006E1946" w14:paraId="392F81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D212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E2B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BFABB1B" w14:textId="1189FC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4CE8D446" w14:textId="245DE0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2456A0" w14:textId="1592B6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1BFFC1" w14:textId="587326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58,082.00 </w:t>
            </w:r>
          </w:p>
        </w:tc>
      </w:tr>
      <w:tr w:rsidR="006E1946" w:rsidRPr="006E1946" w14:paraId="192F0F2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47F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76C2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62CEBC3" w14:textId="4DA86D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745D5846" w14:textId="79AFA0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C107DBA" w14:textId="2727BA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B40BA1" w14:textId="6051B1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56,833.00 </w:t>
            </w:r>
          </w:p>
        </w:tc>
      </w:tr>
      <w:tr w:rsidR="006E1946" w:rsidRPr="006E1946" w14:paraId="5A8D1DE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4578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FB2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y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DCE53F" w14:textId="54D4CE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535378A7" w14:textId="77A4B7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48858B" w14:textId="2B7F09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380E66" w14:textId="0BB8747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3,463.00 </w:t>
            </w:r>
          </w:p>
        </w:tc>
      </w:tr>
      <w:tr w:rsidR="006E1946" w:rsidRPr="006E1946" w14:paraId="742A2E3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1A96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D61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ngl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D07726" w14:textId="398F3D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477E7B1" w14:textId="4EEA2E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002094" w14:textId="182776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EEBF35" w14:textId="11A5DE2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0 </w:t>
            </w:r>
          </w:p>
        </w:tc>
      </w:tr>
      <w:tr w:rsidR="006E1946" w:rsidRPr="006E1946" w14:paraId="5FBEB73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CE02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F497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363827A" w14:textId="03576E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B914708" w14:textId="21109F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EC709" w14:textId="7379DA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0688E6" w14:textId="03D01E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0 </w:t>
            </w:r>
          </w:p>
        </w:tc>
      </w:tr>
      <w:tr w:rsidR="006E1946" w:rsidRPr="006E1946" w14:paraId="58346EA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7CD1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ED4AF59" w14:textId="45A878A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7ACB1" w14:textId="6CDB8B0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88E775" w14:textId="23FA31A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242F3A" w14:textId="5BC2CD6F"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1,515,703.95 </w:t>
            </w:r>
          </w:p>
        </w:tc>
      </w:tr>
      <w:tr w:rsidR="006E1946" w:rsidRPr="006E1946" w14:paraId="540A2CD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84F6EB"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E018CCE" w14:textId="26F175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C83A95C" w14:textId="60B27D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0204DEE8" w14:textId="5B0BEA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E80B67" w14:textId="522EC2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875,604.20 </w:t>
            </w:r>
          </w:p>
        </w:tc>
      </w:tr>
      <w:tr w:rsidR="006E1946" w:rsidRPr="006E1946" w14:paraId="6AD9FE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6E3F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745170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090871D" w14:textId="3E0988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339C1FDB" w14:textId="621643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7ED081" w14:textId="237152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11A454" w14:textId="52281C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9,341.00 </w:t>
            </w:r>
          </w:p>
        </w:tc>
      </w:tr>
      <w:tr w:rsidR="006E1946" w:rsidRPr="006E1946" w14:paraId="5A59DDB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892B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04D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1CE629A3" w14:textId="2C9922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81C78" w14:textId="4B9DF4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901A9" w14:textId="674D9E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51709D" w14:textId="047043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r>
      <w:tr w:rsidR="006E1946" w:rsidRPr="006E1946" w14:paraId="1BB935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AEB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4A9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1324957D" w14:textId="18158E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7D879C8C" w14:textId="473AC4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D9348" w14:textId="0FA161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5804B4" w14:textId="1496F7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34,477.00 </w:t>
            </w:r>
          </w:p>
        </w:tc>
      </w:tr>
      <w:tr w:rsidR="006E1946" w:rsidRPr="006E1946" w14:paraId="106943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9B34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F598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F3B36E2" w14:textId="3E3744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B572F1" w14:textId="108D68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73E53" w14:textId="0DC5AB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EEC787" w14:textId="16B8B21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2,000.00 </w:t>
            </w:r>
          </w:p>
        </w:tc>
      </w:tr>
      <w:tr w:rsidR="006E1946" w:rsidRPr="006E1946" w14:paraId="050674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1A3A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054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BBC3E5E" w14:textId="47F5E2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3FB182BA" w14:textId="3BAE74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7F0E699" w14:textId="382433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B4AEF" w14:textId="6E9227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350.00 </w:t>
            </w:r>
          </w:p>
        </w:tc>
      </w:tr>
      <w:tr w:rsidR="006E1946" w:rsidRPr="006E1946" w14:paraId="60BCF1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D71F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A6A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smariñ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3DB836" w14:textId="1CEE91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32D0C317" w14:textId="2630B0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0DD90A2C" w14:textId="69842B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67F208" w14:textId="40B09B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60,292.00 </w:t>
            </w:r>
          </w:p>
        </w:tc>
      </w:tr>
      <w:tr w:rsidR="006E1946" w:rsidRPr="006E1946" w14:paraId="1FF12D0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F57D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A2B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DCAF78B" w14:textId="2827C3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7E876489" w14:textId="515C82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28E231" w14:textId="140C23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A468B" w14:textId="5BB3438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36,860.75 </w:t>
            </w:r>
          </w:p>
        </w:tc>
      </w:tr>
      <w:tr w:rsidR="006E1946" w:rsidRPr="006E1946" w14:paraId="28A1DA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9E41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F88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661D680" w14:textId="7890FC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EBD33" w14:textId="361FD5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5D190E" w14:textId="3930DD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970B85" w14:textId="099235B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r>
      <w:tr w:rsidR="006E1946" w:rsidRPr="006E1946" w14:paraId="0886CE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A99B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794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General </w:t>
            </w:r>
            <w:proofErr w:type="spellStart"/>
            <w:r w:rsidRPr="006E1946">
              <w:rPr>
                <w:rFonts w:ascii="Arial Narrow" w:hAnsi="Arial Narrow"/>
                <w:i/>
                <w:iCs/>
                <w:color w:val="000000"/>
                <w:sz w:val="20"/>
                <w:szCs w:val="20"/>
              </w:rPr>
              <w:t>Tr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1A83E5" w14:textId="4F9868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5142E2EC" w14:textId="688BB9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0E0865CF" w14:textId="4A94FD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66327" w14:textId="0A9814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08,275.00 </w:t>
            </w:r>
          </w:p>
        </w:tc>
      </w:tr>
      <w:tr w:rsidR="006E1946" w:rsidRPr="006E1946" w14:paraId="3014D9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7424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712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060268BA" w14:textId="5DECEA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25786982" w14:textId="18E37B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7747413" w14:textId="1C4727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5BA31" w14:textId="262BB51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01,240.00 </w:t>
            </w:r>
          </w:p>
        </w:tc>
      </w:tr>
      <w:tr w:rsidR="006E1946" w:rsidRPr="006E1946" w14:paraId="30DBC15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AD5B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580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466E8A3A" w14:textId="78878A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B9B7B4" w14:textId="583346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C925B3" w14:textId="387A1A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7E512" w14:textId="39A6282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9,860.00 </w:t>
            </w:r>
          </w:p>
        </w:tc>
      </w:tr>
      <w:tr w:rsidR="006E1946" w:rsidRPr="006E1946" w14:paraId="7FB4713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55D0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FC7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w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2B5164" w14:textId="2EC32C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40DE4843" w14:textId="673E9A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871180" w14:textId="0C1394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B72934" w14:textId="0E335D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7,860.00 </w:t>
            </w:r>
          </w:p>
        </w:tc>
      </w:tr>
      <w:tr w:rsidR="006E1946" w:rsidRPr="006E1946" w14:paraId="36FF9A1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8A6E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7D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2F771D1" w14:textId="4139B5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64DBF" w14:textId="720328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7164BD" w14:textId="366143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328406" w14:textId="3D51E37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r>
      <w:tr w:rsidR="006E1946" w:rsidRPr="006E1946" w14:paraId="21C7C5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7623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077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agond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CA418A" w14:textId="3FB61B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1341B" w14:textId="79BB0D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5678DC01" w14:textId="577C8F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9CF74A" w14:textId="200613C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4,510.00 </w:t>
            </w:r>
          </w:p>
        </w:tc>
      </w:tr>
      <w:tr w:rsidR="006E1946" w:rsidRPr="006E1946" w14:paraId="42F98B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D9DA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696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7A83678A" w14:textId="103357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81FB5" w14:textId="48265A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51EED" w14:textId="00807B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90181A" w14:textId="45B6CB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r>
      <w:tr w:rsidR="006E1946" w:rsidRPr="006E1946" w14:paraId="5ADFB6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A1A4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EC8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i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E52ED9" w14:textId="540788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104315CC" w14:textId="5D99AA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A7FA37" w14:textId="7A91EC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36F847" w14:textId="2FCF31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9,840.00 </w:t>
            </w:r>
          </w:p>
        </w:tc>
      </w:tr>
      <w:tr w:rsidR="006E1946" w:rsidRPr="006E1946" w14:paraId="3AE840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601A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A53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ovele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BF0F5C" w14:textId="048B8D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BD155D" w14:textId="14DC0D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E95B91" w14:textId="5EA79E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6A87CB" w14:textId="3637F28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400.00 </w:t>
            </w:r>
          </w:p>
        </w:tc>
      </w:tr>
      <w:tr w:rsidR="006E1946" w:rsidRPr="006E1946" w14:paraId="33F487F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E57F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1A2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A36A316" w14:textId="66DE6E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0D1B5292" w14:textId="1D227B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C3B5AC4" w14:textId="7B101E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160618" w14:textId="77F184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3,574.00 </w:t>
            </w:r>
          </w:p>
        </w:tc>
      </w:tr>
      <w:tr w:rsidR="006E1946" w:rsidRPr="006E1946" w14:paraId="1CF7EB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18A0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984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77A53E3" w14:textId="7A831B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3AF0FB6A" w14:textId="596FA3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9E9E414" w14:textId="4F8898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DFB38D" w14:textId="487CC2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7,731.00 </w:t>
            </w:r>
          </w:p>
        </w:tc>
      </w:tr>
      <w:tr w:rsidR="006E1946" w:rsidRPr="006E1946" w14:paraId="4F1053C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F8A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CA69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47ED8A0" w14:textId="64C65C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014944B4" w14:textId="37DE24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D57F2" w14:textId="08EE5A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83E5B6" w14:textId="1644E1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9,318.00 </w:t>
            </w:r>
          </w:p>
        </w:tc>
      </w:tr>
      <w:tr w:rsidR="006E1946" w:rsidRPr="006E1946" w14:paraId="3B1617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BD3C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7B6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012017" w14:textId="1D78E5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A38F1BD" w14:textId="646029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9EC245" w14:textId="2774B7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8F860B" w14:textId="2CEC5C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008.00 </w:t>
            </w:r>
          </w:p>
        </w:tc>
      </w:tr>
      <w:tr w:rsidR="006E1946" w:rsidRPr="006E1946" w14:paraId="26B75BC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382D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EAE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4D44448F" w14:textId="4C5058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06F7D1" w14:textId="4CDEF1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595DECE8" w14:textId="7B6006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67446" w14:textId="7B9A4A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0,605.00 </w:t>
            </w:r>
          </w:p>
        </w:tc>
      </w:tr>
      <w:tr w:rsidR="006E1946" w:rsidRPr="006E1946" w14:paraId="2FCFE17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98E0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B8C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rece</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Martires</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5CBBF6C9" w14:textId="19244E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31F75E0E" w14:textId="40D3A7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79DFFB2D" w14:textId="45AC54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B3E11D" w14:textId="06F347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1,558.00 </w:t>
            </w:r>
          </w:p>
        </w:tc>
      </w:tr>
      <w:tr w:rsidR="006E1946" w:rsidRPr="006E1946" w14:paraId="396BCBE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85F9A"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3D486F96" w14:textId="7D54F54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EEDA2C3" w14:textId="2C5EEB2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1D89E171" w14:textId="60BB4F3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9A7448" w14:textId="504F3FA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5,076,971.05 </w:t>
            </w:r>
          </w:p>
        </w:tc>
      </w:tr>
      <w:tr w:rsidR="006E1946" w:rsidRPr="006E1946" w14:paraId="78D7186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79CC9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6AA5968" w14:textId="642A36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34A634" w14:textId="17C1D9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ED8CDF1" w14:textId="0D1720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E61611A" w14:textId="61A75F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36,200.50 </w:t>
            </w:r>
          </w:p>
        </w:tc>
      </w:tr>
      <w:tr w:rsidR="006E1946" w:rsidRPr="006E1946" w14:paraId="2A172F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F3DD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464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amin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FD60CB" w14:textId="784E52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70AD5" w14:textId="283E10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E78B56" w14:textId="034C1D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D922C1" w14:textId="64F61E7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6E00DD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36B5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8EB7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169E7420" w14:textId="6403A7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D9AA11" w14:textId="61C3DC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5E4217" w14:textId="443AE3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1A461F" w14:textId="237837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7,600.00 </w:t>
            </w:r>
          </w:p>
        </w:tc>
      </w:tr>
      <w:tr w:rsidR="006E1946" w:rsidRPr="006E1946" w14:paraId="25D0341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02A3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15A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ñ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A4E426" w14:textId="79C9B9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33D16663" w14:textId="773E79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51C2FA" w14:textId="04BDA3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B1B095" w14:textId="6B6B5C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2,710.00 </w:t>
            </w:r>
          </w:p>
        </w:tc>
      </w:tr>
      <w:tr w:rsidR="006E1946" w:rsidRPr="006E1946" w14:paraId="66DC58E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A95B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D8A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uy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B76395" w14:textId="5D6025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51743A8C" w14:textId="186643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6EA98" w14:textId="6E7163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92ABFA" w14:textId="45A675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1,660.00 </w:t>
            </w:r>
          </w:p>
        </w:tc>
      </w:tr>
      <w:tr w:rsidR="006E1946" w:rsidRPr="006E1946" w14:paraId="135D24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A9F6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13E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9633443" w14:textId="165A57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0DD8B680" w14:textId="5453F6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DDDFCE7" w14:textId="2A8239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3C10CB" w14:textId="3F9D12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5,100.00 </w:t>
            </w:r>
          </w:p>
        </w:tc>
      </w:tr>
      <w:tr w:rsidR="006E1946" w:rsidRPr="006E1946" w14:paraId="77CCB0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3B32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D61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68D06F" w14:textId="56578A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25112112" w14:textId="1850D1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2E74DA" w14:textId="674658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458359" w14:textId="2EBE31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8,184.00 </w:t>
            </w:r>
          </w:p>
        </w:tc>
      </w:tr>
      <w:tr w:rsidR="006E1946" w:rsidRPr="006E1946" w14:paraId="79C31E0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EDAF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1FA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vint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D48330" w14:textId="0FC506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B9832D" w14:textId="67A6D5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EA092A" w14:textId="1C3B10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6E47BE" w14:textId="4EA9DF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2F9229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4A8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4C1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Fam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99CC39" w14:textId="79C9B1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C613B" w14:textId="75ED39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26AC298" w14:textId="51E9BA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B7F07F" w14:textId="3D6F80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8,224.78 </w:t>
            </w:r>
          </w:p>
        </w:tc>
      </w:tr>
      <w:tr w:rsidR="006E1946" w:rsidRPr="006E1946" w14:paraId="51A403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203C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7000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87891CA" w14:textId="088B20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7DC149" w14:textId="568F70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CCB42" w14:textId="58878C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BE9697" w14:textId="53FFB4E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42A846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8245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7B96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liw</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D1B343" w14:textId="59E1C2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D6E64E" w14:textId="774A85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674E3DC9" w14:textId="1B2927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A5472C" w14:textId="10576F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5,597.00 </w:t>
            </w:r>
          </w:p>
        </w:tc>
      </w:tr>
      <w:tr w:rsidR="006E1946" w:rsidRPr="006E1946" w14:paraId="17A9B71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98C2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2C9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Los </w:t>
            </w:r>
            <w:proofErr w:type="spellStart"/>
            <w:r w:rsidRPr="006E1946">
              <w:rPr>
                <w:rFonts w:ascii="Arial Narrow" w:hAnsi="Arial Narrow"/>
                <w:i/>
                <w:iCs/>
                <w:color w:val="000000"/>
                <w:sz w:val="20"/>
                <w:szCs w:val="20"/>
              </w:rPr>
              <w:t>Bañ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5276D11" w14:textId="0BD63D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44900516" w14:textId="6B87FD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41FE3A6" w14:textId="11C91A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D3C29" w14:textId="7D1E28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8,936.00 </w:t>
            </w:r>
          </w:p>
        </w:tc>
      </w:tr>
      <w:tr w:rsidR="006E1946" w:rsidRPr="006E1946" w14:paraId="46A942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241D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70527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isia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BAFC25" w14:textId="474E84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680B81" w14:textId="017DC0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8E3BA3" w14:textId="73F78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92CC03" w14:textId="515B4C4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0F1C15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05D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785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31113F" w14:textId="4FCE62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6F5B8E" w14:textId="3A3C87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181CDE" w14:textId="73C593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85907" w14:textId="005BE67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610639D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490C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41F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bit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249F55" w14:textId="7E3CA0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16A94" w14:textId="6B43F2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27C6B" w14:textId="175676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4BE7BF" w14:textId="3C5F26F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7,500.00 </w:t>
            </w:r>
          </w:p>
        </w:tc>
      </w:tr>
      <w:tr w:rsidR="006E1946" w:rsidRPr="006E1946" w14:paraId="3ABBF9B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4DFF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FF2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2AF2DF8" w14:textId="3A0593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834D32" w14:textId="2B0F0B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569A8" w14:textId="6F555E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31A7E" w14:textId="4FC5DE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3,800.00 </w:t>
            </w:r>
          </w:p>
        </w:tc>
      </w:tr>
      <w:tr w:rsidR="006E1946" w:rsidRPr="006E1946" w14:paraId="44A7FF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6AB5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7AB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jay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06775E" w14:textId="0A90A5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7B1DFD6E" w14:textId="6FB8DF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04C36" w14:textId="6B2928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C89925" w14:textId="2407C9E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690.00 </w:t>
            </w:r>
          </w:p>
        </w:tc>
      </w:tr>
      <w:tr w:rsidR="006E1946" w:rsidRPr="006E1946" w14:paraId="76CF7B7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E85A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B46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21D1BC7" w14:textId="0BCB60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BF9BBB" w14:textId="1FEE20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C600C3" w14:textId="543814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84303" w14:textId="331AF6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7D4AD5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078F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D9B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83F17F" w14:textId="37B908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50D46E87" w14:textId="5564F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A0FF46" w14:textId="56BF9B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6DC5D2" w14:textId="7343B75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210.00 </w:t>
            </w:r>
          </w:p>
        </w:tc>
      </w:tr>
      <w:tr w:rsidR="006E1946" w:rsidRPr="006E1946" w14:paraId="788B64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47E0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485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103D86C0" w14:textId="2EF076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7232F" w14:textId="025E7D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6BD74BA" w14:textId="492EAEF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33D551" w14:textId="6DC3AC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9,452.00 </w:t>
            </w:r>
          </w:p>
        </w:tc>
      </w:tr>
      <w:tr w:rsidR="006E1946" w:rsidRPr="006E1946" w14:paraId="44CA68F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3D4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980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k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162838" w14:textId="0D2452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D11DB9E" w14:textId="026F8E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122FCC3" w14:textId="29A5B4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479FCD" w14:textId="289FD59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655.77 </w:t>
            </w:r>
          </w:p>
        </w:tc>
      </w:tr>
      <w:tr w:rsidR="006E1946" w:rsidRPr="006E1946" w14:paraId="38E7D6D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8CDD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DF8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g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D17B4A" w14:textId="3BDE76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4C738FB0" w14:textId="34E075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5C298F" w14:textId="192547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0586" w14:textId="5850B44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5,182.00 </w:t>
            </w:r>
          </w:p>
        </w:tc>
      </w:tr>
      <w:tr w:rsidR="006E1946" w:rsidRPr="006E1946" w14:paraId="4898016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91AC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4C1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18A85043" w14:textId="284C29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0C1BD10A" w14:textId="7E6AB8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F370A" w14:textId="3BCF51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5F3C46" w14:textId="235E26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28,020.00 </w:t>
            </w:r>
          </w:p>
        </w:tc>
      </w:tr>
      <w:tr w:rsidR="006E1946" w:rsidRPr="006E1946" w14:paraId="69200BE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A9A3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A38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D5384D" w14:textId="26DA09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9DD9A3E" w14:textId="3B728C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3262B" w14:textId="61301A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8C442B" w14:textId="52D4C4D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210.00 </w:t>
            </w:r>
          </w:p>
        </w:tc>
      </w:tr>
      <w:tr w:rsidR="006E1946" w:rsidRPr="006E1946" w14:paraId="268FAD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54E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0E8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D1F6A91" w14:textId="6F5F01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47FF49" w14:textId="4AD051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A197FB7" w14:textId="378C52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457468" w14:textId="31B893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0,988.83 </w:t>
            </w:r>
          </w:p>
        </w:tc>
      </w:tr>
      <w:tr w:rsidR="006E1946" w:rsidRPr="006E1946" w14:paraId="2E3419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9003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A77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A289F30" w14:textId="391C8C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736FBC37" w14:textId="1C1E95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20948AA2" w14:textId="0C22B5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973E0B" w14:textId="73E0A8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66,135.88 </w:t>
            </w:r>
          </w:p>
        </w:tc>
      </w:tr>
      <w:tr w:rsidR="006E1946" w:rsidRPr="006E1946" w14:paraId="45C6B6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5F1A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3647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052CF53" w14:textId="6B5137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73E87ABE" w14:textId="4CAA78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8B9B1D3" w14:textId="191CB7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E7CD95" w14:textId="1471FD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1,346.00 </w:t>
            </w:r>
          </w:p>
        </w:tc>
      </w:tr>
      <w:tr w:rsidR="006E1946" w:rsidRPr="006E1946" w14:paraId="46721A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34EF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A5C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E9D186A" w14:textId="387BE9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E8C8C" w14:textId="1EDCD1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2C23B" w14:textId="02123F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823683" w14:textId="5F0787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1,300.00 </w:t>
            </w:r>
          </w:p>
        </w:tc>
      </w:tr>
      <w:tr w:rsidR="006E1946" w:rsidRPr="006E1946" w14:paraId="282FB1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7407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FC2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000FE32" w14:textId="79E8FB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3124A0C7" w14:textId="06C642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538B940" w14:textId="269E0D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27A69D" w14:textId="73B6E8E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3,822.29 </w:t>
            </w:r>
          </w:p>
        </w:tc>
      </w:tr>
      <w:tr w:rsidR="006E1946" w:rsidRPr="006E1946" w14:paraId="78A6E97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AD52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0A37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n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4C0C0E" w14:textId="7B1895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17770A5" w14:textId="74A29E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293193" w14:textId="767F01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5FA0C2" w14:textId="7CB0E2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190.00 </w:t>
            </w:r>
          </w:p>
        </w:tc>
      </w:tr>
      <w:tr w:rsidR="006E1946" w:rsidRPr="006E1946" w14:paraId="5EDE58B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7AD3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DAE6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837F2C5" w14:textId="357BE5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05692B23" w14:textId="4ADFBA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8A0B4" w14:textId="2AB041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29DBB4" w14:textId="50C03C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256.00 </w:t>
            </w:r>
          </w:p>
        </w:tc>
      </w:tr>
      <w:tr w:rsidR="006E1946" w:rsidRPr="006E1946" w14:paraId="1CB63C6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E338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3D0BB416" w14:textId="11957D2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087501" w14:textId="1012E46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7D6601" w14:textId="2977DA8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BF0882" w14:textId="6784055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580,242.00 </w:t>
            </w:r>
          </w:p>
        </w:tc>
      </w:tr>
      <w:tr w:rsidR="006E1946" w:rsidRPr="006E1946" w14:paraId="6B9D776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7A804"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70355334" w14:textId="04F1EA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C5E31B" w14:textId="47F04F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A66E54" w14:textId="4F872E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DE37F76" w14:textId="2BE0BD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4,000.00 </w:t>
            </w:r>
          </w:p>
        </w:tc>
      </w:tr>
      <w:tr w:rsidR="006E1946" w:rsidRPr="006E1946" w14:paraId="049EA1E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AAAB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347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gd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83509B" w14:textId="36D85B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B818E9" w14:textId="5DE41E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A06AE1" w14:textId="288DBC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0F11D" w14:textId="441E366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00.00 </w:t>
            </w:r>
          </w:p>
        </w:tc>
      </w:tr>
      <w:tr w:rsidR="006E1946" w:rsidRPr="006E1946" w14:paraId="0CF409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6EA5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20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ab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C2D8CA" w14:textId="2955EE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38C0F" w14:textId="254ECA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20EAA7" w14:textId="380E14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6BBEC" w14:textId="5093271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000.00 </w:t>
            </w:r>
          </w:p>
        </w:tc>
      </w:tr>
      <w:tr w:rsidR="006E1946" w:rsidRPr="006E1946" w14:paraId="529C9E6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D594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5DF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timo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9445CD" w14:textId="28C9FC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46868A" w14:textId="007C3F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A43764" w14:textId="04C198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EE00AB" w14:textId="059F6D3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22CCF5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4A54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4D3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16C79D6" w14:textId="35A325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8B0811" w14:textId="17B051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C161CC" w14:textId="2A56AA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D19EFC" w14:textId="5807CD4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000.00 </w:t>
            </w:r>
          </w:p>
        </w:tc>
      </w:tr>
      <w:tr w:rsidR="006E1946" w:rsidRPr="006E1946" w14:paraId="4FAAB5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5973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6B5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rde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C91E02" w14:textId="302832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910F6B" w14:textId="6403B7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09236F" w14:textId="7387AD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A12F91" w14:textId="49A2BE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4,000.00 </w:t>
            </w:r>
          </w:p>
        </w:tc>
      </w:tr>
      <w:tr w:rsidR="006E1946" w:rsidRPr="006E1946" w14:paraId="1085B52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5AC6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32A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7EF130" w14:textId="61244A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F7A71D" w14:textId="2FB803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2D3DD" w14:textId="63631D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166DF8" w14:textId="0814AA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551EFFA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2DBC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72A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E619C15" w14:textId="23595A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DD175" w14:textId="4EB832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74494AD8" w14:textId="629F30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C93C67" w14:textId="06D8C6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4,315.00 </w:t>
            </w:r>
          </w:p>
        </w:tc>
      </w:tr>
      <w:tr w:rsidR="006E1946" w:rsidRPr="006E1946" w14:paraId="2E69BF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37BE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4D7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an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EFFB7E" w14:textId="4B615A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8FED50" w14:textId="6B0490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FD60D" w14:textId="14264D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138F34" w14:textId="7FE5EB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02CE10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64D2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ADC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AFC8723" w14:textId="01AAF6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93084" w14:textId="48697C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2719E2" w14:textId="126C2E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18DC74" w14:textId="1B3994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000.00 </w:t>
            </w:r>
          </w:p>
        </w:tc>
      </w:tr>
      <w:tr w:rsidR="006E1946" w:rsidRPr="006E1946" w14:paraId="4558166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A02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D5E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General </w:t>
            </w:r>
            <w:proofErr w:type="spellStart"/>
            <w:r w:rsidRPr="006E1946">
              <w:rPr>
                <w:rFonts w:ascii="Arial Narrow" w:hAnsi="Arial Narrow"/>
                <w:i/>
                <w:iCs/>
                <w:color w:val="000000"/>
                <w:sz w:val="20"/>
                <w:szCs w:val="20"/>
              </w:rPr>
              <w:t>Nak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B6D2D7" w14:textId="7F93B2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43C33E0C" w14:textId="1B1B1E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303830" w14:textId="3D27E4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E85D82" w14:textId="450CAE2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28.00 </w:t>
            </w:r>
          </w:p>
        </w:tc>
      </w:tr>
      <w:tr w:rsidR="006E1946" w:rsidRPr="006E1946" w14:paraId="14B2FD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1110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784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mac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FE2540" w14:textId="300D0A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7E1F0" w14:textId="7D6281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D39E4A" w14:textId="4AB243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6C3827" w14:textId="7C989C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3E9C294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975B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6A27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oma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F44C2F" w14:textId="503868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B7872" w14:textId="3E5C77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E8914C" w14:textId="08B0D1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1AC8F5" w14:textId="48BCDEC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4,000.00 </w:t>
            </w:r>
          </w:p>
        </w:tc>
      </w:tr>
      <w:tr w:rsidR="006E1946" w:rsidRPr="006E1946" w14:paraId="3994BE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7A30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69D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67A9EDA4" w14:textId="7601B2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0EA249" w14:textId="35A7A4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74D86F" w14:textId="73A0EF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9FF55C" w14:textId="6B710B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8,000.00 </w:t>
            </w:r>
          </w:p>
        </w:tc>
      </w:tr>
      <w:tr w:rsidR="006E1946" w:rsidRPr="006E1946" w14:paraId="650F1F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AE21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0D3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c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7500E4" w14:textId="222793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B00665" w14:textId="7AFC5E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202D1" w14:textId="7BCB31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62F99E" w14:textId="02A17C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00.00 </w:t>
            </w:r>
          </w:p>
        </w:tc>
      </w:tr>
      <w:tr w:rsidR="006E1946" w:rsidRPr="006E1946" w14:paraId="0AC995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C44D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ABE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cena</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9C91A63" w14:textId="6FE55C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43062DF1" w14:textId="66873C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F1D588E" w14:textId="169D1D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DB2FE8" w14:textId="60481E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76,115.00 </w:t>
            </w:r>
          </w:p>
        </w:tc>
      </w:tr>
      <w:tr w:rsidR="006E1946" w:rsidRPr="006E1946" w14:paraId="4F0C05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813A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6DF9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calel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0B4E62" w14:textId="641EEB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CAF2D9" w14:textId="08FCC8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D3423A" w14:textId="7EA8F2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A08B47" w14:textId="28A1A94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4EFC3F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5158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7D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EE2124A" w14:textId="532278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E453C3" w14:textId="1B11E9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6E2020" w14:textId="394EB9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D365FC" w14:textId="33A3F42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620ABD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A56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DF0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ula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1C5433" w14:textId="6AB53C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D6ED16" w14:textId="07D6AD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2468C" w14:textId="3178B0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955BC" w14:textId="432D7F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r>
      <w:tr w:rsidR="006E1946" w:rsidRPr="006E1946" w14:paraId="5FEBBFA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222A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7F4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18F778F" w14:textId="25E01E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7EA8AF6" w14:textId="1DFDF0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E1A2F5" w14:textId="27665E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35758F" w14:textId="77ECFB4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952.00 </w:t>
            </w:r>
          </w:p>
        </w:tc>
      </w:tr>
      <w:tr w:rsidR="006E1946" w:rsidRPr="006E1946" w14:paraId="7EB2BAE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40ED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9DE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4EC5BEE2" w14:textId="311DB7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38BE8B" w14:textId="3ADDCD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2F29731" w14:textId="095E0F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EEB39" w14:textId="0AAC23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2,488.00 </w:t>
            </w:r>
          </w:p>
        </w:tc>
      </w:tr>
      <w:tr w:rsidR="006E1946" w:rsidRPr="006E1946" w14:paraId="7BDD1CD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A296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358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uk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032230" w14:textId="65DC7D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438A98" w14:textId="36C1D0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28A622" w14:textId="070E35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A5A0B" w14:textId="0DD59A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r>
      <w:tr w:rsidR="006E1946" w:rsidRPr="006E1946" w14:paraId="74BE88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8D49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1DA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tnan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5E6BD3" w14:textId="5A81DF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B3CBF" w14:textId="637E2E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61C9D" w14:textId="6EB7EA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499D6" w14:textId="2573B6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r>
      <w:tr w:rsidR="006E1946" w:rsidRPr="006E1946" w14:paraId="58992A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E17D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52F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D60BC26" w14:textId="0A3FD7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EEAFB" w14:textId="26C6CB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295C41" w14:textId="45A225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C4DE83" w14:textId="1442821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0,000.00 </w:t>
            </w:r>
          </w:p>
        </w:tc>
      </w:tr>
      <w:tr w:rsidR="006E1946" w:rsidRPr="006E1946" w14:paraId="68928F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2FAD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E78E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to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510B7C" w14:textId="3C8800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27E84" w14:textId="08247F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2C927F" w14:textId="1767F0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D1EC6" w14:textId="58476F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000.00 </w:t>
            </w:r>
          </w:p>
        </w:tc>
      </w:tr>
      <w:tr w:rsidR="006E1946" w:rsidRPr="006E1946" w14:paraId="4CDFDE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6B7F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CDA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88FAA12" w14:textId="11243C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C5DAA" w14:textId="154547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22169A" w14:textId="35BCEA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C9F59A" w14:textId="0A63A3C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1FFCDDC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1425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BE9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lil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F9E222" w14:textId="6E2614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6516FC" w14:textId="46B64C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F72D9" w14:textId="22FCA8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55DC9A" w14:textId="36C77A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3,000.00 </w:t>
            </w:r>
          </w:p>
        </w:tc>
      </w:tr>
      <w:tr w:rsidR="006E1946" w:rsidRPr="006E1946" w14:paraId="20A1DED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41ED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FDC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BBA1F46" w14:textId="24A3D9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E915A" w14:textId="6D3C31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B0A21" w14:textId="654C3E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06510" w14:textId="25E9267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0,000.00 </w:t>
            </w:r>
          </w:p>
        </w:tc>
      </w:tr>
      <w:tr w:rsidR="006E1946" w:rsidRPr="006E1946" w14:paraId="510A87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DE71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859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A0BD6AE" w14:textId="6EA843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379E16" w14:textId="5E0469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B899C5" w14:textId="0B94DB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FE400" w14:textId="71ACB29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32DAA41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7A47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DA5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13F871CC" w14:textId="05A2B9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325CC7" w14:textId="5EC50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1E0493" w14:textId="3ECA29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A263C7" w14:textId="5341A8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5102D53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67F5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01D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BCB0DE6" w14:textId="5B4CBB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E11B41" w14:textId="011659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DF5944" w14:textId="0F22E8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05892" w14:textId="0BE0D8F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1,000.00 </w:t>
            </w:r>
          </w:p>
        </w:tc>
      </w:tr>
      <w:tr w:rsidR="006E1946" w:rsidRPr="006E1946" w14:paraId="1E887F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9B82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B8E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8F4FEEF" w14:textId="57877F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E50E43" w14:textId="39BA6E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60E85A" w14:textId="327F38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E672A" w14:textId="688F24F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1,600.00 </w:t>
            </w:r>
          </w:p>
        </w:tc>
      </w:tr>
      <w:tr w:rsidR="006E1946" w:rsidRPr="006E1946" w14:paraId="39C699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D7E3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0D6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riay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0F25EF" w14:textId="48B566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002F11DA" w14:textId="49A633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CC8B60" w14:textId="7C6A4F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0B97AD" w14:textId="53587E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716.00 </w:t>
            </w:r>
          </w:p>
        </w:tc>
      </w:tr>
      <w:tr w:rsidR="006E1946" w:rsidRPr="006E1946" w14:paraId="56A326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4FC5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097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k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D6AE8B" w14:textId="73F8EB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F2F247" w14:textId="7992D8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530DC" w14:textId="6AA814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0420F" w14:textId="6A92A82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500.00 </w:t>
            </w:r>
          </w:p>
        </w:tc>
      </w:tr>
      <w:tr w:rsidR="006E1946" w:rsidRPr="006E1946" w14:paraId="5A88BF8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BCDB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EDC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Tayab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5FA528" w14:textId="23788E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4C4FB690" w14:textId="09EF85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1B93A5" w14:textId="1C792D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BF8E9" w14:textId="5A1429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9,528.00 </w:t>
            </w:r>
          </w:p>
        </w:tc>
      </w:tr>
      <w:tr w:rsidR="006E1946" w:rsidRPr="006E1946" w14:paraId="6F91CB4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9C4A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98C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a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3D7BC2" w14:textId="515018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17781" w14:textId="3547B4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1241EA" w14:textId="521F0A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794BB" w14:textId="3AE5F8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000.00 </w:t>
            </w:r>
          </w:p>
        </w:tc>
      </w:tr>
      <w:tr w:rsidR="006E1946" w:rsidRPr="006E1946" w14:paraId="4F4174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F90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B0D8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n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D2ECFA" w14:textId="650D87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DA131A" w14:textId="230B40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1BB5F2" w14:textId="5314CA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FD52A" w14:textId="70C5B15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9,000.00 </w:t>
            </w:r>
          </w:p>
        </w:tc>
      </w:tr>
      <w:tr w:rsidR="006E1946" w:rsidRPr="006E1946" w14:paraId="4AF48C1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8FD6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62BE436A" w14:textId="5AF49A2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D2209" w14:textId="5A4C313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367F75A8" w14:textId="0C8D379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D18552" w14:textId="79D9EEE0"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9,385,597.59 </w:t>
            </w:r>
          </w:p>
        </w:tc>
      </w:tr>
      <w:tr w:rsidR="006E1946" w:rsidRPr="006E1946" w14:paraId="7C792C4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AECDAF"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7157410" w14:textId="21D005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25A35" w14:textId="451C2D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41B9FA3" w14:textId="07723C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C7F7C5" w14:textId="202E720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946,654.80 </w:t>
            </w:r>
          </w:p>
        </w:tc>
      </w:tr>
      <w:tr w:rsidR="006E1946" w:rsidRPr="006E1946" w14:paraId="0B7E0DA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5DAB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3AC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go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B293BE" w14:textId="14761B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EDAD117" w14:textId="5631E4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43CF2" w14:textId="1AB663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2BE5E" w14:textId="23BB2E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7,910.00 </w:t>
            </w:r>
          </w:p>
        </w:tc>
      </w:tr>
      <w:tr w:rsidR="006E1946" w:rsidRPr="006E1946" w14:paraId="5EF509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F13B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42E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58AB1B1" w14:textId="2E9217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54CFA5CC" w14:textId="3FE866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85C6D" w14:textId="464EDC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9E88DA" w14:textId="1B018E9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91,886.00 </w:t>
            </w:r>
          </w:p>
        </w:tc>
      </w:tr>
      <w:tr w:rsidR="006E1946" w:rsidRPr="006E1946" w14:paraId="34F48FF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7B2E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12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8AA1A0" w14:textId="4D9418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7F674AE5" w14:textId="47719E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B11D84" w14:textId="1479F9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C62133" w14:textId="009367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34,443.00 </w:t>
            </w:r>
          </w:p>
        </w:tc>
      </w:tr>
      <w:tr w:rsidR="006E1946" w:rsidRPr="006E1946" w14:paraId="791090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4136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94F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5D560FFA" w14:textId="3ED2E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49AFD352" w14:textId="0F335F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4AC109" w14:textId="4E0B74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DC64B7" w14:textId="3D08A3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448.00 </w:t>
            </w:r>
          </w:p>
        </w:tc>
      </w:tr>
      <w:tr w:rsidR="006E1946" w:rsidRPr="006E1946" w14:paraId="1315F86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19E8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BA7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252B42F" w14:textId="3AAA1D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D710B8" w14:textId="473A42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0AA92BAE" w14:textId="3E3E47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FD6B9C" w14:textId="7ED314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20,441.00 </w:t>
            </w:r>
          </w:p>
        </w:tc>
      </w:tr>
      <w:tr w:rsidR="006E1946" w:rsidRPr="006E1946" w14:paraId="4E558C0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7016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E78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72C09988" w14:textId="0438CE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61CEFE8D" w14:textId="6E7862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D0842B5" w14:textId="0F284C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F411A4" w14:textId="65256D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2,196.50 </w:t>
            </w:r>
          </w:p>
        </w:tc>
      </w:tr>
      <w:tr w:rsidR="006E1946" w:rsidRPr="006E1946" w14:paraId="3E5B2BF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9E5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15E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la-J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71B0C3" w14:textId="710924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6E635" w14:textId="429329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130A5008" w14:textId="736FF7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CEF0B" w14:textId="4D46E5B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0,490.00 </w:t>
            </w:r>
          </w:p>
        </w:tc>
      </w:tr>
      <w:tr w:rsidR="006E1946" w:rsidRPr="006E1946" w14:paraId="2A366F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1D08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9E7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58708C" w14:textId="08EDBA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2CE268E7" w14:textId="685893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DF28AF" w14:textId="3C65EF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286EFC" w14:textId="1139EC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39,844.00 </w:t>
            </w:r>
          </w:p>
        </w:tc>
      </w:tr>
      <w:tr w:rsidR="006E1946" w:rsidRPr="006E1946" w14:paraId="0CAA726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E8BF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B5A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lil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D7DB97" w14:textId="2D8CE0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61101DC6" w14:textId="4D8112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320AD" w14:textId="4250BA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96E55" w14:textId="467891A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1,961.00 </w:t>
            </w:r>
          </w:p>
        </w:tc>
      </w:tr>
      <w:tr w:rsidR="006E1946" w:rsidRPr="006E1946" w14:paraId="636096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44DE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DB1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driguez (</w:t>
            </w:r>
            <w:proofErr w:type="spellStart"/>
            <w:r w:rsidRPr="006E1946">
              <w:rPr>
                <w:rFonts w:ascii="Arial Narrow" w:hAnsi="Arial Narrow"/>
                <w:i/>
                <w:iCs/>
                <w:color w:val="000000"/>
                <w:sz w:val="20"/>
                <w:szCs w:val="20"/>
              </w:rPr>
              <w:t>Montalba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977C406" w14:textId="613658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32A80567" w14:textId="1AFC3A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2E4177B" w14:textId="538FAC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5CC6F" w14:textId="7377C2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7,839.00 </w:t>
            </w:r>
          </w:p>
        </w:tc>
      </w:tr>
      <w:tr w:rsidR="006E1946" w:rsidRPr="006E1946" w14:paraId="57B7763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6974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595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53160C5" w14:textId="0AEF10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25A4A59" w14:textId="10AAAC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CE2F792" w14:textId="3BF5EA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408191" w14:textId="531A13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4,761.29 </w:t>
            </w:r>
          </w:p>
        </w:tc>
      </w:tr>
      <w:tr w:rsidR="006E1946" w:rsidRPr="006E1946" w14:paraId="636F7B0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BE7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B30A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054FF3" w14:textId="5167A8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7FD917B5" w14:textId="0A7C8E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6F7377" w14:textId="56486A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AD67AF" w14:textId="7B515A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9,722.00 </w:t>
            </w:r>
          </w:p>
        </w:tc>
      </w:tr>
      <w:tr w:rsidR="006E1946" w:rsidRPr="006E1946" w14:paraId="43E690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0200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873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7116A8B" w14:textId="3C407C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72314DA1" w14:textId="23F381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C127F" w14:textId="0C4D20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DE7976" w14:textId="56572C2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98,301.00 </w:t>
            </w:r>
          </w:p>
        </w:tc>
      </w:tr>
      <w:tr w:rsidR="006E1946" w:rsidRPr="006E1946" w14:paraId="53AE5F4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75AA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CCB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F404E26" w14:textId="10DA47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4102EEC2" w14:textId="78DE2B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E51FC" w14:textId="78C016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EBEB4A" w14:textId="64AA8F9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1,700.00 </w:t>
            </w:r>
          </w:p>
        </w:tc>
      </w:tr>
      <w:tr w:rsidR="006E1946" w:rsidRPr="006E1946" w14:paraId="0744EE3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8B230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BCCA341" w14:textId="0B4A1D5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830,959.08 </w:t>
            </w:r>
          </w:p>
        </w:tc>
        <w:tc>
          <w:tcPr>
            <w:tcW w:w="810" w:type="pct"/>
            <w:tcBorders>
              <w:top w:val="nil"/>
              <w:left w:val="nil"/>
              <w:bottom w:val="single" w:sz="4" w:space="0" w:color="000000"/>
              <w:right w:val="single" w:sz="4" w:space="0" w:color="000000"/>
            </w:tcBorders>
            <w:shd w:val="clear" w:color="A5A5A5" w:fill="A5A5A5"/>
            <w:noWrap/>
            <w:vAlign w:val="bottom"/>
            <w:hideMark/>
          </w:tcPr>
          <w:p w14:paraId="249FE648" w14:textId="434252F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55220C4" w14:textId="3C63C39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ABFB30D" w14:textId="3291683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830,959.08 </w:t>
            </w:r>
          </w:p>
        </w:tc>
      </w:tr>
      <w:tr w:rsidR="006E1946" w:rsidRPr="006E1946" w14:paraId="23683880"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45EF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D6B3A03" w14:textId="6F5C8C4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9D65AB" w14:textId="611E67C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2567F" w14:textId="089DD04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CD05E7" w14:textId="33805DA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215,103.70 </w:t>
            </w:r>
          </w:p>
        </w:tc>
      </w:tr>
      <w:tr w:rsidR="006E1946" w:rsidRPr="006E1946" w14:paraId="42A86F0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483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B24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4443B64" w14:textId="5E8282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08A73403" w14:textId="335D6C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311E9" w14:textId="3ABEB2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52E1AC" w14:textId="478A09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450.00 </w:t>
            </w:r>
          </w:p>
        </w:tc>
      </w:tr>
      <w:tr w:rsidR="006E1946" w:rsidRPr="006E1946" w14:paraId="68949C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76C6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598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4693FF6" w14:textId="7A03F3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4C7BFC0" w14:textId="62D610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3D421" w14:textId="1F8C9B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BDFCB5" w14:textId="7282BA2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3,050.00 </w:t>
            </w:r>
          </w:p>
        </w:tc>
      </w:tr>
      <w:tr w:rsidR="006E1946" w:rsidRPr="006E1946" w14:paraId="09F663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FC29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867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59D537" w14:textId="0861AA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615547F7" w14:textId="6E74C8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B6B649" w14:textId="196F2E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7BC30B" w14:textId="72B2CAE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87.50 </w:t>
            </w:r>
          </w:p>
        </w:tc>
      </w:tr>
      <w:tr w:rsidR="006E1946" w:rsidRPr="006E1946" w14:paraId="6E4A7E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3EB8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0A0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gp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97100C" w14:textId="285F56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F7AC6" w14:textId="1D84C9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25AC50" w14:textId="653C8B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03D40" w14:textId="76CADF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4,300.00 </w:t>
            </w:r>
          </w:p>
        </w:tc>
      </w:tr>
      <w:tr w:rsidR="006E1946" w:rsidRPr="006E1946" w14:paraId="088A04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5A4D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1C7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10FCCA6" w14:textId="71BB0E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2AD10C" w14:textId="1FEB41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A2A3E8" w14:textId="069715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76E05C" w14:textId="047A0EE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r>
      <w:tr w:rsidR="006E1946" w:rsidRPr="006E1946" w14:paraId="4E76E7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FB0A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05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6302478F" w14:textId="3FADEC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9801230" w14:textId="5BA5BB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46A216" w14:textId="5C2598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5205A" w14:textId="4BC16CB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5,916.20 </w:t>
            </w:r>
          </w:p>
        </w:tc>
      </w:tr>
      <w:tr w:rsidR="006E1946" w:rsidRPr="006E1946" w14:paraId="7936AD9A"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F108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11A04A7" w14:textId="4B21A52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E314CF0" w14:textId="20AB246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617DF5" w14:textId="2E10A38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2A1A10" w14:textId="78358B2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945,298.30 </w:t>
            </w:r>
          </w:p>
        </w:tc>
      </w:tr>
      <w:tr w:rsidR="006E1946" w:rsidRPr="006E1946" w14:paraId="5E4FD9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EEC5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CFD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bra</w:t>
            </w:r>
            <w:proofErr w:type="spellEnd"/>
            <w:r w:rsidRPr="006E1946">
              <w:rPr>
                <w:rFonts w:ascii="Arial Narrow" w:hAnsi="Arial Narrow"/>
                <w:i/>
                <w:iCs/>
                <w:color w:val="000000"/>
                <w:sz w:val="20"/>
                <w:szCs w:val="20"/>
              </w:rPr>
              <w:t xml:space="preserve"> de </w:t>
            </w:r>
            <w:proofErr w:type="spellStart"/>
            <w:r w:rsidRPr="006E1946">
              <w:rPr>
                <w:rFonts w:ascii="Arial Narrow" w:hAnsi="Arial Narrow"/>
                <w:i/>
                <w:iCs/>
                <w:color w:val="000000"/>
                <w:sz w:val="20"/>
                <w:szCs w:val="20"/>
              </w:rPr>
              <w:t>Il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9540E9" w14:textId="786F37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E81B43" w14:textId="18A10F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AB37B" w14:textId="0DEEB9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43CDE" w14:textId="279579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5,500.00 </w:t>
            </w:r>
          </w:p>
        </w:tc>
      </w:tr>
      <w:tr w:rsidR="006E1946" w:rsidRPr="006E1946" w14:paraId="461CF4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9EC4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B76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int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96AA37" w14:textId="6336F2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30CE882" w14:textId="61A3A4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40859E" w14:textId="432ACD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2AF53" w14:textId="79DF778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5,320.00 </w:t>
            </w:r>
          </w:p>
        </w:tc>
      </w:tr>
      <w:tr w:rsidR="006E1946" w:rsidRPr="006E1946" w14:paraId="75AB1D2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A85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F0E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0C0C07" w14:textId="5E8438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04363E91" w14:textId="64181B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0AE1DF" w14:textId="779670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7ED66" w14:textId="30B706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775.00 </w:t>
            </w:r>
          </w:p>
        </w:tc>
      </w:tr>
      <w:tr w:rsidR="006E1946" w:rsidRPr="006E1946" w14:paraId="40DCCFC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B06E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940D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D6DBF0" w14:textId="7D6AAC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5FC06A5D" w14:textId="6B4566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BD6C5D" w14:textId="77FBCA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F33248" w14:textId="3F535BF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6,650.00 </w:t>
            </w:r>
          </w:p>
        </w:tc>
      </w:tr>
      <w:tr w:rsidR="006E1946" w:rsidRPr="006E1946" w14:paraId="3637D1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C7E3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27A7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mbu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C0FE86" w14:textId="76643A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1259C" w14:textId="72A797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3C9DBA" w14:textId="26F42E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7BAA0F" w14:textId="3B6C12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9,000.00 </w:t>
            </w:r>
          </w:p>
        </w:tc>
      </w:tr>
      <w:tr w:rsidR="006E1946" w:rsidRPr="006E1946" w14:paraId="1D12849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A47D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33DC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l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04DA80" w14:textId="4BFAA1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F1BC5" w14:textId="63E6AE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9220B" w14:textId="45F139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BD2CC" w14:textId="56EC4C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1,200.00 </w:t>
            </w:r>
          </w:p>
        </w:tc>
      </w:tr>
      <w:tr w:rsidR="006E1946" w:rsidRPr="006E1946" w14:paraId="2DC4F3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4B22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439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3872BB9" w14:textId="1A9BFB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53A536EA" w14:textId="3E47BB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389FA1" w14:textId="195EC3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09731" w14:textId="4A3321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131.30 </w:t>
            </w:r>
          </w:p>
        </w:tc>
      </w:tr>
      <w:tr w:rsidR="006E1946" w:rsidRPr="006E1946" w14:paraId="3FB0A68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BAD7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B17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b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1F7588" w14:textId="4EA7F1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31ECC444" w14:textId="134667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3220B8" w14:textId="048AC7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E1FA4" w14:textId="529113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87,876.50 </w:t>
            </w:r>
          </w:p>
        </w:tc>
      </w:tr>
      <w:tr w:rsidR="006E1946" w:rsidRPr="006E1946" w14:paraId="44EB58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15B9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476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74BEB00" w14:textId="041236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16833638" w14:textId="3121CD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C3C64E" w14:textId="2F60E2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B6E82" w14:textId="703D37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8,643.70 </w:t>
            </w:r>
          </w:p>
        </w:tc>
      </w:tr>
      <w:tr w:rsidR="006E1946" w:rsidRPr="006E1946" w14:paraId="13AE18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6C56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F32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2F569B9" w14:textId="4587AD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4BE5DBF0" w14:textId="4A2CB4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33583C" w14:textId="2A68CA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CCBAA" w14:textId="69FEC18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2,201.80 </w:t>
            </w:r>
          </w:p>
        </w:tc>
      </w:tr>
      <w:tr w:rsidR="006E1946" w:rsidRPr="006E1946" w14:paraId="659E89A2"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FEA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CF10709" w14:textId="10FFB11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5A7D137" w14:textId="3F79362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120904" w14:textId="5492FCE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F0B6B9" w14:textId="792CF37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46,497.25 </w:t>
            </w:r>
          </w:p>
        </w:tc>
      </w:tr>
      <w:tr w:rsidR="006E1946" w:rsidRPr="006E1946" w14:paraId="63D4922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2EF0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9D8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AF462F" w14:textId="482218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242968" w14:textId="0EF5B9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553455" w14:textId="363AD1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5582D" w14:textId="139BAF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111A18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70FB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3F3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su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49B1E2" w14:textId="1DAE6D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713A1559" w14:textId="123C3A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51E6E6" w14:textId="0579B6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13F13A" w14:textId="1404F76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6,152.75 </w:t>
            </w:r>
          </w:p>
        </w:tc>
      </w:tr>
      <w:tr w:rsidR="006E1946" w:rsidRPr="006E1946" w14:paraId="37821E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DF62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910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ngab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178CFA" w14:textId="5B1F03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B88253E" w14:textId="398DF3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098DDE" w14:textId="223E05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946F63" w14:textId="539A20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6.50 </w:t>
            </w:r>
          </w:p>
        </w:tc>
      </w:tr>
      <w:tr w:rsidR="006E1946" w:rsidRPr="006E1946" w14:paraId="0F735B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57A3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E699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lalacao</w:t>
            </w:r>
            <w:proofErr w:type="spellEnd"/>
            <w:r w:rsidRPr="006E1946">
              <w:rPr>
                <w:rFonts w:ascii="Arial Narrow" w:hAnsi="Arial Narrow"/>
                <w:i/>
                <w:iCs/>
                <w:color w:val="000000"/>
                <w:sz w:val="20"/>
                <w:szCs w:val="20"/>
              </w:rPr>
              <w:t xml:space="preserve">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575CF5A" w14:textId="2A9547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6F17" w14:textId="4115A8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D26C18" w14:textId="481262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89AB09" w14:textId="1EE5FF8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41A7C4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1BD5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A82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Cal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1639FE" w14:textId="2AEB5A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BB9AFD" w14:textId="43EBEE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5D453" w14:textId="38DF11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F23A9" w14:textId="37A1D4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8,000.00 </w:t>
            </w:r>
          </w:p>
        </w:tc>
      </w:tr>
      <w:tr w:rsidR="006E1946" w:rsidRPr="006E1946" w14:paraId="0160130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7A9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D16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0D84497" w14:textId="470F4B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CC2DF1" w14:textId="2C68EE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0B75A1" w14:textId="1E7D39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AC7DB9" w14:textId="6B356A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65F49AE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7A27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10A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s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EB9553" w14:textId="72991B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0CC9B66" w14:textId="6CD386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2507A" w14:textId="017771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86298B" w14:textId="11EDD0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6.50 </w:t>
            </w:r>
          </w:p>
        </w:tc>
      </w:tr>
      <w:tr w:rsidR="006E1946" w:rsidRPr="006E1946" w14:paraId="4BE8B5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76ED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480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uj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0CF0E9" w14:textId="28B020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0782E9EC" w14:textId="3760BE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4BCF4" w14:textId="5D3FD9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E1BBA7" w14:textId="503B76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8,925.00 </w:t>
            </w:r>
          </w:p>
        </w:tc>
      </w:tr>
      <w:tr w:rsidR="006E1946" w:rsidRPr="006E1946" w14:paraId="48657C1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52CE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898F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nama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B24ADF" w14:textId="78D7C9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1EF3DDA" w14:textId="152E72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4C32A" w14:textId="369533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5FFC79" w14:textId="5AA014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7,806.50 </w:t>
            </w:r>
          </w:p>
        </w:tc>
      </w:tr>
      <w:tr w:rsidR="006E1946" w:rsidRPr="006E1946" w14:paraId="7A3FBC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702F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941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0CE36308" w14:textId="6DB481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AE28E" w14:textId="6D5D62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B22159" w14:textId="3E0A81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B64346" w14:textId="59C1F6C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73B3F2D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F862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AE9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4B14118C" w14:textId="165A62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F21002" w14:textId="0D3202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5D08FF" w14:textId="588E2B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F0A89" w14:textId="38D908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11E6D45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7665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CE7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56BFF9" w14:textId="33F604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F662E" w14:textId="68377D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FF1C9" w14:textId="2193B2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7BAE9F" w14:textId="3E1496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389F92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BF6F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F911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409E143E" w14:textId="061C00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B7627" w14:textId="5A53A0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7071AA" w14:textId="58C00D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C542C6" w14:textId="26229B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557159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CB98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5F5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AE6E5BF" w14:textId="2A2ED8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8B9E2" w14:textId="536888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D009B6" w14:textId="2C52AB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117990" w14:textId="7F978BE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68C2AC4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4722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CC4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A0DA844" w14:textId="22A900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D16F7" w14:textId="2E4AFA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66C88A" w14:textId="36BCA9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28228F" w14:textId="1DEB030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5F940A9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801F4"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E4F9F2B" w14:textId="63D1FAD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F9A10F0" w14:textId="3C76C3C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887246" w14:textId="010F30D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94ABEB" w14:textId="66F8018C"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119,851.83 </w:t>
            </w:r>
          </w:p>
        </w:tc>
      </w:tr>
      <w:tr w:rsidR="006E1946" w:rsidRPr="006E1946" w14:paraId="7C3BB46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75A3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CA02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bor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9916DE" w14:textId="43EFCF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7A0F118B" w14:textId="40113B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210BF7" w14:textId="285D18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D4CFFC" w14:textId="017238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8,087.15 </w:t>
            </w:r>
          </w:p>
        </w:tc>
      </w:tr>
      <w:tr w:rsidR="006E1946" w:rsidRPr="006E1946" w14:paraId="773621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607E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8F8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tara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90A9C7" w14:textId="5CAEEA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CDE1C6" w14:textId="7F167A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5B68C3" w14:textId="5C70E0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CEAFAC" w14:textId="6FEAB2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3,600.00 </w:t>
            </w:r>
          </w:p>
        </w:tc>
      </w:tr>
      <w:tr w:rsidR="006E1946" w:rsidRPr="006E1946" w14:paraId="5EDEF6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1483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D9C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su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50D2E6" w14:textId="0EBA6C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7758E" w14:textId="31DE84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25A4AC" w14:textId="59A099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2B3D63" w14:textId="3C20DC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9,500.00 </w:t>
            </w:r>
          </w:p>
        </w:tc>
      </w:tr>
      <w:tr w:rsidR="006E1946" w:rsidRPr="006E1946" w14:paraId="3C20522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6F5D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101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or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08D371C" w14:textId="262827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487F986" w14:textId="5F5EAF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7C670A" w14:textId="75F35C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89D0E9" w14:textId="526365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3,950.00 </w:t>
            </w:r>
          </w:p>
        </w:tc>
      </w:tr>
      <w:tr w:rsidR="006E1946" w:rsidRPr="006E1946" w14:paraId="45C36E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CCE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39BA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li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C60BBC" w14:textId="2292F6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D177E" w14:textId="10E5A6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B21B3" w14:textId="2E77B1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88C392" w14:textId="03CCEE8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r>
      <w:tr w:rsidR="006E1946" w:rsidRPr="006E1946" w14:paraId="4DE9B51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4B2A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C7727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47FDE95" w14:textId="578D24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788AC461" w14:textId="723E66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9CBDA9" w14:textId="2C7855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25097C" w14:textId="16C2848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723.73 </w:t>
            </w:r>
          </w:p>
        </w:tc>
      </w:tr>
      <w:tr w:rsidR="006E1946" w:rsidRPr="006E1946" w14:paraId="5A19CAC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4DB1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4FF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D251A48" w14:textId="53F83D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DF5ED" w14:textId="5C4FD2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060AA" w14:textId="3D9419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090BE3" w14:textId="3A75672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 </w:t>
            </w:r>
          </w:p>
        </w:tc>
      </w:tr>
      <w:tr w:rsidR="006E1946" w:rsidRPr="006E1946" w14:paraId="723A8EC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5CAF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7BA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uerto </w:t>
            </w:r>
            <w:proofErr w:type="spellStart"/>
            <w:r w:rsidRPr="006E1946">
              <w:rPr>
                <w:rFonts w:ascii="Arial Narrow" w:hAnsi="Arial Narrow"/>
                <w:i/>
                <w:iCs/>
                <w:color w:val="000000"/>
                <w:sz w:val="20"/>
                <w:szCs w:val="20"/>
              </w:rPr>
              <w:t>Princesa</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E3C1C0B" w14:textId="0AE641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C913C" w14:textId="237D8A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2C9054" w14:textId="03AE08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A99EB6" w14:textId="6AB441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6,900.00 </w:t>
            </w:r>
          </w:p>
        </w:tc>
      </w:tr>
      <w:tr w:rsidR="006E1946" w:rsidRPr="006E1946" w14:paraId="18CD7A6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50A6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D6A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4153950" w14:textId="218573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48443" w14:textId="563CF5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92BBC8" w14:textId="119D14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3ABF65" w14:textId="0164E6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3,000.00 </w:t>
            </w:r>
          </w:p>
        </w:tc>
      </w:tr>
      <w:tr w:rsidR="006E1946" w:rsidRPr="006E1946" w14:paraId="46D9F7B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EA7C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835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7BA5D4" w14:textId="72FD4C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4895AA9B" w14:textId="0263DA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EDF11" w14:textId="56CDCE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05217" w14:textId="311157D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2,090.95 </w:t>
            </w:r>
          </w:p>
        </w:tc>
      </w:tr>
      <w:tr w:rsidR="006E1946" w:rsidRPr="006E1946" w14:paraId="7B245443"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0627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0CE8AA2" w14:textId="3BE1E58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604,20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A9380C" w14:textId="2A45B9F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D82456" w14:textId="1B8A5BC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F6DA5F" w14:textId="03FD6A4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604,208.00 </w:t>
            </w:r>
          </w:p>
        </w:tc>
      </w:tr>
      <w:tr w:rsidR="006E1946" w:rsidRPr="006E1946" w14:paraId="12A9D63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181CE"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9D92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7CFFA577" w14:textId="2C19CE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430.00 </w:t>
            </w:r>
          </w:p>
        </w:tc>
        <w:tc>
          <w:tcPr>
            <w:tcW w:w="810" w:type="pct"/>
            <w:tcBorders>
              <w:top w:val="nil"/>
              <w:left w:val="nil"/>
              <w:bottom w:val="single" w:sz="4" w:space="0" w:color="000000"/>
              <w:right w:val="single" w:sz="4" w:space="0" w:color="000000"/>
            </w:tcBorders>
            <w:shd w:val="clear" w:color="auto" w:fill="auto"/>
            <w:noWrap/>
            <w:vAlign w:val="bottom"/>
            <w:hideMark/>
          </w:tcPr>
          <w:p w14:paraId="767BC3BB" w14:textId="4A1631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0E6BB" w14:textId="3D66DD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7048E8" w14:textId="6123F2B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9,430.00 </w:t>
            </w:r>
          </w:p>
        </w:tc>
      </w:tr>
      <w:tr w:rsidR="006E1946" w:rsidRPr="006E1946" w14:paraId="4CD7999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C694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AFAC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7778195" w14:textId="2C8B6D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B307BE" w14:textId="1A3008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3D0354" w14:textId="59E3C2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B57860" w14:textId="37B938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2,500.00 </w:t>
            </w:r>
          </w:p>
        </w:tc>
      </w:tr>
      <w:tr w:rsidR="006E1946" w:rsidRPr="006E1946" w14:paraId="5A9721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C483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DA5B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jidio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ECF768" w14:textId="083F68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47DC1C3C" w14:textId="4E82F4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40043" w14:textId="2B50AB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FAFBB4" w14:textId="2617A1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6,825.00 </w:t>
            </w:r>
          </w:p>
        </w:tc>
      </w:tr>
      <w:tr w:rsidR="006E1946" w:rsidRPr="006E1946" w14:paraId="708CA09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78CA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DDC002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BFF4445" w14:textId="209716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2AEACBF5" w14:textId="1DDB51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9F3506" w14:textId="39C1B1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1D170" w14:textId="05238A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300.00 </w:t>
            </w:r>
          </w:p>
        </w:tc>
      </w:tr>
      <w:tr w:rsidR="006E1946" w:rsidRPr="006E1946" w14:paraId="430524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A623A"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97381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94FAF35" w14:textId="0C0C6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10170D4" w14:textId="51D7AB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523010" w14:textId="3D691E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0A8E62" w14:textId="1200987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9,250.00 </w:t>
            </w:r>
          </w:p>
        </w:tc>
      </w:tr>
      <w:tr w:rsidR="006E1946" w:rsidRPr="006E1946" w14:paraId="143AA62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01A8B"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E707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orcuer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245F34" w14:textId="474ECB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52C39" w14:textId="7CD3D2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E7AD8" w14:textId="44DEF6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9B9F49" w14:textId="70A3E1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800.00 </w:t>
            </w:r>
          </w:p>
        </w:tc>
      </w:tr>
      <w:tr w:rsidR="006E1946" w:rsidRPr="006E1946" w14:paraId="0BA1BF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5494A"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D95FE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0419184" w14:textId="704A98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E7831F2" w14:textId="110BAD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20E536" w14:textId="531D9D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06095C" w14:textId="22D493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7,100.00 </w:t>
            </w:r>
          </w:p>
        </w:tc>
      </w:tr>
      <w:tr w:rsidR="006E1946" w:rsidRPr="006E1946" w14:paraId="201571B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C6A5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3C95B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o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D9AE9B" w14:textId="6C81B2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00C39AA" w14:textId="637120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D01EE" w14:textId="4AE128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0FD2C3" w14:textId="3753D9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1,100.00 </w:t>
            </w:r>
          </w:p>
        </w:tc>
      </w:tr>
      <w:tr w:rsidR="006E1946" w:rsidRPr="006E1946" w14:paraId="39C3D7A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90C8A"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32302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gdiw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2E0420" w14:textId="24F09F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6D61212E" w14:textId="33657D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2CE95" w14:textId="4CC8C3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C0120" w14:textId="15EEEA7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2,050.00 </w:t>
            </w:r>
          </w:p>
        </w:tc>
      </w:tr>
      <w:tr w:rsidR="006E1946" w:rsidRPr="006E1946" w14:paraId="7250671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60AC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4727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dio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CC5C25" w14:textId="2A2FA7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FF7D328" w14:textId="2162D1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C6599" w14:textId="4E2398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825DAC" w14:textId="36872B4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4,600.00 </w:t>
            </w:r>
          </w:p>
        </w:tc>
      </w:tr>
      <w:tr w:rsidR="006E1946" w:rsidRPr="006E1946" w14:paraId="33B32A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F2AB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61D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47FBC24" w14:textId="45DE03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23617364" w14:textId="699690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9493A6" w14:textId="29DDB1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F13CB8" w14:textId="3E61C5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1,750.00 </w:t>
            </w:r>
          </w:p>
        </w:tc>
      </w:tr>
      <w:tr w:rsidR="006E1946" w:rsidRPr="006E1946" w14:paraId="2F0BFEC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5FB8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07D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D2828F9" w14:textId="0395A4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B8B524" w14:textId="701974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0A1A5F" w14:textId="388F63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25E64" w14:textId="5BCAD4A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0,000.00 </w:t>
            </w:r>
          </w:p>
        </w:tc>
      </w:tr>
      <w:tr w:rsidR="006E1946" w:rsidRPr="006E1946" w14:paraId="00EE9A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A6AC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EC3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6D4AB789" w14:textId="241C26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666FECB7" w14:textId="0C2698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D922B0" w14:textId="210B49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49D98" w14:textId="6F0275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5,163.00 </w:t>
            </w:r>
          </w:p>
        </w:tc>
      </w:tr>
      <w:tr w:rsidR="006E1946" w:rsidRPr="006E1946" w14:paraId="4FA4456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D6E8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674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DCE65E" w14:textId="29B2AC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9FEF" w14:textId="096EA2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CA49FF" w14:textId="5565B6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85A1FE" w14:textId="1302FB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000.00 </w:t>
            </w:r>
          </w:p>
        </w:tc>
      </w:tr>
      <w:tr w:rsidR="006E1946" w:rsidRPr="006E1946" w14:paraId="66D175C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70F6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6C8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B3EBFF" w14:textId="2BD734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717432" w14:textId="60EC58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8384D8" w14:textId="055083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8C34C6" w14:textId="46B581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9,200.00 </w:t>
            </w:r>
          </w:p>
        </w:tc>
      </w:tr>
      <w:tr w:rsidR="006E1946" w:rsidRPr="006E1946" w14:paraId="3054234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F678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438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BF754E3" w14:textId="535609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A808693" w14:textId="30579C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B75D7C" w14:textId="16FCAC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A6512" w14:textId="2C481C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6,375.00 </w:t>
            </w:r>
          </w:p>
        </w:tc>
      </w:tr>
      <w:tr w:rsidR="006E1946" w:rsidRPr="006E1946" w14:paraId="0000D3D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B30E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069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EFC2FEF" w14:textId="32D7DC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BC7AD7A" w14:textId="3F8AA6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57105D" w14:textId="1AE33A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1BA11E" w14:textId="0F849E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4,765.00 </w:t>
            </w:r>
          </w:p>
        </w:tc>
      </w:tr>
      <w:tr w:rsidR="006E1946" w:rsidRPr="006E1946" w14:paraId="5A95592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CCA89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586B9001" w14:textId="3127F0F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31804903" w14:textId="0835DE9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17DB8FB" w14:textId="6DE6B0F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2E3432" w14:textId="7065B39C"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2,321,173.45 </w:t>
            </w:r>
          </w:p>
        </w:tc>
      </w:tr>
      <w:tr w:rsidR="006E1946" w:rsidRPr="006E1946" w14:paraId="327A1A52"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9F1B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D0B4E20" w14:textId="2D7B48F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C10E7F" w14:textId="5803BC8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55F521" w14:textId="26D8B1B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EA9C868" w14:textId="1C8FA67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563,415.80 </w:t>
            </w:r>
          </w:p>
        </w:tc>
      </w:tr>
      <w:tr w:rsidR="006E1946" w:rsidRPr="006E1946" w14:paraId="7FF27FA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07BC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95F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7CC3102" w14:textId="028CCA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F80D9CB" w14:textId="5E055F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2FFFD6" w14:textId="2D0105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68C56" w14:textId="4049B7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86,728.00 </w:t>
            </w:r>
          </w:p>
        </w:tc>
      </w:tr>
      <w:tr w:rsidR="006E1946" w:rsidRPr="006E1946" w14:paraId="06D6DD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9182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006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a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C64C25" w14:textId="4CCEBB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7D63F3CA" w14:textId="1C7622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8C901A" w14:textId="426BA0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81423C" w14:textId="18BDE6C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9,865.16 </w:t>
            </w:r>
          </w:p>
        </w:tc>
      </w:tr>
      <w:tr w:rsidR="006E1946" w:rsidRPr="006E1946" w14:paraId="66A75B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597C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CE3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ma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46F575" w14:textId="5B9ADC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F435747" w14:textId="7302B5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82D76" w14:textId="7AB467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74ECA4" w14:textId="13CBB8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8,781.72 </w:t>
            </w:r>
          </w:p>
        </w:tc>
      </w:tr>
      <w:tr w:rsidR="006E1946" w:rsidRPr="006E1946" w14:paraId="5BE85D9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FC90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FC9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56B3A57" w14:textId="47B3B4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6DA9FDE9" w14:textId="6A0003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7EB979" w14:textId="348FA6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9E2B19" w14:textId="1E65CB1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7,712.56 </w:t>
            </w:r>
          </w:p>
        </w:tc>
      </w:tr>
      <w:tr w:rsidR="006E1946" w:rsidRPr="006E1946" w14:paraId="51C2DB5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C098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57F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nob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691D23" w14:textId="187215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78F7532" w14:textId="3DD92B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8FE2D2" w14:textId="459473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FD5C18" w14:textId="11A4A0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8,186.24 </w:t>
            </w:r>
          </w:p>
        </w:tc>
      </w:tr>
      <w:tr w:rsidR="006E1946" w:rsidRPr="006E1946" w14:paraId="4478847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54B2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214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2E6D3AD" w14:textId="387FC9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2C535D94" w14:textId="73FD50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9C66B" w14:textId="6A2707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DAD91" w14:textId="63A4A2E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22.58 </w:t>
            </w:r>
          </w:p>
        </w:tc>
      </w:tr>
      <w:tr w:rsidR="006E1946" w:rsidRPr="006E1946" w14:paraId="405997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DCB0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390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1A5D3A" w14:textId="4395E5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39774260" w14:textId="4458FD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3A4194" w14:textId="03BBDA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2A966" w14:textId="6B38535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0,297.28 </w:t>
            </w:r>
          </w:p>
        </w:tc>
      </w:tr>
      <w:tr w:rsidR="006E1946" w:rsidRPr="006E1946" w14:paraId="1C3058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DB29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8979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Li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BCE5DA" w14:textId="6D3A86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0CCAE684" w14:textId="35652B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A156A" w14:textId="2092C5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47DF1" w14:textId="40AB8C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9,450.00 </w:t>
            </w:r>
          </w:p>
        </w:tc>
      </w:tr>
      <w:tr w:rsidR="006E1946" w:rsidRPr="006E1946" w14:paraId="672147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97B3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7DE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lipo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7148E0" w14:textId="1FB49F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5056CB4" w14:textId="1722BF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7F921" w14:textId="7E95A3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8D2DC1" w14:textId="7E8476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6,033.52 </w:t>
            </w:r>
          </w:p>
        </w:tc>
      </w:tr>
      <w:tr w:rsidR="006E1946" w:rsidRPr="006E1946" w14:paraId="18FB848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4B23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4D4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78A151" w14:textId="3AC1B0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BD164B0" w14:textId="6B3BAA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079A0" w14:textId="29AA8B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169FC0" w14:textId="59B928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8,021.36 </w:t>
            </w:r>
          </w:p>
        </w:tc>
      </w:tr>
      <w:tr w:rsidR="006E1946" w:rsidRPr="006E1946" w14:paraId="4738DA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831F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0D0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649B0C67" w14:textId="20706A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2B37A722" w14:textId="7F64B5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13836B" w14:textId="50A5A5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A55EF6" w14:textId="18688C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221.40 </w:t>
            </w:r>
          </w:p>
        </w:tc>
      </w:tr>
      <w:tr w:rsidR="006E1946" w:rsidRPr="006E1946" w14:paraId="1028416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4CFC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4F3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D88FA1" w14:textId="546853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190ADCC5" w14:textId="085BA1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43DC5" w14:textId="2B3E3E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27DFE" w14:textId="2F4DB3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6,025.44 </w:t>
            </w:r>
          </w:p>
        </w:tc>
      </w:tr>
      <w:tr w:rsidR="006E1946" w:rsidRPr="006E1946" w14:paraId="26925F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2EFB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399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A729363" w14:textId="47F3A8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188D292A" w14:textId="125F26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0EED2" w14:textId="2510C2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6E1D4" w14:textId="6E4977D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7,565.64 </w:t>
            </w:r>
          </w:p>
        </w:tc>
      </w:tr>
      <w:tr w:rsidR="006E1946" w:rsidRPr="006E1946" w14:paraId="41BAB7A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4AC0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835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langu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9C289D" w14:textId="7648B2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2FCECB34" w14:textId="747DB3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565E43" w14:textId="15E8AB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6AF80C" w14:textId="67D7DA1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7,926.68 </w:t>
            </w:r>
          </w:p>
        </w:tc>
      </w:tr>
      <w:tr w:rsidR="006E1946" w:rsidRPr="006E1946" w14:paraId="211FC0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5677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E8D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apu-Rap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C8488F6" w14:textId="702998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386EA3B" w14:textId="76C474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D4C15B" w14:textId="1504BE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0ABDC9" w14:textId="5763A8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743.04 </w:t>
            </w:r>
          </w:p>
        </w:tc>
      </w:tr>
      <w:tr w:rsidR="006E1946" w:rsidRPr="006E1946" w14:paraId="39C59F6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611E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9B1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Domingo (</w:t>
            </w:r>
            <w:proofErr w:type="spellStart"/>
            <w:r w:rsidRPr="006E1946">
              <w:rPr>
                <w:rFonts w:ascii="Arial Narrow" w:hAnsi="Arial Narrow"/>
                <w:i/>
                <w:iCs/>
                <w:color w:val="000000"/>
                <w:sz w:val="20"/>
                <w:szCs w:val="20"/>
              </w:rPr>
              <w:t>Libog</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A798185" w14:textId="346E1B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426A8610" w14:textId="3BD1AA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A5E261" w14:textId="5E02EE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EA54D6" w14:textId="354183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630.00 </w:t>
            </w:r>
          </w:p>
        </w:tc>
      </w:tr>
      <w:tr w:rsidR="006E1946" w:rsidRPr="006E1946" w14:paraId="3B8914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0665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3EF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507A1CC4" w14:textId="2CBA7A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77AE6809" w14:textId="053301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DA237E" w14:textId="7C6B86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08D49" w14:textId="7631C0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5,689.80 </w:t>
            </w:r>
          </w:p>
        </w:tc>
      </w:tr>
      <w:tr w:rsidR="006E1946" w:rsidRPr="006E1946" w14:paraId="746B8E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D941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712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w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76DB71" w14:textId="091EA9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16CD3E6B" w14:textId="2D2AFF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E04378" w14:textId="3CD532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894010" w14:textId="72A0A66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6,515.38 </w:t>
            </w:r>
          </w:p>
        </w:tc>
      </w:tr>
      <w:tr w:rsidR="006E1946" w:rsidRPr="006E1946" w14:paraId="1912E4B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7C26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28E6F8" w14:textId="1ED4627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1F3188DE" w14:textId="4250D54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5C7F25" w14:textId="4F6FFFA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8687C1" w14:textId="072F498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973,365.87 </w:t>
            </w:r>
          </w:p>
        </w:tc>
      </w:tr>
      <w:tr w:rsidR="006E1946" w:rsidRPr="006E1946" w14:paraId="2D26B0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DD02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7F3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1698A5E6" w14:textId="3A3963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79212B50" w14:textId="171F42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879633" w14:textId="0DAE62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99D900" w14:textId="07348F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6,496.42 </w:t>
            </w:r>
          </w:p>
        </w:tc>
      </w:tr>
      <w:tr w:rsidR="006E1946" w:rsidRPr="006E1946" w14:paraId="1FC4EE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BDC49"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EB9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su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C81345" w14:textId="608F92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2E984430" w14:textId="79E8A5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CC4AC" w14:textId="441E93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1CF28" w14:textId="234719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583.16 </w:t>
            </w:r>
          </w:p>
        </w:tc>
      </w:tr>
      <w:tr w:rsidR="006E1946" w:rsidRPr="006E1946" w14:paraId="28B8649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7FE9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E9B3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pal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55FF00" w14:textId="048B3A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7724714C" w14:textId="45BF69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1B69B1" w14:textId="44307B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29985" w14:textId="23372A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1,553.00 </w:t>
            </w:r>
          </w:p>
        </w:tc>
      </w:tr>
      <w:tr w:rsidR="006E1946" w:rsidRPr="006E1946" w14:paraId="18DF091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72C6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F2C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e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095175" w14:textId="480028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1586BDE3" w14:textId="0B5B9F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2F72C5" w14:textId="6AFFFE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2F071" w14:textId="088098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8,933.64 </w:t>
            </w:r>
          </w:p>
        </w:tc>
      </w:tr>
      <w:tr w:rsidR="006E1946" w:rsidRPr="006E1946" w14:paraId="7E42DB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BF89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BA4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149E3DA" w14:textId="74E187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2AB6F48B" w14:textId="05F7DF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043E0" w14:textId="794A4E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8B7E0" w14:textId="2672607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430.00 </w:t>
            </w:r>
          </w:p>
        </w:tc>
      </w:tr>
      <w:tr w:rsidR="006E1946" w:rsidRPr="006E1946" w14:paraId="1F9CB3D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B902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5C2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0DC58E" w14:textId="1BD368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07EB9" w14:textId="365EDF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EA6A81" w14:textId="5F1B55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04B4E7" w14:textId="3855A9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2,500.00 </w:t>
            </w:r>
          </w:p>
        </w:tc>
      </w:tr>
      <w:tr w:rsidR="006E1946" w:rsidRPr="006E1946" w14:paraId="04FC0A4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B581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EDA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AF01A50" w14:textId="686C0A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82E5E68" w14:textId="3CEE05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89279" w14:textId="1604B2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480BDE" w14:textId="46D6D7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5,229.29 </w:t>
            </w:r>
          </w:p>
        </w:tc>
      </w:tr>
      <w:tr w:rsidR="006E1946" w:rsidRPr="006E1946" w14:paraId="438B3F5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4373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6190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racal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DA4322" w14:textId="4E34E9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274E4E4A" w14:textId="46C302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E25AF" w14:textId="6118D6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9851E9" w14:textId="2E055C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1,106.72 </w:t>
            </w:r>
          </w:p>
        </w:tc>
      </w:tr>
      <w:tr w:rsidR="006E1946" w:rsidRPr="006E1946" w14:paraId="4AD6E6C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A12C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FF1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05904F8" w14:textId="727E91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2206A73" w14:textId="6002CC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A074C7" w14:textId="0A5EF8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CB635" w14:textId="4798368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430.00 </w:t>
            </w:r>
          </w:p>
        </w:tc>
      </w:tr>
      <w:tr w:rsidR="006E1946" w:rsidRPr="006E1946" w14:paraId="0DBE1D1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FFEE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2B2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A3EC0F0" w14:textId="506DBC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447C7AEC" w14:textId="79CD68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84915D" w14:textId="4F6F9C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C990A0" w14:textId="2F2D3BA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90.94 </w:t>
            </w:r>
          </w:p>
        </w:tc>
      </w:tr>
      <w:tr w:rsidR="006E1946" w:rsidRPr="006E1946" w14:paraId="388034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E184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716D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02514C5" w14:textId="29C0B6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199AA668" w14:textId="241516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EE9947" w14:textId="2EDC02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7B2D28" w14:textId="32A7DA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660.02 </w:t>
            </w:r>
          </w:p>
        </w:tc>
      </w:tr>
      <w:tr w:rsidR="006E1946" w:rsidRPr="006E1946" w14:paraId="23F1F0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4355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010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0F78394" w14:textId="071EB9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427FB1DD" w14:textId="1E06B4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D730BF" w14:textId="2D710B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75D179" w14:textId="62C2DA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7,902.68 </w:t>
            </w:r>
          </w:p>
        </w:tc>
      </w:tr>
      <w:tr w:rsidR="006E1946" w:rsidRPr="006E1946" w14:paraId="20B574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D5E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EC9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Vinzon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835D14" w14:textId="11AAFC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2B969E82" w14:textId="375C31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BBDB0" w14:textId="464972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8E853" w14:textId="060479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0,050.00 </w:t>
            </w:r>
          </w:p>
        </w:tc>
      </w:tr>
      <w:tr w:rsidR="006E1946" w:rsidRPr="006E1946" w14:paraId="42BC8D30"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F220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D09507E" w14:textId="4CCFE56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1C59D" w14:textId="58B4F5E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E7220E" w14:textId="7CA87EE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123D0A" w14:textId="7EEFD6D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908,342.33 </w:t>
            </w:r>
          </w:p>
        </w:tc>
      </w:tr>
      <w:tr w:rsidR="006E1946" w:rsidRPr="006E1946" w14:paraId="6778A4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13B2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679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7261CF5" w14:textId="30430C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0C31D041" w14:textId="291FAA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0EFACB" w14:textId="159957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FB82BE4" w14:textId="02AB45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0,692.18 </w:t>
            </w:r>
          </w:p>
        </w:tc>
      </w:tr>
      <w:tr w:rsidR="006E1946" w:rsidRPr="006E1946" w14:paraId="2254C6D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2A7C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A9C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B98790" w14:textId="05A946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2B927542" w14:textId="76A869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92591" w14:textId="7382E2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12F52E" w14:textId="55B588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2,623.68 </w:t>
            </w:r>
          </w:p>
        </w:tc>
      </w:tr>
      <w:tr w:rsidR="006E1946" w:rsidRPr="006E1946" w14:paraId="1E70EC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C295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B2A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9C8505" w14:textId="21CF89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33A8069B" w14:textId="40E80E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123077" w14:textId="1404B6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DA1BFF" w14:textId="440DBE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5,068.94 </w:t>
            </w:r>
          </w:p>
        </w:tc>
      </w:tr>
      <w:tr w:rsidR="006E1946" w:rsidRPr="006E1946" w14:paraId="00719F7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E467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30E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4656C57" w14:textId="17DEC3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01FA1961" w14:textId="62D05F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C548F" w14:textId="3EADB5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34E63D" w14:textId="602D8F8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730.00 </w:t>
            </w:r>
          </w:p>
        </w:tc>
      </w:tr>
      <w:tr w:rsidR="006E1946" w:rsidRPr="006E1946" w14:paraId="647794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00C0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B04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m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4677D2" w14:textId="74242D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96F92D2" w14:textId="7AA1A0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6072D4" w14:textId="422610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22287A" w14:textId="739C8B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617.76 </w:t>
            </w:r>
          </w:p>
        </w:tc>
      </w:tr>
      <w:tr w:rsidR="006E1946" w:rsidRPr="006E1946" w14:paraId="4F4099D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19D8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61F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h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FCFC69" w14:textId="501B66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156C1DA4" w14:textId="7576A4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B9D9B8" w14:textId="28AA55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24A13" w14:textId="405FD4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1,620.22 </w:t>
            </w:r>
          </w:p>
        </w:tc>
      </w:tr>
      <w:tr w:rsidR="006E1946" w:rsidRPr="006E1946" w14:paraId="0BEDC92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A85E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FBC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3783E12D" w14:textId="160C16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596244C7" w14:textId="1E3BDE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F5606F" w14:textId="7EEA84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14982" w14:textId="1A2205A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7,459.07 </w:t>
            </w:r>
          </w:p>
        </w:tc>
      </w:tr>
      <w:tr w:rsidR="006E1946" w:rsidRPr="006E1946" w14:paraId="4272BF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9ED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8D5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u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D3F81C" w14:textId="252269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18E20C56" w14:textId="3DFB76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001A2" w14:textId="3F95E8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4B6BC9" w14:textId="358FFE6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220.72 </w:t>
            </w:r>
          </w:p>
        </w:tc>
      </w:tr>
      <w:tr w:rsidR="006E1946" w:rsidRPr="006E1946" w14:paraId="02A708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80DF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D17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b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FF1202" w14:textId="2A9E88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562D73A" w14:textId="4D4375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E7B9B1" w14:textId="63732D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CB8B2D" w14:textId="1F7E76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8,472.76 </w:t>
            </w:r>
          </w:p>
        </w:tc>
      </w:tr>
      <w:tr w:rsidR="006E1946" w:rsidRPr="006E1946" w14:paraId="270CD36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F36A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19A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mali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7AC004" w14:textId="361D36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1B252D13" w14:textId="4BEAA7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3F00A6" w14:textId="036CB1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8DCD7" w14:textId="66564E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82.96 </w:t>
            </w:r>
          </w:p>
        </w:tc>
      </w:tr>
      <w:tr w:rsidR="006E1946" w:rsidRPr="006E1946" w14:paraId="409CC3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6480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6A7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a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F74E29" w14:textId="60AC74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E7E25AD" w14:textId="42125E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8532F" w14:textId="59DA2F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C1D4C" w14:textId="64C6F9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4,596.44 </w:t>
            </w:r>
          </w:p>
        </w:tc>
      </w:tr>
      <w:tr w:rsidR="006E1946" w:rsidRPr="006E1946" w14:paraId="1E55A09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E801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560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ram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54AC8D" w14:textId="159B54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556C4E4D" w14:textId="089B23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04B8D7" w14:textId="4B2BF7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33D3EA" w14:textId="65B216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2,126.16 </w:t>
            </w:r>
          </w:p>
        </w:tc>
      </w:tr>
      <w:tr w:rsidR="006E1946" w:rsidRPr="006E1946" w14:paraId="2F8A0CE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F4A0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7C1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35F54C9" w14:textId="48DF83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6B446B8C" w14:textId="131690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DED378" w14:textId="15ABF2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374F1" w14:textId="56DA46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2,312.68 </w:t>
            </w:r>
          </w:p>
        </w:tc>
      </w:tr>
      <w:tr w:rsidR="006E1946" w:rsidRPr="006E1946" w14:paraId="5A73CC9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ED5F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30D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architor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296D6B" w14:textId="35A039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00578920" w14:textId="633F05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344FCA" w14:textId="4EB114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E5D6F2" w14:textId="13F7293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569.16 </w:t>
            </w:r>
          </w:p>
        </w:tc>
      </w:tr>
      <w:tr w:rsidR="006E1946" w:rsidRPr="006E1946" w14:paraId="156350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DA6E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9067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FFB056A" w14:textId="7A4DAC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4C0B6DBA" w14:textId="3F3815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7D5794" w14:textId="0DA23D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95AEE4" w14:textId="5397FB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1,422.48 </w:t>
            </w:r>
          </w:p>
        </w:tc>
      </w:tr>
      <w:tr w:rsidR="006E1946" w:rsidRPr="006E1946" w14:paraId="1FF8BD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15D9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02B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riga</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64671ED9" w14:textId="07A6F0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631756BA" w14:textId="329554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71875" w14:textId="29C8C5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1EFC9" w14:textId="58CD3D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490.06 </w:t>
            </w:r>
          </w:p>
        </w:tc>
      </w:tr>
      <w:tr w:rsidR="006E1946" w:rsidRPr="006E1946" w14:paraId="2731B8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B42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28C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E75EF4" w14:textId="6FF821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432859D" w14:textId="62DB86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3CC31B" w14:textId="61BCC3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15D24D" w14:textId="73FD61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430.04 </w:t>
            </w:r>
          </w:p>
        </w:tc>
      </w:tr>
      <w:tr w:rsidR="006E1946" w:rsidRPr="006E1946" w14:paraId="518F84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3C3B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05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m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593A7C1" w14:textId="0F7A64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C975AD8" w14:textId="5C9833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851876" w14:textId="0A6AC3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85AC7" w14:textId="08BED0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8,458.20 </w:t>
            </w:r>
          </w:p>
        </w:tc>
      </w:tr>
      <w:tr w:rsidR="006E1946" w:rsidRPr="006E1946" w14:paraId="1633103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7EE1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5AD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p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6B8DAA" w14:textId="527D7C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2C265C6B" w14:textId="1E65F1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B44E69" w14:textId="1BEE0C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30EE4E" w14:textId="2D875CC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4,242.92 </w:t>
            </w:r>
          </w:p>
        </w:tc>
      </w:tr>
      <w:tr w:rsidR="006E1946" w:rsidRPr="006E1946" w14:paraId="73C7A1B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1B45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06D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g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316FE0" w14:textId="28D29B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239D9767" w14:textId="06126D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C618A4" w14:textId="6C462E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AC3DB2" w14:textId="358EAE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508.88 </w:t>
            </w:r>
          </w:p>
        </w:tc>
      </w:tr>
      <w:tr w:rsidR="006E1946" w:rsidRPr="006E1946" w14:paraId="6DC907D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3D15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27A6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lao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AF8B8D" w14:textId="2DC71D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F8985E6" w14:textId="6D2BCA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2B520" w14:textId="0AD241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4B6E08" w14:textId="0DE8798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807.88 </w:t>
            </w:r>
          </w:p>
        </w:tc>
      </w:tr>
      <w:tr w:rsidR="006E1946" w:rsidRPr="006E1946" w14:paraId="192DC91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EA24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3D8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nalab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F78EDD" w14:textId="26DEE9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60306E81" w14:textId="3FA93A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C40E0" w14:textId="6B8209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1AE70" w14:textId="401BF4E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0,558.80 </w:t>
            </w:r>
          </w:p>
        </w:tc>
      </w:tr>
      <w:tr w:rsidR="006E1946" w:rsidRPr="006E1946" w14:paraId="0C6773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85F5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F04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bu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186477" w14:textId="709A66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47D317E6" w14:textId="69E34F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48B743" w14:textId="4D9CD0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B3D9C" w14:textId="38A7D4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9,371.53 </w:t>
            </w:r>
          </w:p>
        </w:tc>
      </w:tr>
      <w:tr w:rsidR="006E1946" w:rsidRPr="006E1946" w14:paraId="608C4AE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FEEF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FAC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ACF9FF1" w14:textId="45FFE7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A37C481" w14:textId="0F7C54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7A6E8A" w14:textId="72E109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F90A0" w14:textId="584DB87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2,045.18 </w:t>
            </w:r>
          </w:p>
        </w:tc>
      </w:tr>
      <w:tr w:rsidR="006E1946" w:rsidRPr="006E1946" w14:paraId="7A9048D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3493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D1B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0EE13AC2" w14:textId="13E456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197DFE4" w14:textId="3A3CD6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752F9A" w14:textId="65512A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B017DD" w14:textId="016F5E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91,480.00 </w:t>
            </w:r>
          </w:p>
        </w:tc>
      </w:tr>
      <w:tr w:rsidR="006E1946" w:rsidRPr="006E1946" w14:paraId="3E70977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7F60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5C6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B7BCF51" w14:textId="4D1E74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7CD342A" w14:textId="3CA4EF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6EBA7" w14:textId="1E6FDA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9B2894" w14:textId="33B8FC1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506.28 </w:t>
            </w:r>
          </w:p>
        </w:tc>
      </w:tr>
      <w:tr w:rsidR="006E1946" w:rsidRPr="006E1946" w14:paraId="064D0FF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FD16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12B1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sac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9F06EA" w14:textId="1C8312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64D94A73" w14:textId="30938A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9F8F6" w14:textId="333219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A0F7BE" w14:textId="359C0A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9,547.69 </w:t>
            </w:r>
          </w:p>
        </w:tc>
      </w:tr>
      <w:tr w:rsidR="006E1946" w:rsidRPr="006E1946" w14:paraId="2EC06D6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A255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72D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4E02EE98" w14:textId="01592B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61881974" w14:textId="778102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567FC" w14:textId="7F0A75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2F727" w14:textId="557787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780.54 </w:t>
            </w:r>
          </w:p>
        </w:tc>
      </w:tr>
      <w:tr w:rsidR="006E1946" w:rsidRPr="006E1946" w14:paraId="5BAB1D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116C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2AE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resentacion</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Parubca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63C7DA8" w14:textId="432239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29AD502D" w14:textId="695491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E9A663" w14:textId="7A0DF8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10E37" w14:textId="7EAF17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7,703.44 </w:t>
            </w:r>
          </w:p>
        </w:tc>
      </w:tr>
      <w:tr w:rsidR="006E1946" w:rsidRPr="006E1946" w14:paraId="3BABE2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13F6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A90D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a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D24418" w14:textId="6584C1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78B1FF6" w14:textId="6456FF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561901" w14:textId="510A8C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09FFED" w14:textId="08434D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3,816.76 </w:t>
            </w:r>
          </w:p>
        </w:tc>
      </w:tr>
      <w:tr w:rsidR="006E1946" w:rsidRPr="006E1946" w14:paraId="4F4B0B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51DC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34C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gñ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289D5C" w14:textId="515E68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0B298CB8" w14:textId="3FC22F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082E75" w14:textId="53956F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B2082" w14:textId="0FF93D8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1,126.78 </w:t>
            </w:r>
          </w:p>
        </w:tc>
      </w:tr>
      <w:tr w:rsidR="006E1946" w:rsidRPr="006E1946" w14:paraId="34952BB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6B80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F9B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 San </w:t>
            </w:r>
            <w:proofErr w:type="spellStart"/>
            <w:r w:rsidRPr="006E1946">
              <w:rPr>
                <w:rFonts w:ascii="Arial Narrow" w:hAnsi="Arial Narrow"/>
                <w:i/>
                <w:iCs/>
                <w:color w:val="000000"/>
                <w:sz w:val="20"/>
                <w:szCs w:val="20"/>
              </w:rPr>
              <w:t>fernan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8A49C4" w14:textId="09BEAA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0C3C9B47" w14:textId="0D5AB4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1DB9AE" w14:textId="30A088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8F53E" w14:textId="244E58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7,057.28 </w:t>
            </w:r>
          </w:p>
        </w:tc>
      </w:tr>
      <w:tr w:rsidR="006E1946" w:rsidRPr="006E1946" w14:paraId="30685B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B877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8B4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2453FA7" w14:textId="0E6E9C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55A7BCFD" w14:textId="39DEFF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0A0F27" w14:textId="4CD787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F40B74" w14:textId="4400689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18.94 </w:t>
            </w:r>
          </w:p>
        </w:tc>
      </w:tr>
      <w:tr w:rsidR="006E1946" w:rsidRPr="006E1946" w14:paraId="6DC3A1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B08B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AAF7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poco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8B7281" w14:textId="505497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6B490C3" w14:textId="292183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2250C5" w14:textId="75CFBA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817DCA" w14:textId="7798CF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3,077.76 </w:t>
            </w:r>
          </w:p>
        </w:tc>
      </w:tr>
      <w:tr w:rsidR="006E1946" w:rsidRPr="006E1946" w14:paraId="1DAC30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C38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1CF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rum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778153" w14:textId="107E61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19A91037" w14:textId="44D28B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FD744" w14:textId="139243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51F18A" w14:textId="08505D8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1,152.72 </w:t>
            </w:r>
          </w:p>
        </w:tc>
      </w:tr>
      <w:tr w:rsidR="006E1946" w:rsidRPr="006E1946" w14:paraId="2C1F5F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D95E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C22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ga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58083F" w14:textId="1C9540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3241295C" w14:textId="6A50D7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DC8B69" w14:textId="29A4F9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CFE95" w14:textId="0DB546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584.32 </w:t>
            </w:r>
          </w:p>
        </w:tc>
      </w:tr>
      <w:tr w:rsidR="006E1946" w:rsidRPr="006E1946" w14:paraId="4CE531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E656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5D7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namb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E8491B" w14:textId="461CB5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8494D47" w14:textId="687C35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2666AC" w14:textId="3836BE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3DB213" w14:textId="7A05A8F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87,361.12 </w:t>
            </w:r>
          </w:p>
        </w:tc>
      </w:tr>
      <w:tr w:rsidR="006E1946" w:rsidRPr="006E1946" w14:paraId="405ADD72"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36194"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Catanduanes</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09E3255D" w14:textId="17BBA81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A1D15E8" w14:textId="460416F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DE5D2A" w14:textId="272B84F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A90614" w14:textId="6DA27A2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32,426.38 </w:t>
            </w:r>
          </w:p>
        </w:tc>
      </w:tr>
      <w:tr w:rsidR="006E1946" w:rsidRPr="006E1946" w14:paraId="19AE5D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306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314D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LGU </w:t>
            </w:r>
            <w:proofErr w:type="spellStart"/>
            <w:r w:rsidRPr="006E1946">
              <w:rPr>
                <w:rFonts w:ascii="Arial Narrow" w:hAnsi="Arial Narrow"/>
                <w:i/>
                <w:iCs/>
                <w:color w:val="000000"/>
                <w:sz w:val="20"/>
                <w:szCs w:val="20"/>
              </w:rPr>
              <w:t>Catanduan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044677" w14:textId="13D89D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5E101773" w14:textId="440B7C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6076E9" w14:textId="3EC87C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BEA435" w14:textId="24D838A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77,956.38 </w:t>
            </w:r>
          </w:p>
        </w:tc>
      </w:tr>
      <w:tr w:rsidR="006E1946" w:rsidRPr="006E1946" w14:paraId="617C39C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F2FB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67CA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ndres (</w:t>
            </w:r>
            <w:proofErr w:type="spellStart"/>
            <w:r w:rsidRPr="006E1946">
              <w:rPr>
                <w:rFonts w:ascii="Arial Narrow" w:hAnsi="Arial Narrow"/>
                <w:i/>
                <w:iCs/>
                <w:color w:val="000000"/>
                <w:sz w:val="20"/>
                <w:szCs w:val="20"/>
              </w:rPr>
              <w:t>Calolbo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64A336B" w14:textId="63398F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7A374A6" w14:textId="4E1C0C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BEE9E8" w14:textId="546101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04ECF" w14:textId="30E43B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490.00 </w:t>
            </w:r>
          </w:p>
        </w:tc>
      </w:tr>
      <w:tr w:rsidR="006E1946" w:rsidRPr="006E1946" w14:paraId="48A67B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0AA2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CA2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Vir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0FD192" w14:textId="3131FF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67E7A22E" w14:textId="1EE240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45BE3D" w14:textId="4CCB80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009D8" w14:textId="5361C5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7,980.00 </w:t>
            </w:r>
          </w:p>
        </w:tc>
      </w:tr>
      <w:tr w:rsidR="006E1946" w:rsidRPr="006E1946" w14:paraId="77599B4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FF45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ADBF6A" w14:textId="0884959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395317C" w14:textId="5A0666D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980BC9" w14:textId="10381CD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08D82B" w14:textId="68F1524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270,241.32 </w:t>
            </w:r>
          </w:p>
        </w:tc>
      </w:tr>
      <w:tr w:rsidR="006E1946" w:rsidRPr="006E1946" w14:paraId="609917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79CD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96D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e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220FF8" w14:textId="78280D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63CB4208" w14:textId="07B507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11BCE" w14:textId="18567F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845AB8" w14:textId="5729DD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151.00 </w:t>
            </w:r>
          </w:p>
        </w:tc>
      </w:tr>
      <w:tr w:rsidR="006E1946" w:rsidRPr="006E1946" w14:paraId="4848798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89E4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E10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44E88B" w14:textId="3170BF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1099CC4E" w14:textId="67DEE0F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3F7B76" w14:textId="7BAB8B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067BC" w14:textId="054682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4,226.50 </w:t>
            </w:r>
          </w:p>
        </w:tc>
      </w:tr>
      <w:tr w:rsidR="006E1946" w:rsidRPr="006E1946" w14:paraId="2626E9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B0EE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78C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masa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36DFFF" w14:textId="7B6346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2D3BFA9A" w14:textId="3E8375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9ABED" w14:textId="59678E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595F7" w14:textId="425BA9E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500.00 </w:t>
            </w:r>
          </w:p>
        </w:tc>
      </w:tr>
      <w:tr w:rsidR="006E1946" w:rsidRPr="006E1946" w14:paraId="2BAC54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1DCA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B39E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1492C16" w14:textId="198149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F2D0151" w14:textId="33F212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98322D" w14:textId="3F5C56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C9D991" w14:textId="658E5EC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3,192.50 </w:t>
            </w:r>
          </w:p>
        </w:tc>
      </w:tr>
      <w:tr w:rsidR="006E1946" w:rsidRPr="006E1946" w14:paraId="2E3B495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C827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545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933A302" w14:textId="362B15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4D018640" w14:textId="6F9823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882F46" w14:textId="0CACA6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A6B17" w14:textId="004D439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420.00 </w:t>
            </w:r>
          </w:p>
        </w:tc>
      </w:tr>
      <w:tr w:rsidR="006E1946" w:rsidRPr="006E1946" w14:paraId="60BCB19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87AD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DA92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201517" w14:textId="71D4EA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44D5E2DB" w14:textId="002E29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6CBAAE" w14:textId="7416BE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429E38" w14:textId="326172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634.00 </w:t>
            </w:r>
          </w:p>
        </w:tc>
      </w:tr>
      <w:tr w:rsidR="006E1946" w:rsidRPr="006E1946" w14:paraId="7716E3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5F9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533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nre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3A3CD0" w14:textId="6DA3EC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283BD91F" w14:textId="58ECBE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0540EC" w14:textId="321433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85C3A" w14:textId="24E0A4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792.50 </w:t>
            </w:r>
          </w:p>
        </w:tc>
      </w:tr>
      <w:tr w:rsidR="006E1946" w:rsidRPr="006E1946" w14:paraId="28795BA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FC3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D0F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8770107" w14:textId="565FAF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786F373E" w14:textId="5B847B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A72D39" w14:textId="68A79E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7ECC87" w14:textId="43A44C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535.00 </w:t>
            </w:r>
          </w:p>
        </w:tc>
      </w:tr>
      <w:tr w:rsidR="006E1946" w:rsidRPr="006E1946" w14:paraId="1A6371A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E761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4B7A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C57793" w14:textId="1E94D9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7A892561" w14:textId="651991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6BF86A" w14:textId="648995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5F638" w14:textId="02118BF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789.82 </w:t>
            </w:r>
          </w:p>
        </w:tc>
      </w:tr>
      <w:tr w:rsidR="006E1946" w:rsidRPr="006E1946" w14:paraId="3420714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AD233"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E2EEEE1" w14:textId="1417586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8F0D6C" w14:textId="0633058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02C05A" w14:textId="6492F0E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9A078C" w14:textId="4A7B666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273,381.75 </w:t>
            </w:r>
          </w:p>
        </w:tc>
      </w:tr>
      <w:tr w:rsidR="006E1946" w:rsidRPr="006E1946" w14:paraId="68CEF4C3"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A7A94E"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A170BB9" w14:textId="47DA27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12991BE" w14:textId="71EA40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C9288C" w14:textId="16F8E1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256CE2" w14:textId="536C94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64,288.77 </w:t>
            </w:r>
          </w:p>
        </w:tc>
      </w:tr>
      <w:tr w:rsidR="006E1946" w:rsidRPr="006E1946" w14:paraId="1B5DFD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0D4C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08E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10B6B98A" w14:textId="636C20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CF8AE83" w14:textId="0E4FBA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4BA716" w14:textId="0D6DAB8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55EC7B" w14:textId="32115C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2,882.44 </w:t>
            </w:r>
          </w:p>
        </w:tc>
      </w:tr>
      <w:tr w:rsidR="006E1946" w:rsidRPr="006E1946" w14:paraId="35CBE52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C66C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F52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5FEED4" w14:textId="6187D6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335A068B" w14:textId="111AA9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B9DFEF" w14:textId="24A974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09AB5" w14:textId="2ECA7B9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1,057.64 </w:t>
            </w:r>
          </w:p>
        </w:tc>
      </w:tr>
      <w:tr w:rsidR="006E1946" w:rsidRPr="006E1946" w14:paraId="1E1A51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2C30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02C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lu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DCA421" w14:textId="443484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5C91740E" w14:textId="50B727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E36C5" w14:textId="54AF6A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7FCCE" w14:textId="136C636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213.48 </w:t>
            </w:r>
          </w:p>
        </w:tc>
      </w:tr>
      <w:tr w:rsidR="006E1946" w:rsidRPr="006E1946" w14:paraId="1C41B4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FC6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43ED0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CE84DA7" w14:textId="6325C5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56F7D709" w14:textId="4BF3A5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1462A" w14:textId="421D3C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A78E" w14:textId="145AA76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672.72 </w:t>
            </w:r>
          </w:p>
        </w:tc>
      </w:tr>
      <w:tr w:rsidR="006E1946" w:rsidRPr="006E1946" w14:paraId="51536E0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46CA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92A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459E20D8" w14:textId="70B642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5E5ED89B" w14:textId="32CB38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89FDA" w14:textId="37DAD3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95D77" w14:textId="73136BD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8,594.62 </w:t>
            </w:r>
          </w:p>
        </w:tc>
      </w:tr>
      <w:tr w:rsidR="006E1946" w:rsidRPr="006E1946" w14:paraId="68A211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0ED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5AF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ons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80A8C8" w14:textId="5736DF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5DD7D7F2" w14:textId="6D2C64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3C845035" w14:textId="6F8D5B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05CD4F" w14:textId="5EF3C39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8,112.24 </w:t>
            </w:r>
          </w:p>
        </w:tc>
      </w:tr>
      <w:tr w:rsidR="006E1946" w:rsidRPr="006E1946" w14:paraId="0E28A3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A2ED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39D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b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A80966" w14:textId="22082B8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77D5370" w14:textId="6D7307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6D12C" w14:textId="2A5350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C34485" w14:textId="78FE06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0,626.00 </w:t>
            </w:r>
          </w:p>
        </w:tc>
      </w:tr>
      <w:tr w:rsidR="006E1946" w:rsidRPr="006E1946" w14:paraId="48FC27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D97F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CD6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ro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9ABD56" w14:textId="5C4087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015E4664" w14:textId="59C1E0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BF1C02" w14:textId="2467FD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A23C9C" w14:textId="1E83692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2,096.88 </w:t>
            </w:r>
          </w:p>
        </w:tc>
      </w:tr>
      <w:tr w:rsidR="006E1946" w:rsidRPr="006E1946" w14:paraId="5B6656C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D780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223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u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4744EC" w14:textId="734C5D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372BE91A" w14:textId="682C3D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A9A5C58" w14:textId="378E10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D563E5" w14:textId="60B9F4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9,532.92 </w:t>
            </w:r>
          </w:p>
        </w:tc>
      </w:tr>
      <w:tr w:rsidR="006E1946" w:rsidRPr="006E1946" w14:paraId="093DE1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C039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340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t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7D1E65" w14:textId="1D53E9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1903F198" w14:textId="0B0AA9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81315" w14:textId="0D5633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0F5AE" w14:textId="50102AC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0,690.00 </w:t>
            </w:r>
          </w:p>
        </w:tc>
      </w:tr>
      <w:tr w:rsidR="006E1946" w:rsidRPr="006E1946" w14:paraId="3D9998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E10E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B15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9358692" w14:textId="7ADA60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1578801C" w14:textId="660172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76965" w14:textId="4B0FF4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F31C83" w14:textId="2D09CA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3,952.08 </w:t>
            </w:r>
          </w:p>
        </w:tc>
      </w:tr>
      <w:tr w:rsidR="006E1946" w:rsidRPr="006E1946" w14:paraId="2F3576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591F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E25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6380902" w14:textId="0369A1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1EBE5D2F" w14:textId="554545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09842F" w14:textId="56DD4A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20A3B6" w14:textId="0C6A4DA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236.32 </w:t>
            </w:r>
          </w:p>
        </w:tc>
      </w:tr>
      <w:tr w:rsidR="006E1946" w:rsidRPr="006E1946" w14:paraId="5ADFC3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FF03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D8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2963BC1" w14:textId="3D554F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587F0E10" w14:textId="5953DD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4B6970" w14:textId="3990BC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18AE33" w14:textId="4A13B6A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2,425.64 </w:t>
            </w:r>
          </w:p>
        </w:tc>
      </w:tr>
      <w:tr w:rsidR="006E1946" w:rsidRPr="006E1946" w14:paraId="0E58E47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5911D3"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50DB4B3" w14:textId="411E5F2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08,47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09DA2A32" w14:textId="0B19B78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1917A9C" w14:textId="45CA88A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19803A" w14:textId="478963F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09,074,798.63 </w:t>
            </w:r>
          </w:p>
        </w:tc>
      </w:tr>
      <w:tr w:rsidR="006E1946" w:rsidRPr="006E1946" w14:paraId="4E8454E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1C0AA"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0C88F0E9" w14:textId="1102C43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8EC221" w14:textId="0A6B6F6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BA789F" w14:textId="5EBCB92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23412" w14:textId="690142B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219,447.82 </w:t>
            </w:r>
          </w:p>
        </w:tc>
      </w:tr>
      <w:tr w:rsidR="006E1946" w:rsidRPr="006E1946" w14:paraId="47826D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91A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598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tav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1B3B14" w14:textId="7F71D1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B65477" w14:textId="262530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D35025" w14:textId="2629AB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65909" w14:textId="11182C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r>
      <w:tr w:rsidR="006E1946" w:rsidRPr="006E1946" w14:paraId="47E604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2D9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3A9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e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9CDC72" w14:textId="194696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1C0E2" w14:textId="305D08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14BCE" w14:textId="0ACF97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961664" w14:textId="4E17AF3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r>
      <w:tr w:rsidR="006E1946" w:rsidRPr="006E1946" w14:paraId="34D543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753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9AD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230B39" w14:textId="35B862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17273E2" w14:textId="660244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4676A" w14:textId="5E63E5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901DD4" w14:textId="5628EF2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1,080.00 </w:t>
            </w:r>
          </w:p>
        </w:tc>
      </w:tr>
      <w:tr w:rsidR="006E1946" w:rsidRPr="006E1946" w14:paraId="661815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89E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D9E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EF4CF8A" w14:textId="75C399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00CA9D3B" w14:textId="79694C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7FE8778" w14:textId="22843E4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9FF8C8" w14:textId="098A085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447.20 </w:t>
            </w:r>
          </w:p>
        </w:tc>
      </w:tr>
      <w:tr w:rsidR="006E1946" w:rsidRPr="006E1946" w14:paraId="7A00F4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DD1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0BA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ac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E7465D" w14:textId="36D182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0830F63" w14:textId="79275C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F22C3E" w14:textId="3D463B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83A49" w14:textId="68631E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1,656.70 </w:t>
            </w:r>
          </w:p>
        </w:tc>
      </w:tr>
      <w:tr w:rsidR="006E1946" w:rsidRPr="006E1946" w14:paraId="1FF8D9E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B9C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055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d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5B8B81" w14:textId="172AD8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5E037C19" w14:textId="0BF75F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CB9AD" w14:textId="04F0F5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2BFF95" w14:textId="2001941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67,414.10 </w:t>
            </w:r>
          </w:p>
        </w:tc>
      </w:tr>
      <w:tr w:rsidR="006E1946" w:rsidRPr="006E1946" w14:paraId="5A1F3B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B9C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AF09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E2C5893" w14:textId="3C8D51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ECE14" w14:textId="02015F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4A477" w14:textId="2F436F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642D8" w14:textId="334D341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r>
      <w:tr w:rsidR="006E1946" w:rsidRPr="006E1946" w14:paraId="0FBE48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E42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3AA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ru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2AC85D" w14:textId="71E30F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555BD2" w14:textId="46C4B5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B05E6D" w14:textId="51A2EB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238552" w14:textId="2914A3B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0,500.00 </w:t>
            </w:r>
          </w:p>
        </w:tc>
      </w:tr>
      <w:tr w:rsidR="006E1946" w:rsidRPr="006E1946" w14:paraId="4850B24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E61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6C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ba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9F5455" w14:textId="19D363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72FDA4" w14:textId="07681F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7988B2" w14:textId="7BA97B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DE1EB" w14:textId="3ED67B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77,000.00 </w:t>
            </w:r>
          </w:p>
        </w:tc>
      </w:tr>
      <w:tr w:rsidR="006E1946" w:rsidRPr="006E1946" w14:paraId="3A999B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38F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60A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ez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2C9707" w14:textId="72962D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A9626" w14:textId="2F0C2D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4F1466" w14:textId="6B22F1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CE4E2B" w14:textId="553DEB5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2,100.00 </w:t>
            </w:r>
          </w:p>
        </w:tc>
      </w:tr>
      <w:tr w:rsidR="006E1946" w:rsidRPr="006E1946" w14:paraId="46F8759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0E7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7C32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ka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06D2E4" w14:textId="009622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D523E3" w14:textId="049987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CE88A4" w14:textId="75BFEC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CD8DE" w14:textId="07E6A20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4,800.00 </w:t>
            </w:r>
          </w:p>
        </w:tc>
      </w:tr>
      <w:tr w:rsidR="006E1946" w:rsidRPr="006E1946" w14:paraId="6E666F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423D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068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2BC34B07" w14:textId="24636F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7E2222C2" w14:textId="0F78E5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9C56CC" w14:textId="42FC0B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BAC6B8" w14:textId="463E85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38,275.40 </w:t>
            </w:r>
          </w:p>
        </w:tc>
      </w:tr>
      <w:tr w:rsidR="006E1946" w:rsidRPr="006E1946" w14:paraId="3DB23E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B19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01D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8EF0CC" w14:textId="0A46D1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8A611" w14:textId="5095C1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C799A4" w14:textId="4EF102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DFCA5" w14:textId="6C87F91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3,400.00 </w:t>
            </w:r>
          </w:p>
        </w:tc>
      </w:tr>
      <w:tr w:rsidR="006E1946" w:rsidRPr="006E1946" w14:paraId="2C4299C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498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69F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b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D2F787" w14:textId="435D3F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76EF678" w14:textId="7E56B1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F25740" w14:textId="3173CA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09FD2E" w14:textId="1D026FD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9,340.00 </w:t>
            </w:r>
          </w:p>
        </w:tc>
      </w:tr>
      <w:tr w:rsidR="006E1946" w:rsidRPr="006E1946" w14:paraId="755825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1B5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417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umanc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BE040C" w14:textId="326549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40AE07EB" w14:textId="4E8340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287C1" w14:textId="6C8276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CED899" w14:textId="0D59581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5,897.42 </w:t>
            </w:r>
          </w:p>
        </w:tc>
      </w:tr>
      <w:tr w:rsidR="006E1946" w:rsidRPr="006E1946" w14:paraId="18514A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7D12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04E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g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2131BD" w14:textId="6C2FE6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227E16B9" w14:textId="16A641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3A82BC" w14:textId="418FC3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B643BC" w14:textId="25C098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7,537.00 </w:t>
            </w:r>
          </w:p>
        </w:tc>
      </w:tr>
      <w:tr w:rsidR="006E1946" w:rsidRPr="006E1946" w14:paraId="6A5727C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79A1C"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FFFDE05" w14:textId="2B31A55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05F521FD" w14:textId="1EC11C3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5A06B" w14:textId="16A2E68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87FF3A" w14:textId="3931C3D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767,653.71 </w:t>
            </w:r>
          </w:p>
        </w:tc>
      </w:tr>
      <w:tr w:rsidR="006E1946" w:rsidRPr="006E1946" w14:paraId="5CB9EB3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ECF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777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ini</w:t>
            </w:r>
            <w:proofErr w:type="spellEnd"/>
            <w:r w:rsidRPr="006E1946">
              <w:rPr>
                <w:rFonts w:ascii="Arial Narrow" w:hAnsi="Arial Narrow"/>
                <w:i/>
                <w:iCs/>
                <w:color w:val="000000"/>
                <w:sz w:val="20"/>
                <w:szCs w:val="20"/>
              </w:rPr>
              <w:t>-y</w:t>
            </w:r>
          </w:p>
        </w:tc>
        <w:tc>
          <w:tcPr>
            <w:tcW w:w="810" w:type="pct"/>
            <w:tcBorders>
              <w:top w:val="nil"/>
              <w:left w:val="nil"/>
              <w:bottom w:val="single" w:sz="4" w:space="0" w:color="000000"/>
              <w:right w:val="single" w:sz="4" w:space="0" w:color="000000"/>
            </w:tcBorders>
            <w:shd w:val="clear" w:color="auto" w:fill="auto"/>
            <w:noWrap/>
            <w:vAlign w:val="bottom"/>
            <w:hideMark/>
          </w:tcPr>
          <w:p w14:paraId="44DB6BAE" w14:textId="442774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30BED03F" w14:textId="5F7C2D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47D928" w14:textId="272946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285F6" w14:textId="365F6A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8,984.96 </w:t>
            </w:r>
          </w:p>
        </w:tc>
      </w:tr>
      <w:tr w:rsidR="006E1946" w:rsidRPr="006E1946" w14:paraId="7FD51BB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13C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D0B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amti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8A8E2A" w14:textId="5AD96E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17CC13E" w14:textId="2E202A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0E3526" w14:textId="515E7A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19D38A" w14:textId="0C6CE9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88,099.20 </w:t>
            </w:r>
          </w:p>
        </w:tc>
      </w:tr>
      <w:tr w:rsidR="006E1946" w:rsidRPr="006E1946" w14:paraId="595BF2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519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AF5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5AB0A38" w14:textId="453E3E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3DB40B0B" w14:textId="1303FE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1872D9" w14:textId="1A30DB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ABE1C" w14:textId="2CE9F4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3,820.45 </w:t>
            </w:r>
          </w:p>
        </w:tc>
      </w:tr>
      <w:tr w:rsidR="006E1946" w:rsidRPr="006E1946" w14:paraId="58B587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EC5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55A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 </w:t>
            </w:r>
            <w:proofErr w:type="spellStart"/>
            <w:r w:rsidRPr="006E1946">
              <w:rPr>
                <w:rFonts w:ascii="Arial Narrow" w:hAnsi="Arial Narrow"/>
                <w:i/>
                <w:iCs/>
                <w:color w:val="000000"/>
                <w:sz w:val="20"/>
                <w:szCs w:val="20"/>
              </w:rPr>
              <w:t>Remig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B8B818" w14:textId="3812B5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7B326E" w14:textId="57B4C9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4A8B43" w14:textId="1AA0D8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D795C" w14:textId="398AE3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2,395.00 </w:t>
            </w:r>
          </w:p>
        </w:tc>
      </w:tr>
      <w:tr w:rsidR="006E1946" w:rsidRPr="006E1946" w14:paraId="624CA88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CD1A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2D7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alo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A2CE7A" w14:textId="08D20B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7EAE6" w14:textId="4A4807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5B4576" w14:textId="3D7AAB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84736B" w14:textId="05E57C1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r>
      <w:tr w:rsidR="006E1946" w:rsidRPr="006E1946" w14:paraId="62A4344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97ED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8C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Tobias </w:t>
            </w:r>
            <w:proofErr w:type="spellStart"/>
            <w:r w:rsidRPr="006E1946">
              <w:rPr>
                <w:rFonts w:ascii="Arial Narrow" w:hAnsi="Arial Narrow"/>
                <w:i/>
                <w:iCs/>
                <w:color w:val="000000"/>
                <w:sz w:val="20"/>
                <w:szCs w:val="20"/>
              </w:rPr>
              <w:t>Fornier</w:t>
            </w:r>
            <w:proofErr w:type="spellEnd"/>
            <w:r w:rsidRPr="006E1946">
              <w:rPr>
                <w:rFonts w:ascii="Arial Narrow" w:hAnsi="Arial Narrow"/>
                <w:i/>
                <w:iCs/>
                <w:color w:val="000000"/>
                <w:sz w:val="20"/>
                <w:szCs w:val="20"/>
              </w:rPr>
              <w:t xml:space="preserve"> (Dao)</w:t>
            </w:r>
          </w:p>
        </w:tc>
        <w:tc>
          <w:tcPr>
            <w:tcW w:w="810" w:type="pct"/>
            <w:tcBorders>
              <w:top w:val="nil"/>
              <w:left w:val="nil"/>
              <w:bottom w:val="single" w:sz="4" w:space="0" w:color="000000"/>
              <w:right w:val="single" w:sz="4" w:space="0" w:color="000000"/>
            </w:tcBorders>
            <w:shd w:val="clear" w:color="auto" w:fill="auto"/>
            <w:noWrap/>
            <w:vAlign w:val="bottom"/>
            <w:hideMark/>
          </w:tcPr>
          <w:p w14:paraId="5A7FB8E9" w14:textId="111812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70E5A061" w14:textId="3CF881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68BFF" w14:textId="7DA50F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7578B3" w14:textId="17AF3D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6,525.00 </w:t>
            </w:r>
          </w:p>
        </w:tc>
      </w:tr>
      <w:tr w:rsidR="006E1946" w:rsidRPr="006E1946" w14:paraId="2FAEE1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786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1B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B48C71F" w14:textId="3220CB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20BED64" w14:textId="7BDD37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9EFC5A" w14:textId="08C67B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3FF88" w14:textId="23F818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040.00 </w:t>
            </w:r>
          </w:p>
        </w:tc>
      </w:tr>
      <w:tr w:rsidR="006E1946" w:rsidRPr="006E1946" w14:paraId="570F92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F62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0C2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ba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4393C1" w14:textId="1C377C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5C881D5E" w14:textId="3833FB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DB7936" w14:textId="43BDBD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C5F332" w14:textId="458D6E5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6,429.00 </w:t>
            </w:r>
          </w:p>
        </w:tc>
      </w:tr>
      <w:tr w:rsidR="006E1946" w:rsidRPr="006E1946" w14:paraId="2160B2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B110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8D0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gas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D9DC27" w14:textId="6C0A4C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DF80CA" w14:textId="143919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76D6" w14:textId="2E6521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7C517" w14:textId="090CBD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10,400.00 </w:t>
            </w:r>
          </w:p>
        </w:tc>
      </w:tr>
      <w:tr w:rsidR="006E1946" w:rsidRPr="006E1946" w14:paraId="31E0215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F026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CC7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uy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785A33" w14:textId="72B2E8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2951A3" w14:textId="504E5A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D9E7A" w14:textId="7BF589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57401" w14:textId="1B2AFF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000.00 </w:t>
            </w:r>
          </w:p>
        </w:tc>
      </w:tr>
      <w:tr w:rsidR="006E1946" w:rsidRPr="006E1946" w14:paraId="6CCC5D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C75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3A5D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las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55EA8FD" w14:textId="78CFDC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0B85B101" w14:textId="209F6D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E42498" w14:textId="51DD75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C9BA9" w14:textId="1EF1BB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4,250.00 </w:t>
            </w:r>
          </w:p>
        </w:tc>
      </w:tr>
      <w:tr w:rsidR="006E1946" w:rsidRPr="006E1946" w14:paraId="3DBD5A9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D8F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F48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ua</w:t>
            </w:r>
            <w:proofErr w:type="spellEnd"/>
            <w:r w:rsidRPr="006E1946">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3845B6AC" w14:textId="4FA8A6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657DB242" w14:textId="1D393A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C7CA6" w14:textId="59EB64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B6AAA6" w14:textId="21B8F1B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3,808.10 </w:t>
            </w:r>
          </w:p>
        </w:tc>
      </w:tr>
      <w:tr w:rsidR="006E1946" w:rsidRPr="006E1946" w14:paraId="07DC29E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8A3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407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CD0357B" w14:textId="0DFA6D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A0A698" w14:textId="7467E1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23F92C" w14:textId="52854F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1AF2AA" w14:textId="22814F8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4,350.00 </w:t>
            </w:r>
          </w:p>
        </w:tc>
      </w:tr>
      <w:tr w:rsidR="006E1946" w:rsidRPr="006E1946" w14:paraId="2668CB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FEA4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B15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4E9243" w14:textId="4623DA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304DE590" w14:textId="18078E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6C9B42" w14:textId="41F512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CF390" w14:textId="583A31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3,487.00 </w:t>
            </w:r>
          </w:p>
        </w:tc>
      </w:tr>
      <w:tr w:rsidR="006E1946" w:rsidRPr="006E1946" w14:paraId="56EEAA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784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F2F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tno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8858F9" w14:textId="0C9872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A3B06" w14:textId="03DA5C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7249A" w14:textId="75580A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41678" w14:textId="0D5A0C9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5,800.00 </w:t>
            </w:r>
          </w:p>
        </w:tc>
      </w:tr>
      <w:tr w:rsidR="006E1946" w:rsidRPr="006E1946" w14:paraId="41C332B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F626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E2E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ebas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F624D6" w14:textId="7E2B03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F031A1" w14:textId="036E8F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ACF27D" w14:textId="5F209B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F68C6" w14:textId="6607B29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190.00 </w:t>
            </w:r>
          </w:p>
        </w:tc>
      </w:tr>
      <w:tr w:rsidR="006E1946" w:rsidRPr="006E1946" w14:paraId="1A5A80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D9E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6BB0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b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818F3F" w14:textId="3F3A29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F615B53" w14:textId="552AEF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F94728" w14:textId="598316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BB8BA" w14:textId="172E657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8,075.00 </w:t>
            </w:r>
          </w:p>
        </w:tc>
      </w:tr>
      <w:tr w:rsidR="006E1946" w:rsidRPr="006E1946" w14:paraId="6DE5482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9D84E"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Capiz</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37EBEE3F" w14:textId="017CD19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67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1FAC6B" w14:textId="77E39E6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26744A" w14:textId="1E2781D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48189E" w14:textId="70EBCFD2"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675,323.50 </w:t>
            </w:r>
          </w:p>
        </w:tc>
      </w:tr>
      <w:tr w:rsidR="006E1946" w:rsidRPr="006E1946" w14:paraId="4BA8E3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DE9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175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rovince of </w:t>
            </w:r>
            <w:proofErr w:type="spellStart"/>
            <w:r w:rsidRPr="006E1946">
              <w:rPr>
                <w:rFonts w:ascii="Arial Narrow" w:hAnsi="Arial Narrow"/>
                <w:i/>
                <w:iCs/>
                <w:color w:val="000000"/>
                <w:sz w:val="20"/>
                <w:szCs w:val="20"/>
              </w:rPr>
              <w:t>Capiz</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8D247CB" w14:textId="386F34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619014D" w14:textId="7FADF3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53C20D" w14:textId="7D3E5E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82B10" w14:textId="7109D5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320.00 </w:t>
            </w:r>
          </w:p>
        </w:tc>
      </w:tr>
      <w:tr w:rsidR="006E1946" w:rsidRPr="006E1946" w14:paraId="01EB353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A76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021F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arte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2519D6" w14:textId="373703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4F5D1DA7" w14:textId="3B39E8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7739F" w14:textId="068947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2B8070" w14:textId="5D25E71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1,820.00 </w:t>
            </w:r>
          </w:p>
        </w:tc>
      </w:tr>
      <w:tr w:rsidR="006E1946" w:rsidRPr="006E1946" w14:paraId="6988E35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426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652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113D79BB" w14:textId="062DCA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3C316" w14:textId="27EDC2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02020" w14:textId="3171A1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AD2C4A" w14:textId="0A9090A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r>
      <w:tr w:rsidR="006E1946" w:rsidRPr="006E1946" w14:paraId="1A14201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6F7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04A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0239DF" w14:textId="73F94D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2D79B" w14:textId="1CF876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C64CF9" w14:textId="0B41AE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83A315" w14:textId="239E055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2,000.00 </w:t>
            </w:r>
          </w:p>
        </w:tc>
      </w:tr>
      <w:tr w:rsidR="006E1946" w:rsidRPr="006E1946" w14:paraId="066505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EF1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43B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E65F51" w14:textId="7F937D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19E3836A" w14:textId="37C2AB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353CF1" w14:textId="0EC4AE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6FD5AC" w14:textId="75B9E1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0,447.75 </w:t>
            </w:r>
          </w:p>
        </w:tc>
      </w:tr>
      <w:tr w:rsidR="006E1946" w:rsidRPr="006E1946" w14:paraId="20800C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EB7B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A9E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v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FD5560" w14:textId="181B87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04C10DC2" w14:textId="769C09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3982B2" w14:textId="34317E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57E1D9" w14:textId="152024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5,944.00 </w:t>
            </w:r>
          </w:p>
        </w:tc>
      </w:tr>
      <w:tr w:rsidR="006E1946" w:rsidRPr="006E1946" w14:paraId="3C0DF5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F00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3305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mi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6A2BE4A" w14:textId="055581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C6B15AC" w14:textId="58E73E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B2A79" w14:textId="1E0413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92645" w14:textId="543B80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68,223.75 </w:t>
            </w:r>
          </w:p>
        </w:tc>
      </w:tr>
      <w:tr w:rsidR="006E1946" w:rsidRPr="006E1946" w14:paraId="187C2B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BE3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EE9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w:t>
            </w:r>
            <w:proofErr w:type="spellStart"/>
            <w:r w:rsidRPr="006E1946">
              <w:rPr>
                <w:rFonts w:ascii="Arial Narrow" w:hAnsi="Arial Narrow"/>
                <w:i/>
                <w:iCs/>
                <w:color w:val="000000"/>
                <w:sz w:val="20"/>
                <w:szCs w:val="20"/>
              </w:rPr>
              <w:t>a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65A8E4" w14:textId="10DD52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CF85E" w14:textId="402657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A0D0D7" w14:textId="09D21A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8A5C3" w14:textId="156047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5,000.00 </w:t>
            </w:r>
          </w:p>
        </w:tc>
      </w:tr>
      <w:tr w:rsidR="006E1946" w:rsidRPr="006E1946" w14:paraId="4EB651F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076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A4F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mbu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8A34FA" w14:textId="3FEDB0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1F3E7B" w14:textId="3E61D0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ACAF20" w14:textId="1A9C1C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C7528A" w14:textId="4B2093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8,000.00 </w:t>
            </w:r>
          </w:p>
        </w:tc>
      </w:tr>
      <w:tr w:rsidR="006E1946" w:rsidRPr="006E1946" w14:paraId="6FB0BD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38F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6BE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0C025D78" w14:textId="60DEA9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869FB" w14:textId="15DAB2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96B487" w14:textId="362EE7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985991" w14:textId="5591799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0,000.00 </w:t>
            </w:r>
          </w:p>
        </w:tc>
      </w:tr>
      <w:tr w:rsidR="006E1946" w:rsidRPr="006E1946" w14:paraId="66C0854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F6A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433ED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CFD0EB" w14:textId="66DEA1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EB463" w14:textId="321F02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B452F" w14:textId="02C817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9E26F" w14:textId="69B164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9,400.00 </w:t>
            </w:r>
          </w:p>
        </w:tc>
      </w:tr>
      <w:tr w:rsidR="006E1946" w:rsidRPr="006E1946" w14:paraId="00D0A7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6D8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A64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3CC7CCD" w14:textId="6E0294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76DC99F6" w14:textId="51D56C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0B7C3D" w14:textId="71291F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9EC07" w14:textId="616560C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3,298.75 </w:t>
            </w:r>
          </w:p>
        </w:tc>
      </w:tr>
      <w:tr w:rsidR="006E1946" w:rsidRPr="006E1946" w14:paraId="4B64B6D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2F29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21C7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4DC0091" w14:textId="4381A7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270E78A5" w14:textId="3C52B6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370DBB" w14:textId="0C267F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16BD30" w14:textId="17C8BA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1,160.00 </w:t>
            </w:r>
          </w:p>
        </w:tc>
      </w:tr>
      <w:tr w:rsidR="006E1946" w:rsidRPr="006E1946" w14:paraId="1E0AAE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695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193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resident </w:t>
            </w: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A3DFF4" w14:textId="44EF3D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D38814" w14:textId="4CC359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84B72" w14:textId="0854B9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1328A1" w14:textId="52400A2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0,000.00 </w:t>
            </w:r>
          </w:p>
        </w:tc>
      </w:tr>
      <w:tr w:rsidR="006E1946" w:rsidRPr="006E1946" w14:paraId="6898209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7D53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A4B8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oxas</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196089FC" w14:textId="10BFA4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9A3967" w14:textId="12D44F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8E860" w14:textId="58DC1D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7A16A" w14:textId="342500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5,000.00 </w:t>
            </w:r>
          </w:p>
        </w:tc>
      </w:tr>
      <w:tr w:rsidR="006E1946" w:rsidRPr="006E1946" w14:paraId="01B0D9F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847A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2C8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pi</w:t>
            </w:r>
            <w:proofErr w:type="spellEnd"/>
            <w:r w:rsidRPr="006E1946">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7DEF7F6C" w14:textId="4A9E29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84F96" w14:textId="5CADD8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122959" w14:textId="5939C3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91ED7" w14:textId="6F04084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2,500.00 </w:t>
            </w:r>
          </w:p>
        </w:tc>
      </w:tr>
      <w:tr w:rsidR="006E1946" w:rsidRPr="006E1946" w14:paraId="7F5C47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7045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D6F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D8FE939" w14:textId="5B2661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0DF9" w14:textId="3D009C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6BA9E6" w14:textId="1E2231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61CF58" w14:textId="5D494A0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00,000.00 </w:t>
            </w:r>
          </w:p>
        </w:tc>
      </w:tr>
      <w:tr w:rsidR="006E1946" w:rsidRPr="006E1946" w14:paraId="1019099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810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AE7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paz</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1E49CA" w14:textId="43C8F4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3201BE73" w14:textId="32E196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F40332" w14:textId="7CABD4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B383B" w14:textId="23A7DA7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32,209.25 </w:t>
            </w:r>
          </w:p>
        </w:tc>
      </w:tr>
      <w:tr w:rsidR="006E1946" w:rsidRPr="006E1946" w14:paraId="1B7ED0B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11396"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Guimaras</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77A92A65" w14:textId="4FEF7AE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FCC5AC8" w14:textId="39B8952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C36852" w14:textId="3435E1C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85FE6F" w14:textId="53E98519"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982,143.55 </w:t>
            </w:r>
          </w:p>
        </w:tc>
      </w:tr>
      <w:tr w:rsidR="006E1946" w:rsidRPr="006E1946" w14:paraId="70C2F34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93DD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640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7CA9DD4" w14:textId="043984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6315CE71" w14:textId="1D5D42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9DABA0" w14:textId="7D9A00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CE0C83" w14:textId="0EAA37E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5,201.95 </w:t>
            </w:r>
          </w:p>
        </w:tc>
      </w:tr>
      <w:tr w:rsidR="006E1946" w:rsidRPr="006E1946" w14:paraId="5A2D444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B8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2A7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332135F1" w14:textId="463BF6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1C1F37DE" w14:textId="574155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AF06E7" w14:textId="666289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A8C227" w14:textId="6ABDB29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640.00 </w:t>
            </w:r>
          </w:p>
        </w:tc>
      </w:tr>
      <w:tr w:rsidR="006E1946" w:rsidRPr="006E1946" w14:paraId="017153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170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878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5BF2933A" w14:textId="6D3BB2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0406EE2B" w14:textId="14F4DC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EB8FC9" w14:textId="20E1A0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7D349" w14:textId="1A6183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9,079.10 </w:t>
            </w:r>
          </w:p>
        </w:tc>
      </w:tr>
      <w:tr w:rsidR="006E1946" w:rsidRPr="006E1946" w14:paraId="2131BAC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A7C7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5F4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50D7BD2" w14:textId="14DBD3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7153D272" w14:textId="5C8485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BD513B" w14:textId="1A8862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E21AF9" w14:textId="18DA9F9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052.50 </w:t>
            </w:r>
          </w:p>
        </w:tc>
      </w:tr>
      <w:tr w:rsidR="006E1946" w:rsidRPr="006E1946" w14:paraId="039F2F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7CC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879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un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C4FF64" w14:textId="22FB21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0F868469" w14:textId="50B02C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9264E5" w14:textId="5C8DA9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357A3D" w14:textId="76854A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3,170.00 </w:t>
            </w:r>
          </w:p>
        </w:tc>
      </w:tr>
      <w:tr w:rsidR="006E1946" w:rsidRPr="006E1946" w14:paraId="459BD5F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BB92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2FFAE9C8" w14:textId="761BB0A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7E7649D" w14:textId="2AB8782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0BB567" w14:textId="1C94DD6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3AE624" w14:textId="5979435D"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6,089,321.23 </w:t>
            </w:r>
          </w:p>
        </w:tc>
      </w:tr>
      <w:tr w:rsidR="006E1946" w:rsidRPr="006E1946" w14:paraId="36DD3D6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CF5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EFD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imod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12BCB9" w14:textId="13EF96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60DEF333" w14:textId="3AFC74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24DE3E" w14:textId="10DAE0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ECDE2" w14:textId="35AD54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3,220.00 </w:t>
            </w:r>
          </w:p>
        </w:tc>
      </w:tr>
      <w:tr w:rsidR="006E1946" w:rsidRPr="006E1946" w14:paraId="46812BA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889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C70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nil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20E3DB" w14:textId="18FBB4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67D231FB" w14:textId="683253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459E8" w14:textId="4F2DCA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89C617" w14:textId="53D471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223.05 </w:t>
            </w:r>
          </w:p>
        </w:tc>
      </w:tr>
      <w:tr w:rsidR="006E1946" w:rsidRPr="006E1946" w14:paraId="317D60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4BA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3E9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di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B8BA73D" w14:textId="30F098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BBA15" w14:textId="0FB392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3E9942" w14:textId="7E7F20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A6CD1" w14:textId="34DA92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1,500.00 </w:t>
            </w:r>
          </w:p>
        </w:tc>
      </w:tr>
      <w:tr w:rsidR="006E1946" w:rsidRPr="006E1946" w14:paraId="689D078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A27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4AB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D08FC6" w14:textId="00DA1C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287BC4" w14:textId="0DB765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0EA12" w14:textId="1F7715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05C2D" w14:textId="0B7B395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0,000.00 </w:t>
            </w:r>
          </w:p>
        </w:tc>
      </w:tr>
      <w:tr w:rsidR="006E1946" w:rsidRPr="006E1946" w14:paraId="6A2249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7D1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4E3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at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7DE9D0" w14:textId="121541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FA53A" w14:textId="192F77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2AC04" w14:textId="66301F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BDD85E" w14:textId="152AA43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0,000.00 </w:t>
            </w:r>
          </w:p>
        </w:tc>
      </w:tr>
      <w:tr w:rsidR="006E1946" w:rsidRPr="006E1946" w14:paraId="5A6DDC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A3B3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EA2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otac</w:t>
            </w:r>
            <w:proofErr w:type="spellEnd"/>
            <w:r w:rsidRPr="006E1946">
              <w:rPr>
                <w:rFonts w:ascii="Arial Narrow" w:hAnsi="Arial Narrow"/>
                <w:i/>
                <w:iCs/>
                <w:color w:val="000000"/>
                <w:sz w:val="20"/>
                <w:szCs w:val="20"/>
              </w:rPr>
              <w:t xml:space="preserve"> Viejo</w:t>
            </w:r>
          </w:p>
        </w:tc>
        <w:tc>
          <w:tcPr>
            <w:tcW w:w="810" w:type="pct"/>
            <w:tcBorders>
              <w:top w:val="nil"/>
              <w:left w:val="nil"/>
              <w:bottom w:val="single" w:sz="4" w:space="0" w:color="000000"/>
              <w:right w:val="single" w:sz="4" w:space="0" w:color="000000"/>
            </w:tcBorders>
            <w:shd w:val="clear" w:color="auto" w:fill="auto"/>
            <w:noWrap/>
            <w:vAlign w:val="bottom"/>
            <w:hideMark/>
          </w:tcPr>
          <w:p w14:paraId="1D4A6905" w14:textId="12B9EB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B9811" w14:textId="726A4A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F5A74F" w14:textId="07DE6D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04116" w14:textId="456A4FC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10,000.00 </w:t>
            </w:r>
          </w:p>
        </w:tc>
      </w:tr>
      <w:tr w:rsidR="006E1946" w:rsidRPr="006E1946" w14:paraId="6D96A7B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F4A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91D9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5100FF" w14:textId="40CBB1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38A019FE" w14:textId="4BFC9B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11F991" w14:textId="371FF4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A016C7" w14:textId="5543C7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713.92 </w:t>
            </w:r>
          </w:p>
        </w:tc>
      </w:tr>
      <w:tr w:rsidR="006E1946" w:rsidRPr="006E1946" w14:paraId="0E3C28E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DB0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BFF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i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8AD785" w14:textId="4AE596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47ACA94" w14:textId="2FEF6C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BA719F" w14:textId="53D558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5C324" w14:textId="7058C86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81,633.55 </w:t>
            </w:r>
          </w:p>
        </w:tc>
      </w:tr>
      <w:tr w:rsidR="006E1946" w:rsidRPr="006E1946" w14:paraId="569F643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8E9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BE7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rl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95847D" w14:textId="5994FF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898E9" w14:textId="30A6FD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EF2E4" w14:textId="22A411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90346" w14:textId="374262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25,000.00 </w:t>
            </w:r>
          </w:p>
        </w:tc>
      </w:tr>
      <w:tr w:rsidR="006E1946" w:rsidRPr="006E1946" w14:paraId="02360A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4F0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AA4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A5D4FC6" w14:textId="2FC78D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8CA5CBB" w14:textId="430246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4713D" w14:textId="16C0F5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8FBF0" w14:textId="730682D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08,240.00 </w:t>
            </w:r>
          </w:p>
        </w:tc>
      </w:tr>
      <w:tr w:rsidR="006E1946" w:rsidRPr="006E1946" w14:paraId="6A7488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40B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779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F5A4788" w14:textId="11AFA0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7141C" w14:textId="2BE6BC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4B38A2" w14:textId="40CAB2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C87D1D" w14:textId="4579EA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0,000.00 </w:t>
            </w:r>
          </w:p>
        </w:tc>
      </w:tr>
      <w:tr w:rsidR="006E1946" w:rsidRPr="006E1946" w14:paraId="27E5F9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F64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B5B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ng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3FB0F9" w14:textId="5A2BD3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51858" w14:textId="3A9AE1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3EAA5" w14:textId="6834D6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BD8D63" w14:textId="495F95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0,000.00 </w:t>
            </w:r>
          </w:p>
        </w:tc>
      </w:tr>
      <w:tr w:rsidR="006E1946" w:rsidRPr="006E1946" w14:paraId="068A2DD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7B2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A51C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3200D5A7" w14:textId="0C97F3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139A3" w14:textId="0F38A1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DD177A" w14:textId="38EF8A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A876D" w14:textId="70E6BEB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5,800.00 </w:t>
            </w:r>
          </w:p>
        </w:tc>
      </w:tr>
      <w:tr w:rsidR="006E1946" w:rsidRPr="006E1946" w14:paraId="7AF3351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DC2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BA1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mb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C33DCC" w14:textId="2C18BE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269E17" w14:textId="483BC3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8BB02D" w14:textId="472DDE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25D53" w14:textId="6C4F75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0,000.00 </w:t>
            </w:r>
          </w:p>
        </w:tc>
      </w:tr>
      <w:tr w:rsidR="006E1946" w:rsidRPr="006E1946" w14:paraId="1DABDD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85C9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FC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gbar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DA9FD4" w14:textId="25931D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9328DEA" w14:textId="6D11D0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7B1443" w14:textId="61EFAD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C52867" w14:textId="4F09FB5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4,860.00 </w:t>
            </w:r>
          </w:p>
        </w:tc>
      </w:tr>
      <w:tr w:rsidR="006E1946" w:rsidRPr="006E1946" w14:paraId="5A048A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04C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9E5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17245B" w14:textId="5CEAE7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ADAB84F" w14:textId="6C1778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D9534" w14:textId="7AF216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1B1F3" w14:textId="108ABB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29,020.00 </w:t>
            </w:r>
          </w:p>
        </w:tc>
      </w:tr>
      <w:tr w:rsidR="006E1946" w:rsidRPr="006E1946" w14:paraId="15E3EC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BA8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E7A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niu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06DFF4" w14:textId="2F5BE3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43CA57D3" w14:textId="3C52D1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981EBB" w14:textId="74738D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DFC70D" w14:textId="7A5DCD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437.20 </w:t>
            </w:r>
          </w:p>
        </w:tc>
      </w:tr>
      <w:tr w:rsidR="006E1946" w:rsidRPr="006E1946" w14:paraId="7DA6788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10B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21B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mbu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605BC9F" w14:textId="0D16AB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1521E6B9" w14:textId="797BA3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9CFB35" w14:textId="73EFA4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DFC58" w14:textId="2A6CF2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75,250.00 </w:t>
            </w:r>
          </w:p>
        </w:tc>
      </w:tr>
      <w:tr w:rsidR="006E1946" w:rsidRPr="006E1946" w14:paraId="496B55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A0A6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F443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389414F" w14:textId="4BF996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9B3E2E" w14:textId="70C9E2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D3351" w14:textId="1BD700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684A4" w14:textId="03ABA4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0,000.00 </w:t>
            </w:r>
          </w:p>
        </w:tc>
      </w:tr>
      <w:tr w:rsidR="006E1946" w:rsidRPr="006E1946" w14:paraId="0C083A3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4AB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C81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emer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11DB0E" w14:textId="5C9CBB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DA67E" w14:textId="0AF8E8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B8F3BB" w14:textId="114A6E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6B4378" w14:textId="1B0FB0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2,000.00 </w:t>
            </w:r>
          </w:p>
        </w:tc>
      </w:tr>
      <w:tr w:rsidR="006E1946" w:rsidRPr="006E1946" w14:paraId="492B1DA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E58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D5E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15A9E0F8" w14:textId="379DE7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285A6B" w14:textId="68D7AE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2189EB" w14:textId="7A659F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B4EE69" w14:textId="1B79381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1,000.00 </w:t>
            </w:r>
          </w:p>
        </w:tc>
      </w:tr>
      <w:tr w:rsidR="006E1946" w:rsidRPr="006E1946" w14:paraId="2F9E56E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DF5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79F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a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6F4761" w14:textId="71062B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8120683" w14:textId="578725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0CB39" w14:textId="455C86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1184E" w14:textId="1A0B37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3,920.00 </w:t>
            </w:r>
          </w:p>
        </w:tc>
      </w:tr>
      <w:tr w:rsidR="006E1946" w:rsidRPr="006E1946" w14:paraId="1BD079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9C6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54E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a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A176A6" w14:textId="4294F6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6D5179A5" w14:textId="04DED8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B4A9BF" w14:textId="0C4915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E0F980" w14:textId="6B08BD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1,239.44 </w:t>
            </w:r>
          </w:p>
        </w:tc>
      </w:tr>
      <w:tr w:rsidR="006E1946" w:rsidRPr="006E1946" w14:paraId="353B15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86A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EEC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New </w:t>
            </w:r>
            <w:proofErr w:type="spellStart"/>
            <w:r w:rsidRPr="006E1946">
              <w:rPr>
                <w:rFonts w:ascii="Arial Narrow" w:hAnsi="Arial Narrow"/>
                <w:i/>
                <w:iCs/>
                <w:color w:val="000000"/>
                <w:sz w:val="20"/>
                <w:szCs w:val="20"/>
              </w:rPr>
              <w:t>Luc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454C5E" w14:textId="763F9A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718F6AA4" w14:textId="2D855B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FB1422" w14:textId="13C1CA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402E40" w14:textId="3194EF1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7,804.07 </w:t>
            </w:r>
          </w:p>
        </w:tc>
      </w:tr>
      <w:tr w:rsidR="006E1946" w:rsidRPr="006E1946" w14:paraId="23045A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86D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E5D1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t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951696" w14:textId="45289F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90685C" w14:textId="3BBBB8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07287" w14:textId="0D4F68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68E78" w14:textId="5C2380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r>
      <w:tr w:rsidR="006E1946" w:rsidRPr="006E1946" w14:paraId="486BF68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F0F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570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to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CDCFF4" w14:textId="562759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52AFC0C5" w14:textId="536216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832C72" w14:textId="526FF0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CD3F4" w14:textId="642690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3,200.00 </w:t>
            </w:r>
          </w:p>
        </w:tc>
      </w:tr>
      <w:tr w:rsidR="006E1946" w:rsidRPr="006E1946" w14:paraId="0D483C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C9B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2C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3701E215" w14:textId="462D55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4B1426" w14:textId="30462E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50CB74" w14:textId="085863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99C5DC" w14:textId="0D1035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55,000.00 </w:t>
            </w:r>
          </w:p>
        </w:tc>
      </w:tr>
      <w:tr w:rsidR="006E1946" w:rsidRPr="006E1946" w14:paraId="5EB462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7B1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356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DA93837" w14:textId="33FED2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1FDE6DD6" w14:textId="2580CF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28706D" w14:textId="3B6E3C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DDC97" w14:textId="035D25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7,075.00 </w:t>
            </w:r>
          </w:p>
        </w:tc>
      </w:tr>
      <w:tr w:rsidR="006E1946" w:rsidRPr="006E1946" w14:paraId="58D0AD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AF3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E31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A0DD11D" w14:textId="5D291D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1C213F" w14:textId="23771D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345450" w14:textId="306F78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936684" w14:textId="5023935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0,000.00 </w:t>
            </w:r>
          </w:p>
        </w:tc>
      </w:tr>
      <w:tr w:rsidR="006E1946" w:rsidRPr="006E1946" w14:paraId="25F7FA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E94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C09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0F6DC7C" w14:textId="2A4491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3975435C" w14:textId="030084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A5F0BE" w14:textId="3C5D9D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119E70" w14:textId="27D1D26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1,745.00 </w:t>
            </w:r>
          </w:p>
        </w:tc>
      </w:tr>
      <w:tr w:rsidR="006E1946" w:rsidRPr="006E1946" w14:paraId="79D7F60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CAD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BBC8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469CA7EA" w14:textId="0FCF7F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E2952D" w14:textId="05CB29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8198AB" w14:textId="35DDDF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CAB03E" w14:textId="4814E4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000.00 </w:t>
            </w:r>
          </w:p>
        </w:tc>
      </w:tr>
      <w:tr w:rsidR="006E1946" w:rsidRPr="006E1946" w14:paraId="29AFF4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5D9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2AD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743D473D" w14:textId="45094D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E2EAF0" w14:textId="01F44F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5BFC17" w14:textId="505721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2BE6C" w14:textId="4B799D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5,940.00 </w:t>
            </w:r>
          </w:p>
        </w:tc>
      </w:tr>
      <w:tr w:rsidR="006E1946" w:rsidRPr="006E1946" w14:paraId="01AF01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EB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CBE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gba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A18695" w14:textId="198D26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74B4EB7A" w14:textId="43D842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BA8FFE" w14:textId="2754AE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32FA09" w14:textId="7FA38E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300.00 </w:t>
            </w:r>
          </w:p>
        </w:tc>
      </w:tr>
      <w:tr w:rsidR="006E1946" w:rsidRPr="006E1946" w14:paraId="76EB59A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13B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2237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7651CE" w14:textId="2322A1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2D4F08" w14:textId="184FF7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3DE835" w14:textId="310DEE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20E4B" w14:textId="79D8FE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1,200.00 </w:t>
            </w:r>
          </w:p>
        </w:tc>
      </w:tr>
      <w:tr w:rsidR="006E1946" w:rsidRPr="006E1946" w14:paraId="7A82487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BC9DE"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3DC0DE9" w14:textId="5A8A9E6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C0E6955" w14:textId="2E8BA69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EB9281" w14:textId="62FBAC2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605AA5" w14:textId="4C2C0F8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7,340,908.82 </w:t>
            </w:r>
          </w:p>
        </w:tc>
      </w:tr>
      <w:tr w:rsidR="006E1946" w:rsidRPr="006E1946" w14:paraId="2BCA4D3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356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0E3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BD5DF9F" w14:textId="69133E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F0BBEA" w14:textId="777777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4C65E217" w14:textId="777777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B9F5D46" w14:textId="0C54A1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0 </w:t>
            </w:r>
          </w:p>
        </w:tc>
      </w:tr>
      <w:tr w:rsidR="006E1946" w:rsidRPr="006E1946" w14:paraId="68CC281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17B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0E2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18572880" w14:textId="55D709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62B97FA1" w14:textId="38C471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2281F" w14:textId="0E816E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A9DE91" w14:textId="4244012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6,959.72 </w:t>
            </w:r>
          </w:p>
        </w:tc>
      </w:tr>
      <w:tr w:rsidR="006E1946" w:rsidRPr="006E1946" w14:paraId="73B2300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A96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D6D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o</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E8F7CBA" w14:textId="50F563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71B0DD9C" w14:textId="4AE320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2950C" w14:textId="4788E9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8CAC14" w14:textId="497800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560.00 </w:t>
            </w:r>
          </w:p>
        </w:tc>
      </w:tr>
      <w:tr w:rsidR="006E1946" w:rsidRPr="006E1946" w14:paraId="53B1CD7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8DE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C8E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nalb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DAC8A0" w14:textId="3C98DE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B4FA0FB" w14:textId="04E544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DF8498" w14:textId="26AF02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EE72AB" w14:textId="40B124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3,960.00 </w:t>
            </w:r>
          </w:p>
        </w:tc>
      </w:tr>
      <w:tr w:rsidR="006E1946" w:rsidRPr="006E1946" w14:paraId="0939F1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4CC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30F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112E294" w14:textId="5CF94C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C8B01D6" w14:textId="626B10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23FD2" w14:textId="5ADE61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E70866" w14:textId="0339F6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7,097.00 </w:t>
            </w:r>
          </w:p>
        </w:tc>
      </w:tr>
      <w:tr w:rsidR="006E1946" w:rsidRPr="006E1946" w14:paraId="361C20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0B01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F04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600B659" w14:textId="2B3C78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460596A" w14:textId="21F0F9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52EC42" w14:textId="6162AB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3E7505" w14:textId="1A22CCC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1,120.00 </w:t>
            </w:r>
          </w:p>
        </w:tc>
      </w:tr>
      <w:tr w:rsidR="006E1946" w:rsidRPr="006E1946" w14:paraId="0BD9960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605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FD7B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don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C301B6" w14:textId="523B56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B257D8F" w14:textId="72F61E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E93A4" w14:textId="2057A1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2D95C" w14:textId="153F73C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036.10 </w:t>
            </w:r>
          </w:p>
        </w:tc>
      </w:tr>
      <w:tr w:rsidR="006E1946" w:rsidRPr="006E1946" w14:paraId="32B2E26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CA0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D8CA71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u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F24D68" w14:textId="6FE15B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05906FE4" w14:textId="35EB25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140E4" w14:textId="593628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C3341C" w14:textId="03BF5D5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1,817.50 </w:t>
            </w:r>
          </w:p>
        </w:tc>
      </w:tr>
      <w:tr w:rsidR="006E1946" w:rsidRPr="006E1946" w14:paraId="60A27B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34C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2EE2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D663EC1" w14:textId="5ED8C2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16825924" w14:textId="0077DE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A28A8E" w14:textId="096979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AA2035" w14:textId="6923DB4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4,520.00 </w:t>
            </w:r>
          </w:p>
        </w:tc>
      </w:tr>
      <w:tr w:rsidR="006E1946" w:rsidRPr="006E1946" w14:paraId="3E5A3E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78DD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975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04ACE42" w14:textId="4A4561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D796E4" w14:textId="4979FB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4654C" w14:textId="784EA0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EDE7D" w14:textId="756D89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r>
      <w:tr w:rsidR="006E1946" w:rsidRPr="006E1946" w14:paraId="58AF8FC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F91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C00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Himamay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E20DFE" w14:textId="4EEF0D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293F7E66" w14:textId="05A05F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0E095" w14:textId="4ACADF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145937" w14:textId="7B6953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9,670.00 </w:t>
            </w:r>
          </w:p>
        </w:tc>
      </w:tr>
      <w:tr w:rsidR="006E1946" w:rsidRPr="006E1946" w14:paraId="3ECDABE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CE99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932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iniga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BEABA65" w14:textId="0FC5E9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D8589" w14:textId="5D9476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F8D899" w14:textId="7FBBC3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A3AC7" w14:textId="47367C7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6,480.00 </w:t>
            </w:r>
          </w:p>
        </w:tc>
      </w:tr>
      <w:tr w:rsidR="006E1946" w:rsidRPr="006E1946" w14:paraId="2B6AA26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96F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56C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inoba</w:t>
            </w:r>
            <w:proofErr w:type="spellEnd"/>
            <w:r w:rsidRPr="006E1946">
              <w:rPr>
                <w:rFonts w:ascii="Arial Narrow" w:hAnsi="Arial Narrow"/>
                <w:i/>
                <w:iCs/>
                <w:color w:val="000000"/>
                <w:sz w:val="20"/>
                <w:szCs w:val="20"/>
              </w:rPr>
              <w:t>-an (Asia)</w:t>
            </w:r>
          </w:p>
        </w:tc>
        <w:tc>
          <w:tcPr>
            <w:tcW w:w="810" w:type="pct"/>
            <w:tcBorders>
              <w:top w:val="nil"/>
              <w:left w:val="nil"/>
              <w:bottom w:val="single" w:sz="4" w:space="0" w:color="000000"/>
              <w:right w:val="single" w:sz="4" w:space="0" w:color="000000"/>
            </w:tcBorders>
            <w:shd w:val="clear" w:color="auto" w:fill="auto"/>
            <w:noWrap/>
            <w:vAlign w:val="bottom"/>
            <w:hideMark/>
          </w:tcPr>
          <w:p w14:paraId="79526123" w14:textId="251D93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68658787" w14:textId="4C6D9C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D4426" w14:textId="4958B6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FC342F" w14:textId="17331BD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2,495.00 </w:t>
            </w:r>
          </w:p>
        </w:tc>
      </w:tr>
      <w:tr w:rsidR="006E1946" w:rsidRPr="006E1946" w14:paraId="1739AC2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50D2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72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l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DEEFF4" w14:textId="3414F4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A81013" w14:textId="2A7B6D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D77BB" w14:textId="47A477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66F7B4" w14:textId="7EE217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2,000.00 </w:t>
            </w:r>
          </w:p>
        </w:tc>
      </w:tr>
      <w:tr w:rsidR="006E1946" w:rsidRPr="006E1946" w14:paraId="127B9F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D2B8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D2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3FD1BA8" w14:textId="55B151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001AD619" w14:textId="337E6C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943D4C" w14:textId="5F2184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0059A2" w14:textId="48B3B79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8,170.00 </w:t>
            </w:r>
          </w:p>
        </w:tc>
      </w:tr>
      <w:tr w:rsidR="006E1946" w:rsidRPr="006E1946" w14:paraId="02802CB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410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ACC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25D2EC4F" w14:textId="4119BB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06785" w14:textId="125C17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502479" w14:textId="5B3BE2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3F08C" w14:textId="5F51ED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0,000.00 </w:t>
            </w:r>
          </w:p>
        </w:tc>
      </w:tr>
      <w:tr w:rsidR="006E1946" w:rsidRPr="006E1946" w14:paraId="314339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013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125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57F841" w14:textId="6603B3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DBD55E" w14:textId="7F33E0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54574" w14:textId="0FBC5E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961F81" w14:textId="5EFB21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0,760.00 </w:t>
            </w:r>
          </w:p>
        </w:tc>
      </w:tr>
      <w:tr w:rsidR="006E1946" w:rsidRPr="006E1946" w14:paraId="6B26CE3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C395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FA96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La </w:t>
            </w:r>
            <w:proofErr w:type="spellStart"/>
            <w:r w:rsidRPr="006E1946">
              <w:rPr>
                <w:rFonts w:ascii="Arial Narrow" w:hAnsi="Arial Narrow"/>
                <w:i/>
                <w:iCs/>
                <w:color w:val="000000"/>
                <w:sz w:val="20"/>
                <w:szCs w:val="20"/>
              </w:rPr>
              <w:t>Castella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837BB5" w14:textId="6B1E6A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2DC909" w14:textId="6875A2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8648E5" w14:textId="38E19F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A73EF3" w14:textId="36AB151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3,000.00 </w:t>
            </w:r>
          </w:p>
        </w:tc>
      </w:tr>
      <w:tr w:rsidR="006E1946" w:rsidRPr="006E1946" w14:paraId="5088D76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2CB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4247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ap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F8B935" w14:textId="3FA8F2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33E61260" w14:textId="139B43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5BCAEA" w14:textId="656EA4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8424EA" w14:textId="13AB21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4,450.00 </w:t>
            </w:r>
          </w:p>
        </w:tc>
      </w:tr>
      <w:tr w:rsidR="006E1946" w:rsidRPr="006E1946" w14:paraId="6D909A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DA08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447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201F32E" w14:textId="2EEF9B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7FDB28C4" w14:textId="4022EB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B7DE1E" w14:textId="2B01D3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D0E290" w14:textId="3D272F2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40.00 </w:t>
            </w:r>
          </w:p>
        </w:tc>
      </w:tr>
      <w:tr w:rsidR="006E1946" w:rsidRPr="006E1946" w14:paraId="2414303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916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711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ulupan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58DF21" w14:textId="14FB47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874BB0B" w14:textId="3F0543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388ED4" w14:textId="64B30D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C4231" w14:textId="2CAF5F0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1,440.00 </w:t>
            </w:r>
          </w:p>
        </w:tc>
      </w:tr>
      <w:tr w:rsidR="006E1946" w:rsidRPr="006E1946" w14:paraId="01CE72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A5C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61F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gay</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3E05522C" w14:textId="4CADE7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D2E3D18" w14:textId="35738B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ABD21" w14:textId="4A7038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654C2" w14:textId="2354CD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6,656.00 </w:t>
            </w:r>
          </w:p>
        </w:tc>
      </w:tr>
      <w:tr w:rsidR="006E1946" w:rsidRPr="006E1946" w14:paraId="0DEBD2F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C2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90C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lvador </w:t>
            </w:r>
            <w:proofErr w:type="spellStart"/>
            <w:r w:rsidRPr="006E1946">
              <w:rPr>
                <w:rFonts w:ascii="Arial Narrow" w:hAnsi="Arial Narrow"/>
                <w:i/>
                <w:iCs/>
                <w:color w:val="000000"/>
                <w:sz w:val="20"/>
                <w:szCs w:val="20"/>
              </w:rPr>
              <w:t>Benedic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9300D9" w14:textId="58A3E2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0F9469C4" w14:textId="7E62CD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A2B04" w14:textId="386A96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115BD" w14:textId="12F0B2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68,549.50 </w:t>
            </w:r>
          </w:p>
        </w:tc>
      </w:tr>
      <w:tr w:rsidR="006E1946" w:rsidRPr="006E1946" w14:paraId="6A2AD8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94F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498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71DE7" w14:textId="03E9FF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3162FE23" w14:textId="6AEC21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BC48AD" w14:textId="3F515B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3CE505" w14:textId="603BC6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0,519.60 </w:t>
            </w:r>
          </w:p>
        </w:tc>
      </w:tr>
      <w:tr w:rsidR="006E1946" w:rsidRPr="006E1946" w14:paraId="583655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889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5DA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655DFAE" w14:textId="603C43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72C737" w14:textId="2E90D7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515AE0" w14:textId="1FCB5E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1831AB" w14:textId="547BDA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000.00 </w:t>
            </w:r>
          </w:p>
        </w:tc>
      </w:tr>
      <w:tr w:rsidR="006E1946" w:rsidRPr="006E1946" w14:paraId="715204B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504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F4D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lay</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74AAF555" w14:textId="0E4EE1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92BE61" w14:textId="5EBB4D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E7CDB" w14:textId="141934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8D3CC" w14:textId="2DF8A32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00.00 </w:t>
            </w:r>
          </w:p>
        </w:tc>
      </w:tr>
      <w:tr w:rsidR="006E1946" w:rsidRPr="006E1946" w14:paraId="324F88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B9E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D3D7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Sip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3AEBE5" w14:textId="32ECB9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5E7893EB" w14:textId="58C2FA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F9582" w14:textId="091C42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A76EBA" w14:textId="2F7166E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5,480.00 </w:t>
            </w:r>
          </w:p>
        </w:tc>
      </w:tr>
      <w:tr w:rsidR="006E1946" w:rsidRPr="006E1946" w14:paraId="1C870DD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43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C299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4535390" w14:textId="047331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6BB9A020" w14:textId="403519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40E7DB" w14:textId="701208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B9CB2" w14:textId="137ED4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740.00 </w:t>
            </w:r>
          </w:p>
        </w:tc>
      </w:tr>
      <w:tr w:rsidR="006E1946" w:rsidRPr="006E1946" w14:paraId="722BD1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BAF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32CA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obos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D3CCF7" w14:textId="23E9D0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F6B0D93" w14:textId="79776E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F4A52E" w14:textId="3EC039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1BB50" w14:textId="095D30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5,400.00 </w:t>
            </w:r>
          </w:p>
        </w:tc>
      </w:tr>
      <w:tr w:rsidR="006E1946" w:rsidRPr="006E1946" w14:paraId="7A73982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46C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001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3790307C" w14:textId="53BE4E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31A0E2A2" w14:textId="67633F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2335AD" w14:textId="07B209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CED2A3" w14:textId="1C4948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5,148.40 </w:t>
            </w:r>
          </w:p>
        </w:tc>
      </w:tr>
      <w:tr w:rsidR="006E1946" w:rsidRPr="006E1946" w14:paraId="65AF1D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1AB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C128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Victor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A0A401" w14:textId="599105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74C0B312" w14:textId="2DC5AB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2AB5C" w14:textId="33E684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94989A" w14:textId="5DF549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40.00 </w:t>
            </w:r>
          </w:p>
        </w:tc>
      </w:tr>
      <w:tr w:rsidR="006E1946" w:rsidRPr="006E1946" w14:paraId="3A8B38A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1B8F4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5E542E2B" w14:textId="33C8630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76,066,68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5E7C1B3C" w14:textId="5BEDC0F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A2DB10D" w14:textId="1DD46D5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5EE1AEA" w14:textId="70D1B41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76,066,686.09 </w:t>
            </w:r>
          </w:p>
        </w:tc>
      </w:tr>
      <w:tr w:rsidR="006E1946" w:rsidRPr="006E1946" w14:paraId="0F75DED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960F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24D9DF10" w14:textId="7D47DF9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554F41E7" w14:textId="0DF84AC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A013A2" w14:textId="2E698A9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1E0A18" w14:textId="5210764D"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438,126.47 </w:t>
            </w:r>
          </w:p>
        </w:tc>
      </w:tr>
      <w:tr w:rsidR="006E1946" w:rsidRPr="006E1946" w14:paraId="7682758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7F28059"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6D32B08B" w14:textId="24BC29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4CABB902" w14:textId="28DFA3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E56CF2" w14:textId="593B8C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917D58" w14:textId="6189F0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8,939.12 </w:t>
            </w:r>
          </w:p>
        </w:tc>
      </w:tr>
      <w:tr w:rsidR="006E1946" w:rsidRPr="006E1946" w14:paraId="0192506F" w14:textId="77777777" w:rsidTr="006E1946">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5E2BC3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B689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burquerqu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C938AF" w14:textId="4350DB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51906FC2" w14:textId="72F2BA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C4BAE" w14:textId="429006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022C3" w14:textId="147D87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6,755.86 </w:t>
            </w:r>
          </w:p>
        </w:tc>
      </w:tr>
      <w:tr w:rsidR="006E1946" w:rsidRPr="006E1946" w14:paraId="4B87D9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471A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866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2F93A06" w14:textId="2789BE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E33ACDB" w14:textId="4C271E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7B1BA3" w14:textId="2B9100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FFA08" w14:textId="062AEA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780.00 </w:t>
            </w:r>
          </w:p>
        </w:tc>
      </w:tr>
      <w:tr w:rsidR="006E1946" w:rsidRPr="006E1946" w14:paraId="72BABAD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180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56E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9EB4E20" w14:textId="460270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20E8F5" w14:textId="78E517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95D5D9" w14:textId="139A13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9AD50" w14:textId="4120B9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6,000.00 </w:t>
            </w:r>
          </w:p>
        </w:tc>
      </w:tr>
      <w:tr w:rsidR="006E1946" w:rsidRPr="006E1946" w14:paraId="199572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EAF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798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E29E0B8" w14:textId="28D462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79EBAA0" w14:textId="19291E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A666A" w14:textId="417BCD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7C5A1" w14:textId="70F006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05,269.24 </w:t>
            </w:r>
          </w:p>
        </w:tc>
      </w:tr>
      <w:tr w:rsidR="006E1946" w:rsidRPr="006E1946" w14:paraId="32A650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912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CFA9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la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05501D" w14:textId="1FD8F2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6FDF2E4A" w14:textId="02D099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FD134" w14:textId="158FD4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09AFB3" w14:textId="128131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629.92 </w:t>
            </w:r>
          </w:p>
        </w:tc>
      </w:tr>
      <w:tr w:rsidR="006E1946" w:rsidRPr="006E1946" w14:paraId="515BA2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97C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B3D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li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83DCC0" w14:textId="7B52D7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7FB85E1B" w14:textId="46FF02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F2007" w14:textId="495162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7C8DDF" w14:textId="2C50D7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0,830.00 </w:t>
            </w:r>
          </w:p>
        </w:tc>
      </w:tr>
      <w:tr w:rsidR="006E1946" w:rsidRPr="006E1946" w14:paraId="5A433C2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FC7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37F8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t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B06762" w14:textId="04174D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167B18C9" w14:textId="509181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728601" w14:textId="72C602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B8391" w14:textId="1C61CF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526.05 </w:t>
            </w:r>
          </w:p>
        </w:tc>
      </w:tr>
      <w:tr w:rsidR="006E1946" w:rsidRPr="006E1946" w14:paraId="6E577A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75B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DFF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Bien </w:t>
            </w:r>
            <w:proofErr w:type="spellStart"/>
            <w:r w:rsidRPr="006E1946">
              <w:rPr>
                <w:rFonts w:ascii="Arial Narrow" w:hAnsi="Arial Narrow"/>
                <w:i/>
                <w:iCs/>
                <w:color w:val="000000"/>
                <w:sz w:val="20"/>
                <w:szCs w:val="20"/>
              </w:rPr>
              <w:t>Unid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75C230" w14:textId="18A2F8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29A7B588" w14:textId="3716E2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BF342" w14:textId="46CD18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FDE13" w14:textId="0FE03A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6,210.00 </w:t>
            </w:r>
          </w:p>
        </w:tc>
      </w:tr>
      <w:tr w:rsidR="006E1946" w:rsidRPr="006E1946" w14:paraId="60F889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1C8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882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l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3EAC52" w14:textId="3B3E61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96581F5" w14:textId="688581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376861" w14:textId="6C8AD9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C0996" w14:textId="37C957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3,787.00 </w:t>
            </w:r>
          </w:p>
        </w:tc>
      </w:tr>
      <w:tr w:rsidR="006E1946" w:rsidRPr="006E1946" w14:paraId="50697C5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93E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DA8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1E07816" w14:textId="5F4F3B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B6BB358" w14:textId="138CDB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CBF828" w14:textId="4DF5CC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FBF16C" w14:textId="3F43AE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42,864.32 </w:t>
            </w:r>
          </w:p>
        </w:tc>
      </w:tr>
      <w:tr w:rsidR="006E1946" w:rsidRPr="006E1946" w14:paraId="17AD37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534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88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p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E58C93" w14:textId="29A1B1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44EA962" w14:textId="317D49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C50778" w14:textId="510367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BC4B9B" w14:textId="1614CB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0,911.86 </w:t>
            </w:r>
          </w:p>
        </w:tc>
      </w:tr>
      <w:tr w:rsidR="006E1946" w:rsidRPr="006E1946" w14:paraId="0ED8352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839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FBD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di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A1D1E3" w14:textId="100453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2FDD784" w14:textId="573705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1CBED" w14:textId="594A9B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92F4B" w14:textId="0DA5C2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86,743.94 </w:t>
            </w:r>
          </w:p>
        </w:tc>
      </w:tr>
      <w:tr w:rsidR="006E1946" w:rsidRPr="006E1946" w14:paraId="3CB863D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CC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0D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1879C0B" w14:textId="59E4BA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7A0745" w14:textId="40D2A8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75C186" w14:textId="442397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8E1B41" w14:textId="45E443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5,000.00 </w:t>
            </w:r>
          </w:p>
        </w:tc>
      </w:tr>
      <w:tr w:rsidR="006E1946" w:rsidRPr="006E1946" w14:paraId="4789BC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AA6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C27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igb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3FEE4C6" w14:textId="6AC5EE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49B2D7C" w14:textId="18B508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2CD8AC" w14:textId="33BF30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1042B" w14:textId="2CBE86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89,840.00 </w:t>
            </w:r>
          </w:p>
        </w:tc>
      </w:tr>
      <w:tr w:rsidR="006E1946" w:rsidRPr="006E1946" w14:paraId="3D9741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5A8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46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32604133" w14:textId="3F4C55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31B2202A" w14:textId="0CF389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88AE8C" w14:textId="0AD8DA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9CE8AF" w14:textId="1F9C99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720.00 </w:t>
            </w:r>
          </w:p>
        </w:tc>
      </w:tr>
      <w:tr w:rsidR="006E1946" w:rsidRPr="006E1946" w14:paraId="1A92AD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550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D0D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17A1E76" w14:textId="166CA8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64EF68EF" w14:textId="0314E4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99162" w14:textId="2CBA6A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6B4068" w14:textId="3B2D3D8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06,736.96 </w:t>
            </w:r>
          </w:p>
        </w:tc>
      </w:tr>
      <w:tr w:rsidR="006E1946" w:rsidRPr="006E1946" w14:paraId="5CF3BC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7BC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63E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u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F31C07" w14:textId="59D91B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48871A2D" w14:textId="383920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03FDD4" w14:textId="10D20D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2D5A72" w14:textId="42E02E0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5,213.86 </w:t>
            </w:r>
          </w:p>
        </w:tc>
      </w:tr>
      <w:tr w:rsidR="006E1946" w:rsidRPr="006E1946" w14:paraId="34957C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7542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478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mi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02EA34" w14:textId="62E9DC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DFABE6" w14:textId="1E4D15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28826" w14:textId="67753A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BDDB5E" w14:textId="6465DD3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3,000.00 </w:t>
            </w:r>
          </w:p>
        </w:tc>
      </w:tr>
      <w:tr w:rsidR="006E1946" w:rsidRPr="006E1946" w14:paraId="263070A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6A5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5642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1FF07DA" w14:textId="45DF99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DD0325" w14:textId="37A7CD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CE9130" w14:textId="0A443D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4A3E5" w14:textId="1A25D0D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00.00 </w:t>
            </w:r>
          </w:p>
        </w:tc>
      </w:tr>
      <w:tr w:rsidR="006E1946" w:rsidRPr="006E1946" w14:paraId="5942E86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E25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1D5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DFB5113" w14:textId="2FEC42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23C96" w14:textId="11D5C2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BB3BE8" w14:textId="065A25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F5FEF5" w14:textId="40292C7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500.00 </w:t>
            </w:r>
          </w:p>
        </w:tc>
      </w:tr>
      <w:tr w:rsidR="006E1946" w:rsidRPr="006E1946" w14:paraId="73B03C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98F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17E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ndul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1D7D58" w14:textId="25C312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7A5E5941" w14:textId="3E0ECD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930CF9" w14:textId="506FA0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6577C2" w14:textId="4271FA0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7,228.92 </w:t>
            </w:r>
          </w:p>
        </w:tc>
      </w:tr>
      <w:tr w:rsidR="006E1946" w:rsidRPr="006E1946" w14:paraId="01A0785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8DBC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373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g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DF3109" w14:textId="1C9D33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5268CF68" w14:textId="25B540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E997E8" w14:textId="3F6353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7571EE" w14:textId="3112AE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2,720.00 </w:t>
            </w:r>
          </w:p>
        </w:tc>
      </w:tr>
      <w:tr w:rsidR="006E1946" w:rsidRPr="006E1946" w14:paraId="3A547E0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5D3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7BD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6406F214" w14:textId="7A995E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7981D1D3" w14:textId="69BA04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B8B09" w14:textId="74281E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183A7" w14:textId="2FFDD17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5,140.00 </w:t>
            </w:r>
          </w:p>
        </w:tc>
      </w:tr>
      <w:tr w:rsidR="006E1946" w:rsidRPr="006E1946" w14:paraId="4912DD6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39C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D586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o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4662C8" w14:textId="3AA19E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5D485EEF" w14:textId="304D6B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6ECD38" w14:textId="0F5F36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C3A162" w14:textId="426A642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8,759.50 </w:t>
            </w:r>
          </w:p>
        </w:tc>
      </w:tr>
      <w:tr w:rsidR="006E1946" w:rsidRPr="006E1946" w14:paraId="2E10A61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3B5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A73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ob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CE6CFD" w14:textId="2DDD1D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37FE2E" w14:textId="4CBD87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1EDD24" w14:textId="39B740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166AEC" w14:textId="3F2955C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500.00 </w:t>
            </w:r>
          </w:p>
        </w:tc>
      </w:tr>
      <w:tr w:rsidR="006E1946" w:rsidRPr="006E1946" w14:paraId="632DE33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0AF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13C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4C233EC0" w14:textId="09E5D2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7F2B38C4" w14:textId="50496B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2DC26C" w14:textId="3B4C31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886F97" w14:textId="2503CC9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28,496.60 </w:t>
            </w:r>
          </w:p>
        </w:tc>
      </w:tr>
      <w:tr w:rsidR="006E1946" w:rsidRPr="006E1946" w14:paraId="20BED7F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1F2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62E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3093A46" w14:textId="7B2968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D4DEC" w14:textId="203E8F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731CF0" w14:textId="0A999B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A2AF5" w14:textId="36CAA3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500.00 </w:t>
            </w:r>
          </w:p>
        </w:tc>
      </w:tr>
      <w:tr w:rsidR="006E1946" w:rsidRPr="006E1946" w14:paraId="60D7CFA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F1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DB1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iboj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ED679B" w14:textId="33D914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6CAC8E22" w14:textId="0E3CB5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D58C9D" w14:textId="410E5B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029FE" w14:textId="70C3225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4,335.00 </w:t>
            </w:r>
          </w:p>
        </w:tc>
      </w:tr>
      <w:tr w:rsidR="006E1946" w:rsidRPr="006E1946" w14:paraId="0208AC0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57C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E78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C302095" w14:textId="76EBF2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5D5EF3F5" w14:textId="053457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C1D359" w14:textId="48711A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D5D2E7" w14:textId="5545371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9,964.56 </w:t>
            </w:r>
          </w:p>
        </w:tc>
      </w:tr>
      <w:tr w:rsidR="006E1946" w:rsidRPr="006E1946" w14:paraId="169352E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C66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AF3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62BD097" w14:textId="6030C7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9EE0B5F" w14:textId="6C4D49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36FF2C" w14:textId="664F39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E815A6" w14:textId="51C816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7,915.00 </w:t>
            </w:r>
          </w:p>
        </w:tc>
      </w:tr>
      <w:tr w:rsidR="006E1946" w:rsidRPr="006E1946" w14:paraId="6BEAC4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03A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2AED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es. Carlos P. Garcia (</w:t>
            </w:r>
            <w:proofErr w:type="spellStart"/>
            <w:r w:rsidRPr="006E1946">
              <w:rPr>
                <w:rFonts w:ascii="Arial Narrow" w:hAnsi="Arial Narrow"/>
                <w:i/>
                <w:iCs/>
                <w:color w:val="000000"/>
                <w:sz w:val="20"/>
                <w:szCs w:val="20"/>
              </w:rPr>
              <w:t>Pitogo</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6F77504" w14:textId="218DC4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E511050" w14:textId="7A8C32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C28D" w14:textId="70EC63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936DDF" w14:textId="725FC0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391.78 </w:t>
            </w:r>
          </w:p>
        </w:tc>
      </w:tr>
      <w:tr w:rsidR="006E1946" w:rsidRPr="006E1946" w14:paraId="2AACF9C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090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4F1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7826D35" w14:textId="04D146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21A467B1" w14:textId="7E731B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2AB82F" w14:textId="40BC47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8B677" w14:textId="621099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8,988.30 </w:t>
            </w:r>
          </w:p>
        </w:tc>
      </w:tr>
      <w:tr w:rsidR="006E1946" w:rsidRPr="006E1946" w14:paraId="2740212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8100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ACA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A905601" w14:textId="1FF97B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4E4037C2" w14:textId="1FFB3D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A7EDB0" w14:textId="1ACC42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6351C" w14:textId="2C5739E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3,911.48 </w:t>
            </w:r>
          </w:p>
        </w:tc>
      </w:tr>
      <w:tr w:rsidR="006E1946" w:rsidRPr="006E1946" w14:paraId="5FA843A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5A9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141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AAECE0A" w14:textId="52EB9C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4F233C49" w14:textId="485E2E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CC9084" w14:textId="70D3FF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0E32E" w14:textId="18CA84B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0,742.86 </w:t>
            </w:r>
          </w:p>
        </w:tc>
      </w:tr>
      <w:tr w:rsidR="006E1946" w:rsidRPr="006E1946" w14:paraId="164BD24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9B9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8750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ierra </w:t>
            </w:r>
            <w:proofErr w:type="spellStart"/>
            <w:r w:rsidRPr="006E1946">
              <w:rPr>
                <w:rFonts w:ascii="Arial Narrow" w:hAnsi="Arial Narrow"/>
                <w:i/>
                <w:iCs/>
                <w:color w:val="000000"/>
                <w:sz w:val="20"/>
                <w:szCs w:val="20"/>
              </w:rPr>
              <w:t>Bullon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8E5579" w14:textId="05DB2C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7471EB2E" w14:textId="010206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5836F3" w14:textId="6393D5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0F034" w14:textId="2A9D4E8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8,994.00 </w:t>
            </w:r>
          </w:p>
        </w:tc>
      </w:tr>
      <w:tr w:rsidR="006E1946" w:rsidRPr="006E1946" w14:paraId="3B9B1B4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DFFD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DFC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katu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252490" w14:textId="470C54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8F87543" w14:textId="4E663C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B77A15" w14:textId="451593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36374" w14:textId="58A8C3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628.00 </w:t>
            </w:r>
          </w:p>
        </w:tc>
      </w:tr>
      <w:tr w:rsidR="006E1946" w:rsidRPr="006E1946" w14:paraId="19D6A70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341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D2D8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B7526D" w14:textId="1743B3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71E21203" w14:textId="681606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D9E505" w14:textId="767D99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33A1E5" w14:textId="1E1A02A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8,083.80 </w:t>
            </w:r>
          </w:p>
        </w:tc>
      </w:tr>
      <w:tr w:rsidR="006E1946" w:rsidRPr="006E1946" w14:paraId="329AA6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3AE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1029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i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5CB11F" w14:textId="03BF80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3C570" w14:textId="32D85B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B9FEA0" w14:textId="343F3A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A2F06" w14:textId="58D104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4,600.00 </w:t>
            </w:r>
          </w:p>
        </w:tc>
      </w:tr>
      <w:tr w:rsidR="006E1946" w:rsidRPr="006E1946" w14:paraId="3471E58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186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1BE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652491D" w14:textId="1F45AB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DCBB355" w14:textId="40A661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AB7687" w14:textId="2C9151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EF1126" w14:textId="4AC3F0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9.64 </w:t>
            </w:r>
          </w:p>
        </w:tc>
      </w:tr>
      <w:tr w:rsidR="006E1946" w:rsidRPr="006E1946" w14:paraId="19E2AB6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F36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2DBA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i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4C23C10" w14:textId="4653DF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1A86FEEB" w14:textId="71FC2A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E2D53" w14:textId="60AC7D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DAC96" w14:textId="37A2224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8,275.00 </w:t>
            </w:r>
          </w:p>
        </w:tc>
      </w:tr>
      <w:tr w:rsidR="006E1946" w:rsidRPr="006E1946" w14:paraId="32285C2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5FE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9F4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b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76414B" w14:textId="61AA0B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6DB3D62D" w14:textId="1A2C32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2C66D3" w14:textId="3679DC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16479" w14:textId="3F35983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680.00 </w:t>
            </w:r>
          </w:p>
        </w:tc>
      </w:tr>
      <w:tr w:rsidR="006E1946" w:rsidRPr="006E1946" w14:paraId="5AF921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461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B10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4A1DC0A" w14:textId="03C308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0835822" w14:textId="0D3607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D8C46E" w14:textId="6074CB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F46CA8" w14:textId="4F5CC96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433.90 </w:t>
            </w:r>
          </w:p>
        </w:tc>
      </w:tr>
      <w:tr w:rsidR="006E1946" w:rsidRPr="006E1946" w14:paraId="1833FB23"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5305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6A9D35BA" w14:textId="600D4F8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11,952,0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230786" w14:textId="1D9AC5A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E4692F" w14:textId="53840D8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A4112F" w14:textId="56AA87A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111,952,089.30 </w:t>
            </w:r>
          </w:p>
        </w:tc>
      </w:tr>
      <w:tr w:rsidR="006E1946" w:rsidRPr="006E1946" w14:paraId="341F82FB" w14:textId="77777777" w:rsidTr="006E1946">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D3636FF"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3E8A0D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4E6F2787" w14:textId="4BBA2E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25,603.52 </w:t>
            </w:r>
          </w:p>
        </w:tc>
        <w:tc>
          <w:tcPr>
            <w:tcW w:w="810" w:type="pct"/>
            <w:tcBorders>
              <w:top w:val="nil"/>
              <w:left w:val="nil"/>
              <w:bottom w:val="single" w:sz="4" w:space="0" w:color="000000"/>
              <w:right w:val="single" w:sz="4" w:space="0" w:color="000000"/>
            </w:tcBorders>
            <w:shd w:val="clear" w:color="auto" w:fill="auto"/>
            <w:noWrap/>
            <w:vAlign w:val="bottom"/>
            <w:hideMark/>
          </w:tcPr>
          <w:p w14:paraId="194C5491" w14:textId="0D1953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54EF15" w14:textId="4599D9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64B924" w14:textId="539610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25,603.52 </w:t>
            </w:r>
          </w:p>
        </w:tc>
      </w:tr>
      <w:tr w:rsidR="006E1946" w:rsidRPr="006E1946" w14:paraId="5D18FA3A" w14:textId="77777777" w:rsidTr="006E1946">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7F0960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3B9336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2F60FF3" w14:textId="44DF4E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04CE97BA" w14:textId="09172B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9F61C3" w14:textId="54AA36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76293D" w14:textId="66F6B9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2,100.30 </w:t>
            </w:r>
          </w:p>
        </w:tc>
      </w:tr>
      <w:tr w:rsidR="006E1946" w:rsidRPr="006E1946" w14:paraId="0B17F2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460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CE1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1EB1335A" w14:textId="208BF3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F0BBE4B" w14:textId="198FD9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8FF85F" w14:textId="7B1B2D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382609" w14:textId="42CAAD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553.24 </w:t>
            </w:r>
          </w:p>
        </w:tc>
      </w:tr>
      <w:tr w:rsidR="006E1946" w:rsidRPr="006E1946" w14:paraId="697E377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779A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3AC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F5AFA38" w14:textId="7EB5A9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303DF3B6" w14:textId="46FA17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BB5DE4" w14:textId="30DC0F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DC653" w14:textId="1AC468A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3,039.22 </w:t>
            </w:r>
          </w:p>
        </w:tc>
      </w:tr>
      <w:tr w:rsidR="006E1946" w:rsidRPr="006E1946" w14:paraId="14246C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2BD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A24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oguin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8A69223" w14:textId="39EE1E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2941537C" w14:textId="7598D4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2C7ECF" w14:textId="6018CD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99EF9" w14:textId="6E088B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5,613.80 </w:t>
            </w:r>
          </w:p>
        </w:tc>
      </w:tr>
      <w:tr w:rsidR="006E1946" w:rsidRPr="006E1946" w14:paraId="20714A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029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5E4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r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F6ECF9" w14:textId="2CBEF4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51EDEBD7" w14:textId="66B3CC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7D79B6" w14:textId="289F50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B31674" w14:textId="51088E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4,355.76 </w:t>
            </w:r>
          </w:p>
        </w:tc>
      </w:tr>
      <w:tr w:rsidR="006E1946" w:rsidRPr="006E1946" w14:paraId="24F21E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4283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710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D34A4E2" w14:textId="01F26E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07A6225C" w14:textId="1E07BC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80D601" w14:textId="16515E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9E88C7" w14:textId="25CD2D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0,478.80 </w:t>
            </w:r>
          </w:p>
        </w:tc>
      </w:tr>
      <w:tr w:rsidR="006E1946" w:rsidRPr="006E1946" w14:paraId="45A164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35B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032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d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FCAD22" w14:textId="7C48B4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228AC2CD" w14:textId="1E9526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5FF6F5" w14:textId="010528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91EF98" w14:textId="2AC9B6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0,628.62 </w:t>
            </w:r>
          </w:p>
        </w:tc>
      </w:tr>
      <w:tr w:rsidR="006E1946" w:rsidRPr="006E1946" w14:paraId="4C1134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6AF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2C7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am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D99EBC" w14:textId="39CCE6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1EAB500A" w14:textId="43A15A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2A5CE3" w14:textId="2152E2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3A2E5B" w14:textId="5B7CAE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6,176.10 </w:t>
            </w:r>
          </w:p>
        </w:tc>
      </w:tr>
      <w:tr w:rsidR="006E1946" w:rsidRPr="006E1946" w14:paraId="7CC6DD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E30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6C3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t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368DBE" w14:textId="3A7BD0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7CE88B42" w14:textId="107DB8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36FFF" w14:textId="147F6D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C376B" w14:textId="1F2ADC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05,942.84 </w:t>
            </w:r>
          </w:p>
        </w:tc>
      </w:tr>
      <w:tr w:rsidR="006E1946" w:rsidRPr="006E1946" w14:paraId="70B5AA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A90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02D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i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6B3948" w14:textId="1E622E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4F8168A8" w14:textId="373896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98C548" w14:textId="404294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D5233D" w14:textId="444E92C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0,694.40 </w:t>
            </w:r>
          </w:p>
        </w:tc>
      </w:tr>
      <w:tr w:rsidR="006E1946" w:rsidRPr="006E1946" w14:paraId="4FC4EC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C640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3C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42FC96D" w14:textId="6F64D0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684F5840" w14:textId="66B84E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F9809E" w14:textId="3D1A94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8006B" w14:textId="41C9AFF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6,601.62 </w:t>
            </w:r>
          </w:p>
        </w:tc>
      </w:tr>
      <w:tr w:rsidR="006E1946" w:rsidRPr="006E1946" w14:paraId="5736DA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5A0C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665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ljo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C59DD0" w14:textId="5C384C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2743FC32" w14:textId="42EBD3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ED683" w14:textId="45C2DB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E8634F" w14:textId="7FEB22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563.44 </w:t>
            </w:r>
          </w:p>
        </w:tc>
      </w:tr>
      <w:tr w:rsidR="006E1946" w:rsidRPr="006E1946" w14:paraId="04A618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8D2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11F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r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DBC537" w14:textId="381C16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1629BF3A" w14:textId="52D606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99CB71" w14:textId="29B109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1E90CE" w14:textId="017F9CB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3,664.96 </w:t>
            </w:r>
          </w:p>
        </w:tc>
      </w:tr>
      <w:tr w:rsidR="006E1946" w:rsidRPr="006E1946" w14:paraId="70FA441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7CB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54B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Carca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3218D4" w14:textId="4B73F0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32EF2CD2" w14:textId="38B46D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749C9" w14:textId="721930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F66129" w14:textId="58DE13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6,241.10 </w:t>
            </w:r>
          </w:p>
        </w:tc>
      </w:tr>
      <w:tr w:rsidR="006E1946" w:rsidRPr="006E1946" w14:paraId="59832C2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45E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C73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55BA6BE" w14:textId="697C86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5818AA9A" w14:textId="01780B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5BF38" w14:textId="4A3518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95A90E" w14:textId="4DA1BFA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31,490.36 </w:t>
            </w:r>
          </w:p>
        </w:tc>
      </w:tr>
      <w:tr w:rsidR="006E1946" w:rsidRPr="006E1946" w14:paraId="69960B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23C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FFE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m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AF24D0" w14:textId="6F9317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1A2422B2" w14:textId="591581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3C60D" w14:textId="2FDFD5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E1D42F" w14:textId="128985B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95,937.72 </w:t>
            </w:r>
          </w:p>
        </w:tc>
      </w:tr>
      <w:tr w:rsidR="006E1946" w:rsidRPr="006E1946" w14:paraId="4C844F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AE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FEF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5D996A8" w14:textId="2B9B78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21,728.88 </w:t>
            </w:r>
          </w:p>
        </w:tc>
        <w:tc>
          <w:tcPr>
            <w:tcW w:w="810" w:type="pct"/>
            <w:tcBorders>
              <w:top w:val="nil"/>
              <w:left w:val="nil"/>
              <w:bottom w:val="single" w:sz="4" w:space="0" w:color="000000"/>
              <w:right w:val="single" w:sz="4" w:space="0" w:color="000000"/>
            </w:tcBorders>
            <w:shd w:val="clear" w:color="auto" w:fill="auto"/>
            <w:noWrap/>
            <w:vAlign w:val="bottom"/>
            <w:hideMark/>
          </w:tcPr>
          <w:p w14:paraId="3775A5D7" w14:textId="2DCAFA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67F7DB" w14:textId="1BECC0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C62BA" w14:textId="09A22E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21,728.88 </w:t>
            </w:r>
          </w:p>
        </w:tc>
      </w:tr>
      <w:tr w:rsidR="006E1946" w:rsidRPr="006E1946" w14:paraId="7A7B3E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9FC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191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22DB8E5" w14:textId="0B87C2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4F1ADB05" w14:textId="1BE92A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5120A3" w14:textId="0063AA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5DF48A" w14:textId="138BB14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7,980.94 </w:t>
            </w:r>
          </w:p>
        </w:tc>
      </w:tr>
      <w:tr w:rsidR="006E1946" w:rsidRPr="006E1946" w14:paraId="3913B72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8C1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813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onsolaci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DCEE16C" w14:textId="1ADF99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54AA9A04" w14:textId="03E1C5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E37B9F" w14:textId="4F9B5D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0A5961" w14:textId="0A7760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4,179.86 </w:t>
            </w:r>
          </w:p>
        </w:tc>
      </w:tr>
      <w:tr w:rsidR="006E1946" w:rsidRPr="006E1946" w14:paraId="57A058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72A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5E1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C47B18E" w14:textId="59AA59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8,110.38 </w:t>
            </w:r>
          </w:p>
        </w:tc>
        <w:tc>
          <w:tcPr>
            <w:tcW w:w="810" w:type="pct"/>
            <w:tcBorders>
              <w:top w:val="nil"/>
              <w:left w:val="nil"/>
              <w:bottom w:val="single" w:sz="4" w:space="0" w:color="000000"/>
              <w:right w:val="single" w:sz="4" w:space="0" w:color="000000"/>
            </w:tcBorders>
            <w:shd w:val="clear" w:color="auto" w:fill="auto"/>
            <w:noWrap/>
            <w:vAlign w:val="bottom"/>
            <w:hideMark/>
          </w:tcPr>
          <w:p w14:paraId="45738A99" w14:textId="055037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8ECA4" w14:textId="35C806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BB4059" w14:textId="787918F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8,110.38 </w:t>
            </w:r>
          </w:p>
        </w:tc>
      </w:tr>
      <w:tr w:rsidR="006E1946" w:rsidRPr="006E1946" w14:paraId="4B98142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E83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FEAA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anbant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38EB2B" w14:textId="48B3F0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1CA2B1F5" w14:textId="364B8C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91B59C" w14:textId="35BCE0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F0DE96" w14:textId="1141665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26,485.90 </w:t>
            </w:r>
          </w:p>
        </w:tc>
      </w:tr>
      <w:tr w:rsidR="006E1946" w:rsidRPr="006E1946" w14:paraId="66944C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B13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8E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D9E9D37" w14:textId="4EEAB7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59021F78" w14:textId="5115AA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E2C4A" w14:textId="67EB40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5E9BA" w14:textId="6B37D4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3,175.22 </w:t>
            </w:r>
          </w:p>
        </w:tc>
      </w:tr>
      <w:tr w:rsidR="006E1946" w:rsidRPr="006E1946" w14:paraId="3CBDD4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673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9DB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nao</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555759F9" w14:textId="3A412E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13238405" w14:textId="057836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8C7022" w14:textId="53274A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6AAA9" w14:textId="539E90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05,409.78 </w:t>
            </w:r>
          </w:p>
        </w:tc>
      </w:tr>
      <w:tr w:rsidR="006E1946" w:rsidRPr="006E1946" w14:paraId="76CA8C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BCF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7157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nj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4F8066" w14:textId="4BB745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2AFDA0CC" w14:textId="1620B5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0E807C" w14:textId="442348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63EEBC" w14:textId="708C3D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1,392.18 </w:t>
            </w:r>
          </w:p>
        </w:tc>
      </w:tr>
      <w:tr w:rsidR="006E1946" w:rsidRPr="006E1946" w14:paraId="2A0B00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8E0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29DB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inat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9A8DC28" w14:textId="379EEF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7E12B53B" w14:textId="0F9455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BF9C4F" w14:textId="774E90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DC508E" w14:textId="1CA9B5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82,897.76 </w:t>
            </w:r>
          </w:p>
        </w:tc>
      </w:tr>
      <w:tr w:rsidR="006E1946" w:rsidRPr="006E1946" w14:paraId="6A23F5C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EE8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2B9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pu-Lapu City (</w:t>
            </w:r>
            <w:proofErr w:type="spellStart"/>
            <w:r w:rsidRPr="006E1946">
              <w:rPr>
                <w:rFonts w:ascii="Arial Narrow" w:hAnsi="Arial Narrow"/>
                <w:i/>
                <w:iCs/>
                <w:color w:val="000000"/>
                <w:sz w:val="20"/>
                <w:szCs w:val="20"/>
              </w:rPr>
              <w:t>Opo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5630C653" w14:textId="02A11E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28353EBD" w14:textId="3C0041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4914F" w14:textId="36D7A8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374377" w14:textId="779DF78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0,250.00 </w:t>
            </w:r>
          </w:p>
        </w:tc>
      </w:tr>
      <w:tr w:rsidR="006E1946" w:rsidRPr="006E1946" w14:paraId="31BCBDA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9EE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6D8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C56DF5" w14:textId="4890AC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2317FDD3" w14:textId="59F15E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71511E" w14:textId="5871CC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41DCB5" w14:textId="6F2E315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20,467.04 </w:t>
            </w:r>
          </w:p>
        </w:tc>
      </w:tr>
      <w:tr w:rsidR="006E1946" w:rsidRPr="006E1946" w14:paraId="15A5E2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4AE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91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dridej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A17B7E" w14:textId="4F14C6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2E0B801E" w14:textId="433054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3ED598" w14:textId="70A206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4E1C4" w14:textId="206C268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50,785.14 </w:t>
            </w:r>
          </w:p>
        </w:tc>
      </w:tr>
      <w:tr w:rsidR="006E1946" w:rsidRPr="006E1946" w14:paraId="7E943E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CF6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3F6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abuy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646DE8" w14:textId="67DC4A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40D93C37" w14:textId="37B719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E7E936" w14:textId="47ECD1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EAB7A7" w14:textId="5A0979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9,892.54 </w:t>
            </w:r>
          </w:p>
        </w:tc>
      </w:tr>
      <w:tr w:rsidR="006E1946" w:rsidRPr="006E1946" w14:paraId="5465C0E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D4D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5D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ED6E7AF" w14:textId="0DDE89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582F2E1" w14:textId="191B62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AC651A" w14:textId="3E580B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AF553D" w14:textId="10535A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2,793.56 </w:t>
            </w:r>
          </w:p>
        </w:tc>
      </w:tr>
      <w:tr w:rsidR="006E1946" w:rsidRPr="006E1946" w14:paraId="577EED5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548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15B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318CA517" w14:textId="665D42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BA62B5C" w14:textId="4E5E41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A579E" w14:textId="093562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01127" w14:textId="779AC47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91,632.62 </w:t>
            </w:r>
          </w:p>
        </w:tc>
      </w:tr>
      <w:tr w:rsidR="006E1946" w:rsidRPr="006E1946" w14:paraId="01DC1AE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328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D20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nglanil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76FD5F" w14:textId="77156D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1DE2DCD0" w14:textId="02FDEB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3DCCFD" w14:textId="55B535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EDCCF2" w14:textId="1BF0F5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6,633.60 </w:t>
            </w:r>
          </w:p>
        </w:tc>
      </w:tr>
      <w:tr w:rsidR="006E1946" w:rsidRPr="006E1946" w14:paraId="65FB73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028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DF7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albo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DB27D5" w14:textId="355DC3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4993F889" w14:textId="741864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B277A9" w14:textId="5CC51B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A56AB4" w14:textId="513A2FF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6,329.68 </w:t>
            </w:r>
          </w:p>
        </w:tc>
      </w:tr>
      <w:tr w:rsidR="006E1946" w:rsidRPr="006E1946" w14:paraId="66A0FC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F56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45B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47D0B8E6" w14:textId="4EBC02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2D523469" w14:textId="53A74F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17D5B" w14:textId="462E23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22E466" w14:textId="1DC8CC6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2,862.09 </w:t>
            </w:r>
          </w:p>
        </w:tc>
      </w:tr>
      <w:tr w:rsidR="006E1946" w:rsidRPr="006E1946" w14:paraId="3DFD86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F96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25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slo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80B617" w14:textId="15B8B5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7FD678E0" w14:textId="25959E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8387C" w14:textId="7A2F4F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CBEADA" w14:textId="4EC601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2,477.78 </w:t>
            </w:r>
          </w:p>
        </w:tc>
      </w:tr>
      <w:tr w:rsidR="006E1946" w:rsidRPr="006E1946" w14:paraId="108D3C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CD7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8D7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2AD424" w14:textId="2DF12E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5193C41" w14:textId="708DC4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9458E" w14:textId="5BCD01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E3E6A" w14:textId="2DE150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899.04 </w:t>
            </w:r>
          </w:p>
        </w:tc>
      </w:tr>
      <w:tr w:rsidR="006E1946" w:rsidRPr="006E1946" w14:paraId="26C912A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9CB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280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namungah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2BEFB9" w14:textId="5D6376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4A9880F2" w14:textId="78AC44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979D9A" w14:textId="4E9A93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86070B" w14:textId="49CC69A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69,167.62 </w:t>
            </w:r>
          </w:p>
        </w:tc>
      </w:tr>
      <w:tr w:rsidR="006E1946" w:rsidRPr="006E1946" w14:paraId="3D391B1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C78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5F1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3AA0C2" w14:textId="06A610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38360FFD" w14:textId="4F4383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02AC4" w14:textId="1FEB91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54A1D" w14:textId="7E8EF19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76,583.84 </w:t>
            </w:r>
          </w:p>
        </w:tc>
      </w:tr>
      <w:tr w:rsidR="006E1946" w:rsidRPr="006E1946" w14:paraId="706B44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22CE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1A66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1429D3BA" w14:textId="401BB8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23AC4849" w14:textId="6681EA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5DD776" w14:textId="632833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1F9385" w14:textId="7961E29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58,747.56 </w:t>
            </w:r>
          </w:p>
        </w:tc>
      </w:tr>
      <w:tr w:rsidR="006E1946" w:rsidRPr="006E1946" w14:paraId="6502E6D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A5E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C2A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mb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73F0A3" w14:textId="068932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02E365AD" w14:textId="0E51AC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C043C2" w14:textId="6B8FDC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F4663C" w14:textId="3347F0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7,528.04 </w:t>
            </w:r>
          </w:p>
        </w:tc>
      </w:tr>
      <w:tr w:rsidR="006E1946" w:rsidRPr="006E1946" w14:paraId="258ADF5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E6D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7CF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C11307" w14:textId="3B81C4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7A03D3AC" w14:textId="682DC0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DC6F68" w14:textId="4FCD68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AAE7C9" w14:textId="126B121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21,795.62 </w:t>
            </w:r>
          </w:p>
        </w:tc>
      </w:tr>
      <w:tr w:rsidR="006E1946" w:rsidRPr="006E1946" w14:paraId="4B3FA4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7C8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E0F2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6C58C2BB" w14:textId="724CDB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24335F2B" w14:textId="00B5F4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D6C95D" w14:textId="13848C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7DF56" w14:textId="43D2D74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79,963.32 </w:t>
            </w:r>
          </w:p>
        </w:tc>
      </w:tr>
      <w:tr w:rsidR="006E1946" w:rsidRPr="006E1946" w14:paraId="75C6E3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826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B21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 </w:t>
            </w:r>
            <w:proofErr w:type="spellStart"/>
            <w:r w:rsidRPr="006E1946">
              <w:rPr>
                <w:rFonts w:ascii="Arial Narrow" w:hAnsi="Arial Narrow"/>
                <w:i/>
                <w:iCs/>
                <w:color w:val="000000"/>
                <w:sz w:val="20"/>
                <w:szCs w:val="20"/>
              </w:rPr>
              <w:t>Remig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E1FA9C" w14:textId="73C00A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5B580744" w14:textId="129A3B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1B9850" w14:textId="083597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F2262" w14:textId="7569DCA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5,050.18 </w:t>
            </w:r>
          </w:p>
        </w:tc>
      </w:tr>
      <w:tr w:rsidR="006E1946" w:rsidRPr="006E1946" w14:paraId="0AC4B20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456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2372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DFC0619" w14:textId="6C031E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2882C26D" w14:textId="241E28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69A52B" w14:textId="2F212C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F226BB" w14:textId="5B49DD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5,612.17 </w:t>
            </w:r>
          </w:p>
        </w:tc>
      </w:tr>
      <w:tr w:rsidR="006E1946" w:rsidRPr="006E1946" w14:paraId="3D30094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2F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3BF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71F72C06" w14:textId="6F3EEB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3260CB61" w14:textId="09E23C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6722FA" w14:textId="3516FF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B5A962" w14:textId="11DCD6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1,302.46 </w:t>
            </w:r>
          </w:p>
        </w:tc>
      </w:tr>
      <w:tr w:rsidR="006E1946" w:rsidRPr="006E1946" w14:paraId="6DF42E4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0487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A25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886BE49" w14:textId="27CFBD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443EEE41" w14:textId="44B093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7177E" w14:textId="49C853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5D1B7B" w14:textId="18ED98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7,252.14 </w:t>
            </w:r>
          </w:p>
        </w:tc>
      </w:tr>
      <w:tr w:rsidR="006E1946" w:rsidRPr="006E1946" w14:paraId="57E971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11A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391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og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ACE89F" w14:textId="6E162F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2E64E784" w14:textId="39246D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127EEE" w14:textId="72DA98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9C5159" w14:textId="5BAC7A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13,472.82 </w:t>
            </w:r>
          </w:p>
        </w:tc>
      </w:tr>
      <w:tr w:rsidR="006E1946" w:rsidRPr="006E1946" w14:paraId="23F784C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67D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9B4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b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4D5773" w14:textId="26AB58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2E20B2DE" w14:textId="32AF59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7AAB31" w14:textId="21C3A4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0647A5" w14:textId="1E9C68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1,291.72 </w:t>
            </w:r>
          </w:p>
        </w:tc>
      </w:tr>
      <w:tr w:rsidR="006E1946" w:rsidRPr="006E1946" w14:paraId="2DAFA44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D4EE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916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bue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960017" w14:textId="1C38FF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288E5078" w14:textId="346B65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B1C476" w14:textId="6DDDD5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ADDE7" w14:textId="1E3F0F3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2,846.22 </w:t>
            </w:r>
          </w:p>
        </w:tc>
      </w:tr>
      <w:tr w:rsidR="006E1946" w:rsidRPr="006E1946" w14:paraId="5D97EC4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E55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AF0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BD28257" w14:textId="151C68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75DF0ADC" w14:textId="45B982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B0902A" w14:textId="197943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740A5" w14:textId="4921AD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84,821.40 </w:t>
            </w:r>
          </w:p>
        </w:tc>
      </w:tr>
      <w:tr w:rsidR="006E1946" w:rsidRPr="006E1946" w14:paraId="24EEA6F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067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7E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77E498" w14:textId="3666F1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3A89670C" w14:textId="63AD74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430A4E" w14:textId="6F907E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EF2F19" w14:textId="1D204F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9,659.24 </w:t>
            </w:r>
          </w:p>
        </w:tc>
      </w:tr>
      <w:tr w:rsidR="006E1946" w:rsidRPr="006E1946" w14:paraId="68BB184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896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378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FE49E6" w14:textId="60FB34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2C65F7F7" w14:textId="69FDE2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E67880" w14:textId="05B337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9A210" w14:textId="29DD5B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3,498.78 </w:t>
            </w:r>
          </w:p>
        </w:tc>
      </w:tr>
      <w:tr w:rsidR="006E1946" w:rsidRPr="006E1946" w14:paraId="003A7FD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02F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189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269049" w14:textId="68294F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217A2C45" w14:textId="449D6C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10E2F" w14:textId="66CABB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8A06FA" w14:textId="572D98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95,426.38 </w:t>
            </w:r>
          </w:p>
        </w:tc>
      </w:tr>
      <w:tr w:rsidR="006E1946" w:rsidRPr="006E1946" w14:paraId="5CC7E02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7E8F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4C262D1" w14:textId="56055EE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55CE89" w14:textId="18F575B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E112BE" w14:textId="1C4F122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98ECF9" w14:textId="0CC3F75D"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826,773.30 </w:t>
            </w:r>
          </w:p>
        </w:tc>
      </w:tr>
      <w:tr w:rsidR="006E1946" w:rsidRPr="006E1946" w14:paraId="7402F95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F0D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48F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r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326A89" w14:textId="20D824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3D2DCA5C" w14:textId="2CF5E4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B8F4EE" w14:textId="0B3146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990934" w14:textId="24E298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118.48 </w:t>
            </w:r>
          </w:p>
        </w:tc>
      </w:tr>
      <w:tr w:rsidR="006E1946" w:rsidRPr="006E1946" w14:paraId="550591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361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B08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66415830" w14:textId="5A2F92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3E11435" w14:textId="2037B9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D12F3D" w14:textId="7AE1E0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E05E9" w14:textId="58939A7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19,714.82 </w:t>
            </w:r>
          </w:p>
        </w:tc>
      </w:tr>
      <w:tr w:rsidR="006E1946" w:rsidRPr="006E1946" w14:paraId="48869B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7AE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D32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FAAAD16" w14:textId="11AFE2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1BF03DB" w14:textId="535091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39A62" w14:textId="6BF8E0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699C9" w14:textId="136AD1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6,940.00 </w:t>
            </w:r>
          </w:p>
        </w:tc>
      </w:tr>
      <w:tr w:rsidR="006E1946" w:rsidRPr="006E1946" w14:paraId="711BA1E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26B63"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ADEAECC" w14:textId="1E7170F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7,849,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BE4AF6F" w14:textId="7CE5AF0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2B21AB" w14:textId="58AC0B8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B78FFC" w14:textId="6E9F5C1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7,849,697.02 </w:t>
            </w:r>
          </w:p>
        </w:tc>
      </w:tr>
      <w:tr w:rsidR="006E1946" w:rsidRPr="006E1946" w14:paraId="522E42F0" w14:textId="77777777" w:rsidTr="006E1946">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C1F996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BCC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DDEB4FB" w14:textId="11C94D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3D1E105" w14:textId="1CB01D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23C81" w14:textId="5DE20D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C809D6" w14:textId="30E115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2,622.13 </w:t>
            </w:r>
          </w:p>
        </w:tc>
      </w:tr>
      <w:tr w:rsidR="006E1946" w:rsidRPr="006E1946" w14:paraId="563B82A9" w14:textId="77777777" w:rsidTr="006E1946">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3CAD61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50A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y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5E05830" w14:textId="1108D6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AA408BE" w14:textId="610CB3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F06307" w14:textId="6CB100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3BCB6" w14:textId="468F088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6,940.00 </w:t>
            </w:r>
          </w:p>
        </w:tc>
      </w:tr>
      <w:tr w:rsidR="006E1946" w:rsidRPr="006E1946" w14:paraId="43B2528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0779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7DE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s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A71325" w14:textId="337AC7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966BFA" w14:textId="736A7A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B92147" w14:textId="1F4C1A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3E50E5" w14:textId="12D366D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75,000.00 </w:t>
            </w:r>
          </w:p>
        </w:tc>
      </w:tr>
      <w:tr w:rsidR="006E1946" w:rsidRPr="006E1946" w14:paraId="401557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60B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28F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ndoy</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Payabo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83F6C50" w14:textId="1DF82C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42B324B" w14:textId="4F7E1D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356366" w14:textId="085F25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33F6E" w14:textId="651FD0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19,557.64 </w:t>
            </w:r>
          </w:p>
        </w:tc>
      </w:tr>
      <w:tr w:rsidR="006E1946" w:rsidRPr="006E1946" w14:paraId="5871FE2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A2D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F9A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laon</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C5D1185" w14:textId="206DDF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9760A23" w14:textId="33A8E1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FACFE" w14:textId="1825A4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C62AA" w14:textId="0442AA8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89,469.32 </w:t>
            </w:r>
          </w:p>
        </w:tc>
      </w:tr>
      <w:tr w:rsidR="006E1946" w:rsidRPr="006E1946" w14:paraId="5DA329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01BA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278D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C02A466" w14:textId="2A6ABA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3C69C428" w14:textId="6D5B00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9709F9" w14:textId="04FF83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666E52" w14:textId="05E75FF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0,442.78 </w:t>
            </w:r>
          </w:p>
        </w:tc>
      </w:tr>
      <w:tr w:rsidR="006E1946" w:rsidRPr="006E1946" w14:paraId="4EBD91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DAB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795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Guihul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5839D6" w14:textId="0890E1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76AFB8DB" w14:textId="629A50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539BF9" w14:textId="0118A2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38761" w14:textId="52523B6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49,807.18 </w:t>
            </w:r>
          </w:p>
        </w:tc>
      </w:tr>
      <w:tr w:rsidR="006E1946" w:rsidRPr="006E1946" w14:paraId="6AF06F8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5A92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69F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0B2E6E7" w14:textId="78E67D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3A50D32E" w14:textId="3A8150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C26C71" w14:textId="4C62B9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717FF" w14:textId="6D4E7E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9,972.10 </w:t>
            </w:r>
          </w:p>
        </w:tc>
      </w:tr>
      <w:tr w:rsidR="006E1946" w:rsidRPr="006E1946" w14:paraId="6D221E4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3320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257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bin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7D8FEF" w14:textId="0B74AA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2C07913A" w14:textId="277ADA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B29E6" w14:textId="151B0F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632F7F" w14:textId="78B6AC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24,511.48 </w:t>
            </w:r>
          </w:p>
        </w:tc>
      </w:tr>
      <w:tr w:rsidR="006E1946" w:rsidRPr="006E1946" w14:paraId="1C9F5F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FC5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420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juy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18A7DD" w14:textId="307F8D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27EC7B6A" w14:textId="2C3BF6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758D7" w14:textId="4EA3F8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2806F2" w14:textId="5FC96A8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3,020.85 </w:t>
            </w:r>
          </w:p>
        </w:tc>
      </w:tr>
      <w:tr w:rsidR="006E1946" w:rsidRPr="006E1946" w14:paraId="6E3E2D9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97A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3F53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5232482" w14:textId="33D415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03C6DC9" w14:textId="781FFB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4C9AB3" w14:textId="770B20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D7A768" w14:textId="48AD11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2,500.00 </w:t>
            </w:r>
          </w:p>
        </w:tc>
      </w:tr>
      <w:tr w:rsidR="006E1946" w:rsidRPr="006E1946" w14:paraId="4CA395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756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67D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at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AB1BE1" w14:textId="253E0B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245945C1" w14:textId="18E04B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5CDBD" w14:textId="592EC8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429039" w14:textId="4171995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0,262.46 </w:t>
            </w:r>
          </w:p>
        </w:tc>
      </w:tr>
      <w:tr w:rsidR="006E1946" w:rsidRPr="006E1946" w14:paraId="6E0CCB3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A856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D7D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Tanj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E4FF67" w14:textId="26A915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7026F313" w14:textId="375A79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4805E2" w14:textId="294072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166AD1" w14:textId="36822A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25,987.48 </w:t>
            </w:r>
          </w:p>
        </w:tc>
      </w:tr>
      <w:tr w:rsidR="006E1946" w:rsidRPr="006E1946" w14:paraId="1AB17B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CB7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73E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ya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CE3C00F" w14:textId="3BADC8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284BF17E" w14:textId="53E30B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7C33C9" w14:textId="2DC107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DB64A9" w14:textId="6DB968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26,143.60 </w:t>
            </w:r>
          </w:p>
        </w:tc>
      </w:tr>
      <w:tr w:rsidR="006E1946" w:rsidRPr="006E1946" w14:paraId="42B9F52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D36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8E1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267D25C" w14:textId="3E1859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43FE04A3" w14:textId="3BE06E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04CCAB" w14:textId="59E047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2C5B5D" w14:textId="09AAF3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92,860.00 </w:t>
            </w:r>
          </w:p>
        </w:tc>
      </w:tr>
      <w:tr w:rsidR="006E1946" w:rsidRPr="006E1946" w14:paraId="73DFF50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F89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BD3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Zamboangu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EFD07E" w14:textId="6CA3B4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E1F08" w14:textId="1A8CAA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944A9" w14:textId="725AC4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EBB733" w14:textId="4B19B1F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0,600.00 </w:t>
            </w:r>
          </w:p>
        </w:tc>
      </w:tr>
      <w:tr w:rsidR="006E1946" w:rsidRPr="006E1946" w14:paraId="0DBD89A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C7A45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2F7C006" w14:textId="464D52D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458E5EC0" w14:textId="356F614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D5CAEA" w14:textId="0C8CBFC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1D61A59" w14:textId="3EA4B280"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269,988.54 </w:t>
            </w:r>
          </w:p>
        </w:tc>
      </w:tr>
      <w:tr w:rsidR="006E1946" w:rsidRPr="006E1946" w14:paraId="3E28FD8A"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764F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C8657C" w14:textId="21B5093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CEA17F1" w14:textId="4A110ED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566D9" w14:textId="06D44F0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6754B1" w14:textId="12D1208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827.23 </w:t>
            </w:r>
          </w:p>
        </w:tc>
      </w:tr>
      <w:tr w:rsidR="006E1946" w:rsidRPr="006E1946" w14:paraId="4D73FD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37EE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87A1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16F0050B" w14:textId="509B81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10FE3E2E" w14:textId="1AD466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A4339F" w14:textId="23078C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D0420" w14:textId="454988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195.44 </w:t>
            </w:r>
          </w:p>
        </w:tc>
      </w:tr>
      <w:tr w:rsidR="006E1946" w:rsidRPr="006E1946" w14:paraId="1A6CD9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8EC8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6DF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ibi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55E6C2" w14:textId="1BB79D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688286FA" w14:textId="4D8AB2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81113D" w14:textId="5627D5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7F4AFE" w14:textId="216319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r>
      <w:tr w:rsidR="006E1946" w:rsidRPr="006E1946" w14:paraId="126534B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4AEE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7AC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ula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35344AA" w14:textId="04E139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C7E0BCA" w14:textId="34CE87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974303" w14:textId="039E7B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F2A307" w14:textId="3C0CF29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r>
      <w:tr w:rsidR="006E1946" w:rsidRPr="006E1946" w14:paraId="01B20DD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3020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B929CD1" w14:textId="7DA01B4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296CD94" w14:textId="64AC7FF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595D76" w14:textId="29613CA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56368A2" w14:textId="71964150"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35,002.72 </w:t>
            </w:r>
          </w:p>
        </w:tc>
      </w:tr>
      <w:tr w:rsidR="006E1946" w:rsidRPr="006E1946" w14:paraId="7232B2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A5FE7"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DF6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475F486" w14:textId="3B1B46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328DB8" w14:textId="3150A0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73D244" w14:textId="3CCAA8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564F73" w14:textId="193645E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351.17 </w:t>
            </w:r>
          </w:p>
        </w:tc>
      </w:tr>
      <w:tr w:rsidR="006E1946" w:rsidRPr="006E1946" w14:paraId="0CBD303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6C7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52C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6FCEBF5" w14:textId="48349E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6FF4F1F0" w14:textId="11AF15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F27F86" w14:textId="2B8B95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12EA8E" w14:textId="7229245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 </w:t>
            </w:r>
          </w:p>
        </w:tc>
      </w:tr>
      <w:tr w:rsidR="006E1946" w:rsidRPr="006E1946" w14:paraId="125B3A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0682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891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C5CA767" w14:textId="79B81E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698EF1C8" w14:textId="0452A9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E7DEB" w14:textId="0A030F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91684E" w14:textId="6EDCD5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 </w:t>
            </w:r>
          </w:p>
        </w:tc>
      </w:tr>
      <w:tr w:rsidR="006E1946" w:rsidRPr="006E1946" w14:paraId="01B1A6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4836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1EE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ipap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DBBD98" w14:textId="0923E8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054A5C" w14:textId="56A194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02729B" w14:textId="554E1E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CF36D36" w14:textId="009A78C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900.00 </w:t>
            </w:r>
          </w:p>
        </w:tc>
      </w:tr>
      <w:tr w:rsidR="006E1946" w:rsidRPr="006E1946" w14:paraId="3BB2925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52B6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F94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iporl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A18B56" w14:textId="306BF0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86B0DA0" w14:textId="4A611E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6937B" w14:textId="1195BA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84C626" w14:textId="723492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9,868.75 </w:t>
            </w:r>
          </w:p>
        </w:tc>
      </w:tr>
      <w:tr w:rsidR="006E1946" w:rsidRPr="006E1946" w14:paraId="4FE7BBB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6160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7403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D5750A1" w14:textId="4EDE39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39BCF160" w14:textId="550236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4D541" w14:textId="1175BE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F5EF3D" w14:textId="5AE3C8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1.40 </w:t>
            </w:r>
          </w:p>
        </w:tc>
      </w:tr>
      <w:tr w:rsidR="006E1946" w:rsidRPr="006E1946" w14:paraId="5D41456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9636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072CED" w14:textId="3A9F950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35704" w14:textId="755A795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3E02E7" w14:textId="545BED6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1023893" w14:textId="16D3541C"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672,555.24 </w:t>
            </w:r>
          </w:p>
        </w:tc>
      </w:tr>
      <w:tr w:rsidR="006E1946" w:rsidRPr="006E1946" w14:paraId="2DDF6F0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F7C3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E46D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9908AA9" w14:textId="0A705E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49244618" w14:textId="3F223E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A1D240" w14:textId="3F5F19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0B9852" w14:textId="1E82795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9,499.00 </w:t>
            </w:r>
          </w:p>
        </w:tc>
      </w:tr>
      <w:tr w:rsidR="006E1946" w:rsidRPr="006E1946" w14:paraId="14E56A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37FA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57C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307F243" w14:textId="67B4E3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02E5C8B7" w14:textId="2CCBC8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1B5D3" w14:textId="1C41B7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B932FA" w14:textId="0B55DCD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89,625.34 </w:t>
            </w:r>
          </w:p>
        </w:tc>
      </w:tr>
      <w:tr w:rsidR="006E1946" w:rsidRPr="006E1946" w14:paraId="53129A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B329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185D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olos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48EDB6" w14:textId="4CFAD9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01D44014" w14:textId="2240AC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AAF464" w14:textId="5B4D5F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6E71DB" w14:textId="4268094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3,423.98 </w:t>
            </w:r>
          </w:p>
        </w:tc>
      </w:tr>
      <w:tr w:rsidR="006E1946" w:rsidRPr="006E1946" w14:paraId="165E048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3C613"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26C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rau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542518" w14:textId="133F20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31FE68F" w14:textId="09695C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DCB172" w14:textId="0D2AA1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056C8" w14:textId="79182E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7,840.32 </w:t>
            </w:r>
          </w:p>
        </w:tc>
      </w:tr>
      <w:tr w:rsidR="006E1946" w:rsidRPr="006E1946" w14:paraId="6372A5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BE8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C15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gam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E1A5A3" w14:textId="709096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E9C4457" w14:textId="3493AB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F6AD8C" w14:textId="358FB7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6CBBF0" w14:textId="334D6C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227.86 </w:t>
            </w:r>
          </w:p>
        </w:tc>
      </w:tr>
      <w:tr w:rsidR="006E1946" w:rsidRPr="006E1946" w14:paraId="4B2097B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5ACA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CFE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r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730FAF1" w14:textId="50B815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D17DFF1" w14:textId="17EF5F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70C12" w14:textId="376B42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7017A" w14:textId="33A4F9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1.79 </w:t>
            </w:r>
          </w:p>
        </w:tc>
      </w:tr>
      <w:tr w:rsidR="006E1946" w:rsidRPr="006E1946" w14:paraId="5C6DD18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9EF2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8553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ul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5B981E9" w14:textId="5C0340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8B98F33" w14:textId="2C59CC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78346" w14:textId="120818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33F5E9" w14:textId="25F1A37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280.00 </w:t>
            </w:r>
          </w:p>
        </w:tc>
      </w:tr>
      <w:tr w:rsidR="006E1946" w:rsidRPr="006E1946" w14:paraId="2B02F3C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CC2E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DBF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ECD67D2" w14:textId="2EB323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9149F14" w14:textId="404E48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27C086" w14:textId="50E938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18AB4" w14:textId="7F89C0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5,227.86 </w:t>
            </w:r>
          </w:p>
        </w:tc>
      </w:tr>
      <w:tr w:rsidR="006E1946" w:rsidRPr="006E1946" w14:paraId="4931AA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00C9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ECB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21C929E7" w14:textId="7BB70A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D5944DB" w14:textId="137381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B35968" w14:textId="125DF0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79A813" w14:textId="5AB05A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r>
      <w:tr w:rsidR="006E1946" w:rsidRPr="006E1946" w14:paraId="418A93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EB8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3ED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ED945EC" w14:textId="4A9AF4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C2CD9" w14:textId="56042C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3170ED" w14:textId="2134C7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2C603BF" w14:textId="6E54B9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380.00 </w:t>
            </w:r>
          </w:p>
        </w:tc>
      </w:tr>
      <w:tr w:rsidR="006E1946" w:rsidRPr="006E1946" w14:paraId="7F71F3D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76D2E"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465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ub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2ED575" w14:textId="181393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3BF90EB" w14:textId="533237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74FAE" w14:textId="753C80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8848C" w14:textId="3C33CB5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r>
      <w:tr w:rsidR="006E1946" w:rsidRPr="006E1946" w14:paraId="1674F7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5024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569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1B8BDA6" w14:textId="022CFA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7507C79" w14:textId="05A763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3E867" w14:textId="2878F0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7B784F8" w14:textId="0C398C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87.86 </w:t>
            </w:r>
          </w:p>
        </w:tc>
      </w:tr>
      <w:tr w:rsidR="006E1946" w:rsidRPr="006E1946" w14:paraId="3D7B98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57DA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140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lom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D97B11" w14:textId="7D7A01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C530A73" w14:textId="26530D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C4BE5B" w14:textId="4DAB35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7AE6F" w14:textId="347563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1.79 </w:t>
            </w:r>
          </w:p>
        </w:tc>
      </w:tr>
      <w:tr w:rsidR="006E1946" w:rsidRPr="006E1946" w14:paraId="58797BF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673E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1A7F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buy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A97FDD" w14:textId="65F196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5E9AE493" w14:textId="361247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3FCA72" w14:textId="33C513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6640F" w14:textId="0B8F5B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6,901.93 </w:t>
            </w:r>
          </w:p>
        </w:tc>
      </w:tr>
      <w:tr w:rsidR="006E1946" w:rsidRPr="006E1946" w14:paraId="0DC7EAA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5E83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A10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t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5995CB" w14:textId="2753DF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07D43270" w14:textId="6BB669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9FB42C" w14:textId="49FB05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0011F" w14:textId="458A6E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r>
      <w:tr w:rsidR="006E1946" w:rsidRPr="006E1946" w14:paraId="6D1992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14A1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4AD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ind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920956" w14:textId="7B94F0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CFBB6" w14:textId="2CA6D5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D16A27" w14:textId="320B9C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8E24FBC" w14:textId="03EB876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300.00 </w:t>
            </w:r>
          </w:p>
        </w:tc>
      </w:tr>
      <w:tr w:rsidR="006E1946" w:rsidRPr="006E1946" w14:paraId="3434F7C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AC7D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224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nop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F12910" w14:textId="7FF34E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C11D9C" w14:textId="36B03C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99B880" w14:textId="63801C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2D47BD46" w14:textId="31634C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90.00 </w:t>
            </w:r>
          </w:p>
        </w:tc>
      </w:tr>
      <w:tr w:rsidR="006E1946" w:rsidRPr="006E1946" w14:paraId="20E84D8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3575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40AF667" w14:textId="218D7EC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39BBE09" w14:textId="50C064E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D63955" w14:textId="1E48B13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D625874" w14:textId="64ADA6C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53,999.54 </w:t>
            </w:r>
          </w:p>
        </w:tc>
      </w:tr>
      <w:tr w:rsidR="006E1946" w:rsidRPr="006E1946" w14:paraId="61683CC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329C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B8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3DA2CA5" w14:textId="064D97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43EF9C72" w14:textId="12C758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18779" w14:textId="277B88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C7006E" w14:textId="651EFCF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207.68 </w:t>
            </w:r>
          </w:p>
        </w:tc>
      </w:tr>
      <w:tr w:rsidR="006E1946" w:rsidRPr="006E1946" w14:paraId="60F305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05656"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D1C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46A56CF4" w14:textId="6CED46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5351B8C3" w14:textId="748927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29EECE" w14:textId="299C2E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AFFC5" w14:textId="07D6258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1,210.00 </w:t>
            </w:r>
          </w:p>
        </w:tc>
      </w:tr>
      <w:tr w:rsidR="006E1946" w:rsidRPr="006E1946" w14:paraId="3C8701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6079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EFA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b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D3A937" w14:textId="464A12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560F8AC1" w14:textId="2AB30D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4AFDE8" w14:textId="4E642E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0FB876C" w14:textId="59C24D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5,605.00 </w:t>
            </w:r>
          </w:p>
        </w:tc>
      </w:tr>
      <w:tr w:rsidR="006E1946" w:rsidRPr="006E1946" w14:paraId="12777E1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E2EC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558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ar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EE757B" w14:textId="7634E6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451DDC54" w14:textId="48F756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A6AE5" w14:textId="193527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0387A4" w14:textId="12A855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0,912.86 </w:t>
            </w:r>
          </w:p>
        </w:tc>
      </w:tr>
      <w:tr w:rsidR="006E1946" w:rsidRPr="006E1946" w14:paraId="5D0D695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DE8B8"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587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vezare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6EFD1A" w14:textId="3CBF76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7F09B1A" w14:textId="453118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7AE0F4" w14:textId="033CDB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14C66E" w14:textId="58BD5A6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0,854.00 </w:t>
            </w:r>
          </w:p>
        </w:tc>
      </w:tr>
      <w:tr w:rsidR="006E1946" w:rsidRPr="006E1946" w14:paraId="35234A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F005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D5D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6B7AC30" w14:textId="062526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7F559FED" w14:textId="6C58A8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E535EB" w14:textId="6DBB44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5244B8" w14:textId="1C11BC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4,140.00 </w:t>
            </w:r>
          </w:p>
        </w:tc>
      </w:tr>
      <w:tr w:rsidR="006E1946" w:rsidRPr="006E1946" w14:paraId="48CED4F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0831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261E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ub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D28C26" w14:textId="1C4D84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79574E3D" w14:textId="109D36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618275" w14:textId="43C0FF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68591" w14:textId="4C3701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070.00 </w:t>
            </w:r>
          </w:p>
        </w:tc>
      </w:tr>
      <w:tr w:rsidR="006E1946" w:rsidRPr="006E1946" w14:paraId="0F2CD00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C8735"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E6BCBAD" w14:textId="41A5DF8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8719A5D" w14:textId="7241C02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3BDEEA" w14:textId="3141891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8E39DE3" w14:textId="7652C44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603,082.95 </w:t>
            </w:r>
          </w:p>
        </w:tc>
      </w:tr>
      <w:tr w:rsidR="006E1946" w:rsidRPr="006E1946" w14:paraId="6C679E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4753A"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21B2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2574111" w14:textId="756483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6867E39E" w14:textId="5F98FD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941850" w14:textId="16C59A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75A5D4" w14:textId="4AFD5E1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256.41 </w:t>
            </w:r>
          </w:p>
        </w:tc>
      </w:tr>
      <w:tr w:rsidR="006E1946" w:rsidRPr="006E1946" w14:paraId="2D70E9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8BDB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A5F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03F32B" w14:textId="1C753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9946FB2" w14:textId="5406D1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8DC68B" w14:textId="50D659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06BC41" w14:textId="532DED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59,825.00 </w:t>
            </w:r>
          </w:p>
        </w:tc>
      </w:tr>
      <w:tr w:rsidR="006E1946" w:rsidRPr="006E1946" w14:paraId="5DEE23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9DFB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7598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6F533E4D" w14:textId="09D021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678A0622" w14:textId="1D0355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1A316D" w14:textId="28B0B3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E6EBBA" w14:textId="231970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3.93 </w:t>
            </w:r>
          </w:p>
        </w:tc>
      </w:tr>
      <w:tr w:rsidR="006E1946" w:rsidRPr="006E1946" w14:paraId="465799B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9333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DCC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45DDADA" w14:textId="49A498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A1A08E" w14:textId="26D311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94CBE" w14:textId="5321B6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6221D0E4" w14:textId="609887B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8,500.00 </w:t>
            </w:r>
          </w:p>
        </w:tc>
      </w:tr>
      <w:tr w:rsidR="006E1946" w:rsidRPr="006E1946" w14:paraId="039D462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FCD2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D3C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rang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F2B887" w14:textId="722030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799DD906" w14:textId="7BEF0D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9BAE0C" w14:textId="1A0032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0C75E" w14:textId="72D3BA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86,203.80 </w:t>
            </w:r>
          </w:p>
        </w:tc>
      </w:tr>
      <w:tr w:rsidR="006E1946" w:rsidRPr="006E1946" w14:paraId="5EA9BCB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91A5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3483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s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446B8C1" w14:textId="208865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482A9C3B" w14:textId="37F96C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84E4A" w14:textId="2C5416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A031F8" w14:textId="386DCC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3,956.90 </w:t>
            </w:r>
          </w:p>
        </w:tc>
      </w:tr>
      <w:tr w:rsidR="006E1946" w:rsidRPr="006E1946" w14:paraId="194FB0C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9156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75D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49397185" w14:textId="3CFC46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3BC4E531" w14:textId="70ABCC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995588" w14:textId="62848A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72F5E3" w14:textId="6ED2B6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8,659.86 </w:t>
            </w:r>
          </w:p>
        </w:tc>
      </w:tr>
      <w:tr w:rsidR="006E1946" w:rsidRPr="006E1946" w14:paraId="7FECEB5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D755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A99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San Jose de </w:t>
            </w:r>
            <w:proofErr w:type="spellStart"/>
            <w:r w:rsidRPr="006E1946">
              <w:rPr>
                <w:rFonts w:ascii="Arial Narrow" w:hAnsi="Arial Narrow"/>
                <w:i/>
                <w:iCs/>
                <w:color w:val="000000"/>
                <w:sz w:val="20"/>
                <w:szCs w:val="20"/>
              </w:rPr>
              <w:t>B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5CFA34" w14:textId="003302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39F78F3B" w14:textId="198F9D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EAB77" w14:textId="1BC893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4D6B0" w14:textId="5394303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7,238.06 </w:t>
            </w:r>
          </w:p>
        </w:tc>
      </w:tr>
      <w:tr w:rsidR="006E1946" w:rsidRPr="006E1946" w14:paraId="15C568E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D346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159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0EA88D3" w14:textId="3C4D72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0900210" w14:textId="091A0A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ABD982" w14:textId="4DFF83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C424D3" w14:textId="5C324A1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87.86 </w:t>
            </w:r>
          </w:p>
        </w:tc>
      </w:tr>
      <w:tr w:rsidR="006E1946" w:rsidRPr="006E1946" w14:paraId="43B60B7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62CE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467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E0C99C0" w14:textId="19998A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3473175E" w14:textId="1099EB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5448F7" w14:textId="06210D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800113" w14:textId="203E3D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1,811.13 </w:t>
            </w:r>
          </w:p>
        </w:tc>
      </w:tr>
      <w:tr w:rsidR="006E1946" w:rsidRPr="006E1946" w14:paraId="637C28F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2E51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507A9B49" w14:textId="7D49101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0AA41EC2" w14:textId="27F8A52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3CA6C8" w14:textId="732C670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72A3D" w14:textId="0C67E04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84,520.86 </w:t>
            </w:r>
          </w:p>
        </w:tc>
      </w:tr>
      <w:tr w:rsidR="006E1946" w:rsidRPr="006E1946" w14:paraId="57150E0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D996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1D0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5164D5A" w14:textId="1F4A5F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3A2486A" w14:textId="1CB35C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C0F8BA" w14:textId="6CC444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12D8D3" w14:textId="384674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767.56 </w:t>
            </w:r>
          </w:p>
        </w:tc>
      </w:tr>
      <w:tr w:rsidR="006E1946" w:rsidRPr="006E1946" w14:paraId="63168D7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7709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63E9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Maas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70C37D8" w14:textId="29BFD7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AC71F26" w14:textId="693DF0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02F229" w14:textId="151055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0E463" w14:textId="1CD0A2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r>
      <w:tr w:rsidR="006E1946" w:rsidRPr="006E1946" w14:paraId="329D61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E16D2"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E7B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0D528EE" w14:textId="27DF01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01239" w14:textId="3BC2BC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17CD6D" w14:textId="238362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5230BBB1" w14:textId="089D91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40F5E4E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3CAB6"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489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Tomas </w:t>
            </w:r>
            <w:proofErr w:type="spellStart"/>
            <w:r w:rsidRPr="006E1946">
              <w:rPr>
                <w:rFonts w:ascii="Arial Narrow" w:hAnsi="Arial Narrow"/>
                <w:i/>
                <w:iCs/>
                <w:color w:val="000000"/>
                <w:sz w:val="20"/>
                <w:szCs w:val="20"/>
              </w:rPr>
              <w:t>Oppu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4B17F8" w14:textId="455269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AE34FA6" w14:textId="41BB97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7362E2" w14:textId="779194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A527D5" w14:textId="496E537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2,175.72 </w:t>
            </w:r>
          </w:p>
        </w:tc>
      </w:tr>
      <w:tr w:rsidR="006E1946" w:rsidRPr="006E1946" w14:paraId="60FF2A9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B598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70B5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a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CB5E13" w14:textId="71CC6A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6E4EBB3" w14:textId="20E418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301F9" w14:textId="2F4C45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DFA665" w14:textId="20D8FB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901.86 </w:t>
            </w:r>
          </w:p>
        </w:tc>
      </w:tr>
      <w:tr w:rsidR="006E1946" w:rsidRPr="006E1946" w14:paraId="2911EB3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8C2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8443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7E79E0" w14:textId="518014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167C89" w14:textId="632CB7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47ED7" w14:textId="1FA4E9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972ED99" w14:textId="59D4B8A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500.00 </w:t>
            </w:r>
          </w:p>
        </w:tc>
      </w:tr>
      <w:tr w:rsidR="006E1946" w:rsidRPr="006E1946" w14:paraId="18B4A8F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94E4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5BBD0DED" w14:textId="3F43E76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ECC1AE8" w14:textId="228DAE4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312001" w14:textId="653EF0E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2A5AB98" w14:textId="661ED81B"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7,474,061.00 </w:t>
            </w:r>
          </w:p>
        </w:tc>
      </w:tr>
      <w:tr w:rsidR="006E1946" w:rsidRPr="006E1946" w14:paraId="1859CA4A"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378F4"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7040554" w14:textId="37957E1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104D3572" w14:textId="6F82130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8064A" w14:textId="6FED154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E647B5" w14:textId="7B98CB1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436,194.18 </w:t>
            </w:r>
          </w:p>
        </w:tc>
      </w:tr>
      <w:tr w:rsidR="006E1946" w:rsidRPr="006E1946" w14:paraId="799F8C0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2431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38F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ungan</w:t>
            </w:r>
            <w:proofErr w:type="spellEnd"/>
            <w:r w:rsidRPr="006E1946">
              <w:rPr>
                <w:rFonts w:ascii="Arial Narrow" w:hAnsi="Arial Narrow"/>
                <w:i/>
                <w:iCs/>
                <w:color w:val="000000"/>
                <w:sz w:val="20"/>
                <w:szCs w:val="20"/>
              </w:rPr>
              <w:t xml:space="preserve"> (Leon T. </w:t>
            </w:r>
            <w:proofErr w:type="spellStart"/>
            <w:r w:rsidRPr="006E1946">
              <w:rPr>
                <w:rFonts w:ascii="Arial Narrow" w:hAnsi="Arial Narrow"/>
                <w:i/>
                <w:iCs/>
                <w:color w:val="000000"/>
                <w:sz w:val="20"/>
                <w:szCs w:val="20"/>
              </w:rPr>
              <w:t>Postigo</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574A1FB" w14:textId="3E0A4D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676E6D6" w14:textId="407A2C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82729E" w14:textId="0FA2CB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73C6D4" w14:textId="4023CDC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440.00 </w:t>
            </w:r>
          </w:p>
        </w:tc>
      </w:tr>
      <w:tr w:rsidR="006E1946" w:rsidRPr="006E1946" w14:paraId="2658FC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BE0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647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gu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928198" w14:textId="231514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3827331" w14:textId="1D144E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8A09DF" w14:textId="6D249B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A99F82" w14:textId="75059FF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6,240.00 </w:t>
            </w:r>
          </w:p>
        </w:tc>
      </w:tr>
      <w:tr w:rsidR="006E1946" w:rsidRPr="006E1946" w14:paraId="58A3D21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B45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3C7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507B151" w14:textId="70B9E2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632A33C9" w14:textId="1D4420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118B2C" w14:textId="63A7D7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14F910" w14:textId="195248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33,080.00 </w:t>
            </w:r>
          </w:p>
        </w:tc>
      </w:tr>
      <w:tr w:rsidR="006E1946" w:rsidRPr="006E1946" w14:paraId="71ADFF0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FE98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E3E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polog</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404E5A8D" w14:textId="70D54A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8F49C0E" w14:textId="498C35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138DD7" w14:textId="327F72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355942" w14:textId="5F0617A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63,960.00 </w:t>
            </w:r>
          </w:p>
        </w:tc>
      </w:tr>
      <w:tr w:rsidR="006E1946" w:rsidRPr="006E1946" w14:paraId="2D99661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DCF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76CF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od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DCEBE4" w14:textId="11D112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5A527CB2" w14:textId="79F8B2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86949A" w14:textId="4CB955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FACEA" w14:textId="468A99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960.00 </w:t>
            </w:r>
          </w:p>
        </w:tc>
      </w:tr>
      <w:tr w:rsidR="006E1946" w:rsidRPr="006E1946" w14:paraId="33C98A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EA5C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B5F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tala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265A3E2" w14:textId="6DEDFB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704D0B09" w14:textId="068B3A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AD54B9" w14:textId="3E1A58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98322B" w14:textId="5819330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3,560.00 </w:t>
            </w:r>
          </w:p>
        </w:tc>
      </w:tr>
      <w:tr w:rsidR="006E1946" w:rsidRPr="006E1946" w14:paraId="20F8A5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83D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4783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ose Dalman (</w:t>
            </w:r>
            <w:proofErr w:type="spellStart"/>
            <w:r w:rsidRPr="006E1946">
              <w:rPr>
                <w:rFonts w:ascii="Arial Narrow" w:hAnsi="Arial Narrow"/>
                <w:i/>
                <w:iCs/>
                <w:color w:val="000000"/>
                <w:sz w:val="20"/>
                <w:szCs w:val="20"/>
              </w:rPr>
              <w:t>Ponot</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26B57F13" w14:textId="7517FF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BD8B753" w14:textId="7569E8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FDA033" w14:textId="7A3A2B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F7B573" w14:textId="359E9E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1,200.00 </w:t>
            </w:r>
          </w:p>
        </w:tc>
      </w:tr>
      <w:tr w:rsidR="006E1946" w:rsidRPr="006E1946" w14:paraId="2AD727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4B1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741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law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778917" w14:textId="1FF90F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ED31936" w14:textId="3BF31F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7B0F00" w14:textId="4C103D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FB396E" w14:textId="2383E6C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480.00 </w:t>
            </w:r>
          </w:p>
        </w:tc>
      </w:tr>
      <w:tr w:rsidR="006E1946" w:rsidRPr="006E1946" w14:paraId="62846A8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A7B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06F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355108D" w14:textId="24B805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71689B8E" w14:textId="6F16F3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24887A" w14:textId="138965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94A4D5" w14:textId="6D910D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4,760.00 </w:t>
            </w:r>
          </w:p>
        </w:tc>
      </w:tr>
      <w:tr w:rsidR="006E1946" w:rsidRPr="006E1946" w14:paraId="0BA2508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78D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43E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807EC51" w14:textId="481EC8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1A40F" w14:textId="21ED12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FFBBFA" w14:textId="7FA4EC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DB2834" w14:textId="22667CD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400.00 </w:t>
            </w:r>
          </w:p>
        </w:tc>
      </w:tr>
      <w:tr w:rsidR="006E1946" w:rsidRPr="006E1946" w14:paraId="64A275A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8E16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BFE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ba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28B1160" w14:textId="3CFC72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3C2681EB" w14:textId="657962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52D962" w14:textId="319B4E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A433F" w14:textId="6E1EFA5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3,360.00 </w:t>
            </w:r>
          </w:p>
        </w:tc>
      </w:tr>
      <w:tr w:rsidR="006E1946" w:rsidRPr="006E1946" w14:paraId="5298F5C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8FA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6AD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l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714938" w14:textId="5EAF57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6B12C9ED" w14:textId="3C7508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9681B" w14:textId="26DDF7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7BB9F0" w14:textId="60EE281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6,114.18 </w:t>
            </w:r>
          </w:p>
        </w:tc>
      </w:tr>
      <w:tr w:rsidR="006E1946" w:rsidRPr="006E1946" w14:paraId="381FF45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948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6B11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F4D5BC" w14:textId="6DE0BE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EB87C57" w14:textId="0AAADA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86F6F0" w14:textId="28B3D2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BC2D3A" w14:textId="68A71C2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8,040.00 </w:t>
            </w:r>
          </w:p>
        </w:tc>
      </w:tr>
      <w:tr w:rsidR="006E1946" w:rsidRPr="006E1946" w14:paraId="3DF534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CB7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AD99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ut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BB2756" w14:textId="5AF282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0FD23" w14:textId="23CF23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BFAF6" w14:textId="741893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B781A3" w14:textId="15507D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600.00 </w:t>
            </w:r>
          </w:p>
        </w:tc>
      </w:tr>
      <w:tr w:rsidR="006E1946" w:rsidRPr="006E1946" w14:paraId="0D9C0B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EA19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A8D0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47511797" w14:textId="7E8C7D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2E8BB" w14:textId="793B9D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A6FE7D" w14:textId="2132CC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7DCFDB" w14:textId="0C36635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600.00 </w:t>
            </w:r>
          </w:p>
        </w:tc>
      </w:tr>
      <w:tr w:rsidR="006E1946" w:rsidRPr="006E1946" w14:paraId="5E70B6B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512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2A4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175801A5" w14:textId="169FF4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D5E2" w14:textId="75CA17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7108C2" w14:textId="5FFCB5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69C327" w14:textId="308F79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280.00 </w:t>
            </w:r>
          </w:p>
        </w:tc>
      </w:tr>
      <w:tr w:rsidR="006E1946" w:rsidRPr="006E1946" w14:paraId="7CE1D3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E54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FCA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res. Manuel A. </w:t>
            </w: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2CFE37" w14:textId="5C4898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21769F" w14:textId="2F1A45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D08828" w14:textId="2B1DB5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42A91" w14:textId="55D638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280.00 </w:t>
            </w:r>
          </w:p>
        </w:tc>
      </w:tr>
      <w:tr w:rsidR="006E1946" w:rsidRPr="006E1946" w14:paraId="38E28E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7DC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A8A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E4404B2" w14:textId="2E7A8D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274F6D5" w14:textId="33021E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2E1EDF" w14:textId="46ABCA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633484" w14:textId="16B95AB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6,120.00 </w:t>
            </w:r>
          </w:p>
        </w:tc>
      </w:tr>
      <w:tr w:rsidR="006E1946" w:rsidRPr="006E1946" w14:paraId="2B2A73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57F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9CC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l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D48747" w14:textId="557187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66FC2" w14:textId="7D58D0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A2B77" w14:textId="182B37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321A5E" w14:textId="7DDBA5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9,800.00 </w:t>
            </w:r>
          </w:p>
        </w:tc>
      </w:tr>
      <w:tr w:rsidR="006E1946" w:rsidRPr="006E1946" w14:paraId="50B7FD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BBA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CA6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A8ACCC9" w14:textId="084B01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F1E4C" w14:textId="3039B2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9A3D4D" w14:textId="618C18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2E77D5" w14:textId="002A7E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4,600.00 </w:t>
            </w:r>
          </w:p>
        </w:tc>
      </w:tr>
      <w:tr w:rsidR="006E1946" w:rsidRPr="006E1946" w14:paraId="58652F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2DA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0C2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E116530" w14:textId="48C488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C63E3C3" w14:textId="021CC0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59D76" w14:textId="238447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1687D2" w14:textId="25E6C7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1,840.00 </w:t>
            </w:r>
          </w:p>
        </w:tc>
      </w:tr>
      <w:tr w:rsidR="006E1946" w:rsidRPr="006E1946" w14:paraId="70519EA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BFB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92C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u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49D5F9" w14:textId="7810C1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3A28F32" w14:textId="6AE784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5C2D8F" w14:textId="28D73C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4C89DD" w14:textId="40AE780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7,680.00 </w:t>
            </w:r>
          </w:p>
        </w:tc>
      </w:tr>
      <w:tr w:rsidR="006E1946" w:rsidRPr="006E1946" w14:paraId="7A0027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F5A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05D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ut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50F6A8" w14:textId="75BC7B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25134BB2" w14:textId="7C09FB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4BBC22" w14:textId="1DBAD8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7D67B4" w14:textId="2414442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080.00 </w:t>
            </w:r>
          </w:p>
        </w:tc>
      </w:tr>
      <w:tr w:rsidR="006E1946" w:rsidRPr="006E1946" w14:paraId="260B098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795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4B4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nd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982E68" w14:textId="09EDB3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93905C8" w14:textId="778C96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9F6D65" w14:textId="68C824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34AE2E" w14:textId="50CF5B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5,360.00 </w:t>
            </w:r>
          </w:p>
        </w:tc>
      </w:tr>
      <w:tr w:rsidR="006E1946" w:rsidRPr="006E1946" w14:paraId="3D394C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972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179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oc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B20E320" w14:textId="18A0B8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B64021" w14:textId="180098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C7156B" w14:textId="3962FD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D8522" w14:textId="4133744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0,000.00 </w:t>
            </w:r>
          </w:p>
        </w:tc>
      </w:tr>
      <w:tr w:rsidR="006E1946" w:rsidRPr="006E1946" w14:paraId="425738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230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82F2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rawa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8B0C4C" w14:textId="5985A1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56383B8" w14:textId="67D45B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107F4" w14:textId="5B9404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5AFAE0" w14:textId="4A3347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360.00 </w:t>
            </w:r>
          </w:p>
        </w:tc>
      </w:tr>
      <w:tr w:rsidR="006E1946" w:rsidRPr="006E1946" w14:paraId="42CF640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DE1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3AD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mpili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77C7AE" w14:textId="1E5157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45D25" w14:textId="029C2D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E5FC87" w14:textId="1BACB3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15A7B2" w14:textId="3BECBD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000.00 </w:t>
            </w:r>
          </w:p>
        </w:tc>
      </w:tr>
      <w:tr w:rsidR="006E1946" w:rsidRPr="006E1946" w14:paraId="635A989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C5C7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BB35257" w14:textId="0627EA9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A8DAC" w14:textId="32339B5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9F6ED" w14:textId="0814C30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1283E3" w14:textId="0956606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807,259.18 </w:t>
            </w:r>
          </w:p>
        </w:tc>
      </w:tr>
      <w:tr w:rsidR="006E1946" w:rsidRPr="006E1946" w14:paraId="2968E5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CE619"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40F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B4805A0" w14:textId="3F5B5E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CB42C" w14:textId="50B1C6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68EF27" w14:textId="3EC24F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B65AF" w14:textId="1D8EBF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7,000.00 </w:t>
            </w:r>
          </w:p>
        </w:tc>
      </w:tr>
      <w:tr w:rsidR="006E1946" w:rsidRPr="006E1946" w14:paraId="1125E3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78F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B6F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y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800B18" w14:textId="7CED5C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650F7" w14:textId="6FF042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CE4E1" w14:textId="1D154A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55AB6" w14:textId="383607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2,200.00 </w:t>
            </w:r>
          </w:p>
        </w:tc>
      </w:tr>
      <w:tr w:rsidR="006E1946" w:rsidRPr="006E1946" w14:paraId="1C0E150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997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66A1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matali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770CC19" w14:textId="539BBC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7D52A974" w14:textId="3DCE23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BC731" w14:textId="62FC34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558CF9" w14:textId="4039CF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8,080.00 </w:t>
            </w:r>
          </w:p>
        </w:tc>
      </w:tr>
      <w:tr w:rsidR="006E1946" w:rsidRPr="006E1946" w14:paraId="101837A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AA9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117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in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BC7308" w14:textId="6B526E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595C270" w14:textId="5E4476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115EE" w14:textId="3065B5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C34418" w14:textId="3C3593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520.00 </w:t>
            </w:r>
          </w:p>
        </w:tc>
      </w:tr>
      <w:tr w:rsidR="006E1946" w:rsidRPr="006E1946" w14:paraId="168DE4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B70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9B53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ali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9A229F" w14:textId="7F6B41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F2293" w14:textId="2A1848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4E4222" w14:textId="498718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4BFF4B" w14:textId="46B9BE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800.00 </w:t>
            </w:r>
          </w:p>
        </w:tc>
      </w:tr>
      <w:tr w:rsidR="006E1946" w:rsidRPr="006E1946" w14:paraId="06D9A7B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966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5B7E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uming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80D6B18" w14:textId="75314C9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5D23E74" w14:textId="1B04F5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B2AD9A" w14:textId="383595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BAAF09" w14:textId="56473B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4,240.00 </w:t>
            </w:r>
          </w:p>
        </w:tc>
      </w:tr>
      <w:tr w:rsidR="006E1946" w:rsidRPr="006E1946" w14:paraId="11F2DD3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2E6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BD5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p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40C7D2" w14:textId="31049D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453EBFE5" w14:textId="7BE2EA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5490BB" w14:textId="0F04CE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4115EC" w14:textId="254AD8D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960.00 </w:t>
            </w:r>
          </w:p>
        </w:tc>
      </w:tr>
      <w:tr w:rsidR="006E1946" w:rsidRPr="006E1946" w14:paraId="45FD2FB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D89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FC4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AC2BB0C" w14:textId="386C9F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B8E6C96" w14:textId="767B22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89D4B" w14:textId="76B31F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7282E" w14:textId="42215F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8,040.00 </w:t>
            </w:r>
          </w:p>
        </w:tc>
      </w:tr>
      <w:tr w:rsidR="006E1946" w:rsidRPr="006E1946" w14:paraId="2E4F74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BA8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5E1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umalar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7893682" w14:textId="22B083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5FD0B45" w14:textId="0BEFB4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61B14" w14:textId="784C89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698CE8" w14:textId="0CF916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6,920.00 </w:t>
            </w:r>
          </w:p>
        </w:tc>
      </w:tr>
      <w:tr w:rsidR="006E1946" w:rsidRPr="006E1946" w14:paraId="5943D6D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252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DE2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0806CB" w14:textId="612BE3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CF98AF7" w14:textId="57F5277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54EAE3" w14:textId="5DD2BF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3F967" w14:textId="451F10D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7,560.00 </w:t>
            </w:r>
          </w:p>
        </w:tc>
      </w:tr>
      <w:tr w:rsidR="006E1946" w:rsidRPr="006E1946" w14:paraId="734AB59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591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154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23504566" w14:textId="11D3B6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983219C" w14:textId="6882E6F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AD496C" w14:textId="444E38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E66F5B" w14:textId="193E4D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0,760.00 </w:t>
            </w:r>
          </w:p>
        </w:tc>
      </w:tr>
      <w:tr w:rsidR="006E1946" w:rsidRPr="006E1946" w14:paraId="12BC00A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589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D66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pu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601E3CB" w14:textId="662102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18CB2FF" w14:textId="301538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BA8B7" w14:textId="5D200B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446AA5" w14:textId="3A6987C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640.00 </w:t>
            </w:r>
          </w:p>
        </w:tc>
      </w:tr>
      <w:tr w:rsidR="006E1946" w:rsidRPr="006E1946" w14:paraId="2AD232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1CF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DA9B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hay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A58F53" w14:textId="54585E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287850ED" w14:textId="3A2014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C54B8C" w14:textId="6BB8E8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EFFD38" w14:textId="5A2375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4,880.00 </w:t>
            </w:r>
          </w:p>
        </w:tc>
      </w:tr>
      <w:tr w:rsidR="006E1946" w:rsidRPr="006E1946" w14:paraId="123044D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814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239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gosatub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31D9EB" w14:textId="0F111C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881DE31" w14:textId="2F3251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5E521" w14:textId="0EF7A5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A3E90D" w14:textId="22C76A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2,080.00 </w:t>
            </w:r>
          </w:p>
        </w:tc>
      </w:tr>
      <w:tr w:rsidR="006E1946" w:rsidRPr="006E1946" w14:paraId="17698B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D60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016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dsalip</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90EA5D" w14:textId="714651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C7BB5F7" w14:textId="6241A2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00D02C" w14:textId="03FAE1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F032D" w14:textId="0EFAA8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0,320.00 </w:t>
            </w:r>
          </w:p>
        </w:tc>
      </w:tr>
      <w:tr w:rsidR="006E1946" w:rsidRPr="006E1946" w14:paraId="0C181A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634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BC05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lav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AFD59A" w14:textId="51AA0A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3FA24DA9" w14:textId="4985A7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8A28A1" w14:textId="54DD0F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459954" w14:textId="67E178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19,480.00 </w:t>
            </w:r>
          </w:p>
        </w:tc>
      </w:tr>
      <w:tr w:rsidR="006E1946" w:rsidRPr="006E1946" w14:paraId="31542F3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CE14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A95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6E5C78F" w14:textId="379911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5890C" w14:textId="2180F7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771DE" w14:textId="7ABE46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A829B1" w14:textId="2C3A3C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0,000.00 </w:t>
            </w:r>
          </w:p>
        </w:tc>
      </w:tr>
      <w:tr w:rsidR="006E1946" w:rsidRPr="006E1946" w14:paraId="543F0A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30D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38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to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2AE9E5" w14:textId="384FD3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5BBDF9" w14:textId="19A824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3D3BF" w14:textId="154D42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2F1B82" w14:textId="07F1E71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200.00 </w:t>
            </w:r>
          </w:p>
        </w:tc>
      </w:tr>
      <w:tr w:rsidR="006E1946" w:rsidRPr="006E1946" w14:paraId="7DE437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19D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C6F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amon Magsaysay (</w:t>
            </w:r>
            <w:proofErr w:type="spellStart"/>
            <w:r w:rsidRPr="006E1946">
              <w:rPr>
                <w:rFonts w:ascii="Arial Narrow" w:hAnsi="Arial Narrow"/>
                <w:i/>
                <w:iCs/>
                <w:color w:val="000000"/>
                <w:sz w:val="20"/>
                <w:szCs w:val="20"/>
              </w:rPr>
              <w:t>Liargo</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016FF3CF" w14:textId="6B32D6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3EE8EB98" w14:textId="11B77E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A3042F" w14:textId="33B999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43578" w14:textId="63F8E1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720.00 </w:t>
            </w:r>
          </w:p>
        </w:tc>
      </w:tr>
      <w:tr w:rsidR="006E1946" w:rsidRPr="006E1946" w14:paraId="17DC8C4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F78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A78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BE267F6" w14:textId="1CB7C5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7BB38FD" w14:textId="28C51F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5F59D" w14:textId="39A256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2C4840" w14:textId="224E62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840.00 </w:t>
            </w:r>
          </w:p>
        </w:tc>
      </w:tr>
      <w:tr w:rsidR="006E1946" w:rsidRPr="006E1946" w14:paraId="6DD281B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E4F2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EFFA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3119E61" w14:textId="44BA326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5F5C661" w14:textId="06AD71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85A99" w14:textId="742E06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484D84" w14:textId="7562F9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1,040.00 </w:t>
            </w:r>
          </w:p>
        </w:tc>
      </w:tr>
      <w:tr w:rsidR="006E1946" w:rsidRPr="006E1946" w14:paraId="30CC21B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646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1A0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ominot</w:t>
            </w:r>
            <w:proofErr w:type="spellEnd"/>
            <w:r w:rsidRPr="006E1946">
              <w:rPr>
                <w:rFonts w:ascii="Arial Narrow" w:hAnsi="Arial Narrow"/>
                <w:i/>
                <w:iCs/>
                <w:color w:val="000000"/>
                <w:sz w:val="20"/>
                <w:szCs w:val="20"/>
              </w:rPr>
              <w:t xml:space="preserve">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BE9B3A9" w14:textId="31E2C5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7F9E3CC6" w14:textId="6E8669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8E64CC" w14:textId="0575A9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DE378" w14:textId="5039E74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5,120.00 </w:t>
            </w:r>
          </w:p>
        </w:tc>
      </w:tr>
      <w:tr w:rsidR="006E1946" w:rsidRPr="006E1946" w14:paraId="43E1AD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699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BD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bi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73DE31" w14:textId="5DCFE1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151FD5FF" w14:textId="16AC99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14319" w14:textId="434435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7D70C" w14:textId="65C519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3,520.00 </w:t>
            </w:r>
          </w:p>
        </w:tc>
      </w:tr>
      <w:tr w:rsidR="006E1946" w:rsidRPr="006E1946" w14:paraId="1880FC0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3E0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A84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mbu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C9C204" w14:textId="1E7640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D24E99E" w14:textId="68E062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34E42" w14:textId="0935A4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7DF731" w14:textId="4418C8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400.00 </w:t>
            </w:r>
          </w:p>
        </w:tc>
      </w:tr>
      <w:tr w:rsidR="006E1946" w:rsidRPr="006E1946" w14:paraId="5717AC1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066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239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gb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DA345E" w14:textId="670E93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617F33C" w14:textId="2D2022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DB0CA8" w14:textId="398A4B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143EE" w14:textId="4CBE136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5,080.00 </w:t>
            </w:r>
          </w:p>
        </w:tc>
      </w:tr>
      <w:tr w:rsidR="006E1946" w:rsidRPr="006E1946" w14:paraId="402930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1FC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209A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k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5A1892" w14:textId="76DD5E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D9A5E" w14:textId="44FDAB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C7CF67" w14:textId="015EB8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C98A7" w14:textId="1AAFEA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000.00 </w:t>
            </w:r>
          </w:p>
        </w:tc>
      </w:tr>
      <w:tr w:rsidR="006E1946" w:rsidRPr="006E1946" w14:paraId="5D17398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15B1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FA96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82231BB" w14:textId="77C135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2DA82A9" w14:textId="79A030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38248" w14:textId="79E3D7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9EBC9" w14:textId="78F4BED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160.00 </w:t>
            </w:r>
          </w:p>
        </w:tc>
      </w:tr>
      <w:tr w:rsidR="006E1946" w:rsidRPr="006E1946" w14:paraId="1B2AB4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638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46E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6DEF0C6" w14:textId="047FDB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11C7D4DE" w14:textId="14F038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3E0292" w14:textId="3735BA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F55E2C" w14:textId="4B695CE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08,699.18 </w:t>
            </w:r>
          </w:p>
        </w:tc>
      </w:tr>
      <w:tr w:rsidR="006E1946" w:rsidRPr="006E1946" w14:paraId="48C333F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F19B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B6B3E6D" w14:textId="1D58F2B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46C27A" w14:textId="1C81592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9F84EF" w14:textId="5F9EED3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BB8AA9" w14:textId="46B5F9E7"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7,383,176.00 </w:t>
            </w:r>
          </w:p>
        </w:tc>
      </w:tr>
      <w:tr w:rsidR="006E1946" w:rsidRPr="006E1946" w14:paraId="171F515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D318C"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27E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5D69DF7" w14:textId="126507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5576E85E" w14:textId="7CBBD2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BD3D9B" w14:textId="7F6209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14CE1" w14:textId="5430363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680.00 </w:t>
            </w:r>
          </w:p>
        </w:tc>
      </w:tr>
      <w:tr w:rsidR="006E1946" w:rsidRPr="006E1946" w14:paraId="38C4CAD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F7AC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4E7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u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923036" w14:textId="4AF17B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42505B89" w14:textId="167115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48165" w14:textId="18CFDB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74C560" w14:textId="3AAC429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280.00 </w:t>
            </w:r>
          </w:p>
        </w:tc>
      </w:tr>
      <w:tr w:rsidR="006E1946" w:rsidRPr="006E1946" w14:paraId="4A5DB2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77C1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F74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573D508B" w14:textId="4115C1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47C9F2" w14:textId="586CBD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1B46DE" w14:textId="2459ED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A9974" w14:textId="6BFBA2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000.00 </w:t>
            </w:r>
          </w:p>
        </w:tc>
      </w:tr>
      <w:tr w:rsidR="006E1946" w:rsidRPr="006E1946" w14:paraId="22E2E21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DB3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CD5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3B8D695" w14:textId="6CF39C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D078B" w14:textId="2469E8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72B2D" w14:textId="59252A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0225C" w14:textId="3917BE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0,400.00 </w:t>
            </w:r>
          </w:p>
        </w:tc>
      </w:tr>
      <w:tr w:rsidR="006E1946" w:rsidRPr="006E1946" w14:paraId="093F817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753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CCE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bas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EE44AE" w14:textId="411EC8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9CD80C1" w14:textId="4A5E99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15922" w14:textId="31AA59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55234" w14:textId="3B4CCF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2,074.00 </w:t>
            </w:r>
          </w:p>
        </w:tc>
      </w:tr>
      <w:tr w:rsidR="006E1946" w:rsidRPr="006E1946" w14:paraId="4D1ED6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66D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AF5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5393CFF1" w14:textId="002A4E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89D449D" w14:textId="6A1FC5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5E22BC" w14:textId="11AFAB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676F1F" w14:textId="5B3527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8,742.00 </w:t>
            </w:r>
          </w:p>
        </w:tc>
      </w:tr>
      <w:tr w:rsidR="006E1946" w:rsidRPr="006E1946" w14:paraId="7EF9F6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B79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B86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153C7247" w14:textId="1404A3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4AF8C610" w14:textId="42A16D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D33D76" w14:textId="3D3D00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E9B60D" w14:textId="26E40B3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0,480.00 </w:t>
            </w:r>
          </w:p>
        </w:tc>
      </w:tr>
      <w:tr w:rsidR="006E1946" w:rsidRPr="006E1946" w14:paraId="6BEC32D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2B2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C47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531E1BD" w14:textId="0BE288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ADF830" w14:textId="208FBC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170BD4" w14:textId="1E9F89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D74F1" w14:textId="3D5A563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1,800.00 </w:t>
            </w:r>
          </w:p>
        </w:tc>
      </w:tr>
      <w:tr w:rsidR="006E1946" w:rsidRPr="006E1946" w14:paraId="5552F8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754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25A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lut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2ECD3E4" w14:textId="2A140E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4289A3BA" w14:textId="77FF60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5ADE81" w14:textId="1441A2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16BCB9" w14:textId="6D7B40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5,920.00 </w:t>
            </w:r>
          </w:p>
        </w:tc>
      </w:tr>
      <w:tr w:rsidR="006E1946" w:rsidRPr="006E1946" w14:paraId="47C1393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215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981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608BFF80" w14:textId="4693FC0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5D5CDBA" w14:textId="37E12E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425EEB" w14:textId="70A86E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402B12" w14:textId="000F2A6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040.00 </w:t>
            </w:r>
          </w:p>
        </w:tc>
      </w:tr>
      <w:tr w:rsidR="006E1946" w:rsidRPr="006E1946" w14:paraId="5102820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DC1F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7BE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Roseller</w:t>
            </w:r>
            <w:proofErr w:type="spellEnd"/>
            <w:r w:rsidRPr="006E1946">
              <w:rPr>
                <w:rFonts w:ascii="Arial Narrow" w:hAnsi="Arial Narrow"/>
                <w:i/>
                <w:iCs/>
                <w:color w:val="000000"/>
                <w:sz w:val="20"/>
                <w:szCs w:val="20"/>
              </w:rPr>
              <w:t xml:space="preserve"> Lim</w:t>
            </w:r>
          </w:p>
        </w:tc>
        <w:tc>
          <w:tcPr>
            <w:tcW w:w="810" w:type="pct"/>
            <w:tcBorders>
              <w:top w:val="nil"/>
              <w:left w:val="nil"/>
              <w:bottom w:val="single" w:sz="4" w:space="0" w:color="000000"/>
              <w:right w:val="single" w:sz="4" w:space="0" w:color="000000"/>
            </w:tcBorders>
            <w:shd w:val="clear" w:color="auto" w:fill="auto"/>
            <w:noWrap/>
            <w:vAlign w:val="bottom"/>
            <w:hideMark/>
          </w:tcPr>
          <w:p w14:paraId="55EFD201" w14:textId="3A27BF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C586327" w14:textId="5F728D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E0B380" w14:textId="323E86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52F15E" w14:textId="0730987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120.00 </w:t>
            </w:r>
          </w:p>
        </w:tc>
      </w:tr>
      <w:tr w:rsidR="006E1946" w:rsidRPr="006E1946" w14:paraId="6C50C30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25E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02F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A5F5221" w14:textId="0FC515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5DE81F8" w14:textId="5737F4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CF9F5" w14:textId="36C21D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7E174D" w14:textId="1BC47E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3,600.00 </w:t>
            </w:r>
          </w:p>
        </w:tc>
      </w:tr>
      <w:tr w:rsidR="006E1946" w:rsidRPr="006E1946" w14:paraId="624D35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5FB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1183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t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FAC0D5" w14:textId="5705BC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CC496D4" w14:textId="34A421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DB08A0" w14:textId="2795B0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E6B226" w14:textId="234B09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3,840.00 </w:t>
            </w:r>
          </w:p>
        </w:tc>
      </w:tr>
      <w:tr w:rsidR="006E1946" w:rsidRPr="006E1946" w14:paraId="3F5B352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44D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FD4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ng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65EF02" w14:textId="32F904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F1FEE" w14:textId="6E2AF4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C8BF35" w14:textId="074768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5C349C" w14:textId="7EAA9F3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94,200.00 </w:t>
            </w:r>
          </w:p>
        </w:tc>
      </w:tr>
      <w:tr w:rsidR="006E1946" w:rsidRPr="006E1946" w14:paraId="1D73649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2724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43B70395" w14:textId="0EC6CEA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F113349" w14:textId="23BDFC0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E94E4A" w14:textId="5CE0154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6D2D65" w14:textId="1B73F49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47,431.64 </w:t>
            </w:r>
          </w:p>
        </w:tc>
      </w:tr>
      <w:tr w:rsidR="006E1946" w:rsidRPr="006E1946" w14:paraId="40EB51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6DA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940A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A432029" w14:textId="39C1BC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7C35B3A3" w14:textId="3C2CBB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9600A" w14:textId="7DDEA5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621CC" w14:textId="7C2247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7,431.64 </w:t>
            </w:r>
          </w:p>
        </w:tc>
      </w:tr>
      <w:tr w:rsidR="006E1946" w:rsidRPr="006E1946" w14:paraId="75F5C7A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A24C6E"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535AE2E3" w14:textId="0E26367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60BF10E1" w14:textId="753EF4E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CF76F97" w14:textId="0017931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B80C441" w14:textId="6BB8357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7,724,886.71 </w:t>
            </w:r>
          </w:p>
        </w:tc>
      </w:tr>
      <w:tr w:rsidR="006E1946" w:rsidRPr="006E1946" w14:paraId="11A37E9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8596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028AD69B" w14:textId="01D04AD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357BA79" w14:textId="45EEEFB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997658" w14:textId="7BC57F1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5DFC43" w14:textId="599EA5B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4,366,321.42 </w:t>
            </w:r>
          </w:p>
        </w:tc>
      </w:tr>
      <w:tr w:rsidR="006E1946" w:rsidRPr="006E1946" w14:paraId="6AFEAE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B4D8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B02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28836D" w14:textId="58DDAD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46ED1A" w14:textId="45B56B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02C5B3" w14:textId="03FA05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675A43" w14:textId="510C79C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697C8F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78A8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B51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o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D42E5F4" w14:textId="29E7E3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A7CB9E6" w14:textId="7E7035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49AD9" w14:textId="5153B5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55F0F" w14:textId="4053CDD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r>
      <w:tr w:rsidR="006E1946" w:rsidRPr="006E1946" w14:paraId="3ACBF9C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34A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E55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Manolo </w:t>
            </w:r>
            <w:proofErr w:type="spellStart"/>
            <w:r w:rsidRPr="006E1946">
              <w:rPr>
                <w:rFonts w:ascii="Arial Narrow" w:hAnsi="Arial Narrow"/>
                <w:i/>
                <w:iCs/>
                <w:color w:val="000000"/>
                <w:sz w:val="20"/>
                <w:szCs w:val="20"/>
              </w:rPr>
              <w:t>Fortich</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21E5F7" w14:textId="3376CF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802248" w14:textId="0887DB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FC6B3" w14:textId="0DEA5F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690C1" w14:textId="6C1E998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766E4B5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A33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7669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ak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567D21" w14:textId="494CBF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0B1429" w14:textId="21373C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113313" w14:textId="0BBDE6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E132FF" w14:textId="0C8B755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167004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CEEE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59A2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mpasug-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A70D7B" w14:textId="6C104C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67BCE499" w14:textId="0EDDB2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9AB545" w14:textId="40A8D1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9034A" w14:textId="5C55A5B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602.00 </w:t>
            </w:r>
          </w:p>
        </w:tc>
      </w:tr>
      <w:tr w:rsidR="006E1946" w:rsidRPr="006E1946" w14:paraId="67BEE8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ABA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7E4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ntap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D952B6" w14:textId="2D2AB3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46EB15" w14:textId="4B64E6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54BBD" w14:textId="09C2C0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27539A" w14:textId="7AB4F38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554706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781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664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1257337E" w14:textId="7F1C49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365F1B5A" w14:textId="394C68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A91678" w14:textId="589190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D0046F" w14:textId="452FC57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50,175.00 </w:t>
            </w:r>
          </w:p>
        </w:tc>
      </w:tr>
      <w:tr w:rsidR="006E1946" w:rsidRPr="006E1946" w14:paraId="6C1E21E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0E6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2363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DA418D9" w14:textId="741418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B59FAF3" w14:textId="2F2B41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FD0602" w14:textId="0F0021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C4A61" w14:textId="344505D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00B1E3E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8BE9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48E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ngc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6C25C3" w14:textId="4564DA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8F199DB" w14:textId="66E329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855AE" w14:textId="03BFB5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BB600" w14:textId="0430A4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265EC4E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1272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8D8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5030C054" w14:textId="7CA8B9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794F2A48" w14:textId="339D89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160F34" w14:textId="05D983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523242" w14:textId="5F28B71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6,794.42 </w:t>
            </w:r>
          </w:p>
        </w:tc>
      </w:tr>
      <w:tr w:rsidR="006E1946" w:rsidRPr="006E1946" w14:paraId="5ADC26A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48A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032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ding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EE847E" w14:textId="507C8C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B5D99CF" w14:textId="759462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27157" w14:textId="3C9F32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22F9F5" w14:textId="478A52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249C2C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4087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6C7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6A351A2" w14:textId="45605C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27F77AA" w14:textId="29DF8E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1E76FF" w14:textId="647F54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C7DDFF" w14:textId="09F691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24,645.00 </w:t>
            </w:r>
          </w:p>
        </w:tc>
      </w:tr>
      <w:tr w:rsidR="006E1946" w:rsidRPr="006E1946" w14:paraId="062007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1DC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D47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lil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88011E" w14:textId="02BBF5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89FD489" w14:textId="23203E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A95054" w14:textId="74AF39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7B8813" w14:textId="2CAE45C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1C7C5CF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1E10"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Camiguin</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5F931A43" w14:textId="662308B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29635D00" w14:textId="175AE17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F3889D" w14:textId="5DFEC10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CCD10B" w14:textId="28ABA4D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15,819.37 </w:t>
            </w:r>
          </w:p>
        </w:tc>
      </w:tr>
      <w:tr w:rsidR="006E1946" w:rsidRPr="006E1946" w14:paraId="1DBFF1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6BAD4"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A4E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hino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AD220CC" w14:textId="75FE8F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A40E92F" w14:textId="361940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3E76F4" w14:textId="6B5EA2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66866" w14:textId="34CECD3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5AEF34A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A59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19E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mbaj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D1AB83" w14:textId="490B4B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22AD9064" w14:textId="628665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910F6" w14:textId="0FDABC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5C95E4" w14:textId="3661D38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1,503.62 </w:t>
            </w:r>
          </w:p>
        </w:tc>
      </w:tr>
      <w:tr w:rsidR="006E1946" w:rsidRPr="006E1946" w14:paraId="78ED22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3C8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019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tar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D6387F" w14:textId="60B871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56421E1A" w14:textId="5D0765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89AD9A" w14:textId="4E2F38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5C4D6" w14:textId="346FD27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1,130.75 </w:t>
            </w:r>
          </w:p>
        </w:tc>
      </w:tr>
      <w:tr w:rsidR="006E1946" w:rsidRPr="006E1946" w14:paraId="0F0E4D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0448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200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uinsili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4237812" w14:textId="5C08C2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FC23769" w14:textId="6DA711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D48E10" w14:textId="6F19DE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5ACA44" w14:textId="47D76E5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7DE36C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CB8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341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g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530CF3" w14:textId="2A4107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124AAD5" w14:textId="586A27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BA7E39" w14:textId="287A4E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89508A" w14:textId="3B4A04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4A5D56E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8075D"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29F4723" w14:textId="139BC40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8E714" w14:textId="51DE981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45AA2D" w14:textId="5A3746D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9E7E3A" w14:textId="5F7D3BB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3,709,532.97 </w:t>
            </w:r>
          </w:p>
        </w:tc>
      </w:tr>
      <w:tr w:rsidR="006E1946" w:rsidRPr="006E1946" w14:paraId="03E2E90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BC1F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D30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19E872" w14:textId="5296BD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5DF74962" w14:textId="2910B6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C72AFC" w14:textId="352C2C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C90573" w14:textId="561287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980,082.53 </w:t>
            </w:r>
          </w:p>
        </w:tc>
      </w:tr>
      <w:tr w:rsidR="006E1946" w:rsidRPr="006E1946" w14:paraId="2FAD77E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208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D81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138B332D" w14:textId="142A4B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E37137F" w14:textId="39C579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F3DA4A" w14:textId="5A69CE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9F29F" w14:textId="1CFF68D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r>
      <w:tr w:rsidR="006E1946" w:rsidRPr="006E1946" w14:paraId="39AD5F6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DEE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C99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o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6307AD" w14:textId="62FDD8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2A61B9" w14:textId="007768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3C2F0" w14:textId="5D7D6C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8A24A9" w14:textId="0736F03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7341938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2D8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2C2E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1CA37D" w14:textId="25E770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40B8BE76" w14:textId="69277E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F9CB9" w14:textId="03099F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DC0F3D" w14:textId="59EFDA3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7,865.00 </w:t>
            </w:r>
          </w:p>
        </w:tc>
      </w:tr>
      <w:tr w:rsidR="006E1946" w:rsidRPr="006E1946" w14:paraId="73CE1A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6030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FF58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usw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2BBDF2" w14:textId="2A4242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0B22CEB3" w14:textId="76B66D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05E13" w14:textId="325E02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05EFD1" w14:textId="6EDF942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5,197.44 </w:t>
            </w:r>
          </w:p>
        </w:tc>
      </w:tr>
      <w:tr w:rsidR="006E1946" w:rsidRPr="006E1946" w14:paraId="63FAA0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966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25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olamb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21851E" w14:textId="125B3E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FCAE62" w14:textId="38598B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AC150" w14:textId="5E9EB8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97007D" w14:textId="73C04A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340ADEB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A15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619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nam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A0B548" w14:textId="24DFED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574E24" w14:textId="23F03A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5DA3C0" w14:textId="3ACF94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5FF370" w14:textId="1798519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2694B98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FC4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C029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i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2D260A" w14:textId="5D09F0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31921C7" w14:textId="6BAEA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31A875" w14:textId="59C845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87030" w14:textId="205CC0A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780.00 </w:t>
            </w:r>
          </w:p>
        </w:tc>
      </w:tr>
      <w:tr w:rsidR="006E1946" w:rsidRPr="006E1946" w14:paraId="2E05EA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F47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7F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tu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D0E2753" w14:textId="230704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076B2E" w14:textId="1A25A9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A776E4" w14:textId="05A31C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8BEA1" w14:textId="04A7F9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3EE735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ECE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D8F6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o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AF380D1" w14:textId="5F0BC7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AA1AB76" w14:textId="7D9C50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BD065" w14:textId="1BD113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B6765A" w14:textId="4482C60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r>
      <w:tr w:rsidR="006E1946" w:rsidRPr="006E1946" w14:paraId="4B4D11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6DC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37E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EEBC82" w14:textId="4C5647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77C2929A" w14:textId="6F0CEE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F13CE" w14:textId="03BFD9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27BB65" w14:textId="52E6F1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64,965.00 </w:t>
            </w:r>
          </w:p>
        </w:tc>
      </w:tr>
      <w:tr w:rsidR="006E1946" w:rsidRPr="006E1946" w14:paraId="543DB68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E90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EB6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pat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16468E" w14:textId="3DF1119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9DAF1F" w14:textId="70C2A8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540390" w14:textId="5AC40FC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199A35" w14:textId="00A4C9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66F7A73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F1E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C565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0FA91B3B" w14:textId="6F6791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65864ED1" w14:textId="3B0118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AA474" w14:textId="3F0E8AD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D3F200" w14:textId="5BD9C5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54,293.00 </w:t>
            </w:r>
          </w:p>
        </w:tc>
      </w:tr>
      <w:tr w:rsidR="006E1946" w:rsidRPr="006E1946" w14:paraId="0914F85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6D22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A09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una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595957" w14:textId="3A2F0A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C55346" w14:textId="73541D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1850DD" w14:textId="31DB52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E2FD1B" w14:textId="1C8E51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6E8AAC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6C0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636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un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DD8F78" w14:textId="5FE76E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9D5DF97" w14:textId="6D59BE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F5408" w14:textId="2210C9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77AF3E" w14:textId="5B43B98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r>
      <w:tr w:rsidR="006E1946" w:rsidRPr="006E1946" w14:paraId="271B68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B4F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9D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tao</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Ra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0E31AF7" w14:textId="3A8788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8E1B46" w14:textId="35B465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8FFFC" w14:textId="2EC5B2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412453" w14:textId="37FE75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20623F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449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511A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FF36FE4" w14:textId="1808B1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9183C18" w14:textId="6A1973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C63C63" w14:textId="1107F5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07695E" w14:textId="798936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6,930.00 </w:t>
            </w:r>
          </w:p>
        </w:tc>
      </w:tr>
      <w:tr w:rsidR="006E1946" w:rsidRPr="006E1946" w14:paraId="00D32D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16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084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pa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8714F42" w14:textId="715FD8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DFA4F78" w14:textId="06251D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C7AD27" w14:textId="6D8EB9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4A5CB4" w14:textId="27FFE9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1,465.00 </w:t>
            </w:r>
          </w:p>
        </w:tc>
      </w:tr>
      <w:tr w:rsidR="006E1946" w:rsidRPr="006E1946" w14:paraId="0EC5D91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E8B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7E55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gc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15BAC2" w14:textId="4F4BA4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AA65E4" w14:textId="5A75F6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3A543" w14:textId="5A91C7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B7AF1D" w14:textId="067EEFA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4AB2B75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5C38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ECB2E7E" w14:textId="675D5AF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3C37BCE" w14:textId="22C40FE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71541E" w14:textId="593D69F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B4EB46" w14:textId="7885768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194,550.00 </w:t>
            </w:r>
          </w:p>
        </w:tc>
      </w:tr>
      <w:tr w:rsidR="006E1946" w:rsidRPr="006E1946" w14:paraId="6B33E0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F84ED"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B648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o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1C15CA" w14:textId="663F24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37CA732" w14:textId="36C120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70793" w14:textId="1E661D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A6726" w14:textId="5BF9D90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7984601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B2E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67B1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a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BD4A18" w14:textId="59C2D2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FD056A8" w14:textId="5E238C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94001" w14:textId="406995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391918" w14:textId="2D9EAD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67B6B2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6E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492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64725E67" w14:textId="50DA1D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29C91E1" w14:textId="5FF730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9523E8" w14:textId="768EAB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F337A" w14:textId="5B9F45E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6DB873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78C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E722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EDE8953" w14:textId="6FDF30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472DDC" w14:textId="08073D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742BD" w14:textId="5D800C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82320" w14:textId="4F92B25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1A52960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6AA4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FE2F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8B36198" w14:textId="746C1E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B3D6B6" w14:textId="20DEA6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4103CC" w14:textId="6F1D7B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B705F" w14:textId="306B37E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3C4170D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22FC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0071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Lopez </w:t>
            </w:r>
            <w:proofErr w:type="spellStart"/>
            <w:r w:rsidRPr="006E1946">
              <w:rPr>
                <w:rFonts w:ascii="Arial Narrow" w:hAnsi="Arial Narrow"/>
                <w:i/>
                <w:iCs/>
                <w:color w:val="000000"/>
                <w:sz w:val="20"/>
                <w:szCs w:val="20"/>
              </w:rPr>
              <w:t>Jae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1BD0F1" w14:textId="57B0BC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2BAF7A" w14:textId="121CCF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F7B3F6" w14:textId="05432A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BFB9A3" w14:textId="140CAC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4A685A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1CA2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53E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roquieta</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5329976" w14:textId="1E0F02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213606C8" w14:textId="244A32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AEE200" w14:textId="16CCCD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0EE72" w14:textId="0E077E9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67,440.00 </w:t>
            </w:r>
          </w:p>
        </w:tc>
      </w:tr>
      <w:tr w:rsidR="006E1946" w:rsidRPr="006E1946" w14:paraId="76B29F4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4F3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068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a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7A4FA8" w14:textId="4B71BF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4EC5DB" w14:textId="3F1171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95D12" w14:textId="25896A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442E56" w14:textId="752CDF2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3F7BEE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5B21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D54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00B0467" w14:textId="10053B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B4CBA4" w14:textId="53997C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F545E5" w14:textId="4E5228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872AA6" w14:textId="51AAB18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3F5604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CA08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6F8B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pang</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Dala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205BA0" w14:textId="27B173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667C61E" w14:textId="350016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284131" w14:textId="23C1B2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9DBE8" w14:textId="6D6CB5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291EFBD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216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DD8B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87EE6E8" w14:textId="213968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6CF547" w14:textId="0D513C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A5199" w14:textId="4B4AE4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E94C3F" w14:textId="61877E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1405BD2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0DA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88B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lar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ADD04E" w14:textId="7CD5322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1D10D0" w14:textId="5CC921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AB22F" w14:textId="017637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329EE0" w14:textId="7CDAFAF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2011488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59F5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D915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Don </w:t>
            </w:r>
            <w:proofErr w:type="spellStart"/>
            <w:r w:rsidRPr="006E1946">
              <w:rPr>
                <w:rFonts w:ascii="Arial Narrow" w:hAnsi="Arial Narrow"/>
                <w:i/>
                <w:iCs/>
                <w:color w:val="000000"/>
                <w:sz w:val="20"/>
                <w:szCs w:val="20"/>
              </w:rPr>
              <w:t>Victoriano</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Chiongbian</w:t>
            </w:r>
            <w:proofErr w:type="spellEnd"/>
            <w:r w:rsidRPr="006E1946">
              <w:rPr>
                <w:rFonts w:ascii="Arial Narrow" w:hAnsi="Arial Narrow"/>
                <w:i/>
                <w:iCs/>
                <w:color w:val="000000"/>
                <w:sz w:val="20"/>
                <w:szCs w:val="20"/>
              </w:rPr>
              <w:t xml:space="preserve">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62E5355" w14:textId="01A339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3FC6B6" w14:textId="4A3E8AB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6FE00" w14:textId="2068B6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3AFD3A" w14:textId="3761417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5F2F7C0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82E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1152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88421C0" w14:textId="47D93A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0F9446" w14:textId="148D95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80CE3" w14:textId="490AE0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D31091" w14:textId="634F47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05,000.00 </w:t>
            </w:r>
          </w:p>
        </w:tc>
      </w:tr>
      <w:tr w:rsidR="006E1946" w:rsidRPr="006E1946" w14:paraId="3B27023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6851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CAE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nacab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B4E1BBD" w14:textId="3F6F24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8AF488" w14:textId="6D8341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3DB32" w14:textId="31A186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8D0C8B" w14:textId="39C144E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06B79CC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DE4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27C3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gub</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B3C962" w14:textId="6CD43E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417D0E" w14:textId="3DA116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774BB" w14:textId="036151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5D9F7" w14:textId="26E34BB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7297A0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5E2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92D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de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1DC9D72" w14:textId="500CD4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7910597" w14:textId="04FE7C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905044" w14:textId="7D21B2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641573" w14:textId="0EA8A1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7D4E286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6E27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92A0A9A" w14:textId="3562425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CE591F5" w14:textId="706EEBB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1D3FF1" w14:textId="127A516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2AD585" w14:textId="67D95F00"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338,662.95 </w:t>
            </w:r>
          </w:p>
        </w:tc>
      </w:tr>
      <w:tr w:rsidR="006E1946" w:rsidRPr="006E1946" w14:paraId="4D7024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0F67F"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D426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3D8275C" w14:textId="568F57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166A96AB" w14:textId="013355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22D1F9" w14:textId="375F47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DE0B9B" w14:textId="142DCF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46,703.95 </w:t>
            </w:r>
          </w:p>
        </w:tc>
      </w:tr>
      <w:tr w:rsidR="006E1946" w:rsidRPr="006E1946" w14:paraId="0ABF366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36C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A30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ngas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81AA2E" w14:textId="0CBAAE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36A90F5" w14:textId="3AC205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47F6B9" w14:textId="4260D7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0EA75" w14:textId="0766E9E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395.00 </w:t>
            </w:r>
          </w:p>
        </w:tc>
      </w:tr>
      <w:tr w:rsidR="006E1946" w:rsidRPr="006E1946" w14:paraId="54CF0AB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744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BBEF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ing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11AE507" w14:textId="063F293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D0ED58" w14:textId="1D9F8B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E44D4" w14:textId="1E019D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1341C5" w14:textId="75DCF8C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0B80FE4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FA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83A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inu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11405D" w14:textId="47986F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DEE716" w14:textId="432AFE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3EC6A" w14:textId="487617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A18BE6" w14:textId="2B40CE8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6892BCD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6B5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5C2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nogu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755BB6" w14:textId="4FC306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B4C01EC" w14:textId="663CB4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F2AC67" w14:textId="25A879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CCCAF4" w14:textId="60D7DB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63CB9B7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297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5675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ongl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DED7A0" w14:textId="48B180F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02E7FE" w14:textId="496122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8AF76F" w14:textId="7E382A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3100C" w14:textId="3D86009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510C333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6F3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895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saysay (</w:t>
            </w:r>
            <w:proofErr w:type="spellStart"/>
            <w:r w:rsidRPr="006E1946">
              <w:rPr>
                <w:rFonts w:ascii="Arial Narrow" w:hAnsi="Arial Narrow"/>
                <w:i/>
                <w:iCs/>
                <w:color w:val="000000"/>
                <w:sz w:val="20"/>
                <w:szCs w:val="20"/>
              </w:rPr>
              <w:t>Linugos</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74AF175E" w14:textId="1A0551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7C2071B9" w14:textId="3AEB17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7BAB9" w14:textId="0BBB75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831011" w14:textId="60916D8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0,789.00 </w:t>
            </w:r>
          </w:p>
        </w:tc>
      </w:tr>
      <w:tr w:rsidR="006E1946" w:rsidRPr="006E1946" w14:paraId="14A429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6ADE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A9C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0E1D22D" w14:textId="4872F5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48E362" w14:textId="16949B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481B0B" w14:textId="659E32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4232CF" w14:textId="3842F8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 </w:t>
            </w:r>
          </w:p>
        </w:tc>
      </w:tr>
      <w:tr w:rsidR="006E1946" w:rsidRPr="006E1946" w14:paraId="54BFB32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3BD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4C9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F4218D" w14:textId="079039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0B819DA" w14:textId="218385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C4B550" w14:textId="46BDB0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6C6DDE" w14:textId="17692D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393CA01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84F9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1E9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ugbongc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E024D49" w14:textId="7E776A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95B9B58" w14:textId="307084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637728" w14:textId="7217EA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EFA7E" w14:textId="7A84ED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1B3B16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791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FD12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ubiji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0709C1" w14:textId="1AB76B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0DE304" w14:textId="445D072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CAE93E" w14:textId="074DDB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2D2BA" w14:textId="581087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23097E8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3043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5FB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laver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3A847BF" w14:textId="1936FD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D55769" w14:textId="60C185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715B6" w14:textId="564A08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8B44B" w14:textId="2C55DC2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3D44AA4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806B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6761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05E3C5C" w14:textId="0737E6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E58C8" w14:textId="2E255B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E0D5D1" w14:textId="379E3D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756AB" w14:textId="6D9EC56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5,700.00 </w:t>
            </w:r>
          </w:p>
        </w:tc>
      </w:tr>
      <w:tr w:rsidR="006E1946" w:rsidRPr="006E1946" w14:paraId="4E2391A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421B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DE9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itag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471AE4D" w14:textId="4C3B03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8388403" w14:textId="73AE0F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2D17DE" w14:textId="775D66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F98302" w14:textId="575624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79FCA4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7C1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90CC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nit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CCA09C" w14:textId="262A75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333A6AD9" w14:textId="5F2A3D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21C911" w14:textId="39F793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2B80E5" w14:textId="01702B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84,045.00 </w:t>
            </w:r>
          </w:p>
        </w:tc>
      </w:tr>
      <w:tr w:rsidR="006E1946" w:rsidRPr="006E1946" w14:paraId="5705A92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A4F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8ED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sa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CDD0A8" w14:textId="6C71DB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CA9227" w14:textId="6655F0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55A2D4" w14:textId="46F87E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495DA" w14:textId="68C4DED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084E92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833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EE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uindi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F0AA4B" w14:textId="1A650C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C1D0B2" w14:textId="536A3B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00127" w14:textId="7D226E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E8E965" w14:textId="4E06EE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52D126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02A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4D0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37D0A18" w14:textId="0A5589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7EF91ED2" w14:textId="3717F9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2051E8" w14:textId="4C66B0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F2EF40" w14:textId="566C5D7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1,980.00 </w:t>
            </w:r>
          </w:p>
        </w:tc>
      </w:tr>
      <w:tr w:rsidR="006E1946" w:rsidRPr="006E1946" w14:paraId="3C9CD20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4B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F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g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E0E6BD" w14:textId="0525E6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400CB82" w14:textId="455299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8C14F6" w14:textId="3117F1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D204C" w14:textId="3AC084A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5,780.00 </w:t>
            </w:r>
          </w:p>
        </w:tc>
      </w:tr>
      <w:tr w:rsidR="006E1946" w:rsidRPr="006E1946" w14:paraId="4E5BE84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36A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A73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06B8C808" w14:textId="46BBA8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DE7E7E" w14:textId="48E1DC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A7B2B0" w14:textId="32BE0D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7F0126" w14:textId="07AE8A3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6C76CD5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A744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AF5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Op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3B1DD0" w14:textId="0634B7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1F36B8F" w14:textId="28B9B2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72333B" w14:textId="7635A0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40F95" w14:textId="32D46C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6,930.00 </w:t>
            </w:r>
          </w:p>
        </w:tc>
      </w:tr>
      <w:tr w:rsidR="006E1946" w:rsidRPr="006E1946" w14:paraId="05E63E4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FE6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F5F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olo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D9574C9" w14:textId="28474DA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AE23C0" w14:textId="3AFC1B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9E69B3" w14:textId="2A6F7F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9AFB3" w14:textId="32F7E66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5,350.00 </w:t>
            </w:r>
          </w:p>
        </w:tc>
      </w:tr>
      <w:tr w:rsidR="006E1946" w:rsidRPr="006E1946" w14:paraId="383FBD3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09C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EE8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1C4956AE" w14:textId="4D26E9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F1A31" w14:textId="06D858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ECA07E" w14:textId="1357B0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D5E1AE" w14:textId="7600AB3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000.00 </w:t>
            </w:r>
          </w:p>
        </w:tc>
      </w:tr>
      <w:tr w:rsidR="006E1946" w:rsidRPr="006E1946" w14:paraId="6285C610"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4B654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7798E17" w14:textId="0896013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3D4CE9C4" w14:textId="0525D99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AB0CB29" w14:textId="4ECFC3A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B6EBE41" w14:textId="5E785B5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1,396,915.79 </w:t>
            </w:r>
          </w:p>
        </w:tc>
      </w:tr>
      <w:tr w:rsidR="006E1946" w:rsidRPr="006E1946" w14:paraId="7666BF3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C36C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C9EE191" w14:textId="2F0B29C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64026A8" w14:textId="4DF7229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7D09A" w14:textId="4E27DF8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AA680D" w14:textId="06A0B01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476,474.66 </w:t>
            </w:r>
          </w:p>
        </w:tc>
      </w:tr>
      <w:tr w:rsidR="006E1946" w:rsidRPr="006E1946" w14:paraId="2E70695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1C06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EDD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18FC5A8" w14:textId="24D3B9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39EA31D" w14:textId="65EF88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44449" w14:textId="3C415D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C7991" w14:textId="0CBC41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630.00 </w:t>
            </w:r>
          </w:p>
        </w:tc>
      </w:tr>
      <w:tr w:rsidR="006E1946" w:rsidRPr="006E1946" w14:paraId="0056693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736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386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ak</w:t>
            </w:r>
            <w:proofErr w:type="spellEnd"/>
            <w:r w:rsidRPr="006E1946">
              <w:rPr>
                <w:rFonts w:ascii="Arial Narrow" w:hAnsi="Arial Narrow"/>
                <w:i/>
                <w:iCs/>
                <w:color w:val="000000"/>
                <w:sz w:val="20"/>
                <w:szCs w:val="20"/>
              </w:rPr>
              <w:t xml:space="preserve">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AB8A431" w14:textId="162996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87FC62B" w14:textId="10B662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21559" w14:textId="2A3B18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59B3E1" w14:textId="7CE1FFE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56,096.53 </w:t>
            </w:r>
          </w:p>
        </w:tc>
      </w:tr>
      <w:tr w:rsidR="006E1946" w:rsidRPr="006E1946" w14:paraId="00677F1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F89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E322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CA7E4B7" w14:textId="6DCA6B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FFDE986" w14:textId="71F1B9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F489AF" w14:textId="53B1FA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52DFFB" w14:textId="744C2F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06.65 </w:t>
            </w:r>
          </w:p>
        </w:tc>
      </w:tr>
      <w:tr w:rsidR="006E1946" w:rsidRPr="006E1946" w14:paraId="32E07F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481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7EA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c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BEA9E4" w14:textId="2979E7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2F8873DC" w14:textId="622C18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D18535" w14:textId="7DD08A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F00445" w14:textId="731B44F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3,966.82 </w:t>
            </w:r>
          </w:p>
        </w:tc>
      </w:tr>
      <w:tr w:rsidR="006E1946" w:rsidRPr="006E1946" w14:paraId="25B61BA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8CA7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CE79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agusan</w:t>
            </w:r>
            <w:proofErr w:type="spellEnd"/>
            <w:r w:rsidRPr="006E1946">
              <w:rPr>
                <w:rFonts w:ascii="Arial Narrow" w:hAnsi="Arial Narrow"/>
                <w:i/>
                <w:iCs/>
                <w:color w:val="000000"/>
                <w:sz w:val="20"/>
                <w:szCs w:val="20"/>
              </w:rPr>
              <w:t xml:space="preserve">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2DD5EF4" w14:textId="27C677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1907AF9" w14:textId="377023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CA9579" w14:textId="1AB886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D515E7" w14:textId="1EAB80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6,364.71 </w:t>
            </w:r>
          </w:p>
        </w:tc>
      </w:tr>
      <w:tr w:rsidR="006E1946" w:rsidRPr="006E1946" w14:paraId="0933BB8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0B7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D58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wa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997F4C" w14:textId="3DA5F6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59B5628C" w14:textId="3C0183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9269D5" w14:textId="156EDC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2C31A" w14:textId="13F119D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6,370.00 </w:t>
            </w:r>
          </w:p>
        </w:tc>
      </w:tr>
      <w:tr w:rsidR="006E1946" w:rsidRPr="006E1946" w14:paraId="18ECDB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DDFE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04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nkay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EAE7CE" w14:textId="547EDE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8CB7DB1" w14:textId="70D565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A19718" w14:textId="47B8B8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2E2922" w14:textId="3A8BEE1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8,283.89 </w:t>
            </w:r>
          </w:p>
        </w:tc>
      </w:tr>
      <w:tr w:rsidR="006E1946" w:rsidRPr="006E1946" w14:paraId="362647B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D3C9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942F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ontevis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8A7CAE" w14:textId="48B05C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01DE0ABD" w14:textId="1B3908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E9AE0" w14:textId="71643F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984F47" w14:textId="6E43C6C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3,458.80 </w:t>
            </w:r>
          </w:p>
        </w:tc>
      </w:tr>
      <w:tr w:rsidR="006E1946" w:rsidRPr="006E1946" w14:paraId="2C910C6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9E0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DBC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buntur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0413D4A" w14:textId="2A13D7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41D92E7A" w14:textId="77C99A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8DC0E" w14:textId="189CF8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7EE7D7" w14:textId="6A7B25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3,379.32 </w:t>
            </w:r>
          </w:p>
        </w:tc>
      </w:tr>
      <w:tr w:rsidR="006E1946" w:rsidRPr="006E1946" w14:paraId="5C98617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4C7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3E6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3C42FFC" w14:textId="29408B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871CC7B" w14:textId="216BCC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BE8724" w14:textId="482A49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533EAD" w14:textId="4CC783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9,492.94 </w:t>
            </w:r>
          </w:p>
        </w:tc>
      </w:tr>
      <w:tr w:rsidR="006E1946" w:rsidRPr="006E1946" w14:paraId="355B33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F09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746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t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B30335" w14:textId="712C40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198EC3AD" w14:textId="08E3A8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F578E6" w14:textId="15163E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2BDA1C" w14:textId="3942714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5,225.00 </w:t>
            </w:r>
          </w:p>
        </w:tc>
      </w:tr>
      <w:tr w:rsidR="006E1946" w:rsidRPr="006E1946" w14:paraId="4192B16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CFC7C"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CEC935" w14:textId="33F8C33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609DDE2" w14:textId="0C8F0F8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91E298" w14:textId="4690004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AEC399" w14:textId="5D47146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860,151.85 </w:t>
            </w:r>
          </w:p>
        </w:tc>
      </w:tr>
      <w:tr w:rsidR="006E1946" w:rsidRPr="006E1946" w14:paraId="2A5865D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BA630"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352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suncion (</w:t>
            </w:r>
            <w:proofErr w:type="spellStart"/>
            <w:r w:rsidRPr="006E1946">
              <w:rPr>
                <w:rFonts w:ascii="Arial Narrow" w:hAnsi="Arial Narrow"/>
                <w:i/>
                <w:iCs/>
                <w:color w:val="000000"/>
                <w:sz w:val="20"/>
                <w:szCs w:val="20"/>
              </w:rPr>
              <w:t>Saug</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0F3DF703" w14:textId="29C6B9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739F139" w14:textId="3F9829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E80E51" w14:textId="3A7C05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7A27DF" w14:textId="774C172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46,090.42 </w:t>
            </w:r>
          </w:p>
        </w:tc>
      </w:tr>
      <w:tr w:rsidR="006E1946" w:rsidRPr="006E1946" w14:paraId="18C7867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6A1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2E3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Braulio E. </w:t>
            </w:r>
            <w:proofErr w:type="spellStart"/>
            <w:r w:rsidRPr="006E1946">
              <w:rPr>
                <w:rFonts w:ascii="Arial Narrow" w:hAnsi="Arial Narrow"/>
                <w:i/>
                <w:iCs/>
                <w:color w:val="000000"/>
                <w:sz w:val="20"/>
                <w:szCs w:val="20"/>
              </w:rPr>
              <w:t>Duja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05BFAF" w14:textId="0DC248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27979A3B" w14:textId="61FCE8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04946F" w14:textId="79F834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F5FB6" w14:textId="1A7E0BE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25,523.95 </w:t>
            </w:r>
          </w:p>
        </w:tc>
      </w:tr>
      <w:tr w:rsidR="006E1946" w:rsidRPr="006E1946" w14:paraId="49D577B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F13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831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0AC556" w14:textId="09A4FE1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8413B80" w14:textId="1D53E7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946D5F" w14:textId="47343C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34C779" w14:textId="07C7A2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0,830.18 </w:t>
            </w:r>
          </w:p>
        </w:tc>
      </w:tr>
      <w:tr w:rsidR="006E1946" w:rsidRPr="006E1946" w14:paraId="4246E6D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EDD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DD9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Island Garden City of </w:t>
            </w:r>
            <w:proofErr w:type="spellStart"/>
            <w:r w:rsidRPr="006E1946">
              <w:rPr>
                <w:rFonts w:ascii="Arial Narrow" w:hAnsi="Arial Narrow"/>
                <w:i/>
                <w:iCs/>
                <w:color w:val="000000"/>
                <w:sz w:val="20"/>
                <w:szCs w:val="20"/>
              </w:rPr>
              <w:t>Sam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7391FE" w14:textId="7E3E81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7EB48B32" w14:textId="21705D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CF9C4" w14:textId="614B1C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6D71A" w14:textId="76BF4E0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86,846.54 </w:t>
            </w:r>
          </w:p>
        </w:tc>
      </w:tr>
      <w:tr w:rsidR="006E1946" w:rsidRPr="006E1946" w14:paraId="39FAD7A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DE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D32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pal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9E92FB" w14:textId="7AE05D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6079897D" w14:textId="12A5CC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C663D" w14:textId="14AAFEC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B063B" w14:textId="5719DC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77,159.32 </w:t>
            </w:r>
          </w:p>
        </w:tc>
      </w:tr>
      <w:tr w:rsidR="006E1946" w:rsidRPr="006E1946" w14:paraId="65729BE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F1F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57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4CC5348" w14:textId="4C848E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DA3F135" w14:textId="71B315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9686D" w14:textId="263BAF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80632" w14:textId="6EB1C77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368.82 </w:t>
            </w:r>
          </w:p>
        </w:tc>
      </w:tr>
      <w:tr w:rsidR="006E1946" w:rsidRPr="006E1946" w14:paraId="51B46F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3004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E48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Pan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BF91CE8" w14:textId="72B649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6ED6A421" w14:textId="0AE9F9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637A81" w14:textId="74AF16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F6BB8" w14:textId="264374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18,705.15 </w:t>
            </w:r>
          </w:p>
        </w:tc>
      </w:tr>
      <w:tr w:rsidR="006E1946" w:rsidRPr="006E1946" w14:paraId="4BD4BE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DAC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166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A36121D" w14:textId="7FA7E3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6761BE3F" w14:textId="53B8A4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C5D51" w14:textId="67002B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4AB84" w14:textId="33CE3AB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4,206.65 </w:t>
            </w:r>
          </w:p>
        </w:tc>
      </w:tr>
      <w:tr w:rsidR="006E1946" w:rsidRPr="006E1946" w14:paraId="568C5F5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EC1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A62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053317C" w14:textId="76C516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29E245B" w14:textId="31E965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E5ADBE" w14:textId="58A362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47476F" w14:textId="6B8DC7E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7,487.08 </w:t>
            </w:r>
          </w:p>
        </w:tc>
      </w:tr>
      <w:tr w:rsidR="006E1946" w:rsidRPr="006E1946" w14:paraId="3758A87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35E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5C94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43F774B2" w14:textId="539CD3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0744AA95" w14:textId="497A80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50C867" w14:textId="48F762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25130C" w14:textId="43BCC55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41,502.54 </w:t>
            </w:r>
          </w:p>
        </w:tc>
      </w:tr>
      <w:tr w:rsidR="006E1946" w:rsidRPr="006E1946" w14:paraId="36905FA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4001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5A11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aing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C2DF68" w14:textId="17C4053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650154A6" w14:textId="29A53E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194329" w14:textId="3E9778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27A74" w14:textId="20F610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2,431.20 </w:t>
            </w:r>
          </w:p>
        </w:tc>
      </w:tr>
      <w:tr w:rsidR="006E1946" w:rsidRPr="006E1946" w14:paraId="1A9BF64E"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337C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56FB586" w14:textId="72686F8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37C32" w14:textId="67D6500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04B94" w14:textId="59BB66B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303631" w14:textId="2269583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3,669,625.49 </w:t>
            </w:r>
          </w:p>
        </w:tc>
      </w:tr>
      <w:tr w:rsidR="006E1946" w:rsidRPr="006E1946" w14:paraId="6447A0D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4D597"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2F81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s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B47C78" w14:textId="41C956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1017F9F0" w14:textId="744F66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C26DC" w14:textId="620E95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B8203" w14:textId="0DE90DA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5,619.99 </w:t>
            </w:r>
          </w:p>
        </w:tc>
      </w:tr>
      <w:tr w:rsidR="006E1946" w:rsidRPr="006E1946" w14:paraId="4883D7B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2D4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ACA3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EBC30D7" w14:textId="420621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54AA7CEC" w14:textId="4CE257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875B41" w14:textId="5FB91F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C48736" w14:textId="34CA19D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507,198.99 </w:t>
            </w:r>
          </w:p>
        </w:tc>
      </w:tr>
      <w:tr w:rsidR="006E1946" w:rsidRPr="006E1946" w14:paraId="25CD3D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865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C8E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Digo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CC86D4" w14:textId="5212A6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3E5D3ED8" w14:textId="66BA71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40B76B" w14:textId="7E5569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C93A45" w14:textId="4B52AB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85,545.86 </w:t>
            </w:r>
          </w:p>
        </w:tc>
      </w:tr>
      <w:tr w:rsidR="006E1946" w:rsidRPr="006E1946" w14:paraId="0D61AD8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ED87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410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agono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001CC0" w14:textId="51B2D9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6E5BBFBF" w14:textId="62A9C6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D805F6" w14:textId="330CBD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6986B6" w14:textId="10F1E8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74,842.95 </w:t>
            </w:r>
          </w:p>
        </w:tc>
      </w:tr>
      <w:tr w:rsidR="006E1946" w:rsidRPr="006E1946" w14:paraId="66CD82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A59A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F08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bl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D90197" w14:textId="2373CA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621EC004" w14:textId="0BC3A1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B94234" w14:textId="4EFDCE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2D9C2E" w14:textId="29DEF54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6,420.00 </w:t>
            </w:r>
          </w:p>
        </w:tc>
      </w:tr>
      <w:tr w:rsidR="006E1946" w:rsidRPr="006E1946" w14:paraId="5B9789A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12C6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1C6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9F387F8" w14:textId="4A9B9F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1EB4190D" w14:textId="6E6FFA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1C709" w14:textId="4B1702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AD90C4" w14:textId="33518D2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81,816.30 </w:t>
            </w:r>
          </w:p>
        </w:tc>
      </w:tr>
      <w:tr w:rsidR="006E1946" w:rsidRPr="006E1946" w14:paraId="41A637B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3B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494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al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A70271" w14:textId="75B3D9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31558A1" w14:textId="05D8F2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5FF71" w14:textId="4B7750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555B8F" w14:textId="34F882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0,104.18 </w:t>
            </w:r>
          </w:p>
        </w:tc>
      </w:tr>
      <w:tr w:rsidR="006E1946" w:rsidRPr="006E1946" w14:paraId="21F44E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36A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22A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tan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A02B966" w14:textId="0C3AB8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158F4D7B" w14:textId="3ED24C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9C2FD7" w14:textId="0D8C9B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421DF" w14:textId="024042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17,826.07 </w:t>
            </w:r>
          </w:p>
        </w:tc>
      </w:tr>
      <w:tr w:rsidR="006E1946" w:rsidRPr="006E1946" w14:paraId="5EF362F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343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C2C0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d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F15824" w14:textId="0E7D39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38CF29E1" w14:textId="7100E8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867D8B" w14:textId="7618A6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8B316A" w14:textId="21A0C0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251.15 </w:t>
            </w:r>
          </w:p>
        </w:tc>
      </w:tr>
      <w:tr w:rsidR="006E1946" w:rsidRPr="006E1946" w14:paraId="6EF072DA"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92F3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90550BB" w14:textId="4824BAE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BF70A86" w14:textId="03FFE39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826F" w14:textId="012E4E9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A7A84D" w14:textId="0885E7D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1,620,642.25 </w:t>
            </w:r>
          </w:p>
        </w:tc>
      </w:tr>
      <w:tr w:rsidR="006E1946" w:rsidRPr="006E1946" w14:paraId="2A21F1D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3101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E3CA4E8" w14:textId="168286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278F49B9" w14:textId="064B34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0C1859" w14:textId="74D4A8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0ED583" w14:textId="0D482EB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42,703.84 </w:t>
            </w:r>
          </w:p>
        </w:tc>
      </w:tr>
      <w:tr w:rsidR="006E1946" w:rsidRPr="006E1946" w14:paraId="78E13BC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854A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421F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g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2F813D1" w14:textId="03AA39B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221D01E8" w14:textId="40382C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DEF7F9" w14:textId="77662F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BEB5D" w14:textId="00858F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46,698.41 </w:t>
            </w:r>
          </w:p>
        </w:tc>
      </w:tr>
      <w:tr w:rsidR="006E1946" w:rsidRPr="006E1946" w14:paraId="09BAA94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032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856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p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C98478" w14:textId="59FA5B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DEBD1C0" w14:textId="5FA3A0F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DA8AA4" w14:textId="23D2F4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0591E3" w14:textId="7B9236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30.00 </w:t>
            </w:r>
          </w:p>
        </w:tc>
      </w:tr>
      <w:tr w:rsidR="006E1946" w:rsidRPr="006E1946" w14:paraId="2319EE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CCD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5ED7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52749F1F" w14:textId="3D8D80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F093F40" w14:textId="740D4C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C7609" w14:textId="6F7D4C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D8ED71" w14:textId="2CF4E8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030.00 </w:t>
            </w:r>
          </w:p>
        </w:tc>
      </w:tr>
      <w:tr w:rsidR="006E1946" w:rsidRPr="006E1946" w14:paraId="3465B6F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BCF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F1CD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BF26030" w14:textId="697516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0C60E37D" w14:textId="13F5D6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3E1E9" w14:textId="4C8E99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FEADFE" w14:textId="3FDBE48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883,180.00 </w:t>
            </w:r>
          </w:p>
        </w:tc>
      </w:tr>
      <w:tr w:rsidR="006E1946" w:rsidRPr="006E1946" w14:paraId="6BC9C0B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95629"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5DB255A" w14:textId="19062D1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4F251" w14:textId="1CACD88D"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40FABF" w14:textId="3A99D17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E04BD3" w14:textId="1813F74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770,021.54 </w:t>
            </w:r>
          </w:p>
        </w:tc>
      </w:tr>
      <w:tr w:rsidR="006E1946" w:rsidRPr="006E1946" w14:paraId="370A75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2BE8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485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t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FFA9DF" w14:textId="695BE8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6524B2D7" w14:textId="6D59D7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EDD259" w14:textId="494E78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AB7DEA" w14:textId="52BB004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91,606.38 </w:t>
            </w:r>
          </w:p>
        </w:tc>
      </w:tr>
      <w:tr w:rsidR="006E1946" w:rsidRPr="006E1946" w14:paraId="356B7B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EA3F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A89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E64D111" w14:textId="7B2B37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7CB5710F" w14:textId="79E18E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F3E44" w14:textId="0FA4CA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C48D3E" w14:textId="160013F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7,515.16 </w:t>
            </w:r>
          </w:p>
        </w:tc>
      </w:tr>
      <w:tr w:rsidR="006E1946" w:rsidRPr="006E1946" w14:paraId="46FA74B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B75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3DD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03138F1" w14:textId="1DA31E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259CF" w14:textId="44BAEC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1C0F06" w14:textId="3ED9A3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93530" w14:textId="5A3A35D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0,900.00 </w:t>
            </w:r>
          </w:p>
        </w:tc>
      </w:tr>
      <w:tr w:rsidR="006E1946" w:rsidRPr="006E1946" w14:paraId="4CE95E75"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5D4BA2"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2B3894" w14:textId="1BB0839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C265E7A" w14:textId="2D5BF5B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0370EC" w14:textId="28EBE54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0FD849" w14:textId="1BDBF982"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9,683,663.00 </w:t>
            </w:r>
          </w:p>
        </w:tc>
      </w:tr>
      <w:tr w:rsidR="006E1946" w:rsidRPr="006E1946" w14:paraId="5A8342F7"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984B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6C66FD9" w14:textId="670B4E1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BDB737" w14:textId="2907279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2A9B97" w14:textId="7C59445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9FA4D4" w14:textId="0BA0C9A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382,900.00 </w:t>
            </w:r>
          </w:p>
        </w:tc>
      </w:tr>
      <w:tr w:rsidR="006E1946" w:rsidRPr="006E1946" w14:paraId="517A57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CD19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0D8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am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9D8167" w14:textId="47F7EA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7A30F9" w14:textId="51C2BF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59127" w14:textId="3C217A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E7710" w14:textId="24C32C6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r>
      <w:tr w:rsidR="006E1946" w:rsidRPr="006E1946" w14:paraId="200A567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A66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543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eos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06F86FF" w14:textId="397EA6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A9019" w14:textId="23C3A6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96D00C" w14:textId="0CB133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B82257" w14:textId="4B0127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13C9A27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424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81CD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40E8228D" w14:textId="165169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82542A" w14:textId="1C45BB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39A0A" w14:textId="1DC6CA1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992FBF" w14:textId="36253A9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27EE325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B185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151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ra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E0154F4" w14:textId="789812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24FCA5" w14:textId="6015F7C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FCFDEA" w14:textId="36EB69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A5C7C9" w14:textId="785B4E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r>
      <w:tr w:rsidR="006E1946" w:rsidRPr="006E1946" w14:paraId="18463D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D7E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876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is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6B1F85" w14:textId="6F2468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A53CD6" w14:textId="48B68F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B999D" w14:textId="7CE237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E0D488" w14:textId="3A5BBE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36A55C2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5E86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19E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bac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53CB5E" w14:textId="095B0C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DC804" w14:textId="12FEFA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DF0677" w14:textId="3D69A15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07C1E0" w14:textId="1BA643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65A813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D43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AE3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FE0A572" w14:textId="3CEAB2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380318" w14:textId="705C5F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B9326" w14:textId="3842C4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A8F411" w14:textId="6CD8BC7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7DE97BB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3BD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3D4A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DF2C67E" w14:textId="02B8FF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59ADB" w14:textId="405912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027730" w14:textId="660A73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A325AF" w14:textId="69BFCA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0,500.00 </w:t>
            </w:r>
          </w:p>
        </w:tc>
      </w:tr>
      <w:tr w:rsidR="006E1946" w:rsidRPr="006E1946" w14:paraId="7694E9C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C373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DCA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FF09E4" w14:textId="3F79B5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2B57C0" w14:textId="3CCD43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25E7C" w14:textId="7E42E2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7F66BC" w14:textId="3BC510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60AF3E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A3D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47F3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gpe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440D598" w14:textId="27C73B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EEAAF" w14:textId="2F2789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DF378" w14:textId="2BFE01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22FC4" w14:textId="57D795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r>
      <w:tr w:rsidR="006E1946" w:rsidRPr="006E1946" w14:paraId="7EFB33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56AB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ABFF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kil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3038BBA" w14:textId="129955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41127" w14:textId="7631BA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2A995" w14:textId="357C547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909D9C" w14:textId="5AE2FB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5,600.00 </w:t>
            </w:r>
          </w:p>
        </w:tc>
      </w:tr>
      <w:tr w:rsidR="006E1946" w:rsidRPr="006E1946" w14:paraId="491E2C9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FC6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E57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tala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1B86970" w14:textId="7DD3A6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1AB34" w14:textId="365AF0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1C899" w14:textId="664160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98633" w14:textId="39C30B2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4749D9E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1836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C065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idsayap</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9CC7A0B" w14:textId="74CB534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72DF8D" w14:textId="1B634F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F6D8C0" w14:textId="53013B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E5FDE4" w14:textId="255D6F7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5A4EF5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8ACE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F34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8AC27B" w14:textId="229ACC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3EAC2" w14:textId="4D60A6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1FAE7" w14:textId="44142D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E35560" w14:textId="19CD83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00,000.00 </w:t>
            </w:r>
          </w:p>
        </w:tc>
      </w:tr>
      <w:tr w:rsidR="006E1946" w:rsidRPr="006E1946" w14:paraId="60C8048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DCD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7CB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gkaw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32FA45" w14:textId="71F429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B83841" w14:textId="7E8252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2F3F2" w14:textId="78E342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57F0D" w14:textId="1437C5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750A3E0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314C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0C65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k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C652243" w14:textId="6DECCA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04274" w14:textId="3A1455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621503" w14:textId="322738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CE8C2" w14:textId="7111526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596147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B884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33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resident </w:t>
            </w:r>
            <w:proofErr w:type="spellStart"/>
            <w:r w:rsidRPr="006E1946">
              <w:rPr>
                <w:rFonts w:ascii="Arial Narrow" w:hAnsi="Arial Narrow"/>
                <w:i/>
                <w:iCs/>
                <w:color w:val="000000"/>
                <w:sz w:val="20"/>
                <w:szCs w:val="20"/>
              </w:rPr>
              <w:t>Rox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C3438B" w14:textId="0D5CC2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02F9CB" w14:textId="6BCC17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35D9D5" w14:textId="16BC829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F2883D" w14:textId="5A6462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01AA65F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FB51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2CE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lu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CA6D5DB" w14:textId="4A6DFB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67214D" w14:textId="5D4AC97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7572CC" w14:textId="1A6BAD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C1BE31" w14:textId="1396107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0,000.00 </w:t>
            </w:r>
          </w:p>
        </w:tc>
      </w:tr>
      <w:tr w:rsidR="006E1946" w:rsidRPr="006E1946" w14:paraId="32E6C5B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5D06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CE8D0F1" w14:textId="4D4F8DD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A49000" w14:textId="3E90F03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3530A9" w14:textId="069D056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988302" w14:textId="610C2805"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6,557,100.00 </w:t>
            </w:r>
          </w:p>
        </w:tc>
      </w:tr>
      <w:tr w:rsidR="006E1946" w:rsidRPr="006E1946" w14:paraId="328A1A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C87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86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AC95D8A" w14:textId="389B3E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61C4C" w14:textId="6780444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486D0B" w14:textId="20437F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8C2C3F" w14:textId="3FC8F19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5,000.00 </w:t>
            </w:r>
          </w:p>
        </w:tc>
      </w:tr>
      <w:tr w:rsidR="006E1946" w:rsidRPr="006E1946" w14:paraId="183DA1D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6EC5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4E01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amb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C53476" w14:textId="23857F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7A5A80" w14:textId="0F91E5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EEACDA" w14:textId="7C1EAF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6A048E" w14:textId="098C7BB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365CD3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772C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C02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asi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715063" w14:textId="7887F5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5CF18" w14:textId="7D56003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867920" w14:textId="7892B6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E19D50" w14:textId="3DE3CAF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4C6A6D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D672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B1F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it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7E942DF" w14:textId="79BE22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7479E" w14:textId="44AAC9B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4353BC" w14:textId="664DE4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F03D3E" w14:textId="12FD690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145CAE0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AC2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1D0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labe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871D9C" w14:textId="42F82C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7A34A" w14:textId="0F96E5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9041DE" w14:textId="696107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BE8BF" w14:textId="5AC512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7C8000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DC0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C316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1701DD3" w14:textId="39818D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5350697" w14:textId="6B59475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A87A6" w14:textId="30040D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42DF5F" w14:textId="3DBCA43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65,300.00 </w:t>
            </w:r>
          </w:p>
        </w:tc>
      </w:tr>
      <w:tr w:rsidR="006E1946" w:rsidRPr="006E1946" w14:paraId="194ED2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04D8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B0E2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apa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27BE842" w14:textId="383D7F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689F4E2" w14:textId="261BF2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451D4" w14:textId="72B5A7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43EFAF" w14:textId="61D9C16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1B3FE37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C03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FC2A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un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D4AC6BF" w14:textId="4EE14BA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B77DEF" w14:textId="55C350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66FDA2" w14:textId="5D6EEA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1D1873" w14:textId="5C6EB26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02,800.00 </w:t>
            </w:r>
          </w:p>
        </w:tc>
      </w:tr>
      <w:tr w:rsidR="006E1946" w:rsidRPr="006E1946" w14:paraId="19DE8D2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7526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CF04BE0" w14:textId="5EBA3D2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9B94EF" w14:textId="6DF9C95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AD7661" w14:textId="23805F7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A3541C" w14:textId="48227AC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2,802,113.00 </w:t>
            </w:r>
          </w:p>
        </w:tc>
      </w:tr>
      <w:tr w:rsidR="006E1946" w:rsidRPr="006E1946" w14:paraId="7FCF3F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A59AE"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F1E6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112D7BF5" w14:textId="5E07CD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91E21" w14:textId="0F7EF2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058D57" w14:textId="056FE8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0C02AB" w14:textId="5DCEF7D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00,000.00 </w:t>
            </w:r>
          </w:p>
        </w:tc>
      </w:tr>
      <w:tr w:rsidR="006E1946" w:rsidRPr="006E1946" w14:paraId="2D5B82E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6C22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2D3E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57B27C" w14:textId="23E1E1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8672506" w14:textId="527C46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0446E7" w14:textId="37499D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20B8BA" w14:textId="607A57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r>
      <w:tr w:rsidR="006E1946" w:rsidRPr="006E1946" w14:paraId="77F176E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93E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EFE8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neral Santos City (</w:t>
            </w:r>
            <w:proofErr w:type="spellStart"/>
            <w:r w:rsidRPr="006E1946">
              <w:rPr>
                <w:rFonts w:ascii="Arial Narrow" w:hAnsi="Arial Narrow"/>
                <w:i/>
                <w:iCs/>
                <w:color w:val="000000"/>
                <w:sz w:val="20"/>
                <w:szCs w:val="20"/>
              </w:rPr>
              <w:t>Dadiangas</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08475351" w14:textId="663D57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40ED6" w14:textId="23972F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C9FB5D" w14:textId="6344A5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BCED88" w14:textId="12B37DB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31,800.00 </w:t>
            </w:r>
          </w:p>
        </w:tc>
      </w:tr>
      <w:tr w:rsidR="006E1946" w:rsidRPr="006E1946" w14:paraId="4E6B741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CAAD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788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Koronad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F36DA5C" w14:textId="1C296E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63FD46" w14:textId="262772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83806" w14:textId="2CFE13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8A36F7" w14:textId="791515D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4,350.00 </w:t>
            </w:r>
          </w:p>
        </w:tc>
      </w:tr>
      <w:tr w:rsidR="006E1946" w:rsidRPr="006E1946" w14:paraId="4CC3D2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0EE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FFF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Lake </w:t>
            </w:r>
            <w:proofErr w:type="spellStart"/>
            <w:r w:rsidRPr="006E1946">
              <w:rPr>
                <w:rFonts w:ascii="Arial Narrow" w:hAnsi="Arial Narrow"/>
                <w:i/>
                <w:iCs/>
                <w:color w:val="000000"/>
                <w:sz w:val="20"/>
                <w:szCs w:val="20"/>
              </w:rPr>
              <w:t>Sebu</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E57612D" w14:textId="627020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37CDFF" w14:textId="373FCD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E67087" w14:textId="2A8223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77AA0F" w14:textId="783ED4C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r>
      <w:tr w:rsidR="006E1946" w:rsidRPr="006E1946" w14:paraId="0524EAF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EE77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27B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oral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A5CB1A" w14:textId="7FD4894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86DA1B9" w14:textId="0FEEDF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E22B05" w14:textId="48F2BF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993F7A" w14:textId="0248F28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r>
      <w:tr w:rsidR="006E1946" w:rsidRPr="006E1946" w14:paraId="3F43AD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5B4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719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olomolo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63B683" w14:textId="1D282B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5D70E5" w14:textId="40ADA4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C0C899" w14:textId="08A304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C7364" w14:textId="592E247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r>
      <w:tr w:rsidR="006E1946" w:rsidRPr="006E1946" w14:paraId="09778AA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2B0E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863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EEC506E" w14:textId="107C81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AD64608" w14:textId="121CDE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4971FA" w14:textId="6BC33E9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67231" w14:textId="64E7C6C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4,650.00 </w:t>
            </w:r>
          </w:p>
        </w:tc>
      </w:tr>
      <w:tr w:rsidR="006E1946" w:rsidRPr="006E1946" w14:paraId="1453B0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E319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EF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urallah</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9C47C8" w14:textId="0B291DE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A62D4" w14:textId="50EA87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E2813" w14:textId="7BEE47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42F34" w14:textId="47F1B9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74,900.00 </w:t>
            </w:r>
          </w:p>
        </w:tc>
      </w:tr>
      <w:tr w:rsidR="006E1946" w:rsidRPr="006E1946" w14:paraId="502FC90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B3E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892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mpa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D2926FE" w14:textId="1B954E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EC99F50" w14:textId="32E5422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F18D04" w14:textId="0B4C98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B9AD5" w14:textId="4AE767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r>
      <w:tr w:rsidR="006E1946" w:rsidRPr="006E1946" w14:paraId="7F0C00D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0D2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111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t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0A089D8" w14:textId="75B0F3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39D4F571" w14:textId="6937C5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D8BEF3" w14:textId="460416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225462" w14:textId="335B187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58,563.00 </w:t>
            </w:r>
          </w:p>
        </w:tc>
      </w:tr>
      <w:tr w:rsidR="006E1946" w:rsidRPr="006E1946" w14:paraId="0C5C9B4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98F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10A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bol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FDE47B" w14:textId="2237549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4333CBE" w14:textId="4CA509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E1AD1" w14:textId="4578E2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479CF1" w14:textId="7F4E650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350.00 </w:t>
            </w:r>
          </w:p>
        </w:tc>
      </w:tr>
      <w:tr w:rsidR="006E1946" w:rsidRPr="006E1946" w14:paraId="6D9EE6C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92F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8FE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pi</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ADCB6A7" w14:textId="2332A37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058137D" w14:textId="4D1DE0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06EC3" w14:textId="659E5A6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60C33" w14:textId="71B159F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39,950.00 </w:t>
            </w:r>
          </w:p>
        </w:tc>
      </w:tr>
      <w:tr w:rsidR="006E1946" w:rsidRPr="006E1946" w14:paraId="789A28D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9445B"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72901087" w14:textId="673A161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D6F119" w14:textId="4A21656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EC0ED8" w14:textId="0F9990B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02483D" w14:textId="2124B020"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16,050.00 </w:t>
            </w:r>
          </w:p>
        </w:tc>
      </w:tr>
      <w:tr w:rsidR="006E1946" w:rsidRPr="006E1946" w14:paraId="62E9605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DDAC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E1A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olumbi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33E14E" w14:textId="16A289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74CB8" w14:textId="54CAA5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271186" w14:textId="15DD8C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D823FD" w14:textId="42F6CD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6E7079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316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4141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su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F459FA" w14:textId="13BAC24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CA38F" w14:textId="5B4A30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8B99B1" w14:textId="6A7CE7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93CEC8" w14:textId="3A9FDF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7DADD2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3D21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0BD8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mbayong</w:t>
            </w:r>
            <w:proofErr w:type="spellEnd"/>
            <w:r w:rsidRPr="006E1946">
              <w:rPr>
                <w:rFonts w:ascii="Arial Narrow" w:hAnsi="Arial Narrow"/>
                <w:i/>
                <w:iCs/>
                <w:color w:val="000000"/>
                <w:sz w:val="20"/>
                <w:szCs w:val="20"/>
              </w:rPr>
              <w:t xml:space="preserve">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695101B" w14:textId="78E3CB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7D0FF" w14:textId="06CA8A2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39A3C5" w14:textId="1C6273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CB44E" w14:textId="6A0B976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72FB24E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E36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3407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t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FACFDFB" w14:textId="3261D5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A985D79" w14:textId="212F6C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6DC3F" w14:textId="0B418D8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7C4F4E" w14:textId="1612609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2CE2D6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362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6C9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President </w:t>
            </w:r>
            <w:proofErr w:type="spellStart"/>
            <w:r w:rsidRPr="006E1946">
              <w:rPr>
                <w:rFonts w:ascii="Arial Narrow" w:hAnsi="Arial Narrow"/>
                <w:i/>
                <w:iCs/>
                <w:color w:val="000000"/>
                <w:sz w:val="20"/>
                <w:szCs w:val="20"/>
              </w:rPr>
              <w:t>Quiri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67D386" w14:textId="569AB7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2A9BAB" w14:textId="7B0BD6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A29662" w14:textId="1B65D1D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700E55" w14:textId="63A6611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04E639A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857E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157C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Tacur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500D709" w14:textId="627857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C467692" w14:textId="0B810C0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3F9414" w14:textId="721BC0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20C9B1" w14:textId="042B8E4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85,500.00 </w:t>
            </w:r>
          </w:p>
        </w:tc>
      </w:tr>
      <w:tr w:rsidR="006E1946" w:rsidRPr="006E1946" w14:paraId="3F3DC1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FB2C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9AFE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39EFCE4" w14:textId="3C9350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558743C" w14:textId="7CB973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6FE2E0" w14:textId="62A1EEF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5F68A1" w14:textId="33A525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81,550.00 </w:t>
            </w:r>
          </w:p>
        </w:tc>
      </w:tr>
      <w:tr w:rsidR="006E1946" w:rsidRPr="006E1946" w14:paraId="62BCE0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7F2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3AB84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5BB7346" w14:textId="67086EA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422038" w14:textId="2556E3B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ACB60" w14:textId="289217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90334" w14:textId="4EF4EC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68CCED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587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BDC5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lamans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20E134" w14:textId="0F6D7B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6C7271" w14:textId="22F1371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6F17EA" w14:textId="5DFBBCE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5550F" w14:textId="7173A41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14,900.00 </w:t>
            </w:r>
          </w:p>
        </w:tc>
      </w:tr>
      <w:tr w:rsidR="006E1946" w:rsidRPr="006E1946" w14:paraId="44755C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C50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48D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eba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1700C2C" w14:textId="775768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FB7A6" w14:textId="080440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850F9B" w14:textId="3E6929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B47EE8" w14:textId="45E6881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30E715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237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1190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limb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5BA6422" w14:textId="14E601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A03B7A" w14:textId="27BDFB6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689F7" w14:textId="6C239C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B7AFFB" w14:textId="7A14C08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4969E00E" w14:textId="77777777" w:rsidTr="006E1946">
        <w:trPr>
          <w:trHeight w:val="20"/>
        </w:trPr>
        <w:tc>
          <w:tcPr>
            <w:tcW w:w="80" w:type="pct"/>
            <w:tcBorders>
              <w:top w:val="nil"/>
              <w:left w:val="single" w:sz="4" w:space="0" w:color="000000"/>
              <w:bottom w:val="nil"/>
              <w:right w:val="nil"/>
            </w:tcBorders>
            <w:shd w:val="clear" w:color="auto" w:fill="auto"/>
            <w:vAlign w:val="center"/>
            <w:hideMark/>
          </w:tcPr>
          <w:p w14:paraId="2C3305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C778C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515F5CF1" w14:textId="19A3A0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7D766C" w14:textId="57DA20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34E427" w14:textId="2575C6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217A9E" w14:textId="17D839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4,900.00 </w:t>
            </w:r>
          </w:p>
        </w:tc>
      </w:tr>
      <w:tr w:rsidR="006E1946" w:rsidRPr="006E1946" w14:paraId="1BBE2A5C" w14:textId="77777777" w:rsidTr="006E1946">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7DC55F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17DCCAD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0C5DA43F" w14:textId="6FC51C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F72C313" w14:textId="2A1BB9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70B2A6F6" w14:textId="631216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10BC1D56" w14:textId="79ED70C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500.00 </w:t>
            </w:r>
          </w:p>
        </w:tc>
      </w:tr>
      <w:tr w:rsidR="006E1946" w:rsidRPr="006E1946" w14:paraId="3B444E2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6BD526"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68DD08D1" w14:textId="0F7D518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02A816FE" w14:textId="292CEC7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586B251" w14:textId="4B84605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B738F11" w14:textId="736E8C96"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9,909,564.75 </w:t>
            </w:r>
          </w:p>
        </w:tc>
      </w:tr>
      <w:tr w:rsidR="006E1946" w:rsidRPr="006E1946" w14:paraId="0C7FE7FA"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696E7"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Agusan</w:t>
            </w:r>
            <w:proofErr w:type="spellEnd"/>
            <w:r w:rsidRPr="006E1946">
              <w:rPr>
                <w:rFonts w:ascii="Arial Narrow" w:hAnsi="Arial Narrow"/>
                <w:b/>
                <w:bCs/>
                <w:color w:val="000000"/>
                <w:sz w:val="20"/>
                <w:szCs w:val="20"/>
              </w:rPr>
              <w:t xml:space="preserve">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87F994" w14:textId="772F694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17E7E8D" w14:textId="3B01432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9D49D" w14:textId="3A617B4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EE92BA" w14:textId="0FF8F61D"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544,679.38 </w:t>
            </w:r>
          </w:p>
        </w:tc>
      </w:tr>
      <w:tr w:rsidR="006E1946" w:rsidRPr="006E1946" w14:paraId="691A3E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325B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A59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A59F79A" w14:textId="0664AB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87CA27D" w14:textId="6272E3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72838E" w14:textId="6EF0E8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2DB8E1" w14:textId="1FE0F63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2,476.25 </w:t>
            </w:r>
          </w:p>
        </w:tc>
      </w:tr>
      <w:tr w:rsidR="006E1946" w:rsidRPr="006E1946" w14:paraId="057A1BC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C4E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7DE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2C0C6E7" w14:textId="14F6B6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089B4F5B" w14:textId="71EF1D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401BD1" w14:textId="2C39E1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77FEE3" w14:textId="6D466E1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87,352.00 </w:t>
            </w:r>
          </w:p>
        </w:tc>
      </w:tr>
      <w:tr w:rsidR="006E1946" w:rsidRPr="006E1946" w14:paraId="2474A27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E4C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F7C9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7A3B2A01" w14:textId="244A13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AC76C50" w14:textId="40DC24F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930DF4" w14:textId="67A6F80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8B4221" w14:textId="776E0B5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1,423.63 </w:t>
            </w:r>
          </w:p>
        </w:tc>
      </w:tr>
      <w:tr w:rsidR="006E1946" w:rsidRPr="006E1946" w14:paraId="59AA00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964B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A27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0AD909" w14:textId="185B2E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2B35069D" w14:textId="2D2C05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4B6E6F" w14:textId="70F673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D8510B" w14:textId="22105F9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9,766.25 </w:t>
            </w:r>
          </w:p>
        </w:tc>
      </w:tr>
      <w:tr w:rsidR="006E1946" w:rsidRPr="006E1946" w14:paraId="30B61E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25E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3CCC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abo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3848FE4" w14:textId="79A4C40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F90F93D" w14:textId="08EE78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B68A14" w14:textId="383F17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BF0EB" w14:textId="2E1D70E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98,800.75 </w:t>
            </w:r>
          </w:p>
        </w:tc>
      </w:tr>
      <w:tr w:rsidR="006E1946" w:rsidRPr="006E1946" w14:paraId="544B63E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C62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C9F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tchar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961C28E" w14:textId="3A103C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671B5B9" w14:textId="0C158F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5568E1" w14:textId="7DBDDED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53E13" w14:textId="58CBD5E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25,472.50 </w:t>
            </w:r>
          </w:p>
        </w:tc>
      </w:tr>
      <w:tr w:rsidR="006E1946" w:rsidRPr="006E1946" w14:paraId="3339F99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4584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B80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468EA625" w14:textId="24ED94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8B84C" w14:textId="4E185BD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33A2A" w14:textId="08836E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B2F15" w14:textId="0A54D7D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3,850.00 </w:t>
            </w:r>
          </w:p>
        </w:tc>
      </w:tr>
      <w:tr w:rsidR="006E1946" w:rsidRPr="006E1946" w14:paraId="15128DC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902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651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sip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AD54A0" w14:textId="2FD0A4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02945C2A" w14:textId="768BBE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A0692A" w14:textId="1D1008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EF22AF" w14:textId="421201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68,565.56 </w:t>
            </w:r>
          </w:p>
        </w:tc>
      </w:tr>
      <w:tr w:rsidR="006E1946" w:rsidRPr="006E1946" w14:paraId="18BF6C0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615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F47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A6FF028" w14:textId="25F550C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435D07D9" w14:textId="09FA7F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02D716" w14:textId="5EC6358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025D3A" w14:textId="5E67D9C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8,072.44 </w:t>
            </w:r>
          </w:p>
        </w:tc>
      </w:tr>
      <w:tr w:rsidR="006E1946" w:rsidRPr="006E1946" w14:paraId="79A0AFE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079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B847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4C63255" w14:textId="7A36C7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5DAF1" w14:textId="580D047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D3754" w14:textId="6DEDA6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B05B06" w14:textId="6A7E4D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r>
      <w:tr w:rsidR="006E1946" w:rsidRPr="006E1946" w14:paraId="3E51A70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9DA29"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Agusan</w:t>
            </w:r>
            <w:proofErr w:type="spellEnd"/>
            <w:r w:rsidRPr="006E1946">
              <w:rPr>
                <w:rFonts w:ascii="Arial Narrow" w:hAnsi="Arial Narrow"/>
                <w:b/>
                <w:bCs/>
                <w:color w:val="000000"/>
                <w:sz w:val="20"/>
                <w:szCs w:val="20"/>
              </w:rPr>
              <w:t xml:space="preserve">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7832040" w14:textId="11ECEE6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C790A6B" w14:textId="22C410E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919C8A" w14:textId="2376B19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2F22AA" w14:textId="630DE538"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748,685.25 </w:t>
            </w:r>
          </w:p>
        </w:tc>
      </w:tr>
      <w:tr w:rsidR="006E1946" w:rsidRPr="006E1946" w14:paraId="199B7A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0A3A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268A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Bayu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4495BE" w14:textId="17C4178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E318F22" w14:textId="1AA732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D07F4" w14:textId="6B185A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371E8A" w14:textId="2DBB1EB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9,532.50 </w:t>
            </w:r>
          </w:p>
        </w:tc>
      </w:tr>
      <w:tr w:rsidR="006E1946" w:rsidRPr="006E1946" w14:paraId="160C5B0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9A5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E17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CB6F592" w14:textId="5C60B4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01F7ABFF" w14:textId="4AE09A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E13D5" w14:textId="0E62C2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B7CB8" w14:textId="2681B32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97,195.00 </w:t>
            </w:r>
          </w:p>
        </w:tc>
      </w:tr>
      <w:tr w:rsidR="006E1946" w:rsidRPr="006E1946" w14:paraId="4B156E9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C567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DB49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4E53ECD" w14:textId="3D5C5C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9A6F851" w14:textId="27CD2C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911DF5" w14:textId="54A59F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371460" w14:textId="34C8E3B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2,520.25 </w:t>
            </w:r>
          </w:p>
        </w:tc>
      </w:tr>
      <w:tr w:rsidR="006E1946" w:rsidRPr="006E1946" w14:paraId="5B1ABE0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01D7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69E0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26D8E61B" w14:textId="3EAAB9C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6A006DCD" w14:textId="520B4C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14311" w14:textId="5F8507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6A4BD" w14:textId="4BECA11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2,943.75 </w:t>
            </w:r>
          </w:p>
        </w:tc>
      </w:tr>
      <w:tr w:rsidR="006E1946" w:rsidRPr="006E1946" w14:paraId="27842D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8E4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08AF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0C0A769" w14:textId="274686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9E33406" w14:textId="3FDB61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4F8B97" w14:textId="2A6667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AB0FA5" w14:textId="3274C0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r>
      <w:tr w:rsidR="006E1946" w:rsidRPr="006E1946" w14:paraId="0889C04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035A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7D75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baga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BFDB006" w14:textId="3A860B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E56BA95" w14:textId="7C28BF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40CF41" w14:textId="59C7361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BC463" w14:textId="021789A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r>
      <w:tr w:rsidR="006E1946" w:rsidRPr="006E1946" w14:paraId="048641C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2A4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96F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acog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A551E84" w14:textId="3948907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E8066F8" w14:textId="412180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FB4111" w14:textId="408D09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BDE27" w14:textId="1836ED8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25 </w:t>
            </w:r>
          </w:p>
        </w:tc>
      </w:tr>
      <w:tr w:rsidR="006E1946" w:rsidRPr="006E1946" w14:paraId="4A6A529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55CCF"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61646EB" w14:textId="17EBC0D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FAB776B" w14:textId="047CBC8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1119BD" w14:textId="6D76A7E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1547A6" w14:textId="1BF70B6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8,361,942.88 </w:t>
            </w:r>
          </w:p>
        </w:tc>
      </w:tr>
      <w:tr w:rsidR="006E1946" w:rsidRPr="006E1946" w14:paraId="76331F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E656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533B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98E449B" w14:textId="69A6F2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71EAC692" w14:textId="42BEEBA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D0CE31" w14:textId="572B18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831115" w14:textId="7A7D87B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3,854.63 </w:t>
            </w:r>
          </w:p>
        </w:tc>
      </w:tr>
      <w:tr w:rsidR="006E1946" w:rsidRPr="006E1946" w14:paraId="041D99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DBED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FFB6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cu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0D67F4" w14:textId="469934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D59CFEF" w14:textId="416010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AF663" w14:textId="1D34D8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1B29C1" w14:textId="594783F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24,143.75 </w:t>
            </w:r>
          </w:p>
        </w:tc>
      </w:tr>
      <w:tr w:rsidR="006E1946" w:rsidRPr="006E1946" w14:paraId="3A4DECF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DC2D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84C4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124296" w14:textId="45671A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089160B1" w14:textId="707E2A8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3724DE" w14:textId="1C1A1C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8E25D2" w14:textId="18FF989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435.00 </w:t>
            </w:r>
          </w:p>
        </w:tc>
      </w:tr>
      <w:tr w:rsidR="006E1946" w:rsidRPr="006E1946" w14:paraId="1248095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7929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ECDA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laver</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8F40E48" w14:textId="37E8B8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05D4A3BF" w14:textId="7DF4EE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9A83B8" w14:textId="58427E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BBFF90" w14:textId="187D2D4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81,299.38 </w:t>
            </w:r>
          </w:p>
        </w:tc>
      </w:tr>
      <w:tr w:rsidR="006E1946" w:rsidRPr="006E1946" w14:paraId="71E735F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BE4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1CAD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p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F20745A" w14:textId="6A4FC2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B1C6209" w14:textId="5664FC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9B5BB" w14:textId="177A0D1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DA533" w14:textId="0513096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r>
      <w:tr w:rsidR="006E1946" w:rsidRPr="006E1946" w14:paraId="5C6B66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E5DE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4A2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64B3549" w14:textId="1433CA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E48061C" w14:textId="004A93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1F6326" w14:textId="3D58C1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2B6FC3" w14:textId="457E2DF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r>
      <w:tr w:rsidR="006E1946" w:rsidRPr="006E1946" w14:paraId="58DA415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CB4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7BD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936596C" w14:textId="1CEE3C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5113769" w14:textId="28D5593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87934F" w14:textId="1447F6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B0136" w14:textId="5B901E6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r>
      <w:tr w:rsidR="006E1946" w:rsidRPr="006E1946" w14:paraId="29DA626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9A6C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124D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Gigaqu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005868" w14:textId="293859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94C35A4" w14:textId="6965BEF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2C6B1" w14:textId="0809B5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7D66B8" w14:textId="77547E1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2,545.63 </w:t>
            </w:r>
          </w:p>
        </w:tc>
      </w:tr>
      <w:tr w:rsidR="006E1946" w:rsidRPr="006E1946" w14:paraId="01A7CD9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E07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50E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in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CF1D752" w14:textId="66F88A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4DE4D03" w14:textId="0F3FBDC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D5F68" w14:textId="0F867C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81E12A" w14:textId="0D5FAE5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40,265.00 </w:t>
            </w:r>
          </w:p>
        </w:tc>
      </w:tr>
      <w:tr w:rsidR="006E1946" w:rsidRPr="006E1946" w14:paraId="39FF569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60E3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B317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mon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056209" w14:textId="031CFF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178EAD1E" w14:textId="74328C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941411" w14:textId="5B3E2E2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D2A48B" w14:textId="3B7C4C1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06,377.70 </w:t>
            </w:r>
          </w:p>
        </w:tc>
      </w:tr>
      <w:tr w:rsidR="006E1946" w:rsidRPr="006E1946" w14:paraId="7CE189B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8CC0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6CE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35B4E08" w14:textId="31C705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0CD368A" w14:textId="25145C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B2175C" w14:textId="71071C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370C5A" w14:textId="1563AA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1,025.00 </w:t>
            </w:r>
          </w:p>
        </w:tc>
      </w:tr>
      <w:tr w:rsidR="006E1946" w:rsidRPr="006E1946" w14:paraId="76B410D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C69E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871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2787E1B7" w14:textId="664759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22EAF935" w14:textId="069A33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6723EC" w14:textId="72CB26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9DB05" w14:textId="007A499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41,025.00 </w:t>
            </w:r>
          </w:p>
        </w:tc>
      </w:tr>
      <w:tr w:rsidR="006E1946" w:rsidRPr="006E1946" w14:paraId="346E44E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66F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CF7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Francisco (</w:t>
            </w:r>
            <w:proofErr w:type="spellStart"/>
            <w:r w:rsidRPr="006E1946">
              <w:rPr>
                <w:rFonts w:ascii="Arial Narrow" w:hAnsi="Arial Narrow"/>
                <w:i/>
                <w:iCs/>
                <w:color w:val="000000"/>
                <w:sz w:val="20"/>
                <w:szCs w:val="20"/>
              </w:rPr>
              <w:t>Anao-ao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3121A67A" w14:textId="4D75EC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72FC7062" w14:textId="1AE469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70462D" w14:textId="3B0F28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11FD0" w14:textId="0580C3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5,653.75 </w:t>
            </w:r>
          </w:p>
        </w:tc>
      </w:tr>
      <w:tr w:rsidR="006E1946" w:rsidRPr="006E1946" w14:paraId="19F607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54F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FFE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AC76414" w14:textId="69AF54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E575171" w14:textId="5AC7E8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DC57C1" w14:textId="5A9E0E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F831E" w14:textId="05A256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r>
      <w:tr w:rsidR="006E1946" w:rsidRPr="006E1946" w14:paraId="179918D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4E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CE6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onica (</w:t>
            </w:r>
            <w:proofErr w:type="spellStart"/>
            <w:r w:rsidRPr="006E1946">
              <w:rPr>
                <w:rFonts w:ascii="Arial Narrow" w:hAnsi="Arial Narrow"/>
                <w:i/>
                <w:iCs/>
                <w:color w:val="000000"/>
                <w:sz w:val="20"/>
                <w:szCs w:val="20"/>
              </w:rPr>
              <w:t>Sapao</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7086FC41" w14:textId="41051E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05883BE2" w14:textId="7C5221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6E00BA" w14:textId="34E918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1EBF2E" w14:textId="04F9936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06,226.30 </w:t>
            </w:r>
          </w:p>
        </w:tc>
      </w:tr>
      <w:tr w:rsidR="006E1946" w:rsidRPr="006E1946" w14:paraId="634015F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B7EE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002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is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303B3D6" w14:textId="0E4B28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3016D702" w14:textId="5F5D8D8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33F64" w14:textId="160E23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E3CD19" w14:textId="2315D58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30,198.75 </w:t>
            </w:r>
          </w:p>
        </w:tc>
      </w:tr>
      <w:tr w:rsidR="006E1946" w:rsidRPr="006E1946" w14:paraId="5B07F39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7956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C31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C0AE028" w14:textId="066130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846524C" w14:textId="2E1159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CFF970" w14:textId="24B377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A110A2" w14:textId="18C1DD5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25,940.00 </w:t>
            </w:r>
          </w:p>
        </w:tc>
      </w:tr>
      <w:tr w:rsidR="006E1946" w:rsidRPr="006E1946" w14:paraId="3C1C961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9A2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C56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E26EF6" w14:textId="514E269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CC7D598" w14:textId="17B43D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A01C3" w14:textId="0CE908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024BA3" w14:textId="7D75650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93,655.49 </w:t>
            </w:r>
          </w:p>
        </w:tc>
      </w:tr>
      <w:tr w:rsidR="006E1946" w:rsidRPr="006E1946" w14:paraId="19C00C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6BD1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0A87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ana</w:t>
            </w:r>
            <w:proofErr w:type="spellEnd"/>
            <w:r w:rsidRPr="006E1946">
              <w:rPr>
                <w:rFonts w:ascii="Arial Narrow" w:hAnsi="Arial Narrow"/>
                <w:i/>
                <w:iCs/>
                <w:color w:val="000000"/>
                <w:sz w:val="20"/>
                <w:szCs w:val="20"/>
              </w:rPr>
              <w:t>-an</w:t>
            </w:r>
          </w:p>
        </w:tc>
        <w:tc>
          <w:tcPr>
            <w:tcW w:w="810" w:type="pct"/>
            <w:tcBorders>
              <w:top w:val="nil"/>
              <w:left w:val="nil"/>
              <w:bottom w:val="single" w:sz="4" w:space="0" w:color="000000"/>
              <w:right w:val="single" w:sz="4" w:space="0" w:color="000000"/>
            </w:tcBorders>
            <w:shd w:val="clear" w:color="auto" w:fill="auto"/>
            <w:noWrap/>
            <w:vAlign w:val="bottom"/>
            <w:hideMark/>
          </w:tcPr>
          <w:p w14:paraId="32CBD544" w14:textId="5A2C47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16B18" w14:textId="5E81135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73645F2" w14:textId="29A894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620AA" w14:textId="4BD31E7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5,600.00 </w:t>
            </w:r>
          </w:p>
        </w:tc>
      </w:tr>
      <w:tr w:rsidR="006E1946" w:rsidRPr="006E1946" w14:paraId="3DF0F57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CFBF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B074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6D1F7E4" w14:textId="76A599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01FD744" w14:textId="067FF3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924C35" w14:textId="7E5D30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825482" w14:textId="5D09A78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4,977.50 </w:t>
            </w:r>
          </w:p>
        </w:tc>
      </w:tr>
      <w:tr w:rsidR="006E1946" w:rsidRPr="006E1946" w14:paraId="7243857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5A1D5"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31E4CC8" w14:textId="5DB0B901"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C747DC8" w14:textId="248371F4"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0A356D" w14:textId="229E7CF5"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B07349" w14:textId="2054E71B"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1,254,257.24 </w:t>
            </w:r>
          </w:p>
        </w:tc>
      </w:tr>
      <w:tr w:rsidR="006E1946" w:rsidRPr="006E1946" w14:paraId="1546C3F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33CA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AD59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Bis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800206" w14:textId="4EBC67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2DAA507" w14:textId="61ABAE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9D954" w14:textId="1EBE55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1358EA" w14:textId="5F1D590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5,012.91 </w:t>
            </w:r>
          </w:p>
        </w:tc>
      </w:tr>
      <w:tr w:rsidR="006E1946" w:rsidRPr="006E1946" w14:paraId="4750BDA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925C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B734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gwai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D31E4C" w14:textId="489FD6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E34D4" w14:textId="0201F8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DA685" w14:textId="2C5C54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A1FC0" w14:textId="0E5B4A5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98,900.00 </w:t>
            </w:r>
          </w:p>
        </w:tc>
      </w:tr>
      <w:tr w:rsidR="006E1946" w:rsidRPr="006E1946" w14:paraId="16CF59B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86C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F045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nti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8462C95" w14:textId="1E66C2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7294C0F" w14:textId="45D737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7C5EC" w14:textId="27C339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50CCD8" w14:textId="679C38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72,643.80 </w:t>
            </w:r>
          </w:p>
        </w:tc>
      </w:tr>
      <w:tr w:rsidR="006E1946" w:rsidRPr="006E1946" w14:paraId="1EDF1B6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1231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ADA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0AB27BE" w14:textId="6E0BA5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21207EC4" w14:textId="4E623A7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ABD767" w14:textId="3A42CDA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37F15" w14:textId="30710F4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53,673.19 </w:t>
            </w:r>
          </w:p>
        </w:tc>
      </w:tr>
      <w:tr w:rsidR="006E1946" w:rsidRPr="006E1946" w14:paraId="28C341B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BF36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6535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rrasca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65934F6" w14:textId="7FDC08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75185D9" w14:textId="51175C0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88D6C9" w14:textId="2EBE01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4A7B9" w14:textId="757BC9B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355.00 </w:t>
            </w:r>
          </w:p>
        </w:tc>
      </w:tr>
      <w:tr w:rsidR="006E1946" w:rsidRPr="006E1946" w14:paraId="421A11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CFDB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D64F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FF62BC4" w14:textId="5F74C2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21FA0394" w14:textId="6CD154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680488" w14:textId="1AD3FE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829EFD" w14:textId="6C5815C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48,917.08 </w:t>
            </w:r>
          </w:p>
        </w:tc>
      </w:tr>
      <w:tr w:rsidR="006E1946" w:rsidRPr="006E1946" w14:paraId="15E130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2E61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0E3D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nuz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4912B22" w14:textId="08F44BF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0309F80" w14:textId="223E4F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3DDC5" w14:textId="002531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3FBA77" w14:textId="1C3591C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7,593.13 </w:t>
            </w:r>
          </w:p>
        </w:tc>
      </w:tr>
      <w:tr w:rsidR="006E1946" w:rsidRPr="006E1946" w14:paraId="6C689AA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63E2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C4680"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ang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579639B" w14:textId="74C6A4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2CEF199C" w14:textId="0092A9C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64984" w14:textId="525E988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2F309B" w14:textId="378404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3,785.50 </w:t>
            </w:r>
          </w:p>
        </w:tc>
      </w:tr>
      <w:tr w:rsidR="006E1946" w:rsidRPr="006E1946" w14:paraId="2F75E94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0D0A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274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ng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3B3CEA" w14:textId="69A58E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79CB233" w14:textId="2F4FD3E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D3C85" w14:textId="596829B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7AD08" w14:textId="142D7E3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2,710.00 </w:t>
            </w:r>
          </w:p>
        </w:tc>
      </w:tr>
      <w:tr w:rsidR="006E1946" w:rsidRPr="006E1946" w14:paraId="5EE2B67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2BB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7263B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A67A9DC" w14:textId="34E911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05EC42FA" w14:textId="67A3B8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D2336E" w14:textId="517482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0BEF28" w14:textId="5CDF187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883.13 </w:t>
            </w:r>
          </w:p>
        </w:tc>
      </w:tr>
      <w:tr w:rsidR="006E1946" w:rsidRPr="006E1946" w14:paraId="60FA85D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E9A0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8754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ihat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E82A77" w14:textId="7B32BF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2B1F2DF" w14:textId="3159EB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BF0E1C" w14:textId="6865B1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8D0B61" w14:textId="6D61118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94,150.33 </w:t>
            </w:r>
          </w:p>
        </w:tc>
      </w:tr>
      <w:tr w:rsidR="006E1946" w:rsidRPr="006E1946" w14:paraId="2CF3995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C8D41"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A0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35E36B6" w14:textId="1DE6AC3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065B80A" w14:textId="0A81DB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521BE5" w14:textId="45F56F3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04E5E0" w14:textId="5A18520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708,576.31 </w:t>
            </w:r>
          </w:p>
        </w:tc>
      </w:tr>
      <w:tr w:rsidR="006E1946" w:rsidRPr="006E1946" w14:paraId="7D4D4BD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F8092"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41736"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0FB58F8" w14:textId="4C7CEB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5910095" w14:textId="6B9D1F7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0097A" w14:textId="0508731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873C0" w14:textId="419B6A9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24,585.00 </w:t>
            </w:r>
          </w:p>
        </w:tc>
      </w:tr>
      <w:tr w:rsidR="006E1946" w:rsidRPr="006E1946" w14:paraId="19FC4E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34EB3"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EE9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bin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E23C08" w14:textId="1043D7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0725E423" w14:textId="158639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ADD566" w14:textId="704961B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E09D38" w14:textId="63AE27C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355.00 </w:t>
            </w:r>
          </w:p>
        </w:tc>
      </w:tr>
      <w:tr w:rsidR="006E1946" w:rsidRPr="006E1946" w14:paraId="497F7E2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FBB7"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B9B9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g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2D7A88" w14:textId="040463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C25221" w14:textId="21078B0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5819A" w14:textId="5FAEE7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D9B19B" w14:textId="28F5051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82,395.00 </w:t>
            </w:r>
          </w:p>
        </w:tc>
      </w:tr>
      <w:tr w:rsidR="006E1946" w:rsidRPr="006E1946" w14:paraId="521048C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72E6E"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F56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Tanda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3F0FD1" w14:textId="30586F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2E4E7C86" w14:textId="795754E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0BF1FB" w14:textId="10657AC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4EE0BC" w14:textId="2A946EF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13,721.86 </w:t>
            </w:r>
          </w:p>
        </w:tc>
      </w:tr>
      <w:tr w:rsidR="006E1946" w:rsidRPr="006E1946" w14:paraId="7ED2351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C45115"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67677036" w14:textId="43234C3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6,362,553.20 </w:t>
            </w:r>
          </w:p>
        </w:tc>
        <w:tc>
          <w:tcPr>
            <w:tcW w:w="810" w:type="pct"/>
            <w:tcBorders>
              <w:top w:val="nil"/>
              <w:left w:val="nil"/>
              <w:bottom w:val="single" w:sz="4" w:space="0" w:color="000000"/>
              <w:right w:val="single" w:sz="4" w:space="0" w:color="000000"/>
            </w:tcBorders>
            <w:shd w:val="clear" w:color="A5A5A5" w:fill="A5A5A5"/>
            <w:noWrap/>
            <w:vAlign w:val="bottom"/>
            <w:hideMark/>
          </w:tcPr>
          <w:p w14:paraId="0648C2CE" w14:textId="1B1B9BA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065FDA1" w14:textId="65AA5D0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89,447.00 </w:t>
            </w:r>
          </w:p>
        </w:tc>
        <w:tc>
          <w:tcPr>
            <w:tcW w:w="809" w:type="pct"/>
            <w:tcBorders>
              <w:top w:val="nil"/>
              <w:left w:val="nil"/>
              <w:bottom w:val="single" w:sz="4" w:space="0" w:color="000000"/>
              <w:right w:val="single" w:sz="4" w:space="0" w:color="000000"/>
            </w:tcBorders>
            <w:shd w:val="clear" w:color="A5A5A5" w:fill="A5A5A5"/>
            <w:noWrap/>
            <w:vAlign w:val="bottom"/>
            <w:hideMark/>
          </w:tcPr>
          <w:p w14:paraId="53BFC415" w14:textId="022AA3F9"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5,718,417.20 </w:t>
            </w:r>
          </w:p>
        </w:tc>
      </w:tr>
      <w:tr w:rsidR="006E1946" w:rsidRPr="006E1946" w14:paraId="494C125D"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C916B"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Abra</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5173A7B0" w14:textId="0784F06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2,319,929.9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4E167" w14:textId="78CA6B4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9781DC9" w14:textId="3ECCBAC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01B7B0A" w14:textId="4017D86F"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2,390,884.90 </w:t>
            </w:r>
          </w:p>
        </w:tc>
      </w:tr>
      <w:tr w:rsidR="006E1946" w:rsidRPr="006E1946" w14:paraId="255F602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94A9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E22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ngue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5C48BC" w14:textId="04A32A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1D5EF531" w14:textId="771760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128AC" w14:textId="50DA99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B24073" w14:textId="776047F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82,689.06 </w:t>
            </w:r>
          </w:p>
        </w:tc>
      </w:tr>
      <w:tr w:rsidR="006E1946" w:rsidRPr="006E1946" w14:paraId="4AD3136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9ADD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EBE8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line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62F8446" w14:textId="33E98EE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77F265B7" w14:textId="3D46663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51A17" w14:textId="260C35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369A87" w14:textId="4F1F81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68,748.24 </w:t>
            </w:r>
          </w:p>
        </w:tc>
      </w:tr>
      <w:tr w:rsidR="006E1946" w:rsidRPr="006E1946" w14:paraId="2CC5AA5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BE85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CA1C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c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4813A8" w14:textId="70509D1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7526FA3B" w14:textId="335B767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AA058" w14:textId="50FFBB2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C633FF" w14:textId="1380147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3,117.44 </w:t>
            </w:r>
          </w:p>
        </w:tc>
      </w:tr>
      <w:tr w:rsidR="006E1946" w:rsidRPr="006E1946" w14:paraId="2567393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5547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6A9F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cl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53DDF8" w14:textId="3D0D3A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5377607D" w14:textId="6C97236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D7CBE" w14:textId="4DF667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675CFD" w14:textId="5EE4580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5,651.60 </w:t>
            </w:r>
          </w:p>
        </w:tc>
      </w:tr>
      <w:tr w:rsidR="006E1946" w:rsidRPr="006E1946" w14:paraId="4FEF349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9DA3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4C8B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guiom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7950DCB" w14:textId="4F1246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4C3EDB25" w14:textId="31AD51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69EF56" w14:textId="28D9C1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0F885D" w14:textId="47E458B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669.26 </w:t>
            </w:r>
          </w:p>
        </w:tc>
      </w:tr>
      <w:tr w:rsidR="006E1946" w:rsidRPr="006E1946" w14:paraId="6352A4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293A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62F21"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Dangl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F6ABBD6" w14:textId="427688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2CB4D916" w14:textId="638516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8DA63" w14:textId="788901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EE70C" w14:textId="45DA7A2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7,793.72 </w:t>
            </w:r>
          </w:p>
        </w:tc>
      </w:tr>
      <w:tr w:rsidR="006E1946" w:rsidRPr="006E1946" w14:paraId="27031B9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BE1F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882D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8DF6DDC" w14:textId="0F3BB2E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1E8653E9" w14:textId="5CBF55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4DD3F5" w14:textId="0125F89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C92E54" w14:textId="4C3C8B2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70,089.27 </w:t>
            </w:r>
          </w:p>
        </w:tc>
      </w:tr>
      <w:tr w:rsidR="006E1946" w:rsidRPr="006E1946" w14:paraId="0DB722F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5555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849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547F62F" w14:textId="6D3F0B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04BC16DC" w14:textId="364725E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C5A8B9" w14:textId="1DAD63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6A0E4" w14:textId="3C0D75D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2,785.90 </w:t>
            </w:r>
          </w:p>
        </w:tc>
      </w:tr>
      <w:tr w:rsidR="006E1946" w:rsidRPr="006E1946" w14:paraId="785E6B3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468C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412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cub</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7C5647" w14:textId="7785F4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D06B1D1" w14:textId="0DF8F4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E07877" w14:textId="1CA303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7A4965" w14:textId="748A7CF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49,086.88 </w:t>
            </w:r>
          </w:p>
        </w:tc>
      </w:tr>
      <w:tr w:rsidR="006E1946" w:rsidRPr="006E1946" w14:paraId="0F6A7A8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3769E"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A653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angila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17AA6D5" w14:textId="19D960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695F12C4" w14:textId="6FD15B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5FDDCA" w14:textId="6E4580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C8080" w14:textId="3E07A75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42,680.18 </w:t>
            </w:r>
          </w:p>
        </w:tc>
      </w:tr>
      <w:tr w:rsidR="006E1946" w:rsidRPr="006E1946" w14:paraId="760CEDB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C5B1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EB84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2A137FD" w14:textId="2757F1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2DEDE9D6" w14:textId="31F79D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307336" w14:textId="63AE39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CC0A87F" w14:textId="4178D1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28,956.98 </w:t>
            </w:r>
          </w:p>
        </w:tc>
      </w:tr>
      <w:tr w:rsidR="006E1946" w:rsidRPr="006E1946" w14:paraId="2389B4F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8A70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C82B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ngide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12EC79E" w14:textId="1D490ED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2AACFA40" w14:textId="6F789F5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093AD9" w14:textId="0E5410D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236942" w14:textId="1516F19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13,662.32 </w:t>
            </w:r>
          </w:p>
        </w:tc>
      </w:tr>
      <w:tr w:rsidR="006E1946" w:rsidRPr="006E1946" w14:paraId="13E71E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00CBF"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5E1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icuan-Baay</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Licua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2057ADE3" w14:textId="71A0825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5EB6B0EF" w14:textId="1CF2C82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AEA801" w14:textId="4F3B51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6FE669" w14:textId="2BF0997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5,346.88 </w:t>
            </w:r>
          </w:p>
        </w:tc>
      </w:tr>
      <w:tr w:rsidR="006E1946" w:rsidRPr="006E1946" w14:paraId="39D6F64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8D50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0B92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63C81BB" w14:textId="2DDBAB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3A49DE57" w14:textId="3B8647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38FAA" w14:textId="5E01D0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0B415A" w14:textId="594CD8E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6,812.84 </w:t>
            </w:r>
          </w:p>
        </w:tc>
      </w:tr>
      <w:tr w:rsidR="006E1946" w:rsidRPr="006E1946" w14:paraId="7C7D6CC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3FBA9"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A36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ibco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959CC8" w14:textId="0EB465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57AC6132" w14:textId="2DA10A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9B261" w14:textId="627CAF8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CE656" w14:textId="113005B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5,266.20 </w:t>
            </w:r>
          </w:p>
        </w:tc>
      </w:tr>
      <w:tr w:rsidR="006E1946" w:rsidRPr="006E1946" w14:paraId="5D8CA2F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3BC2D"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7041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a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0056017" w14:textId="609F6F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8,297.28 </w:t>
            </w:r>
          </w:p>
        </w:tc>
        <w:tc>
          <w:tcPr>
            <w:tcW w:w="810" w:type="pct"/>
            <w:tcBorders>
              <w:top w:val="nil"/>
              <w:left w:val="nil"/>
              <w:bottom w:val="single" w:sz="4" w:space="0" w:color="000000"/>
              <w:right w:val="single" w:sz="4" w:space="0" w:color="000000"/>
            </w:tcBorders>
            <w:shd w:val="clear" w:color="auto" w:fill="auto"/>
            <w:noWrap/>
            <w:vAlign w:val="bottom"/>
            <w:hideMark/>
          </w:tcPr>
          <w:p w14:paraId="29443BDB" w14:textId="730351B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B910CF" w14:textId="46287B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C69D49" w14:textId="5F014E1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8,297.28 </w:t>
            </w:r>
          </w:p>
        </w:tc>
      </w:tr>
      <w:tr w:rsidR="006E1946" w:rsidRPr="006E1946" w14:paraId="0615B33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455A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636B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enarrubi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14ED97C" w14:textId="38B15AA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28FA4862" w14:textId="50C5AF8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B7A561" w14:textId="2AC107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0428C" w14:textId="16253B8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7,696.38 </w:t>
            </w:r>
          </w:p>
        </w:tc>
      </w:tr>
      <w:tr w:rsidR="006E1946" w:rsidRPr="006E1946" w14:paraId="7D8A784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88A2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9308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di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3822AF" w14:textId="01D949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5597536A" w14:textId="687F6E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67DA0F" w14:textId="4CC7713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252F0B" w14:textId="6FCE407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74,330.58 </w:t>
            </w:r>
          </w:p>
        </w:tc>
      </w:tr>
      <w:tr w:rsidR="006E1946" w:rsidRPr="006E1946" w14:paraId="5589C49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65B3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5679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B746201" w14:textId="327D56B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0AE078F0" w14:textId="4ED73FF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8C47FB" w14:textId="6DD4CC9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B25C40" w14:textId="3FDA6F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5,349.16 </w:t>
            </w:r>
          </w:p>
        </w:tc>
      </w:tr>
      <w:tr w:rsidR="006E1946" w:rsidRPr="006E1946" w14:paraId="0811842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7975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4E8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llapa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FCADEF5" w14:textId="4552756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34D83F16" w14:textId="348884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F8FFEA" w14:textId="3CD3307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7E9470" w14:textId="7C1689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9,156.40 </w:t>
            </w:r>
          </w:p>
        </w:tc>
      </w:tr>
      <w:tr w:rsidR="006E1946" w:rsidRPr="006E1946" w14:paraId="0BDA906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687C8"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DA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F2F481C" w14:textId="74FB6DF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33EE4313" w14:textId="1137F60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8FEEC4" w14:textId="7D50AB8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7BE40" w14:textId="2D24A3B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388.00 </w:t>
            </w:r>
          </w:p>
        </w:tc>
      </w:tr>
      <w:tr w:rsidR="006E1946" w:rsidRPr="006E1946" w14:paraId="0DE31B7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3136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BB7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378D57A" w14:textId="147C194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0DA27467" w14:textId="068E2B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2C58470C" w14:textId="2BEE5E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A509B" w14:textId="04D064F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88,140.38 </w:t>
            </w:r>
          </w:p>
        </w:tc>
      </w:tr>
      <w:tr w:rsidR="006E1946" w:rsidRPr="006E1946" w14:paraId="3B9F8F0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1267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E0165"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49848D3" w14:textId="1D54DB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012E84EC" w14:textId="5EBD31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AE0309" w14:textId="0AD279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B75E0A" w14:textId="04D7852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78,946.11 </w:t>
            </w:r>
          </w:p>
        </w:tc>
      </w:tr>
      <w:tr w:rsidR="006E1946" w:rsidRPr="006E1946" w14:paraId="1A85A0E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FBB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901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yum</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69D6B38" w14:textId="60EF61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6026EC2E" w14:textId="77B98B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F7A53" w14:textId="55EF61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44A549" w14:textId="112B88B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3,990.76 </w:t>
            </w:r>
          </w:p>
        </w:tc>
      </w:tr>
      <w:tr w:rsidR="006E1946" w:rsidRPr="006E1946" w14:paraId="351C7E1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AD7C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390B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ne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C32CD3" w14:textId="00D011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2B9B4F8E" w14:textId="701574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7B735" w14:textId="34CF81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C1DB5" w14:textId="397EF6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61,289.62 </w:t>
            </w:r>
          </w:p>
        </w:tc>
      </w:tr>
      <w:tr w:rsidR="006E1946" w:rsidRPr="006E1946" w14:paraId="5D77622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E690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063F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F72769" w14:textId="5EA0D1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FAFC195" w14:textId="3CC901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2542F" w14:textId="594A3FD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846DDB" w14:textId="6FA59F4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37,458.46 </w:t>
            </w:r>
          </w:p>
        </w:tc>
      </w:tr>
      <w:tr w:rsidR="006E1946" w:rsidRPr="006E1946" w14:paraId="4323854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CFB6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4C5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Villavicios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5BA218" w14:textId="6F8F74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02662D77" w14:textId="79D94AC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EAF14B" w14:textId="592E74C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79387" w14:textId="569210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73,485.00 </w:t>
            </w:r>
          </w:p>
        </w:tc>
      </w:tr>
      <w:tr w:rsidR="006E1946" w:rsidRPr="006E1946" w14:paraId="0AC3FE84"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BAE9C"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Apayao</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6F265FA6" w14:textId="67CFC74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0605D" w14:textId="1A54050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ED8969" w14:textId="49CB0C2A"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BD2869" w14:textId="304EBF2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177,049.92 </w:t>
            </w:r>
          </w:p>
        </w:tc>
      </w:tr>
      <w:tr w:rsidR="006E1946" w:rsidRPr="006E1946" w14:paraId="758FB37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7D48A"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169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Calanasan</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Bayag</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0EF1C5C" w14:textId="416793B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1FD674" w14:textId="7E76DB9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30298" w14:textId="59EB770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774FD" w14:textId="512B881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30,669.26 </w:t>
            </w:r>
          </w:p>
        </w:tc>
      </w:tr>
      <w:tr w:rsidR="006E1946" w:rsidRPr="006E1946" w14:paraId="5E84F3D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41CB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D8AF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143814D2" w14:textId="3E57409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46838AE4" w14:textId="574FB1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4150F" w14:textId="311F9C1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58BE2F" w14:textId="08211D7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1,336.16 </w:t>
            </w:r>
          </w:p>
        </w:tc>
      </w:tr>
      <w:tr w:rsidR="006E1946" w:rsidRPr="006E1946" w14:paraId="729F0A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AF54B"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0F997"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25A3EA4D" w14:textId="2795714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1C605AA6" w14:textId="7A31C5B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826181" w14:textId="5A6A0B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36B7B" w14:textId="21431F0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42,376.00 </w:t>
            </w:r>
          </w:p>
        </w:tc>
      </w:tr>
      <w:tr w:rsidR="006E1946" w:rsidRPr="006E1946" w14:paraId="643B350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0C38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A05A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bu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5F7E249" w14:textId="674AAE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1B0E5B5" w14:textId="2CD2DE4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92CC5" w14:textId="7E0C9E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E73723" w14:textId="423617F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67,556.68 </w:t>
            </w:r>
          </w:p>
        </w:tc>
      </w:tr>
      <w:tr w:rsidR="006E1946" w:rsidRPr="006E1946" w14:paraId="595A0AF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EE699"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162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7726BCA" w14:textId="60ADAD5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5B9E15F9" w14:textId="0510338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DD962" w14:textId="377F6E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95BF8" w14:textId="687B9F8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19,854.07 </w:t>
            </w:r>
          </w:p>
        </w:tc>
      </w:tr>
      <w:tr w:rsidR="006E1946" w:rsidRPr="006E1946" w14:paraId="2ACEB98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47A34"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1051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udto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1E1CD9" w14:textId="4472445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4F459F93" w14:textId="3E7EFB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7B613" w14:textId="7B5995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0D16A" w14:textId="64DC446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05,233.75 </w:t>
            </w:r>
          </w:p>
        </w:tc>
      </w:tr>
      <w:tr w:rsidR="006E1946" w:rsidRPr="006E1946" w14:paraId="60F5304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0712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1710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17892808" w14:textId="28511CB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03D16745" w14:textId="5F03178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736390" w14:textId="7452275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BF4635" w14:textId="2C14676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60,024.00 </w:t>
            </w:r>
          </w:p>
        </w:tc>
      </w:tr>
      <w:tr w:rsidR="006E1946" w:rsidRPr="006E1946" w14:paraId="7013693B"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8EEA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3DF8499F" w14:textId="4B59CF6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0,636,137.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92D2124" w14:textId="1B2A8E0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5D4DC0" w14:textId="111E23D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8,950,447.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D7C9957" w14:textId="38B6DB33"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39,921,046.54 </w:t>
            </w:r>
          </w:p>
        </w:tc>
      </w:tr>
      <w:tr w:rsidR="006E1946" w:rsidRPr="006E1946" w14:paraId="4BAC604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8F957"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250A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to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D1CEC89" w14:textId="516880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19AB23C1" w14:textId="3C7398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8770BD" w14:textId="749AE4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FCE364" w14:textId="56F6A5C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6,987.54 </w:t>
            </w:r>
          </w:p>
        </w:tc>
      </w:tr>
      <w:tr w:rsidR="006E1946" w:rsidRPr="006E1946" w14:paraId="7800065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63B5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E5CC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54493925" w14:textId="04A57F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82222E6" w14:textId="0485867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19EF4" w14:textId="2B373B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739,800.00 </w:t>
            </w:r>
          </w:p>
        </w:tc>
        <w:tc>
          <w:tcPr>
            <w:tcW w:w="809" w:type="pct"/>
            <w:tcBorders>
              <w:top w:val="nil"/>
              <w:left w:val="nil"/>
              <w:bottom w:val="single" w:sz="4" w:space="0" w:color="000000"/>
              <w:right w:val="single" w:sz="4" w:space="0" w:color="000000"/>
            </w:tcBorders>
            <w:shd w:val="clear" w:color="auto" w:fill="auto"/>
            <w:noWrap/>
            <w:vAlign w:val="center"/>
            <w:hideMark/>
          </w:tcPr>
          <w:p w14:paraId="035BE8D6" w14:textId="48CB41D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8,926,844.41 </w:t>
            </w:r>
          </w:p>
        </w:tc>
      </w:tr>
      <w:tr w:rsidR="006E1946" w:rsidRPr="006E1946" w14:paraId="67C88C4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F7AE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B380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ku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E422AC9" w14:textId="5D4A332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8,012.90 </w:t>
            </w:r>
          </w:p>
        </w:tc>
        <w:tc>
          <w:tcPr>
            <w:tcW w:w="810" w:type="pct"/>
            <w:tcBorders>
              <w:top w:val="nil"/>
              <w:left w:val="nil"/>
              <w:bottom w:val="single" w:sz="4" w:space="0" w:color="000000"/>
              <w:right w:val="single" w:sz="4" w:space="0" w:color="000000"/>
            </w:tcBorders>
            <w:shd w:val="clear" w:color="auto" w:fill="auto"/>
            <w:noWrap/>
            <w:vAlign w:val="bottom"/>
            <w:hideMark/>
          </w:tcPr>
          <w:p w14:paraId="1B700F67" w14:textId="279E26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0BA69B" w14:textId="154AE3D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34707" w14:textId="74B0389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558,012.90 </w:t>
            </w:r>
          </w:p>
        </w:tc>
      </w:tr>
      <w:tr w:rsidR="006E1946" w:rsidRPr="006E1946" w14:paraId="0BD49B8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AEE4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46CF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kod</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E42E26" w14:textId="295C8F2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56CB1E0D" w14:textId="4FF988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4CC60B" w14:textId="40427D3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66E5D" w14:textId="1EE2C2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19,056.00 </w:t>
            </w:r>
          </w:p>
        </w:tc>
      </w:tr>
      <w:tr w:rsidR="006E1946" w:rsidRPr="006E1946" w14:paraId="2016004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EAD2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C23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uguia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3AF812" w14:textId="27C3106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2B4B8057" w14:textId="3A45E8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74D1F" w14:textId="059B4A7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3A65BA2" w14:textId="7364041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069,167.38 </w:t>
            </w:r>
          </w:p>
        </w:tc>
      </w:tr>
      <w:tr w:rsidR="006E1946" w:rsidRPr="006E1946" w14:paraId="6C37219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4DCD7"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8D70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F0F21B5" w14:textId="4C7137B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428CECA1" w14:textId="55FB39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35EA818" w14:textId="56485AE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51635EC2" w14:textId="0C562F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012,588.35 </w:t>
            </w:r>
          </w:p>
        </w:tc>
      </w:tr>
      <w:tr w:rsidR="006E1946" w:rsidRPr="006E1946" w14:paraId="2A2C691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0E4B8"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31D5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b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288849" w14:textId="39362E4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1014CE2" w14:textId="2222DB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39EF5763" w14:textId="27E37B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F85046" w14:textId="41D62BE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66,028.24 </w:t>
            </w:r>
          </w:p>
        </w:tc>
      </w:tr>
      <w:tr w:rsidR="006E1946" w:rsidRPr="006E1946" w14:paraId="3FDD9F8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790A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4806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ap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2BFACD1" w14:textId="7D631AA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0E5591E4" w14:textId="6156B2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CA81A5" w14:textId="4B8EB08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DC48B3" w14:textId="1550900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73,132.58 </w:t>
            </w:r>
          </w:p>
        </w:tc>
      </w:tr>
      <w:tr w:rsidR="006E1946" w:rsidRPr="006E1946" w14:paraId="453FF4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D7667"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4130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bu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28AC392" w14:textId="77307E6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707D6B36" w14:textId="3179F15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86F925" w14:textId="5DC9DF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10C41A" w14:textId="46DD69E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398,656.00 </w:t>
            </w:r>
          </w:p>
        </w:tc>
      </w:tr>
      <w:tr w:rsidR="006E1946" w:rsidRPr="006E1946" w14:paraId="536F178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A7C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02F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BF07642" w14:textId="10F9A5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12F58D5C" w14:textId="21B5B6C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3CAB8E" w14:textId="15B82A3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8E5C13" w14:textId="1FEFCD4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592,474.84 </w:t>
            </w:r>
          </w:p>
        </w:tc>
      </w:tr>
      <w:tr w:rsidR="006E1946" w:rsidRPr="006E1946" w14:paraId="23AF3C1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73D1C"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0408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nk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95931D8" w14:textId="7D96A38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7DDA1663" w14:textId="4D1E048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99DBE3" w14:textId="32D8F93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955A1F" w14:textId="058278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77,575.12 </w:t>
            </w:r>
          </w:p>
        </w:tc>
      </w:tr>
      <w:tr w:rsidR="006E1946" w:rsidRPr="006E1946" w14:paraId="05035A0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2111C"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1A38"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7C358EE9" w14:textId="6E4ECD7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2DB8862B" w14:textId="6E5F610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FFED79" w14:textId="35BD044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460A3B" w14:textId="02D2EF4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61,696.50 </w:t>
            </w:r>
          </w:p>
        </w:tc>
      </w:tr>
      <w:tr w:rsidR="006E1946" w:rsidRPr="006E1946" w14:paraId="105E4E8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12A76"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E6D6FE"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BD2BE4B" w14:textId="6D94CE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7EDB0BFF" w14:textId="16CA1C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684427" w14:textId="148574D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B523A" w14:textId="050CBD8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19,686.28 </w:t>
            </w:r>
          </w:p>
        </w:tc>
      </w:tr>
      <w:tr w:rsidR="006E1946" w:rsidRPr="006E1946" w14:paraId="272CA10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7EB50"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B141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ublay</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0F4AEB" w14:textId="754EBB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7B9DD8F" w14:textId="3EAC5B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7575AB" w14:textId="32B2B3E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2FD5DF" w14:textId="7E3BB45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9,140.40 </w:t>
            </w:r>
          </w:p>
        </w:tc>
      </w:tr>
      <w:tr w:rsidR="006E1946" w:rsidRPr="006E1946" w14:paraId="54950ABF"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B7624"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C603E08" w14:textId="7EC133E2"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1338BBF5" w14:textId="1FF7FD8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8F7402" w14:textId="3FC6B55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622793" w14:textId="1CA4AB3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9,237,569.63 </w:t>
            </w:r>
          </w:p>
        </w:tc>
      </w:tr>
      <w:tr w:rsidR="006E1946" w:rsidRPr="006E1946" w14:paraId="129A3D73"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A11C8"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9220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A3BA130" w14:textId="0028DBD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0CA39A30" w14:textId="7FBD820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EDE8D" w14:textId="0BBCF1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CD37E" w14:textId="550432A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4,162.16 </w:t>
            </w:r>
          </w:p>
        </w:tc>
      </w:tr>
      <w:tr w:rsidR="006E1946" w:rsidRPr="006E1946" w14:paraId="76CB37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432D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C4E0"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Alfonso Lista (</w:t>
            </w:r>
            <w:proofErr w:type="spellStart"/>
            <w:r w:rsidRPr="006E1946">
              <w:rPr>
                <w:rFonts w:ascii="Arial Narrow" w:hAnsi="Arial Narrow"/>
                <w:i/>
                <w:iCs/>
                <w:color w:val="000000"/>
                <w:sz w:val="20"/>
                <w:szCs w:val="20"/>
              </w:rPr>
              <w:t>Potia</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1180A849" w14:textId="27E3C6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FC4A302" w14:textId="55740F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E36D5" w14:textId="64C1CD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A3836" w14:textId="62401F0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2,371.21 </w:t>
            </w:r>
          </w:p>
        </w:tc>
      </w:tr>
      <w:tr w:rsidR="006E1946" w:rsidRPr="006E1946" w14:paraId="5AF124E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35E99"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1176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Asipu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F8AD18F" w14:textId="6A166F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6B96354F" w14:textId="460B43F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881A25" w14:textId="567C41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6006CA" w14:textId="516D1960"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36,264.25 </w:t>
            </w:r>
          </w:p>
        </w:tc>
      </w:tr>
      <w:tr w:rsidR="006E1946" w:rsidRPr="006E1946" w14:paraId="4BBF88D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1DAF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9BA7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04D2B8B4" w14:textId="491234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23048C96" w14:textId="76BCA6A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921D01" w14:textId="729BB05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6F5FEC" w14:textId="502FDB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90,654.84 </w:t>
            </w:r>
          </w:p>
        </w:tc>
      </w:tr>
      <w:tr w:rsidR="006E1946" w:rsidRPr="006E1946" w14:paraId="7D977BF2"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0CC73"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00F1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ingyo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3AF27B0" w14:textId="4917C65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1927856" w14:textId="447E1D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1F3635" w14:textId="528263E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6F8D96" w14:textId="105C15D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53,187.18 </w:t>
            </w:r>
          </w:p>
        </w:tc>
      </w:tr>
      <w:tr w:rsidR="006E1946" w:rsidRPr="006E1946" w14:paraId="5D4ADE7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AE58E"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54F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Hungdu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C7976F6" w14:textId="1D0CEB9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4AD58A44" w14:textId="2FB4071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26424E" w14:textId="373C4C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CAAC90" w14:textId="37CD5A2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48,144.00 </w:t>
            </w:r>
          </w:p>
        </w:tc>
      </w:tr>
      <w:tr w:rsidR="006E1946" w:rsidRPr="006E1946" w14:paraId="2290757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54004"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5A98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Ki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3666BA" w14:textId="0A30A5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650FEBF9" w14:textId="47BE09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DC99C8" w14:textId="284B12A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045DD4" w14:textId="16CA06F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01,968.63 </w:t>
            </w:r>
          </w:p>
        </w:tc>
      </w:tr>
      <w:tr w:rsidR="006E1946" w:rsidRPr="006E1946" w14:paraId="1D7A376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836B2"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70EE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gawe</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9E45FC9" w14:textId="2A8E270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193B52A7" w14:textId="3FD85DE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E7FBA" w14:textId="3CC5783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6B8BE" w14:textId="04A0763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420,494.68 </w:t>
            </w:r>
          </w:p>
        </w:tc>
      </w:tr>
      <w:tr w:rsidR="006E1946" w:rsidRPr="006E1946" w14:paraId="42E9B2B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B3C5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7712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mut</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FC0BC8" w14:textId="5085CEC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2D5CB6BF" w14:textId="0AE1604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DB94FA" w14:textId="193888D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EF219E" w14:textId="68A803EE"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11,695.00 </w:t>
            </w:r>
          </w:p>
        </w:tc>
      </w:tr>
      <w:tr w:rsidR="006E1946" w:rsidRPr="006E1946" w14:paraId="0F7265E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919BA"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CBDDA"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596C2065" w14:textId="4FEE5B20"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423B87B" w14:textId="45D8465C"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0ED8" w14:textId="7C3B10ED" w:rsidR="006E1946" w:rsidRPr="006E1946" w:rsidRDefault="006E1946" w:rsidP="001F365D">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6B24E0" w14:textId="3BB58EDF"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87,427.68 </w:t>
            </w:r>
          </w:p>
        </w:tc>
      </w:tr>
      <w:tr w:rsidR="006E1946" w:rsidRPr="006E1946" w14:paraId="436445E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B9E5E"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73B0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n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A5FCB24" w14:textId="26774B6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00F0E1" w14:textId="6E95CB0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25C88C" w14:textId="132159C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B706A" w14:textId="4B25422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751,200.00 </w:t>
            </w:r>
          </w:p>
        </w:tc>
      </w:tr>
      <w:tr w:rsidR="006E1946" w:rsidRPr="006E1946" w14:paraId="589B277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AC658"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BF821D7" w14:textId="39414D2C"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415,343.9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372951" w14:textId="5E31F99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38FE23" w14:textId="2A297AE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7A6C58" w14:textId="350095AC"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3,415,343.95 </w:t>
            </w:r>
          </w:p>
        </w:tc>
      </w:tr>
      <w:tr w:rsidR="006E1946" w:rsidRPr="006E1946" w14:paraId="57EE1666"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5BC3F"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3A9A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lbal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5A16E85" w14:textId="3E9E4C9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7D19DD3F" w14:textId="3AABB22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49C088" w14:textId="61FA7A0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C0AFA" w14:textId="75704C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03,477.44 </w:t>
            </w:r>
          </w:p>
        </w:tc>
      </w:tr>
      <w:tr w:rsidR="006E1946" w:rsidRPr="006E1946" w14:paraId="400C7C0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E3160"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9266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ubua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5E371A0" w14:textId="3E39AB2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018AB4AF" w14:textId="7A5096B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4261D6" w14:textId="42EBE5B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0146E" w14:textId="389C97A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21,153.36 </w:t>
            </w:r>
          </w:p>
        </w:tc>
      </w:tr>
      <w:tr w:rsidR="006E1946" w:rsidRPr="006E1946" w14:paraId="529FE3C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FF27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6713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s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133041B" w14:textId="32F68F2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0D315C93" w14:textId="0CA4B41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B921EF" w14:textId="0D35C71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579FF3" w14:textId="09875D0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917,822.56 </w:t>
            </w:r>
          </w:p>
        </w:tc>
      </w:tr>
      <w:tr w:rsidR="006E1946" w:rsidRPr="006E1946" w14:paraId="7B5C482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1189C"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A0D0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inukpuk</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E2EF7B" w14:textId="460B705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020A1A07" w14:textId="6153B0D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9537F0" w14:textId="4211EC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8FD145" w14:textId="2E03BAE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195,522.86 </w:t>
            </w:r>
          </w:p>
        </w:tc>
      </w:tr>
      <w:tr w:rsidR="006E1946" w:rsidRPr="006E1946" w14:paraId="189C3F9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5617"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87A4E"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nud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EF90D40" w14:textId="7E65E0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637E4776" w14:textId="4E44165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885367" w14:textId="48D35BE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F498F1" w14:textId="40D7F8A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8,269.08 </w:t>
            </w:r>
          </w:p>
        </w:tc>
      </w:tr>
      <w:tr w:rsidR="006E1946" w:rsidRPr="006E1946" w14:paraId="1C99D40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FC511"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7EE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inglay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0FF459" w14:textId="38D2153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0,839.34 </w:t>
            </w:r>
          </w:p>
        </w:tc>
        <w:tc>
          <w:tcPr>
            <w:tcW w:w="810" w:type="pct"/>
            <w:tcBorders>
              <w:top w:val="nil"/>
              <w:left w:val="nil"/>
              <w:bottom w:val="single" w:sz="4" w:space="0" w:color="000000"/>
              <w:right w:val="single" w:sz="4" w:space="0" w:color="000000"/>
            </w:tcBorders>
            <w:shd w:val="clear" w:color="auto" w:fill="auto"/>
            <w:noWrap/>
            <w:vAlign w:val="bottom"/>
            <w:hideMark/>
          </w:tcPr>
          <w:p w14:paraId="251DF30B" w14:textId="1C26503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1B861" w14:textId="0F9238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0B0A60" w14:textId="5D2B4B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80,839.34 </w:t>
            </w:r>
          </w:p>
        </w:tc>
      </w:tr>
      <w:tr w:rsidR="006E1946" w:rsidRPr="006E1946" w14:paraId="6B08536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6D6A5"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55F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Rizal (</w:t>
            </w:r>
            <w:proofErr w:type="spellStart"/>
            <w:r w:rsidRPr="006E1946">
              <w:rPr>
                <w:rFonts w:ascii="Arial Narrow" w:hAnsi="Arial Narrow"/>
                <w:i/>
                <w:iCs/>
                <w:color w:val="000000"/>
                <w:sz w:val="20"/>
                <w:szCs w:val="20"/>
              </w:rPr>
              <w:t>Liwan</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6861C02D" w14:textId="781F9E4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09167556" w14:textId="1A88757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028CD" w14:textId="5A59219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4A2208" w14:textId="3FFEFDD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3,329.16 </w:t>
            </w:r>
          </w:p>
        </w:tc>
      </w:tr>
      <w:tr w:rsidR="006E1946" w:rsidRPr="006E1946" w14:paraId="0A0945FE"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E06D" w14:textId="77777777" w:rsidR="006E1946" w:rsidRPr="006E1946" w:rsidRDefault="006E1946" w:rsidP="006E1946">
            <w:pPr>
              <w:spacing w:after="0" w:line="240" w:lineRule="auto"/>
              <w:ind w:right="57"/>
              <w:contextualSpacing/>
              <w:jc w:val="right"/>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2840C"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E20A104" w14:textId="6BF416A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54CDFC6E" w14:textId="08E6642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59E9F7" w14:textId="0348F76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1990B" w14:textId="2CFCAD6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754,930.15 </w:t>
            </w:r>
          </w:p>
        </w:tc>
      </w:tr>
      <w:tr w:rsidR="006E1946" w:rsidRPr="006E1946" w14:paraId="10649961"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ED2A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9741F0B" w14:textId="062E3D9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7C2B0" w14:textId="49D7C4A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549DAD" w14:textId="786AAEF8"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31B11D" w14:textId="7003B654"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5,576,522.26 </w:t>
            </w:r>
          </w:p>
        </w:tc>
      </w:tr>
      <w:tr w:rsidR="006E1946" w:rsidRPr="006E1946" w14:paraId="03BCA49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CCAA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7F7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rli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0376ED6" w14:textId="211859A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09A3D91E" w14:textId="21AFD70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CD1169" w14:textId="60962BF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21EE37" w14:textId="099C73B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99,833.60 </w:t>
            </w:r>
          </w:p>
        </w:tc>
      </w:tr>
      <w:tr w:rsidR="006E1946" w:rsidRPr="006E1946" w14:paraId="0E1F652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35BB8"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28F63"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ntoc</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CA3B862" w14:textId="2FA7836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3FE56543" w14:textId="411356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6A9720" w14:textId="3AFFB28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349405" w14:textId="36F4881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377,152.40 </w:t>
            </w:r>
          </w:p>
        </w:tc>
      </w:tr>
      <w:tr w:rsidR="006E1946" w:rsidRPr="006E1946" w14:paraId="2CCFAA6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83AC5"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37AD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Natoni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93CA428" w14:textId="5BCCE9F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26727DC1" w14:textId="3AD3C66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4F2C42" w14:textId="669415B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619CF8" w14:textId="73B059F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5,592.00 </w:t>
            </w:r>
          </w:p>
        </w:tc>
      </w:tr>
      <w:tr w:rsidR="006E1946" w:rsidRPr="006E1946" w14:paraId="2A3C60B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7F1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F869D"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racelis</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399C3444" w14:textId="2CB757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388DD884" w14:textId="6981271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B80231" w14:textId="10377A4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38DB29" w14:textId="4CD63474"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75,826.24 </w:t>
            </w:r>
          </w:p>
        </w:tc>
      </w:tr>
      <w:tr w:rsidR="006E1946" w:rsidRPr="006E1946" w14:paraId="42D7DB0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6A4B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90932"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auk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BE29668" w14:textId="0E31E9D9"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EB10C6B" w14:textId="0853D7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362949" w14:textId="0D9C853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A82C6" w14:textId="1937E90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3,980.00 </w:t>
            </w:r>
          </w:p>
        </w:tc>
      </w:tr>
      <w:tr w:rsidR="006E1946" w:rsidRPr="006E1946" w14:paraId="1BF10278"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B0B3C"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AFF9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es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5D564C" w14:textId="7CBDBC1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43C46BCA" w14:textId="4378917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7F77A" w14:textId="0FE2C82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8DEE04" w14:textId="06E552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243,197.26 </w:t>
            </w:r>
          </w:p>
        </w:tc>
      </w:tr>
      <w:tr w:rsidR="006E1946" w:rsidRPr="006E1946" w14:paraId="24DC0BB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8888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AF2E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bang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7651016" w14:textId="1D6E3A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6B26EE1C" w14:textId="5314E5E1"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9AB5F" w14:textId="6ED76FA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803772" w14:textId="0BE4402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66,949.20 </w:t>
            </w:r>
          </w:p>
        </w:tc>
      </w:tr>
      <w:tr w:rsidR="006E1946" w:rsidRPr="006E1946" w14:paraId="4D4CE4A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77A1"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91BC7"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Sagada</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BDB754A" w14:textId="7584344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D2F631C" w14:textId="1ED9E1A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A1119" w14:textId="28135D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EC372" w14:textId="161172F1"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840,606.00 </w:t>
            </w:r>
          </w:p>
        </w:tc>
      </w:tr>
      <w:tr w:rsidR="006E1946" w:rsidRPr="006E1946" w14:paraId="4E685274"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D88DB" w14:textId="7777777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8026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di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0707F15" w14:textId="451448F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26C830C8" w14:textId="4920CE0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042EB6" w14:textId="47C3738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0F5F3" w14:textId="274479FD"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43,385.56 </w:t>
            </w:r>
          </w:p>
        </w:tc>
      </w:tr>
      <w:tr w:rsidR="006E1946" w:rsidRPr="006E1946" w14:paraId="7130A389"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300A8E"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51197F8" w14:textId="3C58D12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EFFC946" w14:textId="5B174D7E"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D98DDF" w14:textId="6CCFCF0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247F32" w14:textId="575B210E"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913,738.94 </w:t>
            </w:r>
          </w:p>
        </w:tc>
      </w:tr>
      <w:tr w:rsidR="006E1946" w:rsidRPr="006E1946" w14:paraId="75CC168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EC111"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541A495" w14:textId="4E9EC79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53C843" w14:textId="7394736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68DE6" w14:textId="785204C9"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EEAF69" w14:textId="3A0AED69"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79,180.94 </w:t>
            </w:r>
          </w:p>
        </w:tc>
      </w:tr>
      <w:tr w:rsidR="006E1946" w:rsidRPr="006E1946" w14:paraId="3D4522F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9FD09"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05A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xml:space="preserve">City of </w:t>
            </w:r>
            <w:proofErr w:type="spellStart"/>
            <w:r w:rsidRPr="006E1946">
              <w:rPr>
                <w:rFonts w:ascii="Arial Narrow" w:hAnsi="Arial Narrow"/>
                <w:i/>
                <w:iCs/>
                <w:color w:val="000000"/>
                <w:sz w:val="20"/>
                <w:szCs w:val="20"/>
              </w:rPr>
              <w:t>Lamit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0F8DD6A5" w14:textId="2E56316B"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F7033A9" w14:textId="06480DF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7AAB52" w14:textId="1A116FD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0B22DB" w14:textId="6EEAA64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28,750.84 </w:t>
            </w:r>
          </w:p>
        </w:tc>
      </w:tr>
      <w:tr w:rsidR="006E1946" w:rsidRPr="006E1946" w14:paraId="0773E96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58A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17AC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Lantaw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68FC6AF" w14:textId="2A470BE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4C60FBA" w14:textId="214381F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56187B" w14:textId="7F5E356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5EC38" w14:textId="4D4156F7"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12,012.22 </w:t>
            </w:r>
          </w:p>
        </w:tc>
      </w:tr>
      <w:tr w:rsidR="006E1946" w:rsidRPr="006E1946" w14:paraId="3170E57D"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DCBB8"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D07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lus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1CDCA91A" w14:textId="781A9DC4"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850056A" w14:textId="32FF252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C8B7A" w14:textId="3E90AD6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F843C" w14:textId="3037B83C"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169,122.92 </w:t>
            </w:r>
          </w:p>
        </w:tc>
      </w:tr>
      <w:tr w:rsidR="006E1946" w:rsidRPr="006E1946" w14:paraId="4BA8393F"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0B145"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D7B2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9A9A3BD" w14:textId="75C0505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BFB6213" w14:textId="249B0CD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EE59A1" w14:textId="7C4D6E9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F15074" w14:textId="390E4155"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4,897.50 </w:t>
            </w:r>
          </w:p>
        </w:tc>
      </w:tr>
      <w:tr w:rsidR="006E1946" w:rsidRPr="006E1946" w14:paraId="4FA869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90E31"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21B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Ungkaya</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Puk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72D7CCF" w14:textId="1ABC7DA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271A015E" w14:textId="19AF35D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349D8" w14:textId="008FF442"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49D04" w14:textId="6A2C33C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444,397.46 </w:t>
            </w:r>
          </w:p>
        </w:tc>
      </w:tr>
      <w:tr w:rsidR="006E1946" w:rsidRPr="006E1946" w14:paraId="1A7AF408"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53C07"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16C9EC1" w14:textId="65B3879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F130D28" w14:textId="290C3D87"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EC9678" w14:textId="478B731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553263" w14:textId="1ADE7F01"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222,000.00 </w:t>
            </w:r>
          </w:p>
        </w:tc>
      </w:tr>
      <w:tr w:rsidR="006E1946" w:rsidRPr="006E1946" w14:paraId="4B4A9C7A"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09851" w14:textId="77777777" w:rsidR="006E1946" w:rsidRPr="006E1946" w:rsidRDefault="006E1946" w:rsidP="006E1946">
            <w:pPr>
              <w:spacing w:after="0" w:line="240" w:lineRule="auto"/>
              <w:ind w:right="57"/>
              <w:contextualSpacing/>
              <w:rPr>
                <w:rFonts w:ascii="Arial Narrow" w:hAnsi="Arial Narrow"/>
                <w:color w:val="000000"/>
                <w:sz w:val="20"/>
                <w:szCs w:val="20"/>
              </w:rPr>
            </w:pPr>
            <w:r w:rsidRPr="006E1946">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04B39"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rawi</w:t>
            </w:r>
            <w:proofErr w:type="spellEnd"/>
            <w:r w:rsidRPr="006E1946">
              <w:rPr>
                <w:rFonts w:ascii="Arial Narrow" w:hAnsi="Arial Narrow"/>
                <w:i/>
                <w:iCs/>
                <w:color w:val="000000"/>
                <w:sz w:val="20"/>
                <w:szCs w:val="20"/>
              </w:rPr>
              <w:t xml:space="preserve"> City</w:t>
            </w:r>
          </w:p>
        </w:tc>
        <w:tc>
          <w:tcPr>
            <w:tcW w:w="810" w:type="pct"/>
            <w:tcBorders>
              <w:top w:val="nil"/>
              <w:left w:val="nil"/>
              <w:bottom w:val="single" w:sz="4" w:space="0" w:color="000000"/>
              <w:right w:val="single" w:sz="4" w:space="0" w:color="000000"/>
            </w:tcBorders>
            <w:shd w:val="clear" w:color="auto" w:fill="auto"/>
            <w:noWrap/>
            <w:vAlign w:val="bottom"/>
            <w:hideMark/>
          </w:tcPr>
          <w:p w14:paraId="72227D7B" w14:textId="2520085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4C53B" w14:textId="2576671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7F317C" w14:textId="04235D4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9A6611" w14:textId="3154042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222,000.00 </w:t>
            </w:r>
          </w:p>
        </w:tc>
      </w:tr>
      <w:tr w:rsidR="006E1946" w:rsidRPr="006E1946" w14:paraId="629B3306"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1C95E" w14:textId="77777777" w:rsidR="006E1946" w:rsidRPr="006E1946" w:rsidRDefault="006E1946" w:rsidP="006E1946">
            <w:pPr>
              <w:spacing w:after="0" w:line="240" w:lineRule="auto"/>
              <w:ind w:right="57"/>
              <w:contextualSpacing/>
              <w:rPr>
                <w:rFonts w:ascii="Arial Narrow" w:hAnsi="Arial Narrow"/>
                <w:b/>
                <w:bCs/>
                <w:color w:val="000000"/>
                <w:sz w:val="20"/>
                <w:szCs w:val="20"/>
              </w:rPr>
            </w:pPr>
            <w:r w:rsidRPr="006E1946">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A76D4D8" w14:textId="3E31EC3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D03710" w14:textId="5D8E43FF"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D3D6C" w14:textId="45B42E90"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8A458E" w14:textId="495E3C9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0,920.00 </w:t>
            </w:r>
          </w:p>
        </w:tc>
      </w:tr>
      <w:tr w:rsidR="006E1946" w:rsidRPr="006E1946" w14:paraId="5FD93219"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1503B"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FEC9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Indanan</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48D3E16D" w14:textId="097058A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37BEF83" w14:textId="44BD8B6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A0310F" w14:textId="33F13B9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86D654" w14:textId="2644DFC6"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r>
      <w:tr w:rsidR="006E1946" w:rsidRPr="006E1946" w14:paraId="13E53FE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3E444"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8CFDB"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Jol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7F8AE583" w14:textId="7CEE8AC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4,368.00 </w:t>
            </w:r>
          </w:p>
        </w:tc>
        <w:tc>
          <w:tcPr>
            <w:tcW w:w="810" w:type="pct"/>
            <w:tcBorders>
              <w:top w:val="nil"/>
              <w:left w:val="nil"/>
              <w:bottom w:val="single" w:sz="4" w:space="0" w:color="000000"/>
              <w:right w:val="single" w:sz="4" w:space="0" w:color="000000"/>
            </w:tcBorders>
            <w:shd w:val="clear" w:color="auto" w:fill="auto"/>
            <w:noWrap/>
            <w:vAlign w:val="bottom"/>
            <w:hideMark/>
          </w:tcPr>
          <w:p w14:paraId="0E93D472" w14:textId="60D9B83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9C4A6" w14:textId="152757B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09E6BA" w14:textId="47CFE10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4,368.00 </w:t>
            </w:r>
          </w:p>
        </w:tc>
      </w:tr>
      <w:tr w:rsidR="006E1946" w:rsidRPr="006E1946" w14:paraId="7028EF35"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1E5B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C63F"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Maimbung</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72D5460" w14:textId="5B7B5DC3"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10AB986" w14:textId="3B8AA9FC"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7C0A92" w14:textId="2140B527"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AE420F" w14:textId="468CDF33"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r>
      <w:tr w:rsidR="006E1946" w:rsidRPr="006E1946" w14:paraId="3E8115BB"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DBDD3"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829BC"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Panglima</w:t>
            </w:r>
            <w:proofErr w:type="spellEnd"/>
            <w:r w:rsidRPr="006E1946">
              <w:rPr>
                <w:rFonts w:ascii="Arial Narrow" w:hAnsi="Arial Narrow"/>
                <w:i/>
                <w:iCs/>
                <w:color w:val="000000"/>
                <w:sz w:val="20"/>
                <w:szCs w:val="20"/>
              </w:rPr>
              <w:t xml:space="preserve"> </w:t>
            </w:r>
            <w:proofErr w:type="spellStart"/>
            <w:r w:rsidRPr="006E1946">
              <w:rPr>
                <w:rFonts w:ascii="Arial Narrow" w:hAnsi="Arial Narrow"/>
                <w:i/>
                <w:iCs/>
                <w:color w:val="000000"/>
                <w:sz w:val="20"/>
                <w:szCs w:val="20"/>
              </w:rPr>
              <w:t>Estino</w:t>
            </w:r>
            <w:proofErr w:type="spellEnd"/>
            <w:r w:rsidRPr="006E1946">
              <w:rPr>
                <w:rFonts w:ascii="Arial Narrow" w:hAnsi="Arial Narrow"/>
                <w:i/>
                <w:iCs/>
                <w:color w:val="000000"/>
                <w:sz w:val="20"/>
                <w:szCs w:val="20"/>
              </w:rPr>
              <w:t xml:space="preserve"> (New </w:t>
            </w:r>
            <w:proofErr w:type="spellStart"/>
            <w:r w:rsidRPr="006E1946">
              <w:rPr>
                <w:rFonts w:ascii="Arial Narrow" w:hAnsi="Arial Narrow"/>
                <w:i/>
                <w:iCs/>
                <w:color w:val="000000"/>
                <w:sz w:val="20"/>
                <w:szCs w:val="20"/>
              </w:rPr>
              <w:t>Panamao</w:t>
            </w:r>
            <w:proofErr w:type="spellEnd"/>
            <w:r w:rsidRPr="006E1946">
              <w:rPr>
                <w:rFonts w:ascii="Arial Narrow" w:hAnsi="Arial Narrow"/>
                <w:i/>
                <w:iCs/>
                <w:color w:val="000000"/>
                <w:sz w:val="20"/>
                <w:szCs w:val="20"/>
              </w:rPr>
              <w:t>)</w:t>
            </w:r>
          </w:p>
        </w:tc>
        <w:tc>
          <w:tcPr>
            <w:tcW w:w="810" w:type="pct"/>
            <w:tcBorders>
              <w:top w:val="nil"/>
              <w:left w:val="nil"/>
              <w:bottom w:val="single" w:sz="4" w:space="0" w:color="000000"/>
              <w:right w:val="single" w:sz="4" w:space="0" w:color="000000"/>
            </w:tcBorders>
            <w:shd w:val="clear" w:color="auto" w:fill="auto"/>
            <w:noWrap/>
            <w:vAlign w:val="bottom"/>
            <w:hideMark/>
          </w:tcPr>
          <w:p w14:paraId="0805E24C" w14:textId="7F8F335A"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64C73EA5" w14:textId="541F2EE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BB3341" w14:textId="2B0AE5F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335C" w14:textId="3A15F709"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r>
      <w:tr w:rsidR="006E1946" w:rsidRPr="006E1946" w14:paraId="62ED1457"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B8172"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1DC71"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9428F6C" w14:textId="5127DF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3985212A" w14:textId="406F7EA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56168F" w14:textId="5EFA6016"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AC3EAB" w14:textId="590AA9A8"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546.00 </w:t>
            </w:r>
          </w:p>
        </w:tc>
      </w:tr>
      <w:tr w:rsidR="006E1946" w:rsidRPr="006E1946" w14:paraId="2A4C3B90"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22EDD"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CA548"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alip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6D9DA28E" w14:textId="73C10895"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37214E6" w14:textId="3B057610"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98AA5F" w14:textId="6637F57E"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CCF127" w14:textId="4AC80DAA"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092.00 </w:t>
            </w:r>
          </w:p>
        </w:tc>
      </w:tr>
      <w:tr w:rsidR="006E1946" w:rsidRPr="006E1946" w14:paraId="2FD1E41C"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5C759"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D787A"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Tongkil</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29D39D50" w14:textId="70273F6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646DA5C" w14:textId="6E2F81EF"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33BC29" w14:textId="117DFA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C64855" w14:textId="5883F08B"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3,276.00 </w:t>
            </w:r>
          </w:p>
        </w:tc>
      </w:tr>
      <w:tr w:rsidR="006E1946" w:rsidRPr="006E1946" w14:paraId="721B3B2C" w14:textId="77777777" w:rsidTr="006E1946">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8CA22" w14:textId="77777777" w:rsidR="006E1946" w:rsidRPr="006E1946" w:rsidRDefault="006E1946" w:rsidP="006E1946">
            <w:pPr>
              <w:spacing w:after="0" w:line="240" w:lineRule="auto"/>
              <w:ind w:right="57"/>
              <w:contextualSpacing/>
              <w:rPr>
                <w:rFonts w:ascii="Arial Narrow" w:hAnsi="Arial Narrow"/>
                <w:b/>
                <w:bCs/>
                <w:color w:val="000000"/>
                <w:sz w:val="20"/>
                <w:szCs w:val="20"/>
              </w:rPr>
            </w:pPr>
            <w:proofErr w:type="spellStart"/>
            <w:r w:rsidRPr="006E1946">
              <w:rPr>
                <w:rFonts w:ascii="Arial Narrow" w:hAnsi="Arial Narrow"/>
                <w:b/>
                <w:bCs/>
                <w:color w:val="000000"/>
                <w:sz w:val="20"/>
                <w:szCs w:val="20"/>
              </w:rPr>
              <w:t>Tawi-tawi</w:t>
            </w:r>
            <w:proofErr w:type="spellEnd"/>
          </w:p>
        </w:tc>
        <w:tc>
          <w:tcPr>
            <w:tcW w:w="810" w:type="pct"/>
            <w:tcBorders>
              <w:top w:val="nil"/>
              <w:left w:val="nil"/>
              <w:bottom w:val="single" w:sz="4" w:space="0" w:color="000000"/>
              <w:right w:val="single" w:sz="4" w:space="0" w:color="000000"/>
            </w:tcBorders>
            <w:shd w:val="clear" w:color="D8D8D8" w:fill="D8D8D8"/>
            <w:noWrap/>
            <w:vAlign w:val="bottom"/>
            <w:hideMark/>
          </w:tcPr>
          <w:p w14:paraId="11DF4A87" w14:textId="0A9971EB"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E3ADE28" w14:textId="4FBC97B3"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697873" w14:textId="40C08536" w:rsidR="006E1946" w:rsidRPr="006E1946" w:rsidRDefault="006E1946" w:rsidP="001F365D">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3EBE67" w14:textId="16A58B0A" w:rsidR="006E1946" w:rsidRPr="006E1946" w:rsidRDefault="006E1946" w:rsidP="006E1946">
            <w:pPr>
              <w:spacing w:after="0" w:line="240" w:lineRule="auto"/>
              <w:ind w:right="57"/>
              <w:contextualSpacing/>
              <w:jc w:val="right"/>
              <w:rPr>
                <w:rFonts w:ascii="Arial Narrow" w:hAnsi="Arial Narrow"/>
                <w:b/>
                <w:bCs/>
                <w:color w:val="000000"/>
                <w:sz w:val="20"/>
                <w:szCs w:val="20"/>
              </w:rPr>
            </w:pPr>
            <w:r w:rsidRPr="006E1946">
              <w:rPr>
                <w:rFonts w:ascii="Arial Narrow" w:hAnsi="Arial Narrow"/>
                <w:b/>
                <w:bCs/>
                <w:color w:val="000000"/>
                <w:sz w:val="20"/>
                <w:szCs w:val="20"/>
              </w:rPr>
              <w:t xml:space="preserve"> 1,638.00 </w:t>
            </w:r>
          </w:p>
        </w:tc>
      </w:tr>
      <w:tr w:rsidR="006E1946" w:rsidRPr="006E1946" w14:paraId="53068A51" w14:textId="77777777" w:rsidTr="006E1946">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A0B4F" w14:textId="77777777" w:rsidR="006E1946" w:rsidRPr="006E1946" w:rsidRDefault="006E1946" w:rsidP="006E1946">
            <w:pPr>
              <w:spacing w:after="0" w:line="240" w:lineRule="auto"/>
              <w:ind w:right="57"/>
              <w:contextualSpacing/>
              <w:rPr>
                <w:rFonts w:ascii="Arial Narrow" w:hAnsi="Arial Narrow"/>
                <w:i/>
                <w:iCs/>
                <w:color w:val="000000"/>
                <w:sz w:val="20"/>
                <w:szCs w:val="20"/>
              </w:rPr>
            </w:pPr>
            <w:r w:rsidRPr="006E1946">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0A726" w14:textId="77777777" w:rsidR="006E1946" w:rsidRPr="006E1946" w:rsidRDefault="006E1946" w:rsidP="006E1946">
            <w:pPr>
              <w:spacing w:after="0" w:line="240" w:lineRule="auto"/>
              <w:ind w:right="57"/>
              <w:contextualSpacing/>
              <w:rPr>
                <w:rFonts w:ascii="Arial Narrow" w:hAnsi="Arial Narrow"/>
                <w:i/>
                <w:iCs/>
                <w:color w:val="000000"/>
                <w:sz w:val="20"/>
                <w:szCs w:val="20"/>
              </w:rPr>
            </w:pPr>
            <w:proofErr w:type="spellStart"/>
            <w:r w:rsidRPr="006E1946">
              <w:rPr>
                <w:rFonts w:ascii="Arial Narrow" w:hAnsi="Arial Narrow"/>
                <w:i/>
                <w:iCs/>
                <w:color w:val="000000"/>
                <w:sz w:val="20"/>
                <w:szCs w:val="20"/>
              </w:rPr>
              <w:t>Bongao</w:t>
            </w:r>
            <w:proofErr w:type="spellEnd"/>
          </w:p>
        </w:tc>
        <w:tc>
          <w:tcPr>
            <w:tcW w:w="810" w:type="pct"/>
            <w:tcBorders>
              <w:top w:val="nil"/>
              <w:left w:val="nil"/>
              <w:bottom w:val="single" w:sz="4" w:space="0" w:color="000000"/>
              <w:right w:val="single" w:sz="4" w:space="0" w:color="000000"/>
            </w:tcBorders>
            <w:shd w:val="clear" w:color="auto" w:fill="auto"/>
            <w:noWrap/>
            <w:vAlign w:val="bottom"/>
            <w:hideMark/>
          </w:tcPr>
          <w:p w14:paraId="5E29214A" w14:textId="457BFC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8.00 </w:t>
            </w:r>
          </w:p>
        </w:tc>
        <w:tc>
          <w:tcPr>
            <w:tcW w:w="810" w:type="pct"/>
            <w:tcBorders>
              <w:top w:val="nil"/>
              <w:left w:val="nil"/>
              <w:bottom w:val="single" w:sz="4" w:space="0" w:color="000000"/>
              <w:right w:val="single" w:sz="4" w:space="0" w:color="000000"/>
            </w:tcBorders>
            <w:shd w:val="clear" w:color="auto" w:fill="auto"/>
            <w:noWrap/>
            <w:vAlign w:val="bottom"/>
            <w:hideMark/>
          </w:tcPr>
          <w:p w14:paraId="6AEEEE78" w14:textId="2BC42B88"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3F6295" w14:textId="0EE7830D" w:rsidR="006E1946" w:rsidRPr="006E1946" w:rsidRDefault="006E1946" w:rsidP="001F365D">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B5EB08" w14:textId="64FC1BF2" w:rsidR="006E1946" w:rsidRPr="006E1946" w:rsidRDefault="006E1946" w:rsidP="006E1946">
            <w:pPr>
              <w:spacing w:after="0" w:line="240" w:lineRule="auto"/>
              <w:ind w:right="57"/>
              <w:contextualSpacing/>
              <w:jc w:val="right"/>
              <w:rPr>
                <w:rFonts w:ascii="Arial Narrow" w:hAnsi="Arial Narrow"/>
                <w:i/>
                <w:iCs/>
                <w:color w:val="000000"/>
                <w:sz w:val="20"/>
                <w:szCs w:val="20"/>
              </w:rPr>
            </w:pPr>
            <w:r w:rsidRPr="006E1946">
              <w:rPr>
                <w:rFonts w:ascii="Arial Narrow"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4817919E" w14:textId="5C523FC2"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6A9ECA76"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096D8F" w:rsidRPr="00096D8F">
        <w:rPr>
          <w:rFonts w:ascii="Arial" w:eastAsia="Times New Roman" w:hAnsi="Arial" w:cs="Arial"/>
          <w:b/>
          <w:bCs/>
          <w:color w:val="0070C0"/>
          <w:sz w:val="24"/>
          <w:szCs w:val="24"/>
          <w:lang w:eastAsia="en-US"/>
        </w:rPr>
        <w:t>804,833,856.28</w:t>
      </w:r>
      <w:r w:rsidR="00481463">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469C3D67"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973531">
        <w:rPr>
          <w:rFonts w:ascii="Arial" w:eastAsia="Times New Roman" w:hAnsi="Arial" w:cs="Arial"/>
          <w:b/>
          <w:color w:val="0070C0"/>
          <w:sz w:val="24"/>
          <w:szCs w:val="24"/>
          <w:lang w:val="en-US" w:eastAsia="en-US"/>
        </w:rPr>
        <w:t>₱</w:t>
      </w:r>
      <w:r w:rsidR="00096D8F" w:rsidRPr="00096D8F">
        <w:rPr>
          <w:rFonts w:ascii="Arial" w:eastAsia="Times New Roman" w:hAnsi="Arial" w:cs="Arial"/>
          <w:b/>
          <w:color w:val="0070C0"/>
          <w:sz w:val="24"/>
          <w:szCs w:val="24"/>
          <w:lang w:val="en-US" w:eastAsia="en-US"/>
        </w:rPr>
        <w:t>185,254,745.14</w:t>
      </w:r>
      <w:r w:rsidR="00481463" w:rsidRPr="00973531">
        <w:rPr>
          <w:rFonts w:ascii="Arial" w:eastAsia="Times New Roman" w:hAnsi="Arial" w:cs="Arial"/>
          <w:b/>
          <w:color w:val="0070C0"/>
          <w:sz w:val="24"/>
          <w:szCs w:val="24"/>
          <w:lang w:val="en-US" w:eastAsia="en-US"/>
        </w:rPr>
        <w:t xml:space="preserve"> </w:t>
      </w:r>
      <w:r w:rsidRPr="00973531">
        <w:rPr>
          <w:rFonts w:ascii="Arial" w:eastAsia="Times New Roman" w:hAnsi="Arial" w:cs="Arial"/>
          <w:b/>
          <w:color w:val="0070C0"/>
          <w:sz w:val="24"/>
          <w:szCs w:val="24"/>
          <w:lang w:val="en-US" w:eastAsia="en-US"/>
        </w:rPr>
        <w:t>standby funds</w:t>
      </w:r>
      <w:r w:rsidRPr="0097353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74296D1B"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096D8F" w:rsidRPr="00096D8F">
        <w:rPr>
          <w:rFonts w:ascii="Arial" w:eastAsia="Times New Roman" w:hAnsi="Arial" w:cs="Arial"/>
          <w:b/>
          <w:bCs/>
          <w:color w:val="0070C0"/>
          <w:sz w:val="24"/>
          <w:szCs w:val="24"/>
          <w:lang w:eastAsia="en-US"/>
        </w:rPr>
        <w:t>250,788</w:t>
      </w:r>
      <w:r w:rsidR="00973531">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096D8F" w:rsidRPr="00096D8F">
        <w:rPr>
          <w:rFonts w:ascii="Arial" w:eastAsia="Times New Roman" w:hAnsi="Arial" w:cs="Arial"/>
          <w:b/>
          <w:bCs/>
          <w:color w:val="0070C0"/>
          <w:sz w:val="24"/>
          <w:szCs w:val="24"/>
          <w:lang w:eastAsia="en-US"/>
        </w:rPr>
        <w:t>117,714,905.00</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096D8F" w:rsidRPr="00096D8F">
        <w:rPr>
          <w:rFonts w:ascii="Arial" w:eastAsia="Times New Roman" w:hAnsi="Arial" w:cs="Arial"/>
          <w:b/>
          <w:bCs/>
          <w:color w:val="0070C0"/>
          <w:sz w:val="24"/>
          <w:szCs w:val="24"/>
          <w:lang w:eastAsia="en-US"/>
        </w:rPr>
        <w:t>170,071,319.36</w:t>
      </w:r>
      <w:r w:rsidR="0097353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096D8F" w:rsidRPr="00096D8F">
        <w:rPr>
          <w:rFonts w:ascii="Arial" w:eastAsia="Times New Roman" w:hAnsi="Arial" w:cs="Arial"/>
          <w:b/>
          <w:bCs/>
          <w:color w:val="0070C0"/>
          <w:sz w:val="24"/>
          <w:szCs w:val="24"/>
          <w:lang w:eastAsia="en-US"/>
        </w:rPr>
        <w:t>331,792,886.78</w:t>
      </w:r>
      <w:r w:rsidR="0097353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8"/>
        <w:gridCol w:w="1288"/>
        <w:gridCol w:w="986"/>
        <w:gridCol w:w="1291"/>
        <w:gridCol w:w="1289"/>
        <w:gridCol w:w="1441"/>
        <w:gridCol w:w="1730"/>
      </w:tblGrid>
      <w:tr w:rsidR="00481463" w:rsidRPr="00481463" w14:paraId="32A0F415" w14:textId="77777777" w:rsidTr="00481463">
        <w:trPr>
          <w:trHeight w:val="20"/>
          <w:tblHeader/>
        </w:trPr>
        <w:tc>
          <w:tcPr>
            <w:tcW w:w="778"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378C22A3"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REGIONAL / FIELD OFFICE</w:t>
            </w:r>
          </w:p>
        </w:tc>
        <w:tc>
          <w:tcPr>
            <w:tcW w:w="678"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6198C00"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STANDBY FUNDS</w:t>
            </w:r>
          </w:p>
        </w:tc>
        <w:tc>
          <w:tcPr>
            <w:tcW w:w="1198"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D1CAC19"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FAMILY FOOD PACKS</w:t>
            </w:r>
          </w:p>
        </w:tc>
        <w:tc>
          <w:tcPr>
            <w:tcW w:w="67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0031B98"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OTHER FOOD ITEMS</w:t>
            </w:r>
          </w:p>
        </w:tc>
        <w:tc>
          <w:tcPr>
            <w:tcW w:w="75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24647E6"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NON-FOOD RELIEF ITEMS</w:t>
            </w:r>
          </w:p>
        </w:tc>
        <w:tc>
          <w:tcPr>
            <w:tcW w:w="910"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D410671"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STANDBY FUNDS &amp; STOCKPILE</w:t>
            </w:r>
          </w:p>
        </w:tc>
      </w:tr>
      <w:tr w:rsidR="00481463" w:rsidRPr="00481463" w14:paraId="2D9872BA" w14:textId="77777777" w:rsidTr="00481463">
        <w:trPr>
          <w:trHeight w:val="20"/>
          <w:tblHeader/>
        </w:trPr>
        <w:tc>
          <w:tcPr>
            <w:tcW w:w="778" w:type="pct"/>
            <w:vMerge/>
            <w:tcBorders>
              <w:top w:val="single" w:sz="4" w:space="0" w:color="auto"/>
              <w:left w:val="single" w:sz="4" w:space="0" w:color="auto"/>
              <w:bottom w:val="single" w:sz="4" w:space="0" w:color="auto"/>
              <w:right w:val="single" w:sz="4" w:space="0" w:color="auto"/>
            </w:tcBorders>
            <w:vAlign w:val="center"/>
            <w:hideMark/>
          </w:tcPr>
          <w:p w14:paraId="63C08F59" w14:textId="77777777" w:rsidR="00481463" w:rsidRPr="00481463" w:rsidRDefault="00481463" w:rsidP="00481463">
            <w:pPr>
              <w:widowControl/>
              <w:spacing w:after="0" w:line="240" w:lineRule="auto"/>
              <w:ind w:right="57"/>
              <w:contextualSpacing/>
              <w:rPr>
                <w:rFonts w:ascii="Arial Narrow" w:eastAsia="Times New Roman" w:hAnsi="Arial Narrow" w:cs="Arial"/>
                <w:b/>
                <w:bCs/>
                <w:color w:val="000000"/>
                <w:sz w:val="20"/>
                <w:szCs w:val="20"/>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6D4836FD" w14:textId="77777777" w:rsidR="00481463" w:rsidRPr="00481463" w:rsidRDefault="00481463" w:rsidP="00481463">
            <w:pPr>
              <w:widowControl/>
              <w:spacing w:after="0" w:line="240" w:lineRule="auto"/>
              <w:ind w:right="57"/>
              <w:contextualSpacing/>
              <w:rPr>
                <w:rFonts w:ascii="Arial Narrow" w:eastAsia="Times New Roman" w:hAnsi="Arial Narrow" w:cs="Arial"/>
                <w:b/>
                <w:bCs/>
                <w:sz w:val="20"/>
                <w:szCs w:val="20"/>
              </w:rPr>
            </w:pPr>
          </w:p>
        </w:tc>
        <w:tc>
          <w:tcPr>
            <w:tcW w:w="519"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6726E6A"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QUANTITY</w:t>
            </w:r>
          </w:p>
        </w:tc>
        <w:tc>
          <w:tcPr>
            <w:tcW w:w="679"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F029E90"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67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289F425"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75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16816C5"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910" w:type="pct"/>
            <w:vMerge/>
            <w:tcBorders>
              <w:top w:val="single" w:sz="4" w:space="0" w:color="auto"/>
              <w:left w:val="single" w:sz="4" w:space="0" w:color="auto"/>
              <w:bottom w:val="single" w:sz="4" w:space="0" w:color="auto"/>
              <w:right w:val="single" w:sz="4" w:space="0" w:color="auto"/>
            </w:tcBorders>
            <w:vAlign w:val="center"/>
            <w:hideMark/>
          </w:tcPr>
          <w:p w14:paraId="613E498C" w14:textId="77777777" w:rsidR="00481463" w:rsidRPr="00481463" w:rsidRDefault="00481463" w:rsidP="00481463">
            <w:pPr>
              <w:widowControl/>
              <w:spacing w:after="0" w:line="240" w:lineRule="auto"/>
              <w:ind w:right="57"/>
              <w:contextualSpacing/>
              <w:rPr>
                <w:rFonts w:ascii="Arial Narrow" w:eastAsia="Times New Roman" w:hAnsi="Arial Narrow" w:cs="Arial"/>
                <w:b/>
                <w:bCs/>
                <w:sz w:val="20"/>
                <w:szCs w:val="20"/>
              </w:rPr>
            </w:pPr>
          </w:p>
        </w:tc>
      </w:tr>
      <w:tr w:rsidR="00F43CA4" w:rsidRPr="00481463" w14:paraId="4BF90679" w14:textId="77777777" w:rsidTr="00481463">
        <w:trPr>
          <w:trHeight w:val="20"/>
        </w:trPr>
        <w:tc>
          <w:tcPr>
            <w:tcW w:w="778" w:type="pct"/>
            <w:tcBorders>
              <w:top w:val="single" w:sz="4" w:space="0" w:color="auto"/>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C760E81" w14:textId="77777777" w:rsidR="00F43CA4" w:rsidRPr="00481463" w:rsidRDefault="00F43CA4" w:rsidP="00F43CA4">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TOTAL</w:t>
            </w:r>
          </w:p>
        </w:tc>
        <w:tc>
          <w:tcPr>
            <w:tcW w:w="67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81748E5" w14:textId="079DE274"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185,254,745.14</w:t>
            </w:r>
          </w:p>
        </w:tc>
        <w:tc>
          <w:tcPr>
            <w:tcW w:w="519"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5477D2" w14:textId="13544558"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250,788</w:t>
            </w:r>
          </w:p>
        </w:tc>
        <w:tc>
          <w:tcPr>
            <w:tcW w:w="679"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858C15" w14:textId="2A49EB7A"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117,714,905.00</w:t>
            </w:r>
          </w:p>
        </w:tc>
        <w:tc>
          <w:tcPr>
            <w:tcW w:w="67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5BBE78" w14:textId="2C002138"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170,071,319.36</w:t>
            </w:r>
          </w:p>
        </w:tc>
        <w:tc>
          <w:tcPr>
            <w:tcW w:w="75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A6EE51" w14:textId="5BF211B2"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331,792,886.78</w:t>
            </w:r>
          </w:p>
        </w:tc>
        <w:tc>
          <w:tcPr>
            <w:tcW w:w="910"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116269" w14:textId="6C94B230" w:rsidR="00F43CA4" w:rsidRPr="00F43CA4" w:rsidRDefault="00F43CA4" w:rsidP="00F43CA4">
            <w:pPr>
              <w:widowControl/>
              <w:spacing w:after="0" w:line="240" w:lineRule="auto"/>
              <w:ind w:right="57"/>
              <w:contextualSpacing/>
              <w:jc w:val="right"/>
              <w:rPr>
                <w:rFonts w:ascii="Arial Narrow" w:eastAsia="Times New Roman" w:hAnsi="Arial Narrow" w:cs="Arial"/>
                <w:b/>
                <w:bCs/>
                <w:color w:val="000000"/>
                <w:sz w:val="20"/>
                <w:szCs w:val="20"/>
              </w:rPr>
            </w:pPr>
            <w:r w:rsidRPr="00F43CA4">
              <w:rPr>
                <w:rFonts w:ascii="Arial Narrow" w:hAnsi="Arial Narrow"/>
                <w:b/>
                <w:bCs/>
                <w:color w:val="000000"/>
                <w:sz w:val="20"/>
                <w:szCs w:val="20"/>
              </w:rPr>
              <w:t>804,833,856.28</w:t>
            </w:r>
          </w:p>
        </w:tc>
      </w:tr>
      <w:tr w:rsidR="00F43CA4" w:rsidRPr="00481463" w14:paraId="6FD1460F"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7A2FDE"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8B1E4F" w14:textId="461BFDA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67B31" w14:textId="7859811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0CD03" w14:textId="7F36815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b/>
                <w:bCs/>
                <w:color w:val="000000"/>
                <w:sz w:val="20"/>
                <w:szCs w:val="20"/>
              </w:rPr>
              <w:t xml:space="preserve">  -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5A723" w14:textId="0DB1FE2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b/>
                <w:bCs/>
                <w:color w:val="000000"/>
                <w:sz w:val="20"/>
                <w:szCs w:val="20"/>
              </w:rPr>
              <w:t xml:space="preserve">  -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9A248" w14:textId="2777E76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b/>
                <w:bCs/>
                <w:color w:val="000000"/>
                <w:sz w:val="20"/>
                <w:szCs w:val="20"/>
              </w:rPr>
              <w:t xml:space="preserve"> -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3A9AD" w14:textId="352C0F3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40,084,929.19</w:t>
            </w:r>
          </w:p>
        </w:tc>
      </w:tr>
      <w:tr w:rsidR="00F43CA4" w:rsidRPr="00481463" w14:paraId="338C1721"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9A316"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263BA" w14:textId="11EC1B4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89D27" w14:textId="5F533FF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9,1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61BF0D" w14:textId="38766772"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615,317.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B4669" w14:textId="7B64647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6,025,326.7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9318A" w14:textId="1A468FC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25,893,19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E5DA9" w14:textId="4ED3928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67,533,841.51</w:t>
            </w:r>
          </w:p>
        </w:tc>
      </w:tr>
      <w:tr w:rsidR="00F43CA4" w:rsidRPr="00481463" w14:paraId="16FD5169"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6014B2"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6C3FD" w14:textId="5811C00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973CA" w14:textId="79367D41"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BCCAB" w14:textId="7A32216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7B67B" w14:textId="306F311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1,047,966.5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057EA" w14:textId="783B233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96D92" w14:textId="2EEC9F2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0,259,513.63</w:t>
            </w:r>
          </w:p>
        </w:tc>
      </w:tr>
      <w:tr w:rsidR="00F43CA4" w:rsidRPr="00481463" w14:paraId="5B43A7C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28D4AE"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3DF25" w14:textId="0954B3E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4504D" w14:textId="718E3511"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6,47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C98D36" w14:textId="6C52567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8,367,153.5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3B388A" w14:textId="5EF1404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867,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503F0" w14:textId="7AA445E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8,387,219.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4E721" w14:textId="71DDB52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2,621,519.00</w:t>
            </w:r>
          </w:p>
        </w:tc>
      </w:tr>
      <w:tr w:rsidR="00F43CA4" w:rsidRPr="00481463" w14:paraId="174809C3"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7EEAE"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C794D" w14:textId="71835F5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674FD" w14:textId="3DCF9BD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2C4AF" w14:textId="4109FC8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9,103,314.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03EF2" w14:textId="544721A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732,130.6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BADCB" w14:textId="0972161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2,494,275.6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2375" w14:textId="10325B09"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7,329,720.45</w:t>
            </w:r>
          </w:p>
        </w:tc>
      </w:tr>
      <w:tr w:rsidR="00F43CA4" w:rsidRPr="00481463" w14:paraId="172E8F06"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B318A"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861B5" w14:textId="51AF9E6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95024" w14:textId="021632CC"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6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46ACA" w14:textId="37DB7CE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456,430.8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1AF03" w14:textId="7E24033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3C195" w14:textId="4CEB5C9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65383" w14:textId="003B38C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4,339,806.40</w:t>
            </w:r>
          </w:p>
        </w:tc>
      </w:tr>
      <w:tr w:rsidR="00F43CA4" w:rsidRPr="00481463" w14:paraId="0558CE1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31A920"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2298F" w14:textId="6F6F851C"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13361" w14:textId="0D67018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63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D07AC" w14:textId="3A13A62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597,27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C4002" w14:textId="57434EF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337,766.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03D34" w14:textId="351B047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8E1BC" w14:textId="7ADEAD6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1,875,913.37</w:t>
            </w:r>
          </w:p>
        </w:tc>
      </w:tr>
      <w:tr w:rsidR="00F43CA4" w:rsidRPr="00481463" w14:paraId="73B8C0D7"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E69495"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EDE43" w14:textId="42678FF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8AC8" w14:textId="406876F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4,1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5D759" w14:textId="081A8019"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0,888,6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93501E" w14:textId="4FFCCD9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765,909.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56020" w14:textId="337D993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452,425.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55B35" w14:textId="38A2205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9,160,211.38</w:t>
            </w:r>
          </w:p>
        </w:tc>
      </w:tr>
      <w:tr w:rsidR="00F43CA4" w:rsidRPr="00481463" w14:paraId="50726BCE"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CAE7FA"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21CA4" w14:textId="42FA43B2"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1899C" w14:textId="2E13270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3,93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8EAD5" w14:textId="404D0481"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614,638.0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5B9F5" w14:textId="0EA60142"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197,289.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BB7E9" w14:textId="1D26BCE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B1932" w14:textId="567BCC0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9,937,207.28</w:t>
            </w:r>
          </w:p>
        </w:tc>
      </w:tr>
      <w:tr w:rsidR="00F43CA4" w:rsidRPr="00481463" w14:paraId="13D11D7E"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E931B"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E4168" w14:textId="1473D0F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0215F" w14:textId="768286E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2D3D9D" w14:textId="0EAEB44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2,293,534.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A16C81" w14:textId="3C62000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8,683,753.5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C5ABE" w14:textId="1836D35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890,820.3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2089C" w14:textId="356EA48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79,868,159.95</w:t>
            </w:r>
          </w:p>
        </w:tc>
      </w:tr>
      <w:tr w:rsidR="00F43CA4" w:rsidRPr="00481463" w14:paraId="55EADC5B"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6535ED"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2A60E" w14:textId="0D6BF6ED"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94293" w14:textId="6E9FDE2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2,6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BD2ED" w14:textId="2933C24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503,62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998E" w14:textId="34DDD252"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7,820,982.49</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A8CB1" w14:textId="211CFD2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9,245,575.0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42D4E" w14:textId="495A9B8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2,570,177.61</w:t>
            </w:r>
          </w:p>
        </w:tc>
      </w:tr>
      <w:tr w:rsidR="00F43CA4" w:rsidRPr="00481463" w14:paraId="6B16ABDD"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1472CA"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48027" w14:textId="31003AE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55107" w14:textId="1AF94682"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252DC" w14:textId="2D9C70D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426,0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1892D" w14:textId="1FA1F4D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87997" w14:textId="2B2FC32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D3B3E" w14:textId="62C3007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4,037,799.61</w:t>
            </w:r>
          </w:p>
        </w:tc>
      </w:tr>
      <w:tr w:rsidR="00F43CA4" w:rsidRPr="00481463" w14:paraId="0512DC16"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CC1E51"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3EBF5" w14:textId="1C320F6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FEA5F" w14:textId="58BA945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7F2C94" w14:textId="1C1A0A3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8,647,111.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E2386" w14:textId="50D498D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5ABE3" w14:textId="69F2442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05FF" w14:textId="78E3EF21"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7,507,487.07</w:t>
            </w:r>
          </w:p>
        </w:tc>
      </w:tr>
      <w:tr w:rsidR="00F43CA4" w:rsidRPr="00481463" w14:paraId="5C72E0B5"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91E04E"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6DF89" w14:textId="1A96211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A6462" w14:textId="2BD06B0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9E6BB" w14:textId="142C749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579B0" w14:textId="187FCE5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1,330,543.2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A220A" w14:textId="3AB0E5E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7,592,172.8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8AFF3" w14:textId="388A198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7,283,719.14</w:t>
            </w:r>
          </w:p>
        </w:tc>
      </w:tr>
      <w:tr w:rsidR="00F43CA4" w:rsidRPr="00481463" w14:paraId="11A6446B"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235B04"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678B6E" w14:textId="72A872F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CF924" w14:textId="5BB19F1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CEAF6B" w14:textId="48756FC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691,135.8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C97CD" w14:textId="2894960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C87DF2" w14:textId="1D6E4E40"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4,034,88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48B06" w14:textId="01F288C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3,199,772.16</w:t>
            </w:r>
          </w:p>
        </w:tc>
      </w:tr>
      <w:tr w:rsidR="00F43CA4" w:rsidRPr="00481463" w14:paraId="2AA2400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9B6B2E"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B80EE" w14:textId="4809BEB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DED4C" w14:textId="61EB9F3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55759" w14:textId="07B15DD9"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17,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4C9E6" w14:textId="10847C9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24ADB" w14:textId="73A747E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E8649" w14:textId="7850F4D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9,868,203.86</w:t>
            </w:r>
          </w:p>
        </w:tc>
      </w:tr>
      <w:tr w:rsidR="00F43CA4" w:rsidRPr="00481463" w14:paraId="422B5E85"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7E9459"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DEB54" w14:textId="07FCE27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9DCEA" w14:textId="43E2C20A"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3,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CF053" w14:textId="06B564C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603,942.8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4C689C" w14:textId="13A8B71B"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525,700.8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55F4F3" w14:textId="7430D32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6,048,040.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2E4AB" w14:textId="70DDE8B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7,178,424.23</w:t>
            </w:r>
          </w:p>
        </w:tc>
      </w:tr>
      <w:tr w:rsidR="00F43CA4" w:rsidRPr="00481463" w14:paraId="086794D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D5EB76"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6CADB" w14:textId="099707BC"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12E38" w14:textId="4878BB26"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6DB29" w14:textId="3E9D5D4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26BF0" w14:textId="2EE787AC"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3D14C" w14:textId="2E136F4F"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114CB" w14:textId="748B6C83"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0,068,576.78</w:t>
            </w:r>
          </w:p>
        </w:tc>
      </w:tr>
      <w:tr w:rsidR="00F43CA4" w:rsidRPr="00481463" w14:paraId="58D3816F"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C53DC5" w14:textId="77777777" w:rsidR="00F43CA4" w:rsidRPr="00481463" w:rsidRDefault="00F43CA4" w:rsidP="00F43CA4">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DF5D40" w14:textId="50453BE8"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919F2" w14:textId="352C4AE4"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52D83" w14:textId="1D12ED1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6,141,181.1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FB0D7" w14:textId="1DEBEFEE"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156,415.5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FEF10" w14:textId="282B39E5"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8,196,849.9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3132D" w14:textId="74BCEE67" w:rsidR="00F43CA4" w:rsidRPr="00F43CA4" w:rsidRDefault="00F43CA4" w:rsidP="00F43CA4">
            <w:pPr>
              <w:widowControl/>
              <w:spacing w:after="0" w:line="240" w:lineRule="auto"/>
              <w:ind w:right="57"/>
              <w:contextualSpacing/>
              <w:jc w:val="right"/>
              <w:rPr>
                <w:rFonts w:ascii="Arial Narrow" w:eastAsia="Times New Roman" w:hAnsi="Arial Narrow" w:cs="Arial"/>
                <w:sz w:val="20"/>
                <w:szCs w:val="20"/>
              </w:rPr>
            </w:pPr>
            <w:r w:rsidRPr="00F43CA4">
              <w:rPr>
                <w:rFonts w:ascii="Arial Narrow" w:hAnsi="Arial Narrow"/>
                <w:color w:val="000000"/>
                <w:sz w:val="20"/>
                <w:szCs w:val="20"/>
              </w:rPr>
              <w:t>20,108,873.66</w:t>
            </w:r>
          </w:p>
        </w:tc>
      </w:tr>
    </w:tbl>
    <w:p w14:paraId="28501777" w14:textId="1C8F5DEF"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F43CA4">
        <w:rPr>
          <w:rFonts w:ascii="Arial" w:eastAsia="Arial" w:hAnsi="Arial" w:cs="Arial"/>
          <w:i/>
          <w:sz w:val="16"/>
          <w:szCs w:val="16"/>
        </w:rPr>
        <w:t>7</w:t>
      </w:r>
      <w:r w:rsidR="00124D16">
        <w:rPr>
          <w:rFonts w:ascii="Arial" w:eastAsia="Arial" w:hAnsi="Arial" w:cs="Arial"/>
          <w:i/>
          <w:sz w:val="16"/>
          <w:szCs w:val="16"/>
        </w:rPr>
        <w:t xml:space="preserve"> December 2020, </w:t>
      </w:r>
      <w:r w:rsidR="00FA4C2A">
        <w:rPr>
          <w:rFonts w:ascii="Arial" w:eastAsia="Arial" w:hAnsi="Arial" w:cs="Arial"/>
          <w:i/>
          <w:sz w:val="16"/>
          <w:szCs w:val="16"/>
        </w:rPr>
        <w:t>12MN</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47856B4"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244AF">
              <w:rPr>
                <w:rFonts w:ascii="Arial" w:eastAsia="Arial" w:hAnsi="Arial" w:cs="Arial"/>
                <w:sz w:val="20"/>
                <w:szCs w:val="20"/>
              </w:rPr>
              <w:t>6</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556BFCB6" w:rsidR="00521424" w:rsidRPr="00D42B1F" w:rsidRDefault="00FA646B"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6</w:t>
            </w:r>
            <w:bookmarkStart w:id="1" w:name="_GoBack"/>
            <w:bookmarkEnd w:id="1"/>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55D3BAB"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3244AF">
              <w:rPr>
                <w:rFonts w:ascii="Arial" w:eastAsia="Arial" w:hAnsi="Arial" w:cs="Arial"/>
                <w:sz w:val="20"/>
                <w:szCs w:val="20"/>
              </w:rPr>
              <w:t>6</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1008A04" w:rsidR="00521424" w:rsidRPr="00D23625"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D23625">
              <w:rPr>
                <w:rFonts w:ascii="Arial" w:eastAsia="Arial" w:hAnsi="Arial" w:cs="Arial"/>
                <w:color w:val="0070C0"/>
                <w:sz w:val="20"/>
                <w:szCs w:val="19"/>
              </w:rPr>
              <w:t>1</w:t>
            </w:r>
            <w:r w:rsidR="00D23625" w:rsidRPr="00D23625">
              <w:rPr>
                <w:rFonts w:ascii="Arial" w:eastAsia="Arial" w:hAnsi="Arial" w:cs="Arial"/>
                <w:color w:val="0070C0"/>
                <w:sz w:val="20"/>
                <w:szCs w:val="19"/>
              </w:rPr>
              <w:t>6</w:t>
            </w:r>
            <w:r w:rsidR="007D56A7" w:rsidRPr="00D23625">
              <w:rPr>
                <w:rFonts w:ascii="Arial" w:eastAsia="Arial" w:hAnsi="Arial" w:cs="Arial"/>
                <w:color w:val="0070C0"/>
                <w:sz w:val="20"/>
                <w:szCs w:val="19"/>
              </w:rPr>
              <w:t xml:space="preserve"> </w:t>
            </w:r>
            <w:r w:rsidR="00521424" w:rsidRPr="00D23625">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251FF0F"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 xml:space="preserve">A total of </w:t>
            </w:r>
            <w:r w:rsidR="00D23625">
              <w:rPr>
                <w:rFonts w:ascii="Arial" w:eastAsia="Arial" w:hAnsi="Arial" w:cs="Arial"/>
                <w:color w:val="0070C0"/>
                <w:sz w:val="20"/>
                <w:szCs w:val="19"/>
              </w:rPr>
              <w:t>201</w:t>
            </w:r>
            <w:r w:rsidRPr="00D23625">
              <w:rPr>
                <w:rFonts w:ascii="Arial" w:eastAsia="Arial" w:hAnsi="Arial" w:cs="Arial"/>
                <w:color w:val="0070C0"/>
                <w:sz w:val="20"/>
                <w:szCs w:val="19"/>
              </w:rPr>
              <w:t xml:space="preserve"> perso</w:t>
            </w:r>
            <w:r w:rsidR="0024753A" w:rsidRPr="00D23625">
              <w:rPr>
                <w:rFonts w:ascii="Arial" w:eastAsia="Arial" w:hAnsi="Arial" w:cs="Arial"/>
                <w:color w:val="0070C0"/>
                <w:sz w:val="20"/>
                <w:szCs w:val="19"/>
              </w:rPr>
              <w:t>nnel are on-duty/deployed region-</w:t>
            </w:r>
            <w:r w:rsidRPr="00D23625">
              <w:rPr>
                <w:rFonts w:ascii="Arial" w:eastAsia="Arial" w:hAnsi="Arial" w:cs="Arial"/>
                <w:color w:val="0070C0"/>
                <w:sz w:val="20"/>
                <w:szCs w:val="19"/>
              </w:rPr>
              <w:t xml:space="preserve">wide to conduct response operation and to monitor and execute SAP implementation in the </w:t>
            </w:r>
            <w:r w:rsidR="0024753A" w:rsidRPr="00D23625">
              <w:rPr>
                <w:rFonts w:ascii="Arial" w:eastAsia="Arial" w:hAnsi="Arial" w:cs="Arial"/>
                <w:color w:val="0070C0"/>
                <w:sz w:val="20"/>
                <w:szCs w:val="19"/>
              </w:rPr>
              <w:t>Region</w:t>
            </w:r>
            <w:r w:rsidRPr="00D23625">
              <w:rPr>
                <w:rFonts w:ascii="Arial" w:eastAsia="Arial" w:hAnsi="Arial" w:cs="Arial"/>
                <w:color w:val="0070C0"/>
                <w:sz w:val="20"/>
                <w:szCs w:val="19"/>
              </w:rPr>
              <w:t>. Also, DSWD-FO I IMT is still operating in response to COVID-19 pandemic.</w:t>
            </w:r>
          </w:p>
          <w:p w14:paraId="44717BB9" w14:textId="77777777" w:rsidR="00CC29FD" w:rsidRPr="00D23625"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D23625" w:rsidRDefault="00CC29FD" w:rsidP="00CC29FD">
            <w:pPr>
              <w:spacing w:after="0" w:line="240" w:lineRule="auto"/>
              <w:contextualSpacing/>
              <w:jc w:val="both"/>
              <w:rPr>
                <w:rFonts w:ascii="Arial" w:eastAsia="Arial" w:hAnsi="Arial" w:cs="Arial"/>
                <w:b/>
                <w:color w:val="0070C0"/>
                <w:sz w:val="20"/>
                <w:szCs w:val="19"/>
              </w:rPr>
            </w:pPr>
            <w:r w:rsidRPr="00D23625">
              <w:rPr>
                <w:rFonts w:ascii="Arial" w:eastAsia="Arial" w:hAnsi="Arial" w:cs="Arial"/>
                <w:b/>
                <w:color w:val="0070C0"/>
                <w:sz w:val="20"/>
                <w:szCs w:val="19"/>
              </w:rPr>
              <w:t>Social Amelioration Program (SAP)</w:t>
            </w:r>
          </w:p>
          <w:p w14:paraId="48DFB406" w14:textId="77777777"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 xml:space="preserve">A total of </w:t>
            </w:r>
            <w:r w:rsidRPr="00D23625">
              <w:rPr>
                <w:rFonts w:ascii="Arial" w:eastAsia="Arial" w:hAnsi="Arial" w:cs="Arial"/>
                <w:b/>
                <w:color w:val="0070C0"/>
                <w:sz w:val="20"/>
                <w:szCs w:val="19"/>
              </w:rPr>
              <w:t>₱</w:t>
            </w:r>
            <w:r w:rsidRPr="00D23625">
              <w:rPr>
                <w:rFonts w:ascii="Arial" w:eastAsia="Arial" w:hAnsi="Arial" w:cs="Arial"/>
                <w:b/>
                <w:color w:val="0070C0"/>
                <w:sz w:val="20"/>
                <w:szCs w:val="19"/>
                <w:lang w:val="en-US"/>
              </w:rPr>
              <w:t xml:space="preserve">4,270,871,000.00 </w:t>
            </w:r>
            <w:r w:rsidRPr="00D23625">
              <w:rPr>
                <w:rFonts w:ascii="Arial" w:eastAsia="Arial" w:hAnsi="Arial" w:cs="Arial"/>
                <w:color w:val="0070C0"/>
                <w:sz w:val="20"/>
                <w:szCs w:val="19"/>
              </w:rPr>
              <w:t xml:space="preserve">was paid to </w:t>
            </w:r>
            <w:r w:rsidRPr="00D23625">
              <w:rPr>
                <w:rFonts w:ascii="Arial" w:eastAsia="Arial" w:hAnsi="Arial" w:cs="Arial"/>
                <w:b/>
                <w:bCs/>
                <w:color w:val="0070C0"/>
                <w:sz w:val="20"/>
                <w:szCs w:val="19"/>
                <w:lang w:val="en-US"/>
              </w:rPr>
              <w:t>776,522 beneficiaries</w:t>
            </w:r>
            <w:r w:rsidRPr="00D23625">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 xml:space="preserve">A total amount of </w:t>
            </w:r>
            <w:r w:rsidRPr="00D23625">
              <w:rPr>
                <w:rFonts w:ascii="Arial" w:eastAsia="Arial" w:hAnsi="Arial" w:cs="Arial"/>
                <w:b/>
                <w:bCs/>
                <w:color w:val="0070C0"/>
                <w:sz w:val="20"/>
                <w:szCs w:val="19"/>
              </w:rPr>
              <w:t>₱513,724,350.00</w:t>
            </w:r>
            <w:r w:rsidRPr="00D23625">
              <w:rPr>
                <w:rFonts w:ascii="Arial" w:eastAsia="Arial" w:hAnsi="Arial" w:cs="Arial"/>
                <w:color w:val="0070C0"/>
                <w:sz w:val="20"/>
                <w:szCs w:val="19"/>
              </w:rPr>
              <w:t xml:space="preserve"> were paid through direct payout and cash cards to </w:t>
            </w:r>
            <w:r w:rsidRPr="00D23625">
              <w:rPr>
                <w:rFonts w:ascii="Arial" w:eastAsia="Arial" w:hAnsi="Arial" w:cs="Arial"/>
                <w:b/>
                <w:bCs/>
                <w:color w:val="0070C0"/>
                <w:sz w:val="20"/>
                <w:szCs w:val="19"/>
              </w:rPr>
              <w:t>123,789</w:t>
            </w:r>
            <w:r w:rsidRPr="00D23625">
              <w:rPr>
                <w:rFonts w:ascii="Arial" w:eastAsia="Arial" w:hAnsi="Arial" w:cs="Arial"/>
                <w:color w:val="0070C0"/>
                <w:sz w:val="20"/>
                <w:szCs w:val="19"/>
              </w:rPr>
              <w:t xml:space="preserve"> </w:t>
            </w:r>
            <w:r w:rsidRPr="00D23625">
              <w:rPr>
                <w:rFonts w:ascii="Arial" w:eastAsia="Arial" w:hAnsi="Arial" w:cs="Arial"/>
                <w:b/>
                <w:color w:val="0070C0"/>
                <w:sz w:val="20"/>
                <w:szCs w:val="19"/>
              </w:rPr>
              <w:t>4Ps beneficiaries</w:t>
            </w:r>
            <w:r w:rsidRPr="00D23625">
              <w:rPr>
                <w:rFonts w:ascii="Arial" w:eastAsia="Arial" w:hAnsi="Arial" w:cs="Arial"/>
                <w:color w:val="0070C0"/>
                <w:sz w:val="20"/>
                <w:szCs w:val="19"/>
              </w:rPr>
              <w:t xml:space="preserve"> while a total amount of </w:t>
            </w:r>
            <w:r w:rsidRPr="00D23625">
              <w:rPr>
                <w:rFonts w:ascii="Arial" w:eastAsia="Arial" w:hAnsi="Arial" w:cs="Arial"/>
                <w:b/>
                <w:color w:val="0070C0"/>
                <w:sz w:val="20"/>
                <w:szCs w:val="19"/>
              </w:rPr>
              <w:t>₱</w:t>
            </w:r>
            <w:r w:rsidRPr="00D23625">
              <w:rPr>
                <w:rFonts w:ascii="Arial" w:eastAsia="Arial" w:hAnsi="Arial" w:cs="Arial"/>
                <w:b/>
                <w:color w:val="0070C0"/>
                <w:sz w:val="20"/>
                <w:szCs w:val="19"/>
                <w:lang w:val="en-US"/>
              </w:rPr>
              <w:t xml:space="preserve">2,259,829,000.00 </w:t>
            </w:r>
            <w:r w:rsidRPr="00D23625">
              <w:rPr>
                <w:rFonts w:ascii="Arial" w:eastAsia="Arial" w:hAnsi="Arial" w:cs="Arial"/>
                <w:color w:val="0070C0"/>
                <w:sz w:val="20"/>
                <w:szCs w:val="19"/>
              </w:rPr>
              <w:t xml:space="preserve">were paid through financial service providers (FSPs) to </w:t>
            </w:r>
            <w:r w:rsidRPr="00D23625">
              <w:rPr>
                <w:rFonts w:ascii="Arial" w:eastAsia="Arial" w:hAnsi="Arial" w:cs="Arial"/>
                <w:b/>
                <w:color w:val="0070C0"/>
                <w:sz w:val="20"/>
                <w:szCs w:val="19"/>
                <w:lang w:val="en-US"/>
              </w:rPr>
              <w:t xml:space="preserve">410,878 </w:t>
            </w:r>
            <w:r w:rsidR="0024753A" w:rsidRPr="00D23625">
              <w:rPr>
                <w:rFonts w:ascii="Arial" w:eastAsia="Arial" w:hAnsi="Arial" w:cs="Arial"/>
                <w:b/>
                <w:color w:val="0070C0"/>
                <w:sz w:val="20"/>
                <w:szCs w:val="19"/>
              </w:rPr>
              <w:t>n</w:t>
            </w:r>
            <w:r w:rsidRPr="00D23625">
              <w:rPr>
                <w:rFonts w:ascii="Arial" w:eastAsia="Arial" w:hAnsi="Arial" w:cs="Arial"/>
                <w:b/>
                <w:color w:val="0070C0"/>
                <w:sz w:val="20"/>
                <w:szCs w:val="19"/>
              </w:rPr>
              <w:t>on-4Ps beneficiaries</w:t>
            </w:r>
            <w:r w:rsidRPr="00D23625">
              <w:rPr>
                <w:rFonts w:ascii="Arial" w:eastAsia="Arial" w:hAnsi="Arial" w:cs="Arial"/>
                <w:color w:val="0070C0"/>
                <w:sz w:val="20"/>
                <w:szCs w:val="19"/>
              </w:rPr>
              <w:t xml:space="preserve"> in Pangasinan for the second tranche implementation.</w:t>
            </w:r>
          </w:p>
          <w:p w14:paraId="231D9C1F" w14:textId="77777777"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A total amount of</w:t>
            </w:r>
            <w:r w:rsidRPr="00D23625">
              <w:rPr>
                <w:rFonts w:ascii="Arial" w:eastAsia="Arial" w:hAnsi="Arial" w:cs="Arial"/>
                <w:b/>
                <w:color w:val="0070C0"/>
                <w:sz w:val="20"/>
                <w:szCs w:val="19"/>
              </w:rPr>
              <w:t xml:space="preserve"> ₱265,446,500.00 </w:t>
            </w:r>
            <w:r w:rsidRPr="00D23625">
              <w:rPr>
                <w:rFonts w:ascii="Arial" w:eastAsia="Arial" w:hAnsi="Arial" w:cs="Arial"/>
                <w:color w:val="0070C0"/>
                <w:sz w:val="20"/>
                <w:szCs w:val="19"/>
              </w:rPr>
              <w:t>were</w:t>
            </w:r>
            <w:r w:rsidRPr="00D23625">
              <w:rPr>
                <w:rFonts w:ascii="Arial" w:eastAsia="Arial" w:hAnsi="Arial" w:cs="Arial"/>
                <w:b/>
                <w:color w:val="0070C0"/>
                <w:sz w:val="20"/>
                <w:szCs w:val="19"/>
              </w:rPr>
              <w:t xml:space="preserve"> </w:t>
            </w:r>
            <w:r w:rsidRPr="00D23625">
              <w:rPr>
                <w:rFonts w:ascii="Arial" w:eastAsia="Arial" w:hAnsi="Arial" w:cs="Arial"/>
                <w:color w:val="0070C0"/>
                <w:sz w:val="20"/>
                <w:szCs w:val="19"/>
              </w:rPr>
              <w:t xml:space="preserve">paid to </w:t>
            </w:r>
            <w:r w:rsidRPr="00D23625">
              <w:rPr>
                <w:rFonts w:ascii="Arial" w:eastAsia="Arial" w:hAnsi="Arial" w:cs="Arial"/>
                <w:b/>
                <w:color w:val="0070C0"/>
                <w:sz w:val="20"/>
                <w:szCs w:val="19"/>
              </w:rPr>
              <w:t>48,263 waitlisted beneficiaries</w:t>
            </w:r>
            <w:r w:rsidRPr="00D23625">
              <w:rPr>
                <w:rFonts w:ascii="Arial" w:eastAsia="Arial" w:hAnsi="Arial" w:cs="Arial"/>
                <w:color w:val="0070C0"/>
                <w:sz w:val="20"/>
                <w:szCs w:val="19"/>
              </w:rPr>
              <w:t xml:space="preserve"> in the Region.</w:t>
            </w:r>
          </w:p>
          <w:p w14:paraId="41FB22EF" w14:textId="77777777"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 xml:space="preserve">A total amount of </w:t>
            </w:r>
            <w:r w:rsidRPr="00D23625">
              <w:rPr>
                <w:rFonts w:ascii="Arial" w:eastAsia="Arial" w:hAnsi="Arial" w:cs="Arial"/>
                <w:b/>
                <w:color w:val="0070C0"/>
                <w:sz w:val="20"/>
                <w:szCs w:val="19"/>
              </w:rPr>
              <w:t>₱</w:t>
            </w:r>
            <w:r w:rsidRPr="00D23625">
              <w:rPr>
                <w:rFonts w:ascii="Arial" w:eastAsia="Arial" w:hAnsi="Arial" w:cs="Arial"/>
                <w:b/>
                <w:color w:val="0070C0"/>
                <w:sz w:val="20"/>
                <w:szCs w:val="19"/>
                <w:lang w:val="en-US"/>
              </w:rPr>
              <w:t xml:space="preserve">15,130,500.00 </w:t>
            </w:r>
            <w:r w:rsidRPr="00D23625">
              <w:rPr>
                <w:rFonts w:ascii="Arial" w:eastAsia="Arial" w:hAnsi="Arial" w:cs="Arial"/>
                <w:color w:val="0070C0"/>
                <w:sz w:val="20"/>
                <w:szCs w:val="19"/>
              </w:rPr>
              <w:t xml:space="preserve">were paid to </w:t>
            </w:r>
            <w:r w:rsidRPr="00D23625">
              <w:rPr>
                <w:rFonts w:ascii="Arial" w:eastAsia="Arial" w:hAnsi="Arial" w:cs="Arial"/>
                <w:b/>
                <w:color w:val="0070C0"/>
                <w:sz w:val="20"/>
                <w:szCs w:val="19"/>
              </w:rPr>
              <w:t xml:space="preserve">1,887 </w:t>
            </w:r>
            <w:r w:rsidRPr="00D23625">
              <w:rPr>
                <w:rFonts w:ascii="Arial" w:eastAsia="Arial" w:hAnsi="Arial" w:cs="Arial"/>
                <w:b/>
                <w:bCs/>
                <w:color w:val="0070C0"/>
                <w:sz w:val="20"/>
                <w:szCs w:val="19"/>
              </w:rPr>
              <w:t>TNVS/PUV drivers</w:t>
            </w:r>
            <w:r w:rsidRPr="00D23625">
              <w:rPr>
                <w:rFonts w:ascii="Arial" w:eastAsia="Arial" w:hAnsi="Arial" w:cs="Arial"/>
                <w:color w:val="0070C0"/>
                <w:sz w:val="20"/>
                <w:szCs w:val="19"/>
              </w:rPr>
              <w:t xml:space="preserve"> in the Region.</w:t>
            </w:r>
          </w:p>
          <w:p w14:paraId="5A780436" w14:textId="5611354E" w:rsidR="00CC29FD" w:rsidRPr="00D23625" w:rsidRDefault="0024753A"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Payout for the SAP w</w:t>
            </w:r>
            <w:r w:rsidR="00CC29FD" w:rsidRPr="00D23625">
              <w:rPr>
                <w:rFonts w:ascii="Arial" w:eastAsia="Arial" w:hAnsi="Arial" w:cs="Arial"/>
                <w:color w:val="0070C0"/>
                <w:sz w:val="20"/>
                <w:szCs w:val="19"/>
              </w:rPr>
              <w:t xml:space="preserve">aitlisted and </w:t>
            </w:r>
            <w:r w:rsidRPr="00D23625">
              <w:rPr>
                <w:rFonts w:ascii="Arial" w:eastAsia="Arial" w:hAnsi="Arial" w:cs="Arial"/>
                <w:color w:val="0070C0"/>
                <w:sz w:val="20"/>
                <w:szCs w:val="19"/>
              </w:rPr>
              <w:t>second t</w:t>
            </w:r>
            <w:r w:rsidR="00CC29FD" w:rsidRPr="00D23625">
              <w:rPr>
                <w:rFonts w:ascii="Arial" w:eastAsia="Arial" w:hAnsi="Arial" w:cs="Arial"/>
                <w:color w:val="0070C0"/>
                <w:sz w:val="20"/>
                <w:szCs w:val="19"/>
              </w:rPr>
              <w:t xml:space="preserve">ranche in the </w:t>
            </w:r>
            <w:r w:rsidRPr="00D23625">
              <w:rPr>
                <w:rFonts w:ascii="Arial" w:eastAsia="Arial" w:hAnsi="Arial" w:cs="Arial"/>
                <w:color w:val="0070C0"/>
                <w:sz w:val="20"/>
                <w:szCs w:val="19"/>
              </w:rPr>
              <w:t xml:space="preserve">Region </w:t>
            </w:r>
            <w:r w:rsidR="00CC29FD" w:rsidRPr="00D23625">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D2362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D23625">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D23625">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61D8A41E" w:rsidR="00521424" w:rsidRPr="00CE1C9F"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CE1C9F">
              <w:rPr>
                <w:rFonts w:ascii="Arial" w:eastAsia="Arial" w:hAnsi="Arial" w:cs="Arial"/>
                <w:color w:val="0070C0"/>
                <w:sz w:val="20"/>
                <w:szCs w:val="20"/>
              </w:rPr>
              <w:t>1</w:t>
            </w:r>
            <w:r w:rsidR="00CE1C9F">
              <w:rPr>
                <w:rFonts w:ascii="Arial" w:eastAsia="Arial" w:hAnsi="Arial" w:cs="Arial"/>
                <w:color w:val="0070C0"/>
                <w:sz w:val="20"/>
                <w:szCs w:val="20"/>
              </w:rPr>
              <w:t>6</w:t>
            </w:r>
            <w:r w:rsidRPr="00CE1C9F">
              <w:rPr>
                <w:rFonts w:ascii="Arial" w:eastAsia="Arial" w:hAnsi="Arial" w:cs="Arial"/>
                <w:color w:val="0070C0"/>
                <w:sz w:val="20"/>
                <w:szCs w:val="20"/>
              </w:rPr>
              <w:t xml:space="preserve"> </w:t>
            </w:r>
            <w:r w:rsidR="00714581" w:rsidRPr="00CE1C9F">
              <w:rPr>
                <w:rFonts w:ascii="Arial" w:eastAsia="Arial" w:hAnsi="Arial" w:cs="Arial"/>
                <w:color w:val="0070C0"/>
                <w:sz w:val="20"/>
                <w:szCs w:val="20"/>
              </w:rPr>
              <w:t xml:space="preserve">December </w:t>
            </w:r>
            <w:r w:rsidR="00521424" w:rsidRPr="00CE1C9F">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39FEF363" w:rsidR="00521424" w:rsidRPr="00CE1C9F"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E1C9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CE1C9F">
              <w:rPr>
                <w:rFonts w:ascii="Arial" w:eastAsia="Arial" w:hAnsi="Arial" w:cs="Arial"/>
                <w:b/>
                <w:color w:val="0070C0"/>
                <w:sz w:val="20"/>
                <w:szCs w:val="19"/>
                <w:lang w:bidi="en-US"/>
              </w:rPr>
              <w:t>5</w:t>
            </w:r>
            <w:r w:rsidR="00CE1C9F">
              <w:rPr>
                <w:rFonts w:ascii="Arial" w:eastAsia="Arial" w:hAnsi="Arial" w:cs="Arial"/>
                <w:b/>
                <w:color w:val="0070C0"/>
                <w:sz w:val="20"/>
                <w:szCs w:val="19"/>
                <w:lang w:bidi="en-US"/>
              </w:rPr>
              <w:t>4</w:t>
            </w:r>
            <w:r w:rsidR="006B2A1D" w:rsidRPr="00CE1C9F">
              <w:rPr>
                <w:rFonts w:ascii="Arial" w:eastAsia="Arial" w:hAnsi="Arial" w:cs="Arial"/>
                <w:b/>
                <w:color w:val="0070C0"/>
                <w:sz w:val="20"/>
                <w:szCs w:val="19"/>
                <w:lang w:bidi="en-US"/>
              </w:rPr>
              <w:t>,</w:t>
            </w:r>
            <w:r w:rsidR="00CE1C9F">
              <w:rPr>
                <w:rFonts w:ascii="Arial" w:eastAsia="Arial" w:hAnsi="Arial" w:cs="Arial"/>
                <w:b/>
                <w:color w:val="0070C0"/>
                <w:sz w:val="20"/>
                <w:szCs w:val="19"/>
                <w:lang w:bidi="en-US"/>
              </w:rPr>
              <w:t>045</w:t>
            </w:r>
            <w:r w:rsidRPr="00CE1C9F">
              <w:rPr>
                <w:rFonts w:ascii="Arial" w:eastAsia="Arial" w:hAnsi="Arial" w:cs="Arial"/>
                <w:b/>
                <w:color w:val="0070C0"/>
                <w:sz w:val="20"/>
                <w:szCs w:val="19"/>
                <w:lang w:bidi="en-US"/>
              </w:rPr>
              <w:t xml:space="preserve"> clients</w:t>
            </w:r>
            <w:r w:rsidRPr="00CE1C9F">
              <w:rPr>
                <w:rFonts w:ascii="Arial" w:eastAsia="Arial" w:hAnsi="Arial" w:cs="Arial"/>
                <w:color w:val="0070C0"/>
                <w:sz w:val="20"/>
                <w:szCs w:val="19"/>
                <w:lang w:bidi="en-US"/>
              </w:rPr>
              <w:t xml:space="preserve"> were served and</w:t>
            </w:r>
            <w:r w:rsidR="00714581" w:rsidRPr="00CE1C9F">
              <w:rPr>
                <w:rFonts w:ascii="Arial" w:eastAsia="Arial" w:hAnsi="Arial" w:cs="Arial"/>
                <w:color w:val="0070C0"/>
                <w:sz w:val="20"/>
                <w:szCs w:val="19"/>
                <w:lang w:bidi="en-US"/>
              </w:rPr>
              <w:t xml:space="preserve"> provided with assistance amounting to </w:t>
            </w:r>
            <w:r w:rsidR="00714581" w:rsidRPr="00CE1C9F">
              <w:rPr>
                <w:rFonts w:ascii="Arial" w:eastAsia="Arial" w:hAnsi="Arial" w:cs="Arial"/>
                <w:b/>
                <w:color w:val="0070C0"/>
                <w:sz w:val="20"/>
                <w:szCs w:val="19"/>
                <w:lang w:bidi="en-US"/>
              </w:rPr>
              <w:t>₱</w:t>
            </w:r>
            <w:r w:rsidR="00CE1C9F" w:rsidRPr="00CE1C9F">
              <w:rPr>
                <w:rFonts w:ascii="Arial" w:eastAsia="Arial" w:hAnsi="Arial" w:cs="Arial"/>
                <w:b/>
                <w:color w:val="0070C0"/>
                <w:sz w:val="20"/>
                <w:szCs w:val="19"/>
                <w:lang w:bidi="en-US"/>
              </w:rPr>
              <w:t xml:space="preserve">158,558,899.82 </w:t>
            </w:r>
            <w:r w:rsidR="00714581" w:rsidRPr="00CE1C9F">
              <w:rPr>
                <w:rFonts w:ascii="Arial" w:eastAsia="Arial" w:hAnsi="Arial" w:cs="Arial"/>
                <w:color w:val="0070C0"/>
                <w:sz w:val="20"/>
                <w:szCs w:val="19"/>
                <w:lang w:bidi="en-US"/>
              </w:rPr>
              <w:t>through medical, burial, food and other assistance of the individuals in crisis.</w:t>
            </w:r>
            <w:r w:rsidRPr="00CE1C9F">
              <w:rPr>
                <w:rFonts w:ascii="Arial" w:eastAsia="Arial" w:hAnsi="Arial" w:cs="Arial"/>
                <w:color w:val="0070C0"/>
                <w:sz w:val="20"/>
                <w:szCs w:val="19"/>
                <w:lang w:bidi="en-US"/>
              </w:rPr>
              <w:t xml:space="preserve"> </w:t>
            </w:r>
          </w:p>
          <w:p w14:paraId="4D17F71E" w14:textId="2622DCCB" w:rsidR="00714581" w:rsidRPr="00CB322A"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B322A">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CB322A">
              <w:rPr>
                <w:rFonts w:ascii="Arial" w:eastAsia="Arial" w:hAnsi="Arial" w:cs="Arial"/>
                <w:b/>
                <w:color w:val="0070C0"/>
                <w:sz w:val="20"/>
                <w:szCs w:val="19"/>
                <w:lang w:bidi="en-US"/>
              </w:rPr>
              <w:t>₱50,031,597.20</w:t>
            </w:r>
            <w:r w:rsidRPr="00CB322A">
              <w:rPr>
                <w:rFonts w:ascii="Arial" w:eastAsia="Arial" w:hAnsi="Arial" w:cs="Arial"/>
                <w:color w:val="0070C0"/>
                <w:sz w:val="20"/>
                <w:szCs w:val="19"/>
                <w:lang w:bidi="en-US"/>
              </w:rPr>
              <w:t xml:space="preserve"> to </w:t>
            </w:r>
            <w:r w:rsidRPr="00CB322A">
              <w:rPr>
                <w:rFonts w:ascii="Arial" w:eastAsia="Arial" w:hAnsi="Arial" w:cs="Arial"/>
                <w:b/>
                <w:color w:val="0070C0"/>
                <w:sz w:val="20"/>
                <w:szCs w:val="19"/>
                <w:lang w:bidi="en-US"/>
              </w:rPr>
              <w:t xml:space="preserve">5,991 </w:t>
            </w:r>
            <w:r w:rsidRPr="00CB322A">
              <w:rPr>
                <w:rFonts w:ascii="Arial" w:eastAsia="Arial" w:hAnsi="Arial" w:cs="Arial"/>
                <w:color w:val="0070C0"/>
                <w:sz w:val="20"/>
                <w:szCs w:val="19"/>
                <w:lang w:bidi="en-US"/>
              </w:rPr>
              <w:t>beneficiaries.</w:t>
            </w:r>
          </w:p>
          <w:p w14:paraId="0FB42D05" w14:textId="03A431D2" w:rsidR="00521424" w:rsidRPr="00CE1C9F"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E1C9F">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CE1C9F"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E1C9F">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CE1C9F"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1966F9E2"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CE1C9F">
              <w:rPr>
                <w:rFonts w:ascii="Arial" w:eastAsia="Arial" w:hAnsi="Arial" w:cs="Arial"/>
                <w:b/>
                <w:color w:val="0070C0"/>
                <w:sz w:val="20"/>
                <w:szCs w:val="19"/>
              </w:rPr>
              <w:t>Social Amelioration Program (SAP)</w:t>
            </w:r>
          </w:p>
          <w:p w14:paraId="10E2B996" w14:textId="4E7B0A82" w:rsidR="00CB322A" w:rsidRPr="00CB322A" w:rsidRDefault="00CB322A" w:rsidP="00CB32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E1C9F">
              <w:rPr>
                <w:rFonts w:ascii="Arial" w:eastAsia="Arial" w:hAnsi="Arial" w:cs="Arial"/>
                <w:color w:val="0070C0"/>
                <w:sz w:val="20"/>
                <w:szCs w:val="19"/>
                <w:lang w:bidi="en-US"/>
              </w:rPr>
              <w:t xml:space="preserve">DSWD-FO II conducted pay-out to </w:t>
            </w:r>
            <w:r>
              <w:rPr>
                <w:rFonts w:ascii="Arial" w:eastAsia="Arial" w:hAnsi="Arial" w:cs="Arial"/>
                <w:b/>
                <w:color w:val="0070C0"/>
                <w:sz w:val="20"/>
                <w:szCs w:val="19"/>
                <w:lang w:bidi="en-US"/>
              </w:rPr>
              <w:t>4,435</w:t>
            </w:r>
            <w:r w:rsidRPr="00CE1C9F">
              <w:rPr>
                <w:rFonts w:ascii="Arial" w:eastAsia="Arial" w:hAnsi="Arial" w:cs="Arial"/>
                <w:b/>
                <w:color w:val="0070C0"/>
                <w:sz w:val="20"/>
                <w:szCs w:val="19"/>
                <w:lang w:bidi="en-US"/>
              </w:rPr>
              <w:t xml:space="preserve"> beneficiaries</w:t>
            </w:r>
            <w:r w:rsidRPr="00CE1C9F">
              <w:rPr>
                <w:rFonts w:ascii="Arial" w:eastAsia="Arial" w:hAnsi="Arial" w:cs="Arial"/>
                <w:color w:val="0070C0"/>
                <w:sz w:val="20"/>
                <w:szCs w:val="19"/>
                <w:lang w:bidi="en-US"/>
              </w:rPr>
              <w:t xml:space="preserve"> of the </w:t>
            </w:r>
            <w:proofErr w:type="spellStart"/>
            <w:r w:rsidRPr="00CE1C9F">
              <w:rPr>
                <w:rFonts w:ascii="Arial" w:eastAsia="Arial" w:hAnsi="Arial" w:cs="Arial"/>
                <w:color w:val="0070C0"/>
                <w:sz w:val="20"/>
                <w:szCs w:val="19"/>
                <w:lang w:bidi="en-US"/>
              </w:rPr>
              <w:t>Bayanihan</w:t>
            </w:r>
            <w:proofErr w:type="spellEnd"/>
            <w:r w:rsidRPr="00CE1C9F">
              <w:rPr>
                <w:rFonts w:ascii="Arial" w:eastAsia="Arial" w:hAnsi="Arial" w:cs="Arial"/>
                <w:color w:val="0070C0"/>
                <w:sz w:val="20"/>
                <w:szCs w:val="19"/>
                <w:lang w:bidi="en-US"/>
              </w:rPr>
              <w:t xml:space="preserve"> 2 with a total amount of </w:t>
            </w:r>
            <w:r w:rsidRPr="00CE1C9F">
              <w:rPr>
                <w:rFonts w:ascii="Arial" w:eastAsia="Arial" w:hAnsi="Arial" w:cs="Arial"/>
                <w:b/>
                <w:bCs/>
                <w:color w:val="0070C0"/>
                <w:sz w:val="20"/>
                <w:szCs w:val="19"/>
                <w:lang w:bidi="en-US"/>
              </w:rPr>
              <w:t>₱</w:t>
            </w:r>
            <w:r>
              <w:rPr>
                <w:rFonts w:ascii="Arial" w:eastAsia="Arial" w:hAnsi="Arial" w:cs="Arial"/>
                <w:b/>
                <w:bCs/>
                <w:color w:val="0070C0"/>
                <w:sz w:val="20"/>
                <w:szCs w:val="19"/>
                <w:lang w:bidi="en-US"/>
              </w:rPr>
              <w:t>24</w:t>
            </w:r>
            <w:r w:rsidRPr="00CE1C9F">
              <w:rPr>
                <w:rFonts w:ascii="Arial" w:eastAsia="Arial" w:hAnsi="Arial" w:cs="Arial"/>
                <w:b/>
                <w:bCs/>
                <w:color w:val="0070C0"/>
                <w:sz w:val="20"/>
                <w:szCs w:val="19"/>
                <w:lang w:bidi="en-US"/>
              </w:rPr>
              <w:t>,</w:t>
            </w:r>
            <w:r>
              <w:rPr>
                <w:rFonts w:ascii="Arial" w:eastAsia="Arial" w:hAnsi="Arial" w:cs="Arial"/>
                <w:b/>
                <w:bCs/>
                <w:color w:val="0070C0"/>
                <w:sz w:val="20"/>
                <w:szCs w:val="19"/>
                <w:lang w:bidi="en-US"/>
              </w:rPr>
              <w:t>392</w:t>
            </w:r>
            <w:r w:rsidRPr="00CE1C9F">
              <w:rPr>
                <w:rFonts w:ascii="Arial" w:eastAsia="Arial" w:hAnsi="Arial" w:cs="Arial"/>
                <w:b/>
                <w:bCs/>
                <w:color w:val="0070C0"/>
                <w:sz w:val="20"/>
                <w:szCs w:val="19"/>
                <w:lang w:bidi="en-US"/>
              </w:rPr>
              <w:t>,</w:t>
            </w:r>
            <w:r>
              <w:rPr>
                <w:rFonts w:ascii="Arial" w:eastAsia="Arial" w:hAnsi="Arial" w:cs="Arial"/>
                <w:b/>
                <w:bCs/>
                <w:color w:val="0070C0"/>
                <w:sz w:val="20"/>
                <w:szCs w:val="19"/>
                <w:lang w:bidi="en-US"/>
              </w:rPr>
              <w:t>5</w:t>
            </w:r>
            <w:r w:rsidRPr="00CE1C9F">
              <w:rPr>
                <w:rFonts w:ascii="Arial" w:eastAsia="Arial" w:hAnsi="Arial" w:cs="Arial"/>
                <w:b/>
                <w:bCs/>
                <w:color w:val="0070C0"/>
                <w:sz w:val="20"/>
                <w:szCs w:val="19"/>
                <w:lang w:bidi="en-US"/>
              </w:rPr>
              <w:t>00.00.</w:t>
            </w:r>
          </w:p>
          <w:p w14:paraId="1D4985B2" w14:textId="77777777" w:rsidR="00521424" w:rsidRPr="00CB322A"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B322A">
              <w:rPr>
                <w:rFonts w:ascii="Arial" w:eastAsia="Arial" w:hAnsi="Arial" w:cs="Arial"/>
                <w:color w:val="0070C0"/>
                <w:sz w:val="20"/>
                <w:szCs w:val="19"/>
                <w:lang w:bidi="en-US"/>
              </w:rPr>
              <w:t xml:space="preserve">DSWD-FO II has provided SAP to </w:t>
            </w:r>
            <w:r w:rsidRPr="00CB322A">
              <w:rPr>
                <w:rFonts w:ascii="Arial" w:eastAsia="Arial" w:hAnsi="Arial" w:cs="Arial"/>
                <w:b/>
                <w:color w:val="0070C0"/>
                <w:sz w:val="20"/>
                <w:szCs w:val="19"/>
                <w:lang w:bidi="en-US"/>
              </w:rPr>
              <w:t>571,097 beneficiaries</w:t>
            </w:r>
            <w:r w:rsidRPr="00CB322A">
              <w:rPr>
                <w:rFonts w:ascii="Arial" w:eastAsia="Arial" w:hAnsi="Arial" w:cs="Arial"/>
                <w:color w:val="0070C0"/>
                <w:sz w:val="20"/>
                <w:szCs w:val="19"/>
                <w:lang w:bidi="en-US"/>
              </w:rPr>
              <w:t xml:space="preserve"> amounting to a total of </w:t>
            </w:r>
            <w:r w:rsidRPr="00CB322A">
              <w:rPr>
                <w:rFonts w:ascii="Arial" w:eastAsia="Arial" w:hAnsi="Arial" w:cs="Arial"/>
                <w:b/>
                <w:bCs/>
                <w:color w:val="0070C0"/>
                <w:sz w:val="20"/>
                <w:szCs w:val="19"/>
              </w:rPr>
              <w:t>₱</w:t>
            </w:r>
            <w:r w:rsidRPr="00CB322A">
              <w:rPr>
                <w:rFonts w:ascii="Arial" w:eastAsia="Arial" w:hAnsi="Arial" w:cs="Arial"/>
                <w:b/>
                <w:bCs/>
                <w:color w:val="0070C0"/>
                <w:sz w:val="20"/>
                <w:szCs w:val="19"/>
                <w:lang w:bidi="en-US"/>
              </w:rPr>
              <w:t>3,213,419,000.00</w:t>
            </w:r>
            <w:r w:rsidRPr="00CB322A">
              <w:rPr>
                <w:rFonts w:ascii="Arial" w:eastAsia="Arial" w:hAnsi="Arial" w:cs="Arial"/>
                <w:color w:val="0070C0"/>
                <w:sz w:val="20"/>
                <w:szCs w:val="19"/>
                <w:lang w:bidi="en-US"/>
              </w:rPr>
              <w:t xml:space="preserve">. </w:t>
            </w:r>
          </w:p>
          <w:p w14:paraId="289AB231" w14:textId="1C1699A3" w:rsidR="00521424" w:rsidRPr="00CE1C9F"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B322A">
              <w:rPr>
                <w:rFonts w:ascii="Arial" w:eastAsia="Arial" w:hAnsi="Arial" w:cs="Arial"/>
                <w:color w:val="0070C0"/>
                <w:sz w:val="20"/>
                <w:szCs w:val="19"/>
                <w:lang w:bidi="en-US"/>
              </w:rPr>
              <w:t xml:space="preserve">There are </w:t>
            </w:r>
            <w:r w:rsidRPr="00CB322A">
              <w:rPr>
                <w:rFonts w:ascii="Arial" w:eastAsia="Arial" w:hAnsi="Arial" w:cs="Arial"/>
                <w:b/>
                <w:bCs/>
                <w:color w:val="0070C0"/>
                <w:sz w:val="20"/>
                <w:szCs w:val="19"/>
                <w:lang w:bidi="en-US"/>
              </w:rPr>
              <w:t>46,911 waitlisted beneficiaries</w:t>
            </w:r>
            <w:r w:rsidRPr="00CB322A">
              <w:rPr>
                <w:rFonts w:ascii="Arial" w:eastAsia="Arial" w:hAnsi="Arial" w:cs="Arial"/>
                <w:color w:val="0070C0"/>
                <w:sz w:val="20"/>
                <w:szCs w:val="19"/>
                <w:lang w:bidi="en-US"/>
              </w:rPr>
              <w:t xml:space="preserve"> who were also provided with SAP amounting to </w:t>
            </w:r>
            <w:r w:rsidRPr="00CB322A">
              <w:rPr>
                <w:rFonts w:ascii="Arial" w:eastAsia="Arial" w:hAnsi="Arial" w:cs="Arial"/>
                <w:b/>
                <w:bCs/>
                <w:color w:val="0070C0"/>
                <w:sz w:val="20"/>
                <w:szCs w:val="19"/>
                <w:lang w:bidi="en-US"/>
              </w:rPr>
              <w:t>₱2</w:t>
            </w:r>
            <w:r w:rsidR="00D22198" w:rsidRPr="00CB322A">
              <w:rPr>
                <w:rFonts w:ascii="Arial" w:eastAsia="Arial" w:hAnsi="Arial" w:cs="Arial"/>
                <w:b/>
                <w:bCs/>
                <w:color w:val="0070C0"/>
                <w:sz w:val="20"/>
                <w:szCs w:val="19"/>
                <w:lang w:bidi="en-US"/>
              </w:rPr>
              <w:t>88</w:t>
            </w:r>
            <w:r w:rsidRPr="00CB322A">
              <w:rPr>
                <w:rFonts w:ascii="Arial" w:eastAsia="Arial" w:hAnsi="Arial" w:cs="Arial"/>
                <w:b/>
                <w:bCs/>
                <w:color w:val="0070C0"/>
                <w:sz w:val="20"/>
                <w:szCs w:val="19"/>
                <w:lang w:bidi="en-US"/>
              </w:rPr>
              <w:t>,</w:t>
            </w:r>
            <w:r w:rsidR="00D22198" w:rsidRPr="00CB322A">
              <w:rPr>
                <w:rFonts w:ascii="Arial" w:eastAsia="Arial" w:hAnsi="Arial" w:cs="Arial"/>
                <w:b/>
                <w:bCs/>
                <w:color w:val="0070C0"/>
                <w:sz w:val="20"/>
                <w:szCs w:val="19"/>
                <w:lang w:bidi="en-US"/>
              </w:rPr>
              <w:t>645</w:t>
            </w:r>
            <w:r w:rsidRPr="00CB322A">
              <w:rPr>
                <w:rFonts w:ascii="Arial" w:eastAsia="Arial" w:hAnsi="Arial" w:cs="Arial"/>
                <w:b/>
                <w:bCs/>
                <w:color w:val="0070C0"/>
                <w:sz w:val="20"/>
                <w:szCs w:val="19"/>
                <w:lang w:bidi="en-US"/>
              </w:rPr>
              <w:t>,500.00</w:t>
            </w:r>
            <w:r w:rsidRPr="00CB322A">
              <w:rPr>
                <w:rFonts w:ascii="Arial" w:eastAsia="Arial" w:hAnsi="Arial" w:cs="Arial"/>
                <w:color w:val="0070C0"/>
                <w:sz w:val="20"/>
                <w:szCs w:val="19"/>
                <w:lang w:bidi="en-US"/>
              </w:rPr>
              <w:t>.</w:t>
            </w:r>
          </w:p>
        </w:tc>
      </w:tr>
    </w:tbl>
    <w:p w14:paraId="0D8E3E1D" w14:textId="77777777" w:rsidR="003059F5" w:rsidRDefault="003059F5" w:rsidP="00521424">
      <w:pPr>
        <w:widowControl/>
        <w:spacing w:after="0" w:line="240" w:lineRule="auto"/>
        <w:ind w:right="57"/>
        <w:contextualSpacing/>
        <w:rPr>
          <w:rFonts w:ascii="Arial" w:eastAsia="Arial" w:hAnsi="Arial" w:cs="Arial"/>
          <w:b/>
          <w:sz w:val="24"/>
          <w:szCs w:val="24"/>
        </w:rPr>
      </w:pPr>
    </w:p>
    <w:p w14:paraId="12EE5591" w14:textId="77777777" w:rsidR="003059F5" w:rsidRDefault="003059F5" w:rsidP="00521424">
      <w:pPr>
        <w:widowControl/>
        <w:spacing w:after="0" w:line="240" w:lineRule="auto"/>
        <w:ind w:right="57"/>
        <w:contextualSpacing/>
        <w:rPr>
          <w:rFonts w:ascii="Arial" w:eastAsia="Arial" w:hAnsi="Arial" w:cs="Arial"/>
          <w:b/>
          <w:sz w:val="24"/>
          <w:szCs w:val="24"/>
        </w:rPr>
      </w:pPr>
    </w:p>
    <w:p w14:paraId="5A6F3424" w14:textId="55F429A4"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w:t>
                  </w:r>
                  <w:proofErr w:type="spellStart"/>
                  <w:r w:rsidRPr="00A36951">
                    <w:rPr>
                      <w:rFonts w:ascii="Arial" w:eastAsia="Arial" w:hAnsi="Arial" w:cs="Arial"/>
                      <w:b/>
                      <w:sz w:val="16"/>
                      <w:szCs w:val="16"/>
                    </w:rPr>
                    <w:t>PhP</w:t>
                  </w:r>
                  <w:proofErr w:type="spellEnd"/>
                  <w:r w:rsidRPr="00A3695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1F38FEA7" w14:textId="77777777" w:rsidR="006C62FE" w:rsidRDefault="006C62FE" w:rsidP="00521424">
      <w:pPr>
        <w:spacing w:after="0" w:line="240" w:lineRule="auto"/>
        <w:contextualSpacing/>
        <w:rPr>
          <w:rFonts w:ascii="Arial" w:eastAsia="Arial" w:hAnsi="Arial" w:cs="Arial"/>
          <w:b/>
          <w:sz w:val="24"/>
          <w:szCs w:val="24"/>
        </w:rPr>
      </w:pPr>
    </w:p>
    <w:p w14:paraId="39C80E39" w14:textId="77777777" w:rsidR="006941F6" w:rsidRDefault="006941F6" w:rsidP="00521424">
      <w:pPr>
        <w:spacing w:after="0" w:line="240" w:lineRule="auto"/>
        <w:contextualSpacing/>
        <w:rPr>
          <w:rFonts w:ascii="Arial" w:eastAsia="Arial" w:hAnsi="Arial" w:cs="Arial"/>
          <w:b/>
          <w:sz w:val="24"/>
          <w:szCs w:val="24"/>
        </w:rPr>
      </w:pPr>
    </w:p>
    <w:p w14:paraId="1E0A8346" w14:textId="5F36F2C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78C322E"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13712C">
              <w:rPr>
                <w:rFonts w:ascii="Arial" w:eastAsia="Arial" w:hAnsi="Arial" w:cs="Arial"/>
                <w:sz w:val="20"/>
                <w:szCs w:val="20"/>
              </w:rPr>
              <w:t>6</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83F80"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A83F80">
              <w:rPr>
                <w:rFonts w:ascii="Arial" w:eastAsia="Arial" w:hAnsi="Arial" w:cs="Arial"/>
                <w:color w:val="0070C0"/>
                <w:sz w:val="20"/>
                <w:szCs w:val="19"/>
              </w:rPr>
              <w:t xml:space="preserve"> </w:t>
            </w:r>
            <w:r w:rsidR="00A83F80">
              <w:rPr>
                <w:rFonts w:ascii="Arial" w:eastAsia="Arial" w:hAnsi="Arial" w:cs="Arial"/>
                <w:color w:val="0070C0"/>
                <w:sz w:val="20"/>
                <w:szCs w:val="19"/>
              </w:rPr>
              <w:t>16</w:t>
            </w:r>
            <w:r w:rsidRPr="00A83F80">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83F80"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DSWD-FO VII is continuously conducting pa</w:t>
            </w:r>
            <w:r w:rsidR="005847A6" w:rsidRPr="00A83F80">
              <w:rPr>
                <w:rFonts w:ascii="Arial" w:eastAsia="Arial" w:hAnsi="Arial" w:cs="Arial"/>
                <w:color w:val="0070C0"/>
                <w:sz w:val="20"/>
                <w:szCs w:val="19"/>
              </w:rPr>
              <w:t>youts for the 2nd half</w:t>
            </w:r>
            <w:r w:rsidRPr="00A83F80">
              <w:rPr>
                <w:rFonts w:ascii="Arial" w:eastAsia="Arial" w:hAnsi="Arial" w:cs="Arial"/>
                <w:color w:val="0070C0"/>
                <w:sz w:val="20"/>
                <w:szCs w:val="19"/>
              </w:rPr>
              <w:t xml:space="preserve"> in Cebu,</w:t>
            </w:r>
            <w:r w:rsidR="005847A6" w:rsidRPr="00A83F80">
              <w:rPr>
                <w:rFonts w:ascii="Arial" w:eastAsia="Arial" w:hAnsi="Arial" w:cs="Arial"/>
                <w:color w:val="0070C0"/>
                <w:sz w:val="20"/>
                <w:szCs w:val="19"/>
              </w:rPr>
              <w:t xml:space="preserve"> </w:t>
            </w:r>
            <w:r w:rsidRPr="00A83F80">
              <w:rPr>
                <w:rFonts w:ascii="Arial" w:eastAsia="Arial" w:hAnsi="Arial" w:cs="Arial"/>
                <w:color w:val="0070C0"/>
                <w:sz w:val="20"/>
                <w:szCs w:val="19"/>
              </w:rPr>
              <w:t>Bohol and Negros Oriental.</w:t>
            </w:r>
            <w:r w:rsidR="005847A6" w:rsidRPr="00A83F80">
              <w:rPr>
                <w:rFonts w:ascii="Arial" w:eastAsia="Arial" w:hAnsi="Arial" w:cs="Arial"/>
                <w:color w:val="0070C0"/>
                <w:sz w:val="20"/>
                <w:szCs w:val="19"/>
              </w:rPr>
              <w:t xml:space="preserve"> As of </w:t>
            </w:r>
            <w:r w:rsidR="00A83F80">
              <w:rPr>
                <w:rFonts w:ascii="Arial" w:eastAsia="Arial" w:hAnsi="Arial" w:cs="Arial"/>
                <w:color w:val="0070C0"/>
                <w:sz w:val="20"/>
                <w:szCs w:val="19"/>
              </w:rPr>
              <w:t>16</w:t>
            </w:r>
            <w:r w:rsidR="005847A6" w:rsidRPr="00A83F80">
              <w:rPr>
                <w:rFonts w:ascii="Arial" w:eastAsia="Arial" w:hAnsi="Arial" w:cs="Arial"/>
                <w:color w:val="0070C0"/>
                <w:sz w:val="20"/>
                <w:szCs w:val="19"/>
              </w:rPr>
              <w:t xml:space="preserve"> December 2020, a total of </w:t>
            </w:r>
            <w:r w:rsidR="005847A6" w:rsidRPr="00A83F80">
              <w:rPr>
                <w:rFonts w:ascii="Arial" w:eastAsia="Arial" w:hAnsi="Arial" w:cs="Arial"/>
                <w:b/>
                <w:color w:val="0070C0"/>
                <w:sz w:val="20"/>
                <w:szCs w:val="19"/>
              </w:rPr>
              <w:t>2</w:t>
            </w:r>
            <w:r w:rsidR="00A83F80">
              <w:rPr>
                <w:rFonts w:ascii="Arial" w:eastAsia="Arial" w:hAnsi="Arial" w:cs="Arial"/>
                <w:b/>
                <w:color w:val="0070C0"/>
                <w:sz w:val="20"/>
                <w:szCs w:val="19"/>
              </w:rPr>
              <w:t>79</w:t>
            </w:r>
            <w:r w:rsidR="005847A6" w:rsidRPr="00A83F80">
              <w:rPr>
                <w:rFonts w:ascii="Arial" w:eastAsia="Arial" w:hAnsi="Arial" w:cs="Arial"/>
                <w:b/>
                <w:color w:val="0070C0"/>
                <w:sz w:val="20"/>
                <w:szCs w:val="19"/>
              </w:rPr>
              <w:t>,</w:t>
            </w:r>
            <w:r w:rsidR="00A83F80">
              <w:rPr>
                <w:rFonts w:ascii="Arial" w:eastAsia="Arial" w:hAnsi="Arial" w:cs="Arial"/>
                <w:b/>
                <w:color w:val="0070C0"/>
                <w:sz w:val="20"/>
                <w:szCs w:val="19"/>
              </w:rPr>
              <w:t>465</w:t>
            </w:r>
            <w:r w:rsidR="005847A6" w:rsidRPr="00A83F80">
              <w:rPr>
                <w:rFonts w:ascii="Arial" w:eastAsia="Arial" w:hAnsi="Arial" w:cs="Arial"/>
                <w:color w:val="0070C0"/>
                <w:sz w:val="20"/>
                <w:szCs w:val="19"/>
              </w:rPr>
              <w:t xml:space="preserve"> </w:t>
            </w:r>
            <w:r w:rsidR="00AB3BA4" w:rsidRPr="00A83F80">
              <w:rPr>
                <w:rFonts w:ascii="Arial" w:eastAsia="Arial" w:hAnsi="Arial" w:cs="Arial"/>
                <w:color w:val="0070C0"/>
                <w:sz w:val="20"/>
                <w:szCs w:val="19"/>
              </w:rPr>
              <w:t>beneficiaries</w:t>
            </w:r>
            <w:r w:rsidR="005847A6" w:rsidRPr="00A83F80">
              <w:rPr>
                <w:rFonts w:ascii="Arial" w:eastAsia="Arial" w:hAnsi="Arial" w:cs="Arial"/>
                <w:color w:val="0070C0"/>
                <w:sz w:val="20"/>
                <w:szCs w:val="19"/>
              </w:rPr>
              <w:t xml:space="preserve"> received cash </w:t>
            </w:r>
            <w:r w:rsidR="00AB3BA4" w:rsidRPr="00A83F80">
              <w:rPr>
                <w:rFonts w:ascii="Arial" w:eastAsia="Arial" w:hAnsi="Arial" w:cs="Arial"/>
                <w:color w:val="0070C0"/>
                <w:sz w:val="20"/>
                <w:szCs w:val="19"/>
              </w:rPr>
              <w:t xml:space="preserve">assistance </w:t>
            </w:r>
            <w:r w:rsidR="005847A6" w:rsidRPr="00A83F80">
              <w:rPr>
                <w:rFonts w:ascii="Arial" w:eastAsia="Arial" w:hAnsi="Arial" w:cs="Arial"/>
                <w:color w:val="0070C0"/>
                <w:sz w:val="20"/>
                <w:szCs w:val="19"/>
              </w:rPr>
              <w:t xml:space="preserve">amounting to </w:t>
            </w:r>
            <w:r w:rsidR="005847A6" w:rsidRPr="00A83F80">
              <w:rPr>
                <w:rFonts w:ascii="Arial" w:eastAsia="Arial" w:hAnsi="Arial" w:cs="Arial"/>
                <w:b/>
                <w:color w:val="0070C0"/>
                <w:sz w:val="20"/>
                <w:szCs w:val="19"/>
              </w:rPr>
              <w:t>₱</w:t>
            </w:r>
            <w:r w:rsidR="00A83F80">
              <w:rPr>
                <w:rFonts w:ascii="Arial" w:eastAsia="Arial" w:hAnsi="Arial" w:cs="Arial"/>
                <w:b/>
                <w:color w:val="0070C0"/>
                <w:sz w:val="20"/>
                <w:szCs w:val="19"/>
              </w:rPr>
              <w:t>861</w:t>
            </w:r>
            <w:r w:rsidR="005847A6" w:rsidRPr="00A83F80">
              <w:rPr>
                <w:rFonts w:ascii="Arial" w:eastAsia="Arial" w:hAnsi="Arial" w:cs="Arial"/>
                <w:b/>
                <w:color w:val="0070C0"/>
                <w:sz w:val="20"/>
                <w:szCs w:val="19"/>
              </w:rPr>
              <w:t>,</w:t>
            </w:r>
            <w:r w:rsidR="00A83F80">
              <w:rPr>
                <w:rFonts w:ascii="Arial" w:eastAsia="Arial" w:hAnsi="Arial" w:cs="Arial"/>
                <w:b/>
                <w:color w:val="0070C0"/>
                <w:sz w:val="20"/>
                <w:szCs w:val="19"/>
              </w:rPr>
              <w:t>3</w:t>
            </w:r>
            <w:r w:rsidR="00DE607E" w:rsidRPr="00A83F80">
              <w:rPr>
                <w:rFonts w:ascii="Arial" w:eastAsia="Arial" w:hAnsi="Arial" w:cs="Arial"/>
                <w:b/>
                <w:color w:val="0070C0"/>
                <w:sz w:val="20"/>
                <w:szCs w:val="19"/>
              </w:rPr>
              <w:t>00</w:t>
            </w:r>
            <w:r w:rsidR="005847A6" w:rsidRPr="00A83F80">
              <w:rPr>
                <w:rFonts w:ascii="Arial" w:eastAsia="Arial" w:hAnsi="Arial" w:cs="Arial"/>
                <w:b/>
                <w:color w:val="0070C0"/>
                <w:sz w:val="20"/>
                <w:szCs w:val="19"/>
              </w:rPr>
              <w:t xml:space="preserve">,000.00 </w:t>
            </w:r>
            <w:r w:rsidR="00AB3BA4" w:rsidRPr="00A83F80">
              <w:rPr>
                <w:rFonts w:ascii="Arial" w:eastAsia="Arial" w:hAnsi="Arial" w:cs="Arial"/>
                <w:color w:val="0070C0"/>
                <w:sz w:val="20"/>
                <w:szCs w:val="19"/>
              </w:rPr>
              <w:t>from</w:t>
            </w:r>
            <w:r w:rsidR="00AB3BA4" w:rsidRPr="00A83F80">
              <w:rPr>
                <w:rFonts w:ascii="Arial" w:eastAsia="Arial" w:hAnsi="Arial" w:cs="Arial"/>
                <w:b/>
                <w:color w:val="0070C0"/>
                <w:sz w:val="20"/>
                <w:szCs w:val="19"/>
              </w:rPr>
              <w:t xml:space="preserve"> Social Pension Program.</w:t>
            </w:r>
          </w:p>
          <w:p w14:paraId="1A49E964" w14:textId="5B062EE7" w:rsidR="00521424" w:rsidRPr="00A83F8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DSWD-FO VII provided cash assistance to </w:t>
            </w:r>
            <w:r w:rsidRPr="00A83F80">
              <w:rPr>
                <w:rFonts w:ascii="Arial" w:eastAsia="Arial" w:hAnsi="Arial" w:cs="Arial"/>
                <w:b/>
                <w:color w:val="0070C0"/>
                <w:sz w:val="20"/>
                <w:szCs w:val="19"/>
              </w:rPr>
              <w:t xml:space="preserve">28,412 indigent individuals </w:t>
            </w:r>
            <w:r w:rsidRPr="00A83F80">
              <w:rPr>
                <w:rFonts w:ascii="Arial" w:eastAsia="Arial" w:hAnsi="Arial" w:cs="Arial"/>
                <w:color w:val="0070C0"/>
                <w:sz w:val="20"/>
                <w:szCs w:val="19"/>
              </w:rPr>
              <w:t xml:space="preserve">including </w:t>
            </w:r>
            <w:r w:rsidRPr="00A83F80">
              <w:rPr>
                <w:rFonts w:ascii="Arial" w:eastAsia="Arial" w:hAnsi="Arial" w:cs="Arial"/>
                <w:b/>
                <w:color w:val="0070C0"/>
                <w:sz w:val="20"/>
                <w:szCs w:val="19"/>
              </w:rPr>
              <w:t xml:space="preserve">displaced drivers, LSIs </w:t>
            </w:r>
            <w:r w:rsidRPr="00A83F80">
              <w:rPr>
                <w:rFonts w:ascii="Arial" w:eastAsia="Arial" w:hAnsi="Arial" w:cs="Arial"/>
                <w:color w:val="0070C0"/>
                <w:sz w:val="20"/>
                <w:szCs w:val="19"/>
              </w:rPr>
              <w:t xml:space="preserve">and </w:t>
            </w:r>
            <w:r w:rsidRPr="00A83F80">
              <w:rPr>
                <w:rFonts w:ascii="Arial" w:eastAsia="Arial" w:hAnsi="Arial" w:cs="Arial"/>
                <w:b/>
                <w:color w:val="0070C0"/>
                <w:sz w:val="20"/>
                <w:szCs w:val="19"/>
              </w:rPr>
              <w:t xml:space="preserve">repatriated OFWs </w:t>
            </w:r>
            <w:r w:rsidRPr="00A83F80">
              <w:rPr>
                <w:rFonts w:ascii="Arial" w:eastAsia="Arial" w:hAnsi="Arial" w:cs="Arial"/>
                <w:color w:val="0070C0"/>
                <w:sz w:val="20"/>
                <w:szCs w:val="19"/>
              </w:rPr>
              <w:t xml:space="preserve">amounting to a total of </w:t>
            </w:r>
            <w:r w:rsidRPr="00A83F80">
              <w:rPr>
                <w:rFonts w:ascii="Arial" w:eastAsia="Arial" w:hAnsi="Arial" w:cs="Arial"/>
                <w:b/>
                <w:color w:val="0070C0"/>
                <w:sz w:val="20"/>
                <w:szCs w:val="19"/>
              </w:rPr>
              <w:t>₱46,100,</w:t>
            </w:r>
            <w:r w:rsidRPr="00CE1C9F">
              <w:rPr>
                <w:rFonts w:ascii="Arial" w:eastAsia="Arial" w:hAnsi="Arial" w:cs="Arial"/>
                <w:b/>
                <w:color w:val="0070C0"/>
                <w:sz w:val="20"/>
                <w:szCs w:val="19"/>
              </w:rPr>
              <w:t xml:space="preserve">000.00 </w:t>
            </w:r>
            <w:r w:rsidRPr="00CE1C9F">
              <w:rPr>
                <w:rFonts w:ascii="Arial" w:eastAsia="Arial" w:hAnsi="Arial" w:cs="Arial"/>
                <w:color w:val="0070C0"/>
                <w:sz w:val="20"/>
                <w:szCs w:val="19"/>
              </w:rPr>
              <w:t xml:space="preserve">as of </w:t>
            </w:r>
            <w:r w:rsidR="00160340">
              <w:rPr>
                <w:rFonts w:ascii="Arial" w:eastAsia="Arial" w:hAnsi="Arial" w:cs="Arial"/>
                <w:color w:val="0070C0"/>
                <w:sz w:val="20"/>
                <w:szCs w:val="19"/>
              </w:rPr>
              <w:t>reporting period</w:t>
            </w:r>
            <w:r w:rsidRPr="00CE1C9F">
              <w:rPr>
                <w:rFonts w:ascii="Arial" w:eastAsia="Arial" w:hAnsi="Arial" w:cs="Arial"/>
                <w:color w:val="0070C0"/>
                <w:sz w:val="20"/>
                <w:szCs w:val="19"/>
              </w:rPr>
              <w:t>.</w:t>
            </w:r>
            <w:r w:rsidRPr="00CE1C9F">
              <w:rPr>
                <w:rFonts w:ascii="Arial" w:eastAsia="Arial" w:hAnsi="Arial" w:cs="Arial"/>
                <w:b/>
                <w:color w:val="0070C0"/>
                <w:sz w:val="20"/>
                <w:szCs w:val="19"/>
              </w:rPr>
              <w:t xml:space="preserve"> </w:t>
            </w:r>
            <w:r w:rsidRPr="00A83F80">
              <w:rPr>
                <w:rFonts w:ascii="Arial" w:eastAsia="Arial" w:hAnsi="Arial" w:cs="Arial"/>
                <w:color w:val="0070C0"/>
                <w:sz w:val="20"/>
                <w:szCs w:val="19"/>
              </w:rPr>
              <w:t>Additional 1,597 individuals were provided with assistance amounting to ₱3,700,000.00.</w:t>
            </w:r>
          </w:p>
          <w:p w14:paraId="5F0AB06E" w14:textId="730D2291" w:rsidR="00F0378E" w:rsidRPr="00A83F80"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A83F80">
              <w:rPr>
                <w:rFonts w:ascii="Arial" w:eastAsia="Arial" w:hAnsi="Arial" w:cs="Arial"/>
                <w:color w:val="0070C0"/>
                <w:sz w:val="20"/>
                <w:szCs w:val="19"/>
              </w:rPr>
              <w:lastRenderedPageBreak/>
              <w:t xml:space="preserve">As </w:t>
            </w:r>
            <w:r w:rsidRPr="00CE1C9F">
              <w:rPr>
                <w:rFonts w:ascii="Arial" w:eastAsia="Arial" w:hAnsi="Arial" w:cs="Arial"/>
                <w:color w:val="0070C0"/>
                <w:sz w:val="20"/>
                <w:szCs w:val="19"/>
              </w:rPr>
              <w:t xml:space="preserve">of </w:t>
            </w:r>
            <w:r w:rsidR="00160340">
              <w:rPr>
                <w:rFonts w:ascii="Arial" w:eastAsia="Arial" w:hAnsi="Arial" w:cs="Arial"/>
                <w:color w:val="0070C0"/>
                <w:sz w:val="20"/>
                <w:szCs w:val="19"/>
              </w:rPr>
              <w:t>reporting period</w:t>
            </w:r>
            <w:r w:rsidRPr="00CE1C9F">
              <w:rPr>
                <w:rFonts w:ascii="Arial" w:eastAsia="Arial" w:hAnsi="Arial" w:cs="Arial"/>
                <w:color w:val="0070C0"/>
                <w:sz w:val="20"/>
                <w:szCs w:val="19"/>
              </w:rPr>
              <w:t xml:space="preserve">, </w:t>
            </w:r>
            <w:r w:rsidRPr="00A83F80">
              <w:rPr>
                <w:rFonts w:ascii="Arial" w:eastAsia="Arial" w:hAnsi="Arial" w:cs="Arial"/>
                <w:color w:val="0070C0"/>
                <w:sz w:val="20"/>
                <w:szCs w:val="19"/>
              </w:rPr>
              <w:t xml:space="preserve">a total of </w:t>
            </w:r>
            <w:r w:rsidRPr="00A83F80">
              <w:rPr>
                <w:rFonts w:ascii="Arial" w:eastAsia="Arial" w:hAnsi="Arial" w:cs="Arial"/>
                <w:b/>
                <w:color w:val="0070C0"/>
                <w:sz w:val="20"/>
                <w:szCs w:val="19"/>
              </w:rPr>
              <w:t>21,234 beneficiaries</w:t>
            </w:r>
            <w:r w:rsidRPr="00A83F80">
              <w:rPr>
                <w:rFonts w:ascii="Arial" w:eastAsia="Arial" w:hAnsi="Arial" w:cs="Arial"/>
                <w:color w:val="0070C0"/>
                <w:sz w:val="20"/>
                <w:szCs w:val="19"/>
              </w:rPr>
              <w:t xml:space="preserve"> from 130 cities/towns in the Region received </w:t>
            </w:r>
            <w:r w:rsidRPr="00A83F80">
              <w:rPr>
                <w:rFonts w:ascii="Arial" w:eastAsia="Arial" w:hAnsi="Arial" w:cs="Arial"/>
                <w:b/>
                <w:color w:val="0070C0"/>
                <w:sz w:val="20"/>
                <w:szCs w:val="19"/>
              </w:rPr>
              <w:t>₱137,099,376.40</w:t>
            </w:r>
            <w:r w:rsidRPr="00A83F80">
              <w:rPr>
                <w:rFonts w:ascii="Arial" w:eastAsia="Arial" w:hAnsi="Arial" w:cs="Arial"/>
                <w:color w:val="0070C0"/>
                <w:sz w:val="20"/>
                <w:szCs w:val="19"/>
              </w:rPr>
              <w:t xml:space="preserve"> Seed Capital Fund (SCF) from </w:t>
            </w:r>
            <w:r w:rsidRPr="00A83F80">
              <w:rPr>
                <w:rFonts w:ascii="Arial" w:eastAsia="Arial" w:hAnsi="Arial" w:cs="Arial"/>
                <w:b/>
                <w:color w:val="0070C0"/>
                <w:sz w:val="20"/>
                <w:szCs w:val="19"/>
              </w:rPr>
              <w:t>Sustainable Livelihood Program (SLP)</w:t>
            </w:r>
            <w:r w:rsidRPr="00A83F80">
              <w:rPr>
                <w:rFonts w:ascii="Arial" w:eastAsia="Arial" w:hAnsi="Arial" w:cs="Arial"/>
                <w:color w:val="0070C0"/>
                <w:sz w:val="20"/>
                <w:szCs w:val="19"/>
              </w:rPr>
              <w:t>.</w:t>
            </w:r>
          </w:p>
          <w:p w14:paraId="3DD626C6" w14:textId="56C2F5A7" w:rsidR="00F0378E" w:rsidRPr="00A83F80"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A83F80">
              <w:rPr>
                <w:rFonts w:ascii="Arial" w:eastAsia="Arial" w:hAnsi="Arial" w:cs="Arial"/>
                <w:color w:val="0070C0"/>
                <w:sz w:val="20"/>
                <w:szCs w:val="20"/>
              </w:rPr>
              <w:t xml:space="preserve">As of 7 December 2020, a total of </w:t>
            </w:r>
            <w:r w:rsidRPr="00A83F80">
              <w:rPr>
                <w:rFonts w:ascii="Arial" w:eastAsia="Arial" w:hAnsi="Arial" w:cs="Arial"/>
                <w:b/>
                <w:bCs/>
                <w:color w:val="0070C0"/>
                <w:sz w:val="20"/>
                <w:szCs w:val="20"/>
              </w:rPr>
              <w:t>6,420 beneficiaries</w:t>
            </w:r>
            <w:r w:rsidRPr="00A83F80">
              <w:rPr>
                <w:rFonts w:ascii="Arial" w:eastAsia="Arial" w:hAnsi="Arial" w:cs="Arial"/>
                <w:color w:val="0070C0"/>
                <w:sz w:val="20"/>
                <w:szCs w:val="20"/>
              </w:rPr>
              <w:t xml:space="preserve"> were provided through the Livelihood Assistance Grant (LAG) 2 in Region VII.</w:t>
            </w:r>
          </w:p>
          <w:p w14:paraId="1E469D3B" w14:textId="77777777" w:rsidR="00521424" w:rsidRPr="00A83F8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As of 06 August 2020, </w:t>
            </w:r>
            <w:r w:rsidRPr="00A83F80">
              <w:rPr>
                <w:rFonts w:ascii="Arial" w:eastAsia="Arial" w:hAnsi="Arial" w:cs="Arial"/>
                <w:b/>
                <w:color w:val="0070C0"/>
                <w:sz w:val="20"/>
                <w:szCs w:val="19"/>
              </w:rPr>
              <w:t>524 LSIs</w:t>
            </w:r>
            <w:r w:rsidRPr="00A83F80">
              <w:rPr>
                <w:rFonts w:ascii="Arial" w:eastAsia="Arial" w:hAnsi="Arial" w:cs="Arial"/>
                <w:color w:val="0070C0"/>
                <w:sz w:val="20"/>
                <w:szCs w:val="19"/>
              </w:rPr>
              <w:t xml:space="preserve"> at various seaports in Bohol, Cebu and Negros Oriental and </w:t>
            </w:r>
            <w:r w:rsidRPr="00A83F80">
              <w:rPr>
                <w:rFonts w:ascii="Arial" w:eastAsia="Arial" w:hAnsi="Arial" w:cs="Arial"/>
                <w:b/>
                <w:color w:val="0070C0"/>
                <w:sz w:val="20"/>
                <w:szCs w:val="19"/>
              </w:rPr>
              <w:t>7,088 LSIs</w:t>
            </w:r>
            <w:r w:rsidRPr="00A83F80">
              <w:rPr>
                <w:rFonts w:ascii="Arial" w:eastAsia="Arial" w:hAnsi="Arial" w:cs="Arial"/>
                <w:color w:val="0070C0"/>
                <w:sz w:val="20"/>
                <w:szCs w:val="19"/>
              </w:rPr>
              <w:t xml:space="preserve"> from Cebu airport were assisted. A total amount of </w:t>
            </w:r>
            <w:r w:rsidRPr="00A83F80">
              <w:rPr>
                <w:rFonts w:ascii="Arial" w:eastAsia="Arial" w:hAnsi="Arial" w:cs="Arial"/>
                <w:b/>
                <w:color w:val="0070C0"/>
                <w:sz w:val="20"/>
                <w:szCs w:val="19"/>
              </w:rPr>
              <w:t>₱93,140.00</w:t>
            </w:r>
            <w:r w:rsidRPr="00A83F80">
              <w:rPr>
                <w:rFonts w:ascii="Arial" w:eastAsia="Arial" w:hAnsi="Arial" w:cs="Arial"/>
                <w:color w:val="0070C0"/>
                <w:sz w:val="20"/>
                <w:szCs w:val="19"/>
              </w:rPr>
              <w:t xml:space="preserve"> cash aid was provided to the LSIs.</w:t>
            </w:r>
          </w:p>
          <w:p w14:paraId="3B0ADB4C" w14:textId="77777777" w:rsidR="00521424" w:rsidRPr="00A83F80"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2A8BCAE0" w14:textId="77777777" w:rsidR="00521424" w:rsidRPr="00A83F80" w:rsidRDefault="00521424" w:rsidP="009C745E">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A83F80">
              <w:rPr>
                <w:rFonts w:ascii="Arial" w:eastAsia="Arial" w:hAnsi="Arial" w:cs="Arial"/>
                <w:b/>
                <w:color w:val="0070C0"/>
                <w:sz w:val="20"/>
                <w:szCs w:val="19"/>
              </w:rPr>
              <w:t>Social Amelioration Program (SAP)</w:t>
            </w:r>
          </w:p>
          <w:p w14:paraId="4FF2CC2A" w14:textId="77777777" w:rsidR="00521424" w:rsidRPr="00A83F8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The Social Amelioration Program is over with the expiry of the </w:t>
            </w:r>
            <w:proofErr w:type="spellStart"/>
            <w:r w:rsidRPr="00A83F80">
              <w:rPr>
                <w:rFonts w:ascii="Arial" w:eastAsia="Arial" w:hAnsi="Arial" w:cs="Arial"/>
                <w:color w:val="0070C0"/>
                <w:sz w:val="20"/>
                <w:szCs w:val="19"/>
              </w:rPr>
              <w:t>Bayanihan</w:t>
            </w:r>
            <w:proofErr w:type="spellEnd"/>
            <w:r w:rsidRPr="00A83F80">
              <w:rPr>
                <w:rFonts w:ascii="Arial" w:eastAsia="Arial" w:hAnsi="Arial" w:cs="Arial"/>
                <w:color w:val="0070C0"/>
                <w:sz w:val="20"/>
                <w:szCs w:val="19"/>
              </w:rPr>
              <w:t xml:space="preserve"> 1.</w:t>
            </w:r>
          </w:p>
          <w:p w14:paraId="308F4A77" w14:textId="77777777" w:rsidR="00521424" w:rsidRPr="00A83F8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A83F80">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A83F80" w14:paraId="25D386FF" w14:textId="77777777" w:rsidTr="009C745E">
              <w:tc>
                <w:tcPr>
                  <w:tcW w:w="1511" w:type="dxa"/>
                  <w:vAlign w:val="center"/>
                </w:tcPr>
                <w:p w14:paraId="04287D98"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CATEGORY</w:t>
                  </w:r>
                </w:p>
              </w:tc>
              <w:tc>
                <w:tcPr>
                  <w:tcW w:w="1511" w:type="dxa"/>
                  <w:vAlign w:val="center"/>
                </w:tcPr>
                <w:p w14:paraId="2066D2D6"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TARGET</w:t>
                  </w:r>
                </w:p>
              </w:tc>
              <w:tc>
                <w:tcPr>
                  <w:tcW w:w="1511" w:type="dxa"/>
                  <w:vAlign w:val="center"/>
                </w:tcPr>
                <w:p w14:paraId="23B33270"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ACTUAL BENES PAID</w:t>
                  </w:r>
                </w:p>
              </w:tc>
              <w:tc>
                <w:tcPr>
                  <w:tcW w:w="1511" w:type="dxa"/>
                  <w:vAlign w:val="center"/>
                </w:tcPr>
                <w:p w14:paraId="2CA2AC3C"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w:t>
                  </w:r>
                </w:p>
              </w:tc>
              <w:tc>
                <w:tcPr>
                  <w:tcW w:w="1512" w:type="dxa"/>
                  <w:vAlign w:val="center"/>
                </w:tcPr>
                <w:p w14:paraId="77B64074"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AMOUNT</w:t>
                  </w:r>
                </w:p>
              </w:tc>
            </w:tr>
            <w:tr w:rsidR="00330EF1" w:rsidRPr="00A83F80" w14:paraId="5D53FBE3" w14:textId="77777777" w:rsidTr="009C745E">
              <w:tc>
                <w:tcPr>
                  <w:tcW w:w="1511" w:type="dxa"/>
                  <w:vAlign w:val="center"/>
                </w:tcPr>
                <w:p w14:paraId="3EEEAAFF" w14:textId="77777777" w:rsidR="00521424" w:rsidRPr="00A83F80" w:rsidRDefault="00521424" w:rsidP="009C745E">
                  <w:pPr>
                    <w:pStyle w:val="ListParagraph"/>
                    <w:spacing w:after="0" w:line="240" w:lineRule="auto"/>
                    <w:ind w:left="0"/>
                    <w:jc w:val="both"/>
                    <w:rPr>
                      <w:rFonts w:ascii="Arial" w:eastAsia="Arial" w:hAnsi="Arial" w:cs="Arial"/>
                      <w:b/>
                      <w:color w:val="0070C0"/>
                      <w:sz w:val="16"/>
                      <w:szCs w:val="16"/>
                    </w:rPr>
                  </w:pPr>
                  <w:r w:rsidRPr="00A83F80">
                    <w:rPr>
                      <w:rFonts w:ascii="Arial" w:eastAsia="Arial" w:hAnsi="Arial" w:cs="Arial"/>
                      <w:b/>
                      <w:color w:val="0070C0"/>
                      <w:sz w:val="16"/>
                      <w:szCs w:val="16"/>
                    </w:rPr>
                    <w:t>4Ps</w:t>
                  </w:r>
                </w:p>
              </w:tc>
              <w:tc>
                <w:tcPr>
                  <w:tcW w:w="1511" w:type="dxa"/>
                  <w:vAlign w:val="center"/>
                </w:tcPr>
                <w:p w14:paraId="6522C19D"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288,679</w:t>
                  </w:r>
                </w:p>
              </w:tc>
              <w:tc>
                <w:tcPr>
                  <w:tcW w:w="1511" w:type="dxa"/>
                  <w:vAlign w:val="center"/>
                </w:tcPr>
                <w:p w14:paraId="016AA118"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286,421</w:t>
                  </w:r>
                </w:p>
              </w:tc>
              <w:tc>
                <w:tcPr>
                  <w:tcW w:w="1511" w:type="dxa"/>
                  <w:vAlign w:val="center"/>
                </w:tcPr>
                <w:p w14:paraId="72B2CF43"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99.21</w:t>
                  </w:r>
                </w:p>
              </w:tc>
              <w:tc>
                <w:tcPr>
                  <w:tcW w:w="1512" w:type="dxa"/>
                  <w:vAlign w:val="center"/>
                </w:tcPr>
                <w:p w14:paraId="50C62A5C"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331,857,650</w:t>
                  </w:r>
                </w:p>
              </w:tc>
            </w:tr>
            <w:tr w:rsidR="00330EF1" w:rsidRPr="00A83F80" w14:paraId="2AF332D1" w14:textId="77777777" w:rsidTr="009C745E">
              <w:tc>
                <w:tcPr>
                  <w:tcW w:w="1511" w:type="dxa"/>
                  <w:vAlign w:val="center"/>
                </w:tcPr>
                <w:p w14:paraId="79F325F4"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Cash card</w:t>
                  </w:r>
                </w:p>
              </w:tc>
              <w:tc>
                <w:tcPr>
                  <w:tcW w:w="1511" w:type="dxa"/>
                  <w:vAlign w:val="center"/>
                </w:tcPr>
                <w:p w14:paraId="0003F077"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82,150</w:t>
                  </w:r>
                </w:p>
              </w:tc>
              <w:tc>
                <w:tcPr>
                  <w:tcW w:w="1511" w:type="dxa"/>
                  <w:vAlign w:val="center"/>
                </w:tcPr>
                <w:p w14:paraId="322CAB38"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82,150</w:t>
                  </w:r>
                </w:p>
              </w:tc>
              <w:tc>
                <w:tcPr>
                  <w:tcW w:w="1511" w:type="dxa"/>
                  <w:vAlign w:val="center"/>
                </w:tcPr>
                <w:p w14:paraId="76B160B4"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00</w:t>
                  </w:r>
                </w:p>
              </w:tc>
              <w:tc>
                <w:tcPr>
                  <w:tcW w:w="1512" w:type="dxa"/>
                  <w:vAlign w:val="center"/>
                </w:tcPr>
                <w:p w14:paraId="0DD7CD7F"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311,997,500</w:t>
                  </w:r>
                </w:p>
              </w:tc>
            </w:tr>
            <w:tr w:rsidR="00330EF1" w:rsidRPr="00A83F80" w14:paraId="5FF1B7DE" w14:textId="77777777" w:rsidTr="009C745E">
              <w:tc>
                <w:tcPr>
                  <w:tcW w:w="1511" w:type="dxa"/>
                  <w:vAlign w:val="center"/>
                </w:tcPr>
                <w:p w14:paraId="4EF13FCF"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Non-Cash card</w:t>
                  </w:r>
                </w:p>
              </w:tc>
              <w:tc>
                <w:tcPr>
                  <w:tcW w:w="1511" w:type="dxa"/>
                  <w:vAlign w:val="center"/>
                </w:tcPr>
                <w:p w14:paraId="1829D7C5"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6,529</w:t>
                  </w:r>
                </w:p>
              </w:tc>
              <w:tc>
                <w:tcPr>
                  <w:tcW w:w="1511" w:type="dxa"/>
                  <w:vAlign w:val="center"/>
                </w:tcPr>
                <w:p w14:paraId="184765CE"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4,271</w:t>
                  </w:r>
                </w:p>
              </w:tc>
              <w:tc>
                <w:tcPr>
                  <w:tcW w:w="1511" w:type="dxa"/>
                  <w:vAlign w:val="center"/>
                </w:tcPr>
                <w:p w14:paraId="06193D06"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65.42</w:t>
                  </w:r>
                </w:p>
              </w:tc>
              <w:tc>
                <w:tcPr>
                  <w:tcW w:w="1512" w:type="dxa"/>
                  <w:vAlign w:val="center"/>
                </w:tcPr>
                <w:p w14:paraId="1146B09A"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9,860,150</w:t>
                  </w:r>
                </w:p>
              </w:tc>
            </w:tr>
            <w:tr w:rsidR="00330EF1" w:rsidRPr="00A83F80" w14:paraId="2D0E32B8" w14:textId="77777777" w:rsidTr="009C745E">
              <w:tc>
                <w:tcPr>
                  <w:tcW w:w="1511" w:type="dxa"/>
                  <w:vAlign w:val="center"/>
                </w:tcPr>
                <w:p w14:paraId="5727BB21" w14:textId="77777777" w:rsidR="00521424" w:rsidRPr="00A83F80" w:rsidRDefault="00521424" w:rsidP="009C745E">
                  <w:pPr>
                    <w:pStyle w:val="ListParagraph"/>
                    <w:spacing w:after="0" w:line="240" w:lineRule="auto"/>
                    <w:ind w:left="0"/>
                    <w:jc w:val="both"/>
                    <w:rPr>
                      <w:rFonts w:ascii="Arial" w:eastAsia="Arial" w:hAnsi="Arial" w:cs="Arial"/>
                      <w:b/>
                      <w:color w:val="0070C0"/>
                      <w:sz w:val="16"/>
                      <w:szCs w:val="16"/>
                    </w:rPr>
                  </w:pPr>
                  <w:r w:rsidRPr="00A83F80">
                    <w:rPr>
                      <w:rFonts w:ascii="Arial" w:eastAsia="Arial" w:hAnsi="Arial" w:cs="Arial"/>
                      <w:b/>
                      <w:color w:val="0070C0"/>
                      <w:sz w:val="16"/>
                      <w:szCs w:val="16"/>
                    </w:rPr>
                    <w:t>Non-4Ps</w:t>
                  </w:r>
                </w:p>
              </w:tc>
              <w:tc>
                <w:tcPr>
                  <w:tcW w:w="1511" w:type="dxa"/>
                  <w:vAlign w:val="center"/>
                </w:tcPr>
                <w:p w14:paraId="2A42C804"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058,075</w:t>
                  </w:r>
                </w:p>
              </w:tc>
              <w:tc>
                <w:tcPr>
                  <w:tcW w:w="1511" w:type="dxa"/>
                  <w:vAlign w:val="center"/>
                </w:tcPr>
                <w:p w14:paraId="5F0011ED"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025,662</w:t>
                  </w:r>
                </w:p>
              </w:tc>
              <w:tc>
                <w:tcPr>
                  <w:tcW w:w="1511" w:type="dxa"/>
                  <w:vAlign w:val="center"/>
                </w:tcPr>
                <w:p w14:paraId="20BC8E16"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96.93</w:t>
                  </w:r>
                </w:p>
              </w:tc>
              <w:tc>
                <w:tcPr>
                  <w:tcW w:w="1512" w:type="dxa"/>
                  <w:vAlign w:val="center"/>
                </w:tcPr>
                <w:p w14:paraId="7CA3A56D"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4,653,564,000</w:t>
                  </w:r>
                </w:p>
              </w:tc>
            </w:tr>
            <w:tr w:rsidR="00330EF1" w:rsidRPr="00A83F80" w14:paraId="3EEC9BC7" w14:textId="77777777" w:rsidTr="009C745E">
              <w:tc>
                <w:tcPr>
                  <w:tcW w:w="1511" w:type="dxa"/>
                  <w:vAlign w:val="center"/>
                </w:tcPr>
                <w:p w14:paraId="14BC9AE2"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Bohol</w:t>
                  </w:r>
                </w:p>
              </w:tc>
              <w:tc>
                <w:tcPr>
                  <w:tcW w:w="1511" w:type="dxa"/>
                  <w:vAlign w:val="center"/>
                </w:tcPr>
                <w:p w14:paraId="228E8202"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81,710</w:t>
                  </w:r>
                </w:p>
              </w:tc>
              <w:tc>
                <w:tcPr>
                  <w:tcW w:w="1511" w:type="dxa"/>
                  <w:vAlign w:val="center"/>
                </w:tcPr>
                <w:p w14:paraId="501E3927"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77,431</w:t>
                  </w:r>
                </w:p>
              </w:tc>
              <w:tc>
                <w:tcPr>
                  <w:tcW w:w="1511" w:type="dxa"/>
                  <w:vAlign w:val="center"/>
                </w:tcPr>
                <w:p w14:paraId="32837060"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97.64</w:t>
                  </w:r>
                </w:p>
              </w:tc>
              <w:tc>
                <w:tcPr>
                  <w:tcW w:w="1512" w:type="dxa"/>
                  <w:vAlign w:val="center"/>
                </w:tcPr>
                <w:p w14:paraId="777AD93B"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832,680,000</w:t>
                  </w:r>
                </w:p>
              </w:tc>
            </w:tr>
            <w:tr w:rsidR="00330EF1" w:rsidRPr="00A83F80" w14:paraId="1572F73A" w14:textId="77777777" w:rsidTr="009C745E">
              <w:tc>
                <w:tcPr>
                  <w:tcW w:w="1511" w:type="dxa"/>
                  <w:vAlign w:val="center"/>
                </w:tcPr>
                <w:p w14:paraId="1620F823"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Cebu</w:t>
                  </w:r>
                </w:p>
              </w:tc>
              <w:tc>
                <w:tcPr>
                  <w:tcW w:w="1511" w:type="dxa"/>
                  <w:vAlign w:val="center"/>
                </w:tcPr>
                <w:p w14:paraId="09DC1E33"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598,218</w:t>
                  </w:r>
                </w:p>
              </w:tc>
              <w:tc>
                <w:tcPr>
                  <w:tcW w:w="1511" w:type="dxa"/>
                  <w:vAlign w:val="center"/>
                </w:tcPr>
                <w:p w14:paraId="5C7F48F1"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584,382</w:t>
                  </w:r>
                </w:p>
              </w:tc>
              <w:tc>
                <w:tcPr>
                  <w:tcW w:w="1511" w:type="dxa"/>
                  <w:vAlign w:val="center"/>
                </w:tcPr>
                <w:p w14:paraId="1A1E2B28"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97.68</w:t>
                  </w:r>
                </w:p>
              </w:tc>
              <w:tc>
                <w:tcPr>
                  <w:tcW w:w="1512" w:type="dxa"/>
                  <w:vAlign w:val="center"/>
                </w:tcPr>
                <w:p w14:paraId="126A5CB3"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661,666,000</w:t>
                  </w:r>
                </w:p>
              </w:tc>
            </w:tr>
            <w:tr w:rsidR="00330EF1" w:rsidRPr="00A83F80" w14:paraId="3C35D093" w14:textId="77777777" w:rsidTr="009C745E">
              <w:tc>
                <w:tcPr>
                  <w:tcW w:w="1511" w:type="dxa"/>
                  <w:vAlign w:val="center"/>
                </w:tcPr>
                <w:p w14:paraId="76832862"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Negros Oriental</w:t>
                  </w:r>
                </w:p>
              </w:tc>
              <w:tc>
                <w:tcPr>
                  <w:tcW w:w="1511" w:type="dxa"/>
                  <w:vAlign w:val="center"/>
                </w:tcPr>
                <w:p w14:paraId="20B14046"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50,021</w:t>
                  </w:r>
                </w:p>
              </w:tc>
              <w:tc>
                <w:tcPr>
                  <w:tcW w:w="1511" w:type="dxa"/>
                  <w:vAlign w:val="center"/>
                </w:tcPr>
                <w:p w14:paraId="4AFB7CE5"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43,944</w:t>
                  </w:r>
                </w:p>
              </w:tc>
              <w:tc>
                <w:tcPr>
                  <w:tcW w:w="1511" w:type="dxa"/>
                  <w:vAlign w:val="center"/>
                </w:tcPr>
                <w:p w14:paraId="2CF33143"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97.56</w:t>
                  </w:r>
                </w:p>
              </w:tc>
              <w:tc>
                <w:tcPr>
                  <w:tcW w:w="1512" w:type="dxa"/>
                  <w:vAlign w:val="center"/>
                </w:tcPr>
                <w:p w14:paraId="08B5A98A"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054,632,000</w:t>
                  </w:r>
                </w:p>
              </w:tc>
            </w:tr>
            <w:tr w:rsidR="00330EF1" w:rsidRPr="00A83F80" w14:paraId="35DEA26E" w14:textId="77777777" w:rsidTr="009C745E">
              <w:tc>
                <w:tcPr>
                  <w:tcW w:w="1511" w:type="dxa"/>
                  <w:vAlign w:val="center"/>
                </w:tcPr>
                <w:p w14:paraId="778F6F24" w14:textId="77777777" w:rsidR="00521424" w:rsidRPr="00A83F80" w:rsidRDefault="00521424" w:rsidP="009C745E">
                  <w:pPr>
                    <w:pStyle w:val="ListParagraph"/>
                    <w:spacing w:after="0" w:line="240" w:lineRule="auto"/>
                    <w:ind w:left="0"/>
                    <w:jc w:val="both"/>
                    <w:rPr>
                      <w:rFonts w:ascii="Arial" w:eastAsia="Arial" w:hAnsi="Arial" w:cs="Arial"/>
                      <w:color w:val="0070C0"/>
                      <w:sz w:val="16"/>
                      <w:szCs w:val="16"/>
                    </w:rPr>
                  </w:pPr>
                  <w:r w:rsidRPr="00A83F80">
                    <w:rPr>
                      <w:rFonts w:ascii="Arial" w:eastAsia="Arial" w:hAnsi="Arial" w:cs="Arial"/>
                      <w:color w:val="0070C0"/>
                      <w:sz w:val="16"/>
                      <w:szCs w:val="16"/>
                    </w:rPr>
                    <w:t>Siquijor</w:t>
                  </w:r>
                </w:p>
              </w:tc>
              <w:tc>
                <w:tcPr>
                  <w:tcW w:w="1511" w:type="dxa"/>
                  <w:vAlign w:val="center"/>
                </w:tcPr>
                <w:p w14:paraId="54A7ACD1"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8,126</w:t>
                  </w:r>
                </w:p>
              </w:tc>
              <w:tc>
                <w:tcPr>
                  <w:tcW w:w="1511" w:type="dxa"/>
                  <w:vAlign w:val="center"/>
                </w:tcPr>
                <w:p w14:paraId="3F9DA7C4"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9,905</w:t>
                  </w:r>
                </w:p>
              </w:tc>
              <w:tc>
                <w:tcPr>
                  <w:tcW w:w="1511" w:type="dxa"/>
                  <w:vAlign w:val="center"/>
                </w:tcPr>
                <w:p w14:paraId="1E39DBE1"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70.76</w:t>
                  </w:r>
                </w:p>
              </w:tc>
              <w:tc>
                <w:tcPr>
                  <w:tcW w:w="1512" w:type="dxa"/>
                  <w:vAlign w:val="center"/>
                </w:tcPr>
                <w:p w14:paraId="2CB4F9C4"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04,586,000</w:t>
                  </w:r>
                </w:p>
              </w:tc>
            </w:tr>
            <w:tr w:rsidR="00330EF1" w:rsidRPr="00A83F80" w14:paraId="06219F75" w14:textId="77777777" w:rsidTr="009C745E">
              <w:tc>
                <w:tcPr>
                  <w:tcW w:w="1511" w:type="dxa"/>
                  <w:vAlign w:val="center"/>
                </w:tcPr>
                <w:p w14:paraId="390A21B7" w14:textId="77777777" w:rsidR="00521424" w:rsidRPr="00A83F80" w:rsidRDefault="00521424" w:rsidP="009C745E">
                  <w:pPr>
                    <w:pStyle w:val="ListParagraph"/>
                    <w:spacing w:after="0" w:line="240" w:lineRule="auto"/>
                    <w:ind w:left="0"/>
                    <w:jc w:val="both"/>
                    <w:rPr>
                      <w:rFonts w:ascii="Arial" w:eastAsia="Arial" w:hAnsi="Arial" w:cs="Arial"/>
                      <w:b/>
                      <w:color w:val="0070C0"/>
                      <w:sz w:val="16"/>
                      <w:szCs w:val="16"/>
                    </w:rPr>
                  </w:pPr>
                  <w:r w:rsidRPr="00A83F80">
                    <w:rPr>
                      <w:rFonts w:ascii="Arial" w:eastAsia="Arial" w:hAnsi="Arial" w:cs="Arial"/>
                      <w:b/>
                      <w:color w:val="0070C0"/>
                      <w:sz w:val="16"/>
                      <w:szCs w:val="16"/>
                    </w:rPr>
                    <w:t>GRAND TOTAL</w:t>
                  </w:r>
                </w:p>
              </w:tc>
              <w:tc>
                <w:tcPr>
                  <w:tcW w:w="1511" w:type="dxa"/>
                  <w:vAlign w:val="center"/>
                </w:tcPr>
                <w:p w14:paraId="54BC3575"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346,754</w:t>
                  </w:r>
                </w:p>
              </w:tc>
              <w:tc>
                <w:tcPr>
                  <w:tcW w:w="1511" w:type="dxa"/>
                  <w:vAlign w:val="center"/>
                </w:tcPr>
                <w:p w14:paraId="535BAA63"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312,083</w:t>
                  </w:r>
                </w:p>
              </w:tc>
              <w:tc>
                <w:tcPr>
                  <w:tcW w:w="1511" w:type="dxa"/>
                  <w:vAlign w:val="center"/>
                </w:tcPr>
                <w:p w14:paraId="7EA46C7B"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98.07</w:t>
                  </w:r>
                </w:p>
              </w:tc>
              <w:tc>
                <w:tcPr>
                  <w:tcW w:w="1512" w:type="dxa"/>
                  <w:vAlign w:val="center"/>
                </w:tcPr>
                <w:p w14:paraId="04E2A6B2"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5,985,421,650</w:t>
                  </w:r>
                </w:p>
              </w:tc>
            </w:tr>
          </w:tbl>
          <w:p w14:paraId="52EF0619" w14:textId="77777777" w:rsidR="00521424" w:rsidRPr="00A83F8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36C9C892" w14:textId="77777777" w:rsidR="00521424" w:rsidRPr="00A83F8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A83F80">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A83F80" w14:paraId="76D808E4" w14:textId="77777777" w:rsidTr="009C745E">
              <w:tc>
                <w:tcPr>
                  <w:tcW w:w="1436" w:type="dxa"/>
                  <w:vAlign w:val="center"/>
                </w:tcPr>
                <w:p w14:paraId="76205A8F"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CATEGORY</w:t>
                  </w:r>
                </w:p>
              </w:tc>
              <w:tc>
                <w:tcPr>
                  <w:tcW w:w="1440" w:type="dxa"/>
                  <w:vAlign w:val="center"/>
                </w:tcPr>
                <w:p w14:paraId="523F11C4"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CLEANLIST</w:t>
                  </w:r>
                </w:p>
              </w:tc>
              <w:tc>
                <w:tcPr>
                  <w:tcW w:w="1440" w:type="dxa"/>
                  <w:vAlign w:val="center"/>
                </w:tcPr>
                <w:p w14:paraId="589962BE"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ACTUAL BENES PAID</w:t>
                  </w:r>
                </w:p>
              </w:tc>
              <w:tc>
                <w:tcPr>
                  <w:tcW w:w="1371" w:type="dxa"/>
                  <w:vAlign w:val="center"/>
                </w:tcPr>
                <w:p w14:paraId="0F6E0B5D"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w:t>
                  </w:r>
                </w:p>
              </w:tc>
              <w:tc>
                <w:tcPr>
                  <w:tcW w:w="1509" w:type="dxa"/>
                  <w:vAlign w:val="center"/>
                </w:tcPr>
                <w:p w14:paraId="0BB69753" w14:textId="77777777" w:rsidR="00521424" w:rsidRPr="00A83F80" w:rsidRDefault="00521424" w:rsidP="009C745E">
                  <w:pPr>
                    <w:pStyle w:val="ListParagraph"/>
                    <w:spacing w:after="0" w:line="240" w:lineRule="auto"/>
                    <w:ind w:left="0"/>
                    <w:jc w:val="center"/>
                    <w:rPr>
                      <w:rFonts w:ascii="Arial" w:eastAsia="Arial" w:hAnsi="Arial" w:cs="Arial"/>
                      <w:b/>
                      <w:color w:val="0070C0"/>
                      <w:sz w:val="16"/>
                      <w:szCs w:val="16"/>
                    </w:rPr>
                  </w:pPr>
                  <w:r w:rsidRPr="00A83F80">
                    <w:rPr>
                      <w:rFonts w:ascii="Arial" w:eastAsia="Arial" w:hAnsi="Arial" w:cs="Arial"/>
                      <w:b/>
                      <w:color w:val="0070C0"/>
                      <w:sz w:val="16"/>
                      <w:szCs w:val="16"/>
                    </w:rPr>
                    <w:t>AMOUNT</w:t>
                  </w:r>
                </w:p>
              </w:tc>
            </w:tr>
            <w:tr w:rsidR="00330EF1" w:rsidRPr="00A83F80" w14:paraId="402E6280" w14:textId="77777777" w:rsidTr="009C745E">
              <w:tc>
                <w:tcPr>
                  <w:tcW w:w="1436" w:type="dxa"/>
                  <w:vAlign w:val="center"/>
                </w:tcPr>
                <w:p w14:paraId="58DA0671" w14:textId="77777777" w:rsidR="00521424" w:rsidRPr="00A83F80" w:rsidRDefault="00521424" w:rsidP="009C745E">
                  <w:pPr>
                    <w:pStyle w:val="ListParagraph"/>
                    <w:spacing w:after="0" w:line="240" w:lineRule="auto"/>
                    <w:ind w:left="0"/>
                    <w:rPr>
                      <w:rFonts w:ascii="Arial" w:eastAsia="Arial" w:hAnsi="Arial" w:cs="Arial"/>
                      <w:b/>
                      <w:color w:val="0070C0"/>
                      <w:sz w:val="16"/>
                      <w:szCs w:val="16"/>
                    </w:rPr>
                  </w:pPr>
                  <w:r w:rsidRPr="00A83F80">
                    <w:rPr>
                      <w:rFonts w:ascii="Arial" w:eastAsia="Arial" w:hAnsi="Arial" w:cs="Arial"/>
                      <w:b/>
                      <w:color w:val="0070C0"/>
                      <w:sz w:val="16"/>
                      <w:szCs w:val="16"/>
                    </w:rPr>
                    <w:t>4Ps (Cebu)</w:t>
                  </w:r>
                </w:p>
              </w:tc>
              <w:tc>
                <w:tcPr>
                  <w:tcW w:w="1440" w:type="dxa"/>
                  <w:vAlign w:val="center"/>
                </w:tcPr>
                <w:p w14:paraId="3F360161"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49,542</w:t>
                  </w:r>
                </w:p>
              </w:tc>
              <w:tc>
                <w:tcPr>
                  <w:tcW w:w="1440" w:type="dxa"/>
                  <w:vAlign w:val="center"/>
                </w:tcPr>
                <w:p w14:paraId="15DFC866"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149,431</w:t>
                  </w:r>
                </w:p>
              </w:tc>
              <w:tc>
                <w:tcPr>
                  <w:tcW w:w="1371" w:type="dxa"/>
                  <w:vAlign w:val="center"/>
                </w:tcPr>
                <w:p w14:paraId="4517A295"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99.92</w:t>
                  </w:r>
                </w:p>
              </w:tc>
              <w:tc>
                <w:tcPr>
                  <w:tcW w:w="1509" w:type="dxa"/>
                  <w:vAlign w:val="center"/>
                </w:tcPr>
                <w:p w14:paraId="36C50A71"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694,854,150</w:t>
                  </w:r>
                </w:p>
              </w:tc>
            </w:tr>
            <w:tr w:rsidR="00330EF1" w:rsidRPr="00A83F80" w14:paraId="0694A75E" w14:textId="77777777" w:rsidTr="009C745E">
              <w:tc>
                <w:tcPr>
                  <w:tcW w:w="1436" w:type="dxa"/>
                  <w:vAlign w:val="center"/>
                </w:tcPr>
                <w:p w14:paraId="4E858CFC" w14:textId="77777777" w:rsidR="00521424" w:rsidRPr="00A83F80" w:rsidRDefault="00521424" w:rsidP="009C745E">
                  <w:pPr>
                    <w:pStyle w:val="ListParagraph"/>
                    <w:spacing w:after="0" w:line="240" w:lineRule="auto"/>
                    <w:ind w:left="0"/>
                    <w:rPr>
                      <w:rFonts w:ascii="Arial" w:eastAsia="Arial" w:hAnsi="Arial" w:cs="Arial"/>
                      <w:b/>
                      <w:color w:val="0070C0"/>
                      <w:sz w:val="16"/>
                      <w:szCs w:val="16"/>
                    </w:rPr>
                  </w:pPr>
                  <w:r w:rsidRPr="00A83F80">
                    <w:rPr>
                      <w:rFonts w:ascii="Arial" w:eastAsia="Arial" w:hAnsi="Arial" w:cs="Arial"/>
                      <w:b/>
                      <w:color w:val="0070C0"/>
                      <w:sz w:val="16"/>
                      <w:szCs w:val="16"/>
                    </w:rPr>
                    <w:t>Non-4Ps</w:t>
                  </w:r>
                </w:p>
              </w:tc>
              <w:tc>
                <w:tcPr>
                  <w:tcW w:w="1440" w:type="dxa"/>
                  <w:vAlign w:val="center"/>
                </w:tcPr>
                <w:p w14:paraId="747E7A22"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662,202</w:t>
                  </w:r>
                </w:p>
              </w:tc>
              <w:tc>
                <w:tcPr>
                  <w:tcW w:w="1440" w:type="dxa"/>
                  <w:vAlign w:val="center"/>
                </w:tcPr>
                <w:p w14:paraId="33205B58"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577,208</w:t>
                  </w:r>
                </w:p>
              </w:tc>
              <w:tc>
                <w:tcPr>
                  <w:tcW w:w="1371" w:type="dxa"/>
                  <w:vAlign w:val="center"/>
                </w:tcPr>
                <w:p w14:paraId="7B5D1582"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87.16</w:t>
                  </w:r>
                </w:p>
              </w:tc>
              <w:tc>
                <w:tcPr>
                  <w:tcW w:w="1509" w:type="dxa"/>
                  <w:vAlign w:val="center"/>
                </w:tcPr>
                <w:p w14:paraId="3D0F1490"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b/>
                      <w:color w:val="0070C0"/>
                      <w:sz w:val="16"/>
                      <w:szCs w:val="16"/>
                    </w:rPr>
                    <w:t>3,830,496,000</w:t>
                  </w:r>
                </w:p>
              </w:tc>
            </w:tr>
            <w:tr w:rsidR="00330EF1" w:rsidRPr="00A83F80" w14:paraId="07B1E7B0" w14:textId="77777777" w:rsidTr="009C745E">
              <w:tc>
                <w:tcPr>
                  <w:tcW w:w="1436" w:type="dxa"/>
                  <w:vAlign w:val="center"/>
                </w:tcPr>
                <w:p w14:paraId="0FE56677" w14:textId="77777777" w:rsidR="00521424" w:rsidRPr="00A83F80" w:rsidRDefault="00521424" w:rsidP="009C745E">
                  <w:pPr>
                    <w:pStyle w:val="ListParagraph"/>
                    <w:spacing w:after="0" w:line="240" w:lineRule="auto"/>
                    <w:ind w:left="0"/>
                    <w:rPr>
                      <w:rFonts w:ascii="Arial" w:eastAsia="Arial" w:hAnsi="Arial" w:cs="Arial"/>
                      <w:color w:val="0070C0"/>
                      <w:sz w:val="16"/>
                      <w:szCs w:val="16"/>
                    </w:rPr>
                  </w:pPr>
                  <w:r w:rsidRPr="00A83F80">
                    <w:rPr>
                      <w:rFonts w:ascii="Arial" w:eastAsia="Arial" w:hAnsi="Arial" w:cs="Arial"/>
                      <w:color w:val="0070C0"/>
                      <w:sz w:val="16"/>
                      <w:szCs w:val="16"/>
                    </w:rPr>
                    <w:t>Waitlisted (Non-ECQ)</w:t>
                  </w:r>
                </w:p>
              </w:tc>
              <w:tc>
                <w:tcPr>
                  <w:tcW w:w="1440" w:type="dxa"/>
                  <w:vAlign w:val="center"/>
                </w:tcPr>
                <w:p w14:paraId="6E98A83D"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4,453</w:t>
                  </w:r>
                </w:p>
              </w:tc>
              <w:tc>
                <w:tcPr>
                  <w:tcW w:w="1440" w:type="dxa"/>
                  <w:vAlign w:val="center"/>
                </w:tcPr>
                <w:p w14:paraId="717B1129"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0,971</w:t>
                  </w:r>
                </w:p>
              </w:tc>
              <w:tc>
                <w:tcPr>
                  <w:tcW w:w="1371" w:type="dxa"/>
                  <w:vAlign w:val="center"/>
                </w:tcPr>
                <w:p w14:paraId="194E4C68"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85.76</w:t>
                  </w:r>
                </w:p>
              </w:tc>
              <w:tc>
                <w:tcPr>
                  <w:tcW w:w="1509" w:type="dxa"/>
                  <w:vAlign w:val="center"/>
                </w:tcPr>
                <w:p w14:paraId="6BD5E4A8"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251,652,000</w:t>
                  </w:r>
                </w:p>
              </w:tc>
            </w:tr>
            <w:tr w:rsidR="00330EF1" w:rsidRPr="00A83F80" w14:paraId="0DD0E224" w14:textId="77777777" w:rsidTr="009C745E">
              <w:tc>
                <w:tcPr>
                  <w:tcW w:w="1436" w:type="dxa"/>
                  <w:vAlign w:val="center"/>
                </w:tcPr>
                <w:p w14:paraId="4F11F8B8" w14:textId="77777777" w:rsidR="00521424" w:rsidRPr="00A83F80" w:rsidRDefault="00521424" w:rsidP="009C745E">
                  <w:pPr>
                    <w:pStyle w:val="ListParagraph"/>
                    <w:spacing w:after="0" w:line="240" w:lineRule="auto"/>
                    <w:ind w:left="0"/>
                    <w:rPr>
                      <w:rFonts w:ascii="Arial" w:eastAsia="Arial" w:hAnsi="Arial" w:cs="Arial"/>
                      <w:color w:val="0070C0"/>
                      <w:sz w:val="16"/>
                      <w:szCs w:val="16"/>
                    </w:rPr>
                  </w:pPr>
                  <w:r w:rsidRPr="00A83F80">
                    <w:rPr>
                      <w:rFonts w:ascii="Arial" w:eastAsia="Arial" w:hAnsi="Arial" w:cs="Arial"/>
                      <w:color w:val="0070C0"/>
                      <w:sz w:val="16"/>
                      <w:szCs w:val="16"/>
                    </w:rPr>
                    <w:t>Waitlisted (Cebu)</w:t>
                  </w:r>
                </w:p>
              </w:tc>
              <w:tc>
                <w:tcPr>
                  <w:tcW w:w="1440" w:type="dxa"/>
                  <w:vAlign w:val="center"/>
                </w:tcPr>
                <w:p w14:paraId="7F7F8401"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10,214</w:t>
                  </w:r>
                </w:p>
              </w:tc>
              <w:tc>
                <w:tcPr>
                  <w:tcW w:w="1440" w:type="dxa"/>
                  <w:vAlign w:val="center"/>
                </w:tcPr>
                <w:p w14:paraId="59F82069"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98,852</w:t>
                  </w:r>
                </w:p>
              </w:tc>
              <w:tc>
                <w:tcPr>
                  <w:tcW w:w="1371" w:type="dxa"/>
                  <w:vAlign w:val="center"/>
                </w:tcPr>
                <w:p w14:paraId="1F003456"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89.69</w:t>
                  </w:r>
                </w:p>
              </w:tc>
              <w:tc>
                <w:tcPr>
                  <w:tcW w:w="1509" w:type="dxa"/>
                  <w:vAlign w:val="center"/>
                </w:tcPr>
                <w:p w14:paraId="65E49910"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186,200,000</w:t>
                  </w:r>
                </w:p>
              </w:tc>
            </w:tr>
            <w:tr w:rsidR="00330EF1" w:rsidRPr="00A83F80" w14:paraId="4B59985B" w14:textId="77777777" w:rsidTr="009C745E">
              <w:tc>
                <w:tcPr>
                  <w:tcW w:w="1436" w:type="dxa"/>
                  <w:vAlign w:val="center"/>
                </w:tcPr>
                <w:p w14:paraId="21804510" w14:textId="77777777" w:rsidR="00521424" w:rsidRPr="00A83F80" w:rsidRDefault="00521424" w:rsidP="009C745E">
                  <w:pPr>
                    <w:pStyle w:val="ListParagraph"/>
                    <w:spacing w:after="0" w:line="240" w:lineRule="auto"/>
                    <w:ind w:left="0"/>
                    <w:rPr>
                      <w:rFonts w:ascii="Arial" w:eastAsia="Arial" w:hAnsi="Arial" w:cs="Arial"/>
                      <w:b/>
                      <w:color w:val="0070C0"/>
                      <w:sz w:val="16"/>
                      <w:szCs w:val="16"/>
                    </w:rPr>
                  </w:pPr>
                  <w:r w:rsidRPr="00A83F80">
                    <w:rPr>
                      <w:rFonts w:ascii="Arial" w:eastAsia="Arial" w:hAnsi="Arial" w:cs="Arial"/>
                      <w:color w:val="0070C0"/>
                      <w:sz w:val="16"/>
                      <w:szCs w:val="16"/>
                    </w:rPr>
                    <w:t>ECQ (Cebu)</w:t>
                  </w:r>
                </w:p>
              </w:tc>
              <w:tc>
                <w:tcPr>
                  <w:tcW w:w="1440" w:type="dxa"/>
                  <w:vAlign w:val="center"/>
                </w:tcPr>
                <w:p w14:paraId="50E64350"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color w:val="0070C0"/>
                      <w:sz w:val="16"/>
                      <w:szCs w:val="16"/>
                    </w:rPr>
                    <w:t>525,689</w:t>
                  </w:r>
                </w:p>
              </w:tc>
              <w:tc>
                <w:tcPr>
                  <w:tcW w:w="1440" w:type="dxa"/>
                  <w:vAlign w:val="center"/>
                </w:tcPr>
                <w:p w14:paraId="2CB13F5C"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color w:val="0070C0"/>
                      <w:sz w:val="16"/>
                      <w:szCs w:val="16"/>
                    </w:rPr>
                    <w:t>455,946</w:t>
                  </w:r>
                </w:p>
              </w:tc>
              <w:tc>
                <w:tcPr>
                  <w:tcW w:w="1371" w:type="dxa"/>
                  <w:vAlign w:val="center"/>
                </w:tcPr>
                <w:p w14:paraId="26D88A75"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color w:val="0070C0"/>
                      <w:sz w:val="16"/>
                      <w:szCs w:val="16"/>
                    </w:rPr>
                    <w:t>86.73</w:t>
                  </w:r>
                </w:p>
              </w:tc>
              <w:tc>
                <w:tcPr>
                  <w:tcW w:w="1509" w:type="dxa"/>
                  <w:vAlign w:val="center"/>
                </w:tcPr>
                <w:p w14:paraId="5C4482C5" w14:textId="77777777" w:rsidR="00521424" w:rsidRPr="00A83F80" w:rsidRDefault="00521424" w:rsidP="009C745E">
                  <w:pPr>
                    <w:pStyle w:val="ListParagraph"/>
                    <w:spacing w:after="0" w:line="240" w:lineRule="auto"/>
                    <w:ind w:left="0"/>
                    <w:jc w:val="right"/>
                    <w:rPr>
                      <w:rFonts w:ascii="Arial" w:eastAsia="Arial" w:hAnsi="Arial" w:cs="Arial"/>
                      <w:b/>
                      <w:color w:val="0070C0"/>
                      <w:sz w:val="16"/>
                      <w:szCs w:val="16"/>
                    </w:rPr>
                  </w:pPr>
                  <w:r w:rsidRPr="00A83F80">
                    <w:rPr>
                      <w:rFonts w:ascii="Arial" w:eastAsia="Arial" w:hAnsi="Arial" w:cs="Arial"/>
                      <w:color w:val="0070C0"/>
                      <w:sz w:val="16"/>
                      <w:szCs w:val="16"/>
                    </w:rPr>
                    <w:t>2,375,676,000</w:t>
                  </w:r>
                </w:p>
              </w:tc>
            </w:tr>
            <w:tr w:rsidR="00330EF1" w:rsidRPr="00A83F80" w14:paraId="2C1FE130" w14:textId="77777777" w:rsidTr="009C745E">
              <w:tc>
                <w:tcPr>
                  <w:tcW w:w="1436" w:type="dxa"/>
                  <w:vAlign w:val="center"/>
                </w:tcPr>
                <w:p w14:paraId="4736BE43" w14:textId="77777777" w:rsidR="00521424" w:rsidRPr="00A83F80" w:rsidRDefault="00521424" w:rsidP="009C745E">
                  <w:pPr>
                    <w:pStyle w:val="ListParagraph"/>
                    <w:spacing w:after="0" w:line="240" w:lineRule="auto"/>
                    <w:ind w:left="0"/>
                    <w:rPr>
                      <w:rFonts w:ascii="Arial" w:eastAsia="Arial" w:hAnsi="Arial" w:cs="Arial"/>
                      <w:color w:val="0070C0"/>
                      <w:sz w:val="16"/>
                      <w:szCs w:val="16"/>
                    </w:rPr>
                  </w:pPr>
                  <w:r w:rsidRPr="00A83F80">
                    <w:rPr>
                      <w:rFonts w:ascii="Arial" w:eastAsia="Arial" w:hAnsi="Arial" w:cs="Arial"/>
                      <w:color w:val="0070C0"/>
                      <w:sz w:val="16"/>
                      <w:szCs w:val="16"/>
                    </w:rPr>
                    <w:t>LTFRB Drivers</w:t>
                  </w:r>
                </w:p>
              </w:tc>
              <w:tc>
                <w:tcPr>
                  <w:tcW w:w="1440" w:type="dxa"/>
                  <w:vAlign w:val="center"/>
                </w:tcPr>
                <w:p w14:paraId="1A2DFD10"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846</w:t>
                  </w:r>
                </w:p>
              </w:tc>
              <w:tc>
                <w:tcPr>
                  <w:tcW w:w="1440" w:type="dxa"/>
                  <w:vAlign w:val="center"/>
                </w:tcPr>
                <w:p w14:paraId="715217CA"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439</w:t>
                  </w:r>
                </w:p>
              </w:tc>
              <w:tc>
                <w:tcPr>
                  <w:tcW w:w="1371" w:type="dxa"/>
                  <w:vAlign w:val="center"/>
                </w:tcPr>
                <w:p w14:paraId="75679D6F"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77.95</w:t>
                  </w:r>
                </w:p>
              </w:tc>
              <w:tc>
                <w:tcPr>
                  <w:tcW w:w="1509" w:type="dxa"/>
                  <w:vAlign w:val="center"/>
                </w:tcPr>
                <w:p w14:paraId="230FB1AC"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color w:val="0070C0"/>
                      <w:sz w:val="16"/>
                      <w:szCs w:val="16"/>
                    </w:rPr>
                    <w:t>16,968,000</w:t>
                  </w:r>
                </w:p>
              </w:tc>
            </w:tr>
            <w:tr w:rsidR="00330EF1" w:rsidRPr="00A83F80" w14:paraId="554EE01C" w14:textId="77777777" w:rsidTr="00EB0190">
              <w:trPr>
                <w:trHeight w:val="58"/>
              </w:trPr>
              <w:tc>
                <w:tcPr>
                  <w:tcW w:w="1436" w:type="dxa"/>
                  <w:vAlign w:val="center"/>
                </w:tcPr>
                <w:p w14:paraId="5E0EAFC6" w14:textId="77777777" w:rsidR="00521424" w:rsidRPr="00A83F80" w:rsidRDefault="00521424" w:rsidP="009C745E">
                  <w:pPr>
                    <w:pStyle w:val="ListParagraph"/>
                    <w:spacing w:after="0" w:line="240" w:lineRule="auto"/>
                    <w:ind w:left="0"/>
                    <w:rPr>
                      <w:rFonts w:ascii="Arial" w:eastAsia="Arial" w:hAnsi="Arial" w:cs="Arial"/>
                      <w:color w:val="0070C0"/>
                      <w:sz w:val="16"/>
                      <w:szCs w:val="16"/>
                    </w:rPr>
                  </w:pPr>
                  <w:r w:rsidRPr="00A83F80">
                    <w:rPr>
                      <w:rFonts w:ascii="Arial" w:eastAsia="Arial" w:hAnsi="Arial" w:cs="Arial"/>
                      <w:b/>
                      <w:color w:val="0070C0"/>
                      <w:sz w:val="16"/>
                      <w:szCs w:val="16"/>
                    </w:rPr>
                    <w:t>GRAND TOTAL</w:t>
                  </w:r>
                </w:p>
              </w:tc>
              <w:tc>
                <w:tcPr>
                  <w:tcW w:w="1440" w:type="dxa"/>
                  <w:vAlign w:val="center"/>
                </w:tcPr>
                <w:p w14:paraId="747A27C0"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b/>
                      <w:color w:val="0070C0"/>
                      <w:sz w:val="16"/>
                      <w:szCs w:val="16"/>
                    </w:rPr>
                    <w:t>897,474</w:t>
                  </w:r>
                </w:p>
              </w:tc>
              <w:tc>
                <w:tcPr>
                  <w:tcW w:w="1440" w:type="dxa"/>
                  <w:vAlign w:val="center"/>
                </w:tcPr>
                <w:p w14:paraId="0D53F560"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b/>
                      <w:color w:val="0070C0"/>
                      <w:sz w:val="16"/>
                      <w:szCs w:val="16"/>
                    </w:rPr>
                    <w:t>726,639</w:t>
                  </w:r>
                </w:p>
              </w:tc>
              <w:tc>
                <w:tcPr>
                  <w:tcW w:w="1371" w:type="dxa"/>
                  <w:vAlign w:val="center"/>
                </w:tcPr>
                <w:p w14:paraId="68F92AD4"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b/>
                      <w:color w:val="0070C0"/>
                      <w:sz w:val="16"/>
                      <w:szCs w:val="16"/>
                    </w:rPr>
                    <w:t>93.54</w:t>
                  </w:r>
                </w:p>
              </w:tc>
              <w:tc>
                <w:tcPr>
                  <w:tcW w:w="1509" w:type="dxa"/>
                  <w:vAlign w:val="center"/>
                </w:tcPr>
                <w:p w14:paraId="39ED07BE" w14:textId="77777777" w:rsidR="00521424" w:rsidRPr="00A83F80" w:rsidRDefault="00521424" w:rsidP="009C745E">
                  <w:pPr>
                    <w:pStyle w:val="ListParagraph"/>
                    <w:spacing w:after="0" w:line="240" w:lineRule="auto"/>
                    <w:ind w:left="0"/>
                    <w:jc w:val="right"/>
                    <w:rPr>
                      <w:rFonts w:ascii="Arial" w:eastAsia="Arial" w:hAnsi="Arial" w:cs="Arial"/>
                      <w:color w:val="0070C0"/>
                      <w:sz w:val="16"/>
                      <w:szCs w:val="16"/>
                    </w:rPr>
                  </w:pPr>
                  <w:r w:rsidRPr="00A83F80">
                    <w:rPr>
                      <w:rFonts w:ascii="Arial" w:eastAsia="Arial" w:hAnsi="Arial" w:cs="Arial"/>
                      <w:b/>
                      <w:color w:val="0070C0"/>
                      <w:sz w:val="16"/>
                      <w:szCs w:val="16"/>
                    </w:rPr>
                    <w:t>4,525,350,150</w:t>
                  </w:r>
                </w:p>
              </w:tc>
            </w:tr>
          </w:tbl>
          <w:p w14:paraId="4DF87514" w14:textId="77777777" w:rsidR="00521424" w:rsidRPr="00A83F80"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BA29838" w:rsidR="00521424" w:rsidRPr="00592E71"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92E71">
              <w:rPr>
                <w:rFonts w:ascii="Arial" w:eastAsia="Arial" w:hAnsi="Arial" w:cs="Arial"/>
                <w:sz w:val="20"/>
                <w:szCs w:val="19"/>
              </w:rPr>
              <w:t>1</w:t>
            </w:r>
            <w:r w:rsidR="00692048" w:rsidRPr="00592E71">
              <w:rPr>
                <w:rFonts w:ascii="Arial" w:eastAsia="Arial" w:hAnsi="Arial" w:cs="Arial"/>
                <w:sz w:val="20"/>
                <w:szCs w:val="19"/>
              </w:rPr>
              <w:t>5</w:t>
            </w:r>
            <w:r w:rsidR="00DA6962" w:rsidRPr="00592E71">
              <w:rPr>
                <w:rFonts w:ascii="Arial" w:eastAsia="Arial" w:hAnsi="Arial" w:cs="Arial"/>
                <w:sz w:val="20"/>
                <w:szCs w:val="19"/>
              </w:rPr>
              <w:t xml:space="preserve"> </w:t>
            </w:r>
            <w:r w:rsidR="00521424" w:rsidRPr="00592E71">
              <w:rPr>
                <w:rFonts w:ascii="Arial" w:eastAsia="Arial" w:hAnsi="Arial" w:cs="Arial"/>
                <w:sz w:val="20"/>
                <w:szCs w:val="19"/>
              </w:rPr>
              <w:t>December 2020</w:t>
            </w:r>
          </w:p>
        </w:tc>
        <w:tc>
          <w:tcPr>
            <w:tcW w:w="7830" w:type="dxa"/>
          </w:tcPr>
          <w:p w14:paraId="41FB6813" w14:textId="77777777" w:rsidR="00DA6962"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provided a total of </w:t>
            </w:r>
            <w:r w:rsidRPr="00592E71">
              <w:rPr>
                <w:rFonts w:ascii="Arial" w:eastAsia="Arial" w:hAnsi="Arial" w:cs="Arial"/>
                <w:b/>
                <w:sz w:val="20"/>
                <w:szCs w:val="19"/>
              </w:rPr>
              <w:t xml:space="preserve">₱13,310,675.54 </w:t>
            </w:r>
            <w:r w:rsidRPr="00592E71">
              <w:rPr>
                <w:rFonts w:ascii="Arial" w:eastAsia="Arial" w:hAnsi="Arial" w:cs="Arial"/>
                <w:sz w:val="20"/>
                <w:szCs w:val="19"/>
              </w:rPr>
              <w:t>worth of assistance</w:t>
            </w:r>
            <w:r w:rsidRPr="00592E71">
              <w:rPr>
                <w:rFonts w:ascii="Arial" w:eastAsia="Arial" w:hAnsi="Arial" w:cs="Arial"/>
                <w:b/>
                <w:sz w:val="20"/>
                <w:szCs w:val="19"/>
              </w:rPr>
              <w:t xml:space="preserve"> </w:t>
            </w:r>
            <w:r w:rsidRPr="00592E71">
              <w:rPr>
                <w:rFonts w:ascii="Arial" w:eastAsia="Arial" w:hAnsi="Arial" w:cs="Arial"/>
                <w:sz w:val="20"/>
                <w:szCs w:val="19"/>
              </w:rPr>
              <w:t xml:space="preserve">to </w:t>
            </w:r>
            <w:r w:rsidRPr="00592E71">
              <w:rPr>
                <w:rFonts w:ascii="Arial" w:eastAsia="Arial" w:hAnsi="Arial" w:cs="Arial"/>
                <w:b/>
                <w:sz w:val="20"/>
                <w:szCs w:val="19"/>
              </w:rPr>
              <w:t xml:space="preserve">17 stranded sale representatives </w:t>
            </w:r>
            <w:r w:rsidRPr="00592E71">
              <w:rPr>
                <w:rFonts w:ascii="Arial" w:eastAsia="Arial" w:hAnsi="Arial" w:cs="Arial"/>
                <w:sz w:val="20"/>
                <w:szCs w:val="19"/>
              </w:rPr>
              <w:t xml:space="preserve">and eight </w:t>
            </w:r>
            <w:r w:rsidRPr="00592E71">
              <w:rPr>
                <w:rFonts w:ascii="Arial" w:eastAsia="Arial" w:hAnsi="Arial" w:cs="Arial"/>
                <w:b/>
                <w:sz w:val="20"/>
                <w:szCs w:val="19"/>
              </w:rPr>
              <w:t>(8) bus drivers (HTIs);</w:t>
            </w:r>
            <w:r w:rsidRPr="00592E71">
              <w:rPr>
                <w:rFonts w:ascii="Arial" w:eastAsia="Arial" w:hAnsi="Arial" w:cs="Arial"/>
                <w:sz w:val="20"/>
                <w:szCs w:val="19"/>
              </w:rPr>
              <w:t xml:space="preserve"> and</w:t>
            </w:r>
            <w:r w:rsidRPr="00592E71">
              <w:rPr>
                <w:rFonts w:ascii="Arial" w:eastAsia="Arial" w:hAnsi="Arial" w:cs="Arial"/>
                <w:b/>
                <w:sz w:val="20"/>
                <w:szCs w:val="19"/>
              </w:rPr>
              <w:t xml:space="preserve"> 25,480 families </w:t>
            </w:r>
            <w:r w:rsidRPr="00592E71">
              <w:rPr>
                <w:rFonts w:ascii="Arial" w:eastAsia="Arial" w:hAnsi="Arial" w:cs="Arial"/>
                <w:sz w:val="20"/>
                <w:szCs w:val="19"/>
              </w:rPr>
              <w:t>in which 815 are LSIs.</w:t>
            </w:r>
          </w:p>
          <w:p w14:paraId="04D17FAB" w14:textId="73E0BF4F" w:rsidR="00521424"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its Crisis Intervention Unit (CIU) provided assistance to </w:t>
            </w:r>
            <w:r w:rsidR="00383B2B" w:rsidRPr="00592E71">
              <w:rPr>
                <w:rFonts w:ascii="Arial" w:eastAsia="Arial" w:hAnsi="Arial" w:cs="Arial"/>
                <w:b/>
                <w:sz w:val="20"/>
                <w:szCs w:val="19"/>
              </w:rPr>
              <w:t xml:space="preserve">21,769 </w:t>
            </w:r>
            <w:r w:rsidRPr="00592E71">
              <w:rPr>
                <w:rFonts w:ascii="Arial" w:eastAsia="Arial" w:hAnsi="Arial" w:cs="Arial"/>
                <w:b/>
                <w:sz w:val="20"/>
                <w:szCs w:val="19"/>
              </w:rPr>
              <w:t>walk-in clients</w:t>
            </w:r>
            <w:r w:rsidRPr="00592E71">
              <w:rPr>
                <w:rFonts w:ascii="Arial" w:eastAsia="Arial" w:hAnsi="Arial" w:cs="Arial"/>
                <w:sz w:val="20"/>
                <w:szCs w:val="19"/>
              </w:rPr>
              <w:t xml:space="preserve"> amounting to </w:t>
            </w:r>
            <w:r w:rsidRPr="00592E71">
              <w:rPr>
                <w:rFonts w:ascii="Arial" w:eastAsia="Arial" w:hAnsi="Arial" w:cs="Arial"/>
                <w:b/>
                <w:sz w:val="20"/>
                <w:szCs w:val="19"/>
              </w:rPr>
              <w:t>₱</w:t>
            </w:r>
            <w:r w:rsidR="00383B2B" w:rsidRPr="00592E71">
              <w:rPr>
                <w:rFonts w:ascii="Arial" w:eastAsia="Arial" w:hAnsi="Arial" w:cs="Arial"/>
                <w:b/>
                <w:sz w:val="20"/>
                <w:szCs w:val="19"/>
              </w:rPr>
              <w:t>107,367,756.13</w:t>
            </w:r>
            <w:r w:rsidRPr="00592E71">
              <w:rPr>
                <w:rFonts w:ascii="Arial" w:eastAsia="Arial" w:hAnsi="Arial" w:cs="Arial"/>
                <w:b/>
                <w:sz w:val="20"/>
                <w:szCs w:val="19"/>
              </w:rPr>
              <w:t>.</w:t>
            </w:r>
          </w:p>
          <w:p w14:paraId="741B82CF"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ocial Pension Unit extended assistance to </w:t>
            </w:r>
            <w:r w:rsidRPr="00592E71">
              <w:rPr>
                <w:rFonts w:ascii="Arial" w:eastAsia="Arial" w:hAnsi="Arial" w:cs="Arial"/>
                <w:b/>
                <w:bCs/>
                <w:sz w:val="20"/>
                <w:szCs w:val="19"/>
              </w:rPr>
              <w:t>216,397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284,624,000.00; </w:t>
            </w:r>
            <w:r w:rsidRPr="00592E71">
              <w:rPr>
                <w:rFonts w:ascii="Arial" w:eastAsia="Arial" w:hAnsi="Arial" w:cs="Arial"/>
                <w:sz w:val="20"/>
                <w:szCs w:val="19"/>
              </w:rPr>
              <w:t>and</w:t>
            </w:r>
            <w:r w:rsidRPr="00592E71">
              <w:rPr>
                <w:rFonts w:ascii="Arial" w:eastAsia="Arial" w:hAnsi="Arial" w:cs="Arial"/>
                <w:b/>
                <w:bCs/>
                <w:sz w:val="20"/>
                <w:szCs w:val="19"/>
              </w:rPr>
              <w:t xml:space="preserve"> 29,264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73,937,000.00 </w:t>
            </w:r>
            <w:r w:rsidRPr="00592E71">
              <w:rPr>
                <w:rFonts w:ascii="Arial" w:eastAsia="Arial" w:hAnsi="Arial" w:cs="Arial"/>
                <w:sz w:val="20"/>
                <w:szCs w:val="19"/>
              </w:rPr>
              <w:t>for the year 2019 and 2020, respectively.</w:t>
            </w:r>
          </w:p>
          <w:p w14:paraId="6D36DF7A" w14:textId="5390DA0A" w:rsidR="0024753A"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ustainable Livelihood Program (SLP) of DSWD-FO VIII was able to extend assistance to </w:t>
            </w:r>
            <w:r w:rsidRPr="00592E71">
              <w:rPr>
                <w:rFonts w:ascii="Arial" w:eastAsia="Arial" w:hAnsi="Arial" w:cs="Arial"/>
                <w:b/>
                <w:sz w:val="20"/>
                <w:szCs w:val="19"/>
              </w:rPr>
              <w:t>170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2,261,210.07</w:t>
            </w:r>
            <w:r w:rsidRPr="00592E71">
              <w:rPr>
                <w:rFonts w:ascii="Arial" w:eastAsia="Arial" w:hAnsi="Arial" w:cs="Arial"/>
                <w:sz w:val="20"/>
                <w:szCs w:val="19"/>
              </w:rPr>
              <w:t>.</w:t>
            </w:r>
          </w:p>
          <w:p w14:paraId="77099E5A" w14:textId="77777777" w:rsidR="00834E6A" w:rsidRPr="00592E71"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592E7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92E71">
              <w:rPr>
                <w:rFonts w:ascii="Arial" w:eastAsia="Arial" w:hAnsi="Arial" w:cs="Arial"/>
                <w:b/>
                <w:sz w:val="20"/>
                <w:szCs w:val="19"/>
              </w:rPr>
              <w:t>Social Amelioration Program (SAP)</w:t>
            </w:r>
          </w:p>
          <w:p w14:paraId="54D637B2" w14:textId="3B67D5F2"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the Emergency Subsidy Program was able to extend assistance to </w:t>
            </w:r>
            <w:r w:rsidR="00692048" w:rsidRPr="00592E71">
              <w:rPr>
                <w:rFonts w:ascii="Arial" w:eastAsia="Arial" w:hAnsi="Arial" w:cs="Arial"/>
                <w:b/>
                <w:sz w:val="20"/>
                <w:szCs w:val="19"/>
              </w:rPr>
              <w:t xml:space="preserve">1,836 </w:t>
            </w:r>
            <w:r w:rsidRPr="00592E71">
              <w:rPr>
                <w:rFonts w:ascii="Arial" w:eastAsia="Arial" w:hAnsi="Arial" w:cs="Arial"/>
                <w:b/>
                <w:sz w:val="20"/>
                <w:szCs w:val="19"/>
              </w:rPr>
              <w:t>beneficiaries</w:t>
            </w:r>
            <w:r w:rsidRPr="00592E71">
              <w:rPr>
                <w:rFonts w:ascii="Arial" w:eastAsia="Arial" w:hAnsi="Arial" w:cs="Arial"/>
                <w:sz w:val="20"/>
                <w:szCs w:val="19"/>
              </w:rPr>
              <w:t xml:space="preserve"> amounting to </w:t>
            </w:r>
            <w:r w:rsidRPr="00592E71">
              <w:rPr>
                <w:rFonts w:ascii="Arial" w:eastAsia="Arial" w:hAnsi="Arial" w:cs="Arial"/>
                <w:b/>
                <w:bCs/>
                <w:sz w:val="20"/>
                <w:szCs w:val="19"/>
              </w:rPr>
              <w:t>₱</w:t>
            </w:r>
            <w:r w:rsidR="00692048" w:rsidRPr="00592E71">
              <w:rPr>
                <w:rFonts w:ascii="Arial" w:eastAsia="Arial" w:hAnsi="Arial" w:cs="Arial"/>
                <w:b/>
                <w:bCs/>
                <w:sz w:val="20"/>
                <w:szCs w:val="19"/>
              </w:rPr>
              <w:t>9,180,000.00</w:t>
            </w:r>
            <w:r w:rsidRPr="00592E71">
              <w:rPr>
                <w:rFonts w:ascii="Arial" w:eastAsia="Arial" w:hAnsi="Arial" w:cs="Arial"/>
                <w:b/>
                <w:bCs/>
                <w:sz w:val="20"/>
                <w:szCs w:val="19"/>
              </w:rPr>
              <w:t>.</w:t>
            </w:r>
          </w:p>
          <w:p w14:paraId="392379DC" w14:textId="62ACB984"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recorded </w:t>
            </w:r>
            <w:r w:rsidRPr="00592E71">
              <w:rPr>
                <w:rFonts w:ascii="Arial" w:eastAsia="Arial" w:hAnsi="Arial" w:cs="Arial"/>
                <w:b/>
                <w:sz w:val="20"/>
                <w:szCs w:val="19"/>
              </w:rPr>
              <w:t>550,267 non-4Ps beneficiaries</w:t>
            </w:r>
            <w:r w:rsidRPr="00592E71">
              <w:rPr>
                <w:rFonts w:ascii="Arial" w:eastAsia="Arial" w:hAnsi="Arial" w:cs="Arial"/>
                <w:sz w:val="20"/>
                <w:szCs w:val="19"/>
              </w:rPr>
              <w:t xml:space="preserve"> who received SAP amounting to </w:t>
            </w:r>
            <w:r w:rsidRPr="00592E71">
              <w:rPr>
                <w:rFonts w:ascii="Arial" w:eastAsia="Arial" w:hAnsi="Arial" w:cs="Arial"/>
                <w:b/>
                <w:sz w:val="20"/>
                <w:szCs w:val="19"/>
              </w:rPr>
              <w:t>₱</w:t>
            </w:r>
            <w:r w:rsidRPr="00592E71">
              <w:rPr>
                <w:rFonts w:ascii="Arial" w:eastAsia="Arial" w:hAnsi="Arial" w:cs="Arial"/>
                <w:b/>
                <w:sz w:val="20"/>
                <w:szCs w:val="24"/>
              </w:rPr>
              <w:t>2,751,249,750.00</w:t>
            </w:r>
            <w:r w:rsidRPr="00592E71">
              <w:rPr>
                <w:rFonts w:ascii="Arial" w:eastAsia="Arial" w:hAnsi="Arial" w:cs="Arial"/>
                <w:b/>
                <w:sz w:val="20"/>
                <w:szCs w:val="19"/>
              </w:rPr>
              <w:t xml:space="preserve">. </w:t>
            </w:r>
            <w:r w:rsidRPr="00592E71">
              <w:rPr>
                <w:rFonts w:ascii="Arial" w:eastAsia="Arial" w:hAnsi="Arial" w:cs="Arial"/>
                <w:sz w:val="20"/>
                <w:szCs w:val="19"/>
              </w:rPr>
              <w:t xml:space="preserve">There are also </w:t>
            </w:r>
            <w:r w:rsidR="00692048" w:rsidRPr="00592E71">
              <w:rPr>
                <w:rFonts w:ascii="Arial" w:eastAsia="Arial" w:hAnsi="Arial" w:cs="Arial"/>
                <w:b/>
                <w:sz w:val="20"/>
                <w:szCs w:val="19"/>
              </w:rPr>
              <w:t>68,</w:t>
            </w:r>
            <w:r w:rsidR="004A1A93" w:rsidRPr="00592E71">
              <w:rPr>
                <w:rFonts w:ascii="Arial" w:eastAsia="Arial" w:hAnsi="Arial" w:cs="Arial"/>
                <w:b/>
                <w:sz w:val="20"/>
                <w:szCs w:val="19"/>
              </w:rPr>
              <w:t>090</w:t>
            </w:r>
            <w:r w:rsidR="00692048" w:rsidRPr="00592E71">
              <w:rPr>
                <w:rFonts w:ascii="Arial" w:eastAsia="Arial" w:hAnsi="Arial" w:cs="Arial"/>
                <w:b/>
                <w:sz w:val="20"/>
                <w:szCs w:val="19"/>
              </w:rPr>
              <w:t xml:space="preserve"> </w:t>
            </w:r>
            <w:r w:rsidRPr="00592E71">
              <w:rPr>
                <w:rFonts w:ascii="Arial" w:eastAsia="Arial" w:hAnsi="Arial" w:cs="Arial"/>
                <w:sz w:val="20"/>
                <w:szCs w:val="19"/>
              </w:rPr>
              <w:t xml:space="preserve">out of 83,011 waitlisted beneficiaries who were served amounting to </w:t>
            </w:r>
            <w:r w:rsidRPr="00592E71">
              <w:rPr>
                <w:rFonts w:ascii="Arial" w:eastAsia="Arial" w:hAnsi="Arial" w:cs="Arial"/>
                <w:b/>
                <w:sz w:val="20"/>
                <w:szCs w:val="19"/>
              </w:rPr>
              <w:t>₱</w:t>
            </w:r>
            <w:r w:rsidR="00383B2B" w:rsidRPr="00592E71">
              <w:rPr>
                <w:rFonts w:ascii="Arial" w:eastAsia="Arial" w:hAnsi="Arial" w:cs="Arial"/>
                <w:b/>
                <w:sz w:val="20"/>
                <w:szCs w:val="19"/>
              </w:rPr>
              <w:t>340,</w:t>
            </w:r>
            <w:r w:rsidR="004A1A93" w:rsidRPr="00592E71">
              <w:rPr>
                <w:rFonts w:ascii="Arial" w:eastAsia="Arial" w:hAnsi="Arial" w:cs="Arial"/>
                <w:b/>
                <w:sz w:val="20"/>
                <w:szCs w:val="19"/>
              </w:rPr>
              <w:t>45</w:t>
            </w:r>
            <w:r w:rsidR="00383B2B" w:rsidRPr="00592E71">
              <w:rPr>
                <w:rFonts w:ascii="Arial" w:eastAsia="Arial" w:hAnsi="Arial" w:cs="Arial"/>
                <w:b/>
                <w:sz w:val="20"/>
                <w:szCs w:val="19"/>
              </w:rPr>
              <w:t>0,000.00.</w:t>
            </w:r>
          </w:p>
          <w:p w14:paraId="2106D0BB"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4Ps was able to extend assistance to their </w:t>
            </w:r>
            <w:r w:rsidRPr="00592E71">
              <w:rPr>
                <w:rFonts w:ascii="Arial" w:eastAsia="Arial" w:hAnsi="Arial" w:cs="Arial"/>
                <w:b/>
                <w:sz w:val="20"/>
                <w:szCs w:val="19"/>
              </w:rPr>
              <w:t>258,936 cash card</w:t>
            </w:r>
            <w:r w:rsidRPr="00592E71">
              <w:rPr>
                <w:rFonts w:ascii="Arial" w:eastAsia="Arial" w:hAnsi="Arial" w:cs="Arial"/>
                <w:sz w:val="20"/>
                <w:szCs w:val="19"/>
              </w:rPr>
              <w:t xml:space="preserve"> </w:t>
            </w:r>
            <w:r w:rsidRPr="00592E71">
              <w:rPr>
                <w:rFonts w:ascii="Arial" w:eastAsia="Arial" w:hAnsi="Arial" w:cs="Arial"/>
                <w:b/>
                <w:sz w:val="20"/>
                <w:szCs w:val="19"/>
              </w:rPr>
              <w:t>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945,116,400.00</w:t>
            </w:r>
            <w:r w:rsidRPr="00592E71">
              <w:rPr>
                <w:rFonts w:ascii="Arial" w:eastAsia="Arial" w:hAnsi="Arial" w:cs="Arial"/>
                <w:sz w:val="20"/>
                <w:szCs w:val="19"/>
              </w:rPr>
              <w:t xml:space="preserve"> and </w:t>
            </w:r>
            <w:r w:rsidRPr="00592E71">
              <w:rPr>
                <w:rFonts w:ascii="Arial" w:eastAsia="Arial" w:hAnsi="Arial" w:cs="Arial"/>
                <w:b/>
                <w:sz w:val="20"/>
                <w:szCs w:val="19"/>
              </w:rPr>
              <w:t>21,153 non-cash card 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FC88F75" w14:textId="77777777" w:rsidR="006941F6" w:rsidRDefault="006941F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861AD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207E2DA" w:rsidR="00521424" w:rsidRPr="00A83F80"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A83F80">
              <w:rPr>
                <w:rFonts w:ascii="Arial" w:eastAsia="Arial" w:hAnsi="Arial" w:cs="Arial"/>
                <w:color w:val="0070C0"/>
                <w:sz w:val="20"/>
                <w:szCs w:val="19"/>
              </w:rPr>
              <w:t>1</w:t>
            </w:r>
            <w:r w:rsidR="00A83F80">
              <w:rPr>
                <w:rFonts w:ascii="Arial" w:eastAsia="Arial" w:hAnsi="Arial" w:cs="Arial"/>
                <w:color w:val="0070C0"/>
                <w:sz w:val="20"/>
                <w:szCs w:val="19"/>
              </w:rPr>
              <w:t>6</w:t>
            </w:r>
            <w:r w:rsidR="00521424" w:rsidRPr="00A83F80">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DSWD-FO X provided 5,000 FFPs amounting to ₱2,805,000.00 to Region XII, 3,000 FFPs amounting to ₱2,035,718.08 to </w:t>
            </w:r>
            <w:proofErr w:type="spellStart"/>
            <w:r w:rsidRPr="00A83F80">
              <w:rPr>
                <w:rFonts w:ascii="Arial" w:eastAsia="Arial" w:hAnsi="Arial" w:cs="Arial"/>
                <w:color w:val="0070C0"/>
                <w:sz w:val="20"/>
                <w:szCs w:val="19"/>
              </w:rPr>
              <w:t>Caraga</w:t>
            </w:r>
            <w:proofErr w:type="spellEnd"/>
            <w:r w:rsidRPr="00A83F80">
              <w:rPr>
                <w:rFonts w:ascii="Arial" w:eastAsia="Arial" w:hAnsi="Arial" w:cs="Arial"/>
                <w:color w:val="0070C0"/>
                <w:sz w:val="20"/>
                <w:szCs w:val="19"/>
              </w:rPr>
              <w:t xml:space="preserve"> Region, and other food items amounting to ₱222,000.00 to </w:t>
            </w:r>
            <w:proofErr w:type="spellStart"/>
            <w:r w:rsidRPr="00A83F80">
              <w:rPr>
                <w:rFonts w:ascii="Arial" w:eastAsia="Arial" w:hAnsi="Arial" w:cs="Arial"/>
                <w:color w:val="0070C0"/>
                <w:sz w:val="20"/>
                <w:szCs w:val="19"/>
              </w:rPr>
              <w:t>Marawi</w:t>
            </w:r>
            <w:proofErr w:type="spellEnd"/>
            <w:r w:rsidRPr="00A83F80">
              <w:rPr>
                <w:rFonts w:ascii="Arial" w:eastAsia="Arial" w:hAnsi="Arial" w:cs="Arial"/>
                <w:color w:val="0070C0"/>
                <w:sz w:val="20"/>
                <w:szCs w:val="19"/>
              </w:rPr>
              <w:t xml:space="preserve"> City as relief augmentation.</w:t>
            </w:r>
          </w:p>
          <w:p w14:paraId="12414C79"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Regular coordination and attendance to the </w:t>
            </w:r>
            <w:proofErr w:type="spellStart"/>
            <w:r w:rsidRPr="00A83F80">
              <w:rPr>
                <w:rFonts w:ascii="Arial" w:eastAsia="Arial" w:hAnsi="Arial" w:cs="Arial"/>
                <w:color w:val="0070C0"/>
                <w:sz w:val="20"/>
                <w:szCs w:val="19"/>
              </w:rPr>
              <w:t>NorMin</w:t>
            </w:r>
            <w:proofErr w:type="spellEnd"/>
            <w:r w:rsidRPr="00A83F80">
              <w:rPr>
                <w:rFonts w:ascii="Arial" w:eastAsia="Arial" w:hAnsi="Arial" w:cs="Arial"/>
                <w:color w:val="0070C0"/>
                <w:sz w:val="20"/>
                <w:szCs w:val="19"/>
              </w:rPr>
              <w:t xml:space="preserve"> COVID-19 Response Inter-Agency Task Force Press Conference every Monday, Wednesday and Friday of the week.</w:t>
            </w:r>
          </w:p>
          <w:p w14:paraId="6E1F8583"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Timely submission of reports to Office of the Regional Director, Central Office, OCD and NDRRMC.</w:t>
            </w:r>
          </w:p>
          <w:p w14:paraId="4A51DE56"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Regular attendance to the Agency Operation Center for COVID-19 meetings.</w:t>
            </w:r>
          </w:p>
          <w:p w14:paraId="41CB6AE0"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Ongoing procurement of additional supplies for production of FFPs.</w:t>
            </w:r>
          </w:p>
          <w:p w14:paraId="33CFE0DA"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Continuous monitoring, response and reporting at the Agency Operations Center.</w:t>
            </w:r>
          </w:p>
          <w:p w14:paraId="48F1DDFE"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DSWD-FO X Staff in coordination with OCD and DOH were augmented to help facilitate the LSIs in the designated isolation area in the city.</w:t>
            </w:r>
          </w:p>
          <w:p w14:paraId="11538E6E" w14:textId="1B039E53" w:rsidR="00124D16" w:rsidRPr="00A83F80"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42B52438" w14:textId="77777777" w:rsidR="00521424" w:rsidRPr="00A83F8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A83F80">
              <w:rPr>
                <w:rFonts w:ascii="Arial" w:eastAsia="Arial" w:hAnsi="Arial" w:cs="Arial"/>
                <w:b/>
                <w:bCs/>
                <w:color w:val="0070C0"/>
                <w:sz w:val="20"/>
                <w:szCs w:val="19"/>
              </w:rPr>
              <w:t>Social Amelioration Program (SAP)</w:t>
            </w:r>
          </w:p>
          <w:p w14:paraId="3BD4246E" w14:textId="77777777" w:rsidR="009B6B20"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DSWD-FO X has served </w:t>
            </w:r>
            <w:r w:rsidRPr="00A83F80">
              <w:rPr>
                <w:rFonts w:ascii="Arial" w:eastAsia="Arial" w:hAnsi="Arial" w:cs="Arial"/>
                <w:b/>
                <w:bCs/>
                <w:color w:val="0070C0"/>
                <w:sz w:val="20"/>
                <w:szCs w:val="19"/>
              </w:rPr>
              <w:t>1</w:t>
            </w:r>
            <w:r w:rsidR="009B6B20" w:rsidRPr="00A83F80">
              <w:rPr>
                <w:rFonts w:ascii="Arial" w:eastAsia="Arial" w:hAnsi="Arial" w:cs="Arial"/>
                <w:b/>
                <w:bCs/>
                <w:color w:val="0070C0"/>
                <w:sz w:val="20"/>
                <w:szCs w:val="19"/>
              </w:rPr>
              <w:t>33</w:t>
            </w:r>
            <w:r w:rsidRPr="00A83F80">
              <w:rPr>
                <w:rFonts w:ascii="Arial" w:eastAsia="Arial" w:hAnsi="Arial" w:cs="Arial"/>
                <w:b/>
                <w:bCs/>
                <w:color w:val="0070C0"/>
                <w:sz w:val="20"/>
                <w:szCs w:val="19"/>
              </w:rPr>
              <w:t>,</w:t>
            </w:r>
            <w:r w:rsidR="009B6B20" w:rsidRPr="00A83F80">
              <w:rPr>
                <w:rFonts w:ascii="Arial" w:eastAsia="Arial" w:hAnsi="Arial" w:cs="Arial"/>
                <w:b/>
                <w:bCs/>
                <w:color w:val="0070C0"/>
                <w:sz w:val="20"/>
                <w:szCs w:val="19"/>
              </w:rPr>
              <w:t>864</w:t>
            </w:r>
            <w:r w:rsidRPr="00A83F80">
              <w:rPr>
                <w:rFonts w:ascii="Arial" w:eastAsia="Arial" w:hAnsi="Arial" w:cs="Arial"/>
                <w:b/>
                <w:bCs/>
                <w:color w:val="0070C0"/>
                <w:sz w:val="20"/>
                <w:szCs w:val="19"/>
              </w:rPr>
              <w:t xml:space="preserve"> </w:t>
            </w:r>
            <w:r w:rsidRPr="00A83F80">
              <w:rPr>
                <w:rFonts w:ascii="Arial" w:eastAsia="Arial" w:hAnsi="Arial" w:cs="Arial"/>
                <w:color w:val="0070C0"/>
                <w:sz w:val="20"/>
                <w:szCs w:val="19"/>
              </w:rPr>
              <w:t>waitlisted</w:t>
            </w:r>
            <w:r w:rsidRPr="00A83F80">
              <w:rPr>
                <w:rFonts w:ascii="Arial" w:eastAsia="Arial" w:hAnsi="Arial" w:cs="Arial"/>
                <w:b/>
                <w:bCs/>
                <w:color w:val="0070C0"/>
                <w:sz w:val="20"/>
                <w:szCs w:val="19"/>
              </w:rPr>
              <w:t xml:space="preserve"> </w:t>
            </w:r>
            <w:r w:rsidRPr="00A83F80">
              <w:rPr>
                <w:rFonts w:ascii="Arial" w:eastAsia="Arial" w:hAnsi="Arial" w:cs="Arial"/>
                <w:color w:val="0070C0"/>
                <w:sz w:val="20"/>
                <w:szCs w:val="19"/>
              </w:rPr>
              <w:t xml:space="preserve">beneficiaries amounting to </w:t>
            </w:r>
            <w:r w:rsidRPr="00A83F80">
              <w:rPr>
                <w:rFonts w:ascii="Arial" w:eastAsia="Arial" w:hAnsi="Arial" w:cs="Arial"/>
                <w:b/>
                <w:bCs/>
                <w:color w:val="0070C0"/>
                <w:sz w:val="20"/>
                <w:szCs w:val="19"/>
              </w:rPr>
              <w:t>₱</w:t>
            </w:r>
            <w:r w:rsidR="009B6B20" w:rsidRPr="00A83F80">
              <w:rPr>
                <w:rFonts w:ascii="Arial" w:eastAsia="Arial" w:hAnsi="Arial" w:cs="Arial"/>
                <w:b/>
                <w:bCs/>
                <w:color w:val="0070C0"/>
                <w:sz w:val="20"/>
                <w:szCs w:val="19"/>
              </w:rPr>
              <w:t>803,184,000.00</w:t>
            </w:r>
          </w:p>
          <w:p w14:paraId="0F87EC5E" w14:textId="267975C2"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 xml:space="preserve">DSWD-FO X has served </w:t>
            </w:r>
            <w:r w:rsidR="009B6B20" w:rsidRPr="00A83F80">
              <w:rPr>
                <w:rFonts w:ascii="Arial" w:eastAsia="Arial" w:hAnsi="Arial" w:cs="Arial"/>
                <w:b/>
                <w:bCs/>
                <w:color w:val="0070C0"/>
                <w:sz w:val="20"/>
                <w:szCs w:val="19"/>
              </w:rPr>
              <w:t>40</w:t>
            </w:r>
            <w:r w:rsidR="008B1ADD" w:rsidRPr="00A83F80">
              <w:rPr>
                <w:rFonts w:ascii="Arial" w:eastAsia="Arial" w:hAnsi="Arial" w:cs="Arial"/>
                <w:b/>
                <w:bCs/>
                <w:color w:val="0070C0"/>
                <w:sz w:val="20"/>
                <w:szCs w:val="19"/>
              </w:rPr>
              <w:t>,</w:t>
            </w:r>
            <w:r w:rsidR="009B6B20" w:rsidRPr="00A83F80">
              <w:rPr>
                <w:rFonts w:ascii="Arial" w:eastAsia="Arial" w:hAnsi="Arial" w:cs="Arial"/>
                <w:b/>
                <w:bCs/>
                <w:color w:val="0070C0"/>
                <w:sz w:val="20"/>
                <w:szCs w:val="19"/>
              </w:rPr>
              <w:t>339</w:t>
            </w:r>
            <w:r w:rsidRPr="00A83F80">
              <w:rPr>
                <w:rFonts w:ascii="Arial" w:eastAsia="Arial" w:hAnsi="Arial" w:cs="Arial"/>
                <w:b/>
                <w:bCs/>
                <w:color w:val="0070C0"/>
                <w:sz w:val="20"/>
                <w:szCs w:val="19"/>
              </w:rPr>
              <w:t xml:space="preserve"> </w:t>
            </w:r>
            <w:r w:rsidRPr="00A83F80">
              <w:rPr>
                <w:rFonts w:ascii="Arial" w:eastAsia="Arial" w:hAnsi="Arial" w:cs="Arial"/>
                <w:color w:val="0070C0"/>
                <w:sz w:val="20"/>
                <w:szCs w:val="19"/>
              </w:rPr>
              <w:t xml:space="preserve">beneficiaries for the </w:t>
            </w:r>
            <w:proofErr w:type="spellStart"/>
            <w:r w:rsidRPr="00A83F80">
              <w:rPr>
                <w:rFonts w:ascii="Arial" w:eastAsia="Arial" w:hAnsi="Arial" w:cs="Arial"/>
                <w:color w:val="0070C0"/>
                <w:sz w:val="20"/>
                <w:szCs w:val="19"/>
              </w:rPr>
              <w:t>Bayanihan</w:t>
            </w:r>
            <w:proofErr w:type="spellEnd"/>
            <w:r w:rsidRPr="00A83F80">
              <w:rPr>
                <w:rFonts w:ascii="Arial" w:eastAsia="Arial" w:hAnsi="Arial" w:cs="Arial"/>
                <w:color w:val="0070C0"/>
                <w:sz w:val="20"/>
                <w:szCs w:val="19"/>
              </w:rPr>
              <w:t xml:space="preserve"> 2 ESP Implementation amounting to </w:t>
            </w:r>
            <w:r w:rsidRPr="00A83F80">
              <w:rPr>
                <w:rFonts w:ascii="Arial" w:eastAsia="Arial" w:hAnsi="Arial" w:cs="Arial"/>
                <w:b/>
                <w:bCs/>
                <w:color w:val="0070C0"/>
                <w:sz w:val="20"/>
                <w:szCs w:val="19"/>
              </w:rPr>
              <w:t>₱</w:t>
            </w:r>
            <w:r w:rsidR="008B1ADD" w:rsidRPr="00A83F80">
              <w:rPr>
                <w:rFonts w:ascii="Arial" w:eastAsia="Arial" w:hAnsi="Arial" w:cs="Arial"/>
                <w:b/>
                <w:bCs/>
                <w:color w:val="0070C0"/>
                <w:sz w:val="20"/>
                <w:szCs w:val="19"/>
              </w:rPr>
              <w:t>2</w:t>
            </w:r>
            <w:r w:rsidR="009B6B20" w:rsidRPr="00A83F80">
              <w:rPr>
                <w:rFonts w:ascii="Arial" w:eastAsia="Arial" w:hAnsi="Arial" w:cs="Arial"/>
                <w:b/>
                <w:bCs/>
                <w:color w:val="0070C0"/>
                <w:sz w:val="20"/>
                <w:szCs w:val="19"/>
              </w:rPr>
              <w:t>42</w:t>
            </w:r>
            <w:r w:rsidR="008B1ADD" w:rsidRPr="00A83F80">
              <w:rPr>
                <w:rFonts w:ascii="Arial" w:eastAsia="Arial" w:hAnsi="Arial" w:cs="Arial"/>
                <w:b/>
                <w:bCs/>
                <w:color w:val="0070C0"/>
                <w:sz w:val="20"/>
                <w:szCs w:val="19"/>
              </w:rPr>
              <w:t>,</w:t>
            </w:r>
            <w:r w:rsidR="009B6B20" w:rsidRPr="00A83F80">
              <w:rPr>
                <w:rFonts w:ascii="Arial" w:eastAsia="Arial" w:hAnsi="Arial" w:cs="Arial"/>
                <w:b/>
                <w:bCs/>
                <w:color w:val="0070C0"/>
                <w:sz w:val="20"/>
                <w:szCs w:val="19"/>
              </w:rPr>
              <w:t>034</w:t>
            </w:r>
            <w:r w:rsidR="008B1ADD" w:rsidRPr="00A83F80">
              <w:rPr>
                <w:rFonts w:ascii="Arial" w:eastAsia="Arial" w:hAnsi="Arial" w:cs="Arial"/>
                <w:b/>
                <w:bCs/>
                <w:color w:val="0070C0"/>
                <w:sz w:val="20"/>
                <w:szCs w:val="19"/>
              </w:rPr>
              <w:t xml:space="preserve">,000.00 </w:t>
            </w:r>
            <w:r w:rsidRPr="00A83F80">
              <w:rPr>
                <w:rFonts w:ascii="Arial" w:eastAsia="Arial" w:hAnsi="Arial" w:cs="Arial"/>
                <w:color w:val="0070C0"/>
                <w:sz w:val="20"/>
                <w:szCs w:val="19"/>
              </w:rPr>
              <w:t xml:space="preserve">as of </w:t>
            </w:r>
            <w:r w:rsidR="000C1EEE" w:rsidRPr="00A83F80">
              <w:rPr>
                <w:rFonts w:ascii="Arial" w:eastAsia="Arial" w:hAnsi="Arial" w:cs="Arial"/>
                <w:color w:val="0070C0"/>
                <w:sz w:val="20"/>
                <w:szCs w:val="19"/>
              </w:rPr>
              <w:t>1</w:t>
            </w:r>
            <w:r w:rsidR="00A83F80">
              <w:rPr>
                <w:rFonts w:ascii="Arial" w:eastAsia="Arial" w:hAnsi="Arial" w:cs="Arial"/>
                <w:color w:val="0070C0"/>
                <w:sz w:val="20"/>
                <w:szCs w:val="19"/>
              </w:rPr>
              <w:t>6</w:t>
            </w:r>
            <w:r w:rsidRPr="00A83F80">
              <w:rPr>
                <w:rFonts w:ascii="Arial" w:eastAsia="Arial" w:hAnsi="Arial" w:cs="Arial"/>
                <w:color w:val="0070C0"/>
                <w:sz w:val="20"/>
                <w:szCs w:val="19"/>
              </w:rPr>
              <w:t xml:space="preserve"> December 2020, 12NN.</w:t>
            </w:r>
          </w:p>
          <w:p w14:paraId="6C83816D" w14:textId="77777777" w:rsidR="00521424" w:rsidRPr="00A83F8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83F80">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BB6B00E" w14:textId="77777777"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proofErr w:type="spellStart"/>
            <w:r w:rsidR="0013712C" w:rsidRPr="00F84909">
              <w:rPr>
                <w:rFonts w:ascii="Arial" w:eastAsia="Arial" w:hAnsi="Arial" w:cs="Arial"/>
                <w:sz w:val="20"/>
                <w:szCs w:val="19"/>
              </w:rPr>
              <w:t>Kalamansig</w:t>
            </w:r>
            <w:proofErr w:type="spellEnd"/>
            <w:r w:rsidR="0013712C" w:rsidRPr="00F84909">
              <w:rPr>
                <w:rFonts w:ascii="Arial" w:eastAsia="Arial" w:hAnsi="Arial" w:cs="Arial"/>
                <w:sz w:val="20"/>
                <w:szCs w:val="19"/>
              </w:rPr>
              <w:t>,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7EDBF0CA" w14:textId="3D473A77" w:rsidR="00592E71" w:rsidRPr="00592E71" w:rsidRDefault="00F84909" w:rsidP="00592E71">
      <w:pPr>
        <w:contextualSpacing/>
        <w:rPr>
          <w:rFonts w:ascii="Arial" w:eastAsia="Arial" w:hAnsi="Arial" w:cs="Arial"/>
          <w:b/>
          <w:sz w:val="24"/>
          <w:szCs w:val="24"/>
        </w:rPr>
      </w:pPr>
      <w:r>
        <w:rPr>
          <w:rFonts w:ascii="Arial" w:eastAsia="Arial" w:hAnsi="Arial" w:cs="Arial"/>
          <w:b/>
          <w:sz w:val="24"/>
          <w:szCs w:val="24"/>
        </w:rPr>
        <w:t>CLARRIE MAE A. CASTILLO</w:t>
      </w:r>
    </w:p>
    <w:p w14:paraId="7A2674D8" w14:textId="6C889BDB" w:rsidR="00A36951" w:rsidRDefault="00F84909" w:rsidP="00592E71">
      <w:pPr>
        <w:contextualSpacing/>
        <w:rPr>
          <w:rFonts w:ascii="Arial" w:eastAsia="Arial" w:hAnsi="Arial" w:cs="Arial"/>
          <w:b/>
          <w:sz w:val="24"/>
          <w:szCs w:val="24"/>
        </w:rPr>
      </w:pPr>
      <w:r>
        <w:rPr>
          <w:rFonts w:ascii="Arial" w:eastAsia="Arial" w:hAnsi="Arial" w:cs="Arial"/>
          <w:b/>
          <w:sz w:val="24"/>
          <w:szCs w:val="24"/>
        </w:rPr>
        <w:t>PHIL JOBERT A. ZALDIVAR</w:t>
      </w:r>
    </w:p>
    <w:p w14:paraId="180EBD19" w14:textId="77777777" w:rsidR="00592E71" w:rsidRDefault="00592E71" w:rsidP="00592E71">
      <w:pPr>
        <w:contextualSpacing/>
        <w:rPr>
          <w:rFonts w:ascii="Arial" w:eastAsia="Arial" w:hAnsi="Arial" w:cs="Arial"/>
          <w:b/>
          <w:sz w:val="24"/>
          <w:szCs w:val="24"/>
        </w:rPr>
      </w:pPr>
    </w:p>
    <w:p w14:paraId="46CF2B34" w14:textId="0DB88BDE" w:rsidR="00592E71" w:rsidRDefault="00F84909"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34128D9A"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35FA5B4" w14:textId="77777777" w:rsidR="00D23625" w:rsidRDefault="00D23625" w:rsidP="00C56B59">
      <w:pPr>
        <w:widowControl/>
        <w:spacing w:after="160" w:line="259" w:lineRule="auto"/>
        <w:rPr>
          <w:rFonts w:ascii="Arial" w:eastAsia="Arial" w:hAnsi="Arial" w:cs="Arial"/>
          <w:b/>
          <w:color w:val="002060"/>
          <w:sz w:val="28"/>
          <w:szCs w:val="24"/>
        </w:rPr>
      </w:pPr>
    </w:p>
    <w:p w14:paraId="3C2866E1" w14:textId="77777777" w:rsidR="00D23625" w:rsidRDefault="00D23625" w:rsidP="00C56B59">
      <w:pPr>
        <w:widowControl/>
        <w:spacing w:after="160" w:line="259" w:lineRule="auto"/>
        <w:rPr>
          <w:rFonts w:ascii="Arial" w:eastAsia="Arial" w:hAnsi="Arial" w:cs="Arial"/>
          <w:b/>
          <w:color w:val="002060"/>
          <w:sz w:val="28"/>
          <w:szCs w:val="24"/>
        </w:rPr>
      </w:pPr>
    </w:p>
    <w:p w14:paraId="0BCAF743" w14:textId="77777777" w:rsidR="00D23625" w:rsidRDefault="00D23625" w:rsidP="00C56B59">
      <w:pPr>
        <w:widowControl/>
        <w:spacing w:after="160" w:line="259" w:lineRule="auto"/>
        <w:rPr>
          <w:rFonts w:ascii="Arial" w:eastAsia="Arial" w:hAnsi="Arial" w:cs="Arial"/>
          <w:b/>
          <w:color w:val="002060"/>
          <w:sz w:val="28"/>
          <w:szCs w:val="24"/>
        </w:rPr>
      </w:pPr>
    </w:p>
    <w:p w14:paraId="37D768B8" w14:textId="77777777" w:rsidR="00D23625" w:rsidRDefault="00D23625" w:rsidP="00C56B59">
      <w:pPr>
        <w:widowControl/>
        <w:spacing w:after="160" w:line="259" w:lineRule="auto"/>
        <w:rPr>
          <w:rFonts w:ascii="Arial" w:eastAsia="Arial" w:hAnsi="Arial" w:cs="Arial"/>
          <w:b/>
          <w:color w:val="002060"/>
          <w:sz w:val="28"/>
          <w:szCs w:val="24"/>
        </w:rPr>
      </w:pPr>
    </w:p>
    <w:p w14:paraId="6CC79D49" w14:textId="77777777" w:rsidR="00D23625" w:rsidRDefault="00D23625" w:rsidP="00C56B59">
      <w:pPr>
        <w:widowControl/>
        <w:spacing w:after="160" w:line="259" w:lineRule="auto"/>
        <w:rPr>
          <w:rFonts w:ascii="Arial" w:eastAsia="Arial" w:hAnsi="Arial" w:cs="Arial"/>
          <w:b/>
          <w:color w:val="002060"/>
          <w:sz w:val="28"/>
          <w:szCs w:val="24"/>
        </w:rPr>
      </w:pPr>
    </w:p>
    <w:p w14:paraId="66B172E8" w14:textId="77777777" w:rsidR="00D23625" w:rsidRDefault="00D23625" w:rsidP="00C56B59">
      <w:pPr>
        <w:widowControl/>
        <w:spacing w:after="160" w:line="259" w:lineRule="auto"/>
        <w:rPr>
          <w:rFonts w:ascii="Arial" w:eastAsia="Arial" w:hAnsi="Arial" w:cs="Arial"/>
          <w:b/>
          <w:color w:val="002060"/>
          <w:sz w:val="28"/>
          <w:szCs w:val="24"/>
        </w:rPr>
      </w:pPr>
    </w:p>
    <w:p w14:paraId="40259E37" w14:textId="77777777" w:rsidR="00D23625" w:rsidRDefault="00D23625" w:rsidP="00C56B59">
      <w:pPr>
        <w:widowControl/>
        <w:spacing w:after="160" w:line="259" w:lineRule="auto"/>
        <w:rPr>
          <w:rFonts w:ascii="Arial" w:eastAsia="Arial" w:hAnsi="Arial" w:cs="Arial"/>
          <w:b/>
          <w:color w:val="002060"/>
          <w:sz w:val="28"/>
          <w:szCs w:val="24"/>
        </w:rPr>
      </w:pPr>
    </w:p>
    <w:p w14:paraId="1757DF82" w14:textId="77777777" w:rsidR="00D23625" w:rsidRDefault="00D23625" w:rsidP="00C56B59">
      <w:pPr>
        <w:widowControl/>
        <w:spacing w:after="160" w:line="259" w:lineRule="auto"/>
        <w:rPr>
          <w:rFonts w:ascii="Arial" w:eastAsia="Arial" w:hAnsi="Arial" w:cs="Arial"/>
          <w:b/>
          <w:color w:val="002060"/>
          <w:sz w:val="28"/>
          <w:szCs w:val="24"/>
        </w:rPr>
      </w:pPr>
    </w:p>
    <w:p w14:paraId="53A93CE7" w14:textId="77777777" w:rsidR="00D23625" w:rsidRDefault="00D23625" w:rsidP="00C56B59">
      <w:pPr>
        <w:widowControl/>
        <w:spacing w:after="160" w:line="259" w:lineRule="auto"/>
        <w:rPr>
          <w:rFonts w:ascii="Arial" w:eastAsia="Arial" w:hAnsi="Arial" w:cs="Arial"/>
          <w:b/>
          <w:color w:val="002060"/>
          <w:sz w:val="28"/>
          <w:szCs w:val="24"/>
        </w:rPr>
      </w:pPr>
    </w:p>
    <w:p w14:paraId="6EB69EB2" w14:textId="77777777" w:rsidR="00D23625" w:rsidRDefault="00D23625" w:rsidP="00C56B59">
      <w:pPr>
        <w:widowControl/>
        <w:spacing w:after="160" w:line="259" w:lineRule="auto"/>
        <w:rPr>
          <w:rFonts w:ascii="Arial" w:eastAsia="Arial" w:hAnsi="Arial" w:cs="Arial"/>
          <w:b/>
          <w:color w:val="002060"/>
          <w:sz w:val="28"/>
          <w:szCs w:val="24"/>
        </w:rPr>
      </w:pPr>
    </w:p>
    <w:p w14:paraId="7A730B12" w14:textId="77777777" w:rsidR="00D23625" w:rsidRDefault="00D23625" w:rsidP="00C56B59">
      <w:pPr>
        <w:widowControl/>
        <w:spacing w:after="160" w:line="259" w:lineRule="auto"/>
        <w:rPr>
          <w:rFonts w:ascii="Arial" w:eastAsia="Arial" w:hAnsi="Arial" w:cs="Arial"/>
          <w:b/>
          <w:color w:val="002060"/>
          <w:sz w:val="28"/>
          <w:szCs w:val="24"/>
        </w:rPr>
      </w:pPr>
    </w:p>
    <w:p w14:paraId="37298FA8" w14:textId="0A8DF0DD" w:rsidR="00267067" w:rsidRDefault="00521424" w:rsidP="00C56B59">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p>
    <w:p w14:paraId="27FE1DAB" w14:textId="7F69F27D"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5F6E383" wp14:editId="267DC420">
            <wp:extent cx="5639807" cy="423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1E8899C7" w14:textId="5B9370DF"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25E05A3" wp14:editId="2C0B03E6">
            <wp:extent cx="5639807" cy="4230000"/>
            <wp:effectExtent l="0" t="0" r="0" b="0"/>
            <wp:docPr id="2" name="Picture 2" descr="A picture containing text, person,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70EDB676" w14:textId="77777777" w:rsidR="00977FF1"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26EF382E" wp14:editId="5A17F564">
            <wp:extent cx="5639807" cy="4230000"/>
            <wp:effectExtent l="0" t="0" r="0" b="0"/>
            <wp:docPr id="3" name="Picture 3"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025E0224" w14:textId="7407F923" w:rsidR="00D23625" w:rsidRDefault="00D23625" w:rsidP="00D23625">
      <w:pPr>
        <w:widowControl/>
        <w:spacing w:after="160" w:line="259" w:lineRule="auto"/>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19D48A1B" wp14:editId="6AB0C4BF">
            <wp:extent cx="5639807" cy="4230000"/>
            <wp:effectExtent l="0" t="0" r="0" b="0"/>
            <wp:docPr id="5" name="Picture 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2E071104" w14:textId="4C284F60" w:rsidR="00F01FC7" w:rsidRPr="00F01FC7" w:rsidRDefault="00F01FC7" w:rsidP="003059F5">
      <w:pPr>
        <w:widowControl/>
        <w:spacing w:after="160" w:line="259" w:lineRule="auto"/>
        <w:rPr>
          <w:rFonts w:ascii="Arial" w:eastAsia="Arial" w:hAnsi="Arial" w:cs="Arial"/>
          <w:sz w:val="28"/>
          <w:szCs w:val="24"/>
        </w:rPr>
      </w:pP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77237" w14:textId="77777777" w:rsidR="00922050" w:rsidRDefault="00922050">
      <w:pPr>
        <w:spacing w:after="0" w:line="240" w:lineRule="auto"/>
      </w:pPr>
      <w:r>
        <w:separator/>
      </w:r>
    </w:p>
  </w:endnote>
  <w:endnote w:type="continuationSeparator" w:id="0">
    <w:p w14:paraId="22D9AE9C" w14:textId="77777777" w:rsidR="00922050" w:rsidRDefault="00922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765C" w14:textId="77777777" w:rsidR="00F84909" w:rsidRDefault="00F8490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C7AE8" w14:textId="1D3E152C" w:rsidR="00F84909" w:rsidRDefault="00F84909">
    <w:pPr>
      <w:pBdr>
        <w:bottom w:val="single" w:sz="6" w:space="1" w:color="000000"/>
      </w:pBdr>
      <w:tabs>
        <w:tab w:val="left" w:pos="2371"/>
        <w:tab w:val="center" w:pos="5233"/>
      </w:tabs>
      <w:spacing w:after="0" w:line="240" w:lineRule="auto"/>
      <w:jc w:val="right"/>
      <w:rPr>
        <w:sz w:val="16"/>
        <w:szCs w:val="16"/>
      </w:rPr>
    </w:pPr>
  </w:p>
  <w:p w14:paraId="7DE3E999" w14:textId="1B750F4A" w:rsidR="00F84909" w:rsidRDefault="00F84909">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059F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059F5">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90 </w:t>
    </w:r>
    <w:r w:rsidRPr="00F8215D">
      <w:rPr>
        <w:rFonts w:ascii="Arial" w:eastAsia="Arial" w:hAnsi="Arial" w:cs="Arial"/>
        <w:sz w:val="14"/>
        <w:szCs w:val="14"/>
      </w:rPr>
      <w:t>on the Coronavirus Disease (COV</w:t>
    </w:r>
    <w:r>
      <w:rPr>
        <w:rFonts w:ascii="Arial" w:eastAsia="Arial" w:hAnsi="Arial" w:cs="Arial"/>
        <w:sz w:val="14"/>
        <w:szCs w:val="14"/>
      </w:rPr>
      <w:t>ID19) as of 17 December 2020, 6A</w:t>
    </w:r>
    <w:r w:rsidRPr="00F8215D">
      <w:rPr>
        <w:rFonts w:ascii="Arial" w:eastAsia="Arial" w:hAnsi="Arial" w:cs="Arial"/>
        <w:sz w:val="14"/>
        <w:szCs w:val="14"/>
      </w:rPr>
      <w:t>M</w:t>
    </w:r>
  </w:p>
  <w:p w14:paraId="2B859230" w14:textId="77777777" w:rsidR="00F84909" w:rsidRDefault="00F8490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5990C" w14:textId="77777777" w:rsidR="00F84909" w:rsidRDefault="00F8490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9F96A" w14:textId="77777777" w:rsidR="00922050" w:rsidRDefault="00922050">
      <w:pPr>
        <w:spacing w:after="0" w:line="240" w:lineRule="auto"/>
      </w:pPr>
      <w:r>
        <w:separator/>
      </w:r>
    </w:p>
  </w:footnote>
  <w:footnote w:type="continuationSeparator" w:id="0">
    <w:p w14:paraId="0005E466" w14:textId="77777777" w:rsidR="00922050" w:rsidRDefault="009220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7505" w14:textId="77777777" w:rsidR="00F84909" w:rsidRDefault="00F8490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622FE" w14:textId="77777777" w:rsidR="00F84909" w:rsidRDefault="00F8490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909" w:rsidRDefault="00F84909">
    <w:pPr>
      <w:pBdr>
        <w:bottom w:val="single" w:sz="6" w:space="1" w:color="000000"/>
      </w:pBdr>
      <w:tabs>
        <w:tab w:val="center" w:pos="4680"/>
        <w:tab w:val="right" w:pos="9360"/>
      </w:tabs>
      <w:spacing w:after="0" w:line="240" w:lineRule="auto"/>
      <w:jc w:val="center"/>
      <w:rPr>
        <w:sz w:val="10"/>
      </w:rPr>
    </w:pPr>
  </w:p>
  <w:p w14:paraId="3A0C3660" w14:textId="77777777" w:rsidR="00F84909" w:rsidRDefault="00F8490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9C270" w14:textId="77777777" w:rsidR="00F84909" w:rsidRDefault="00F8490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5A36164-C954-47D0-A8B7-8CE06A4DB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5333</Words>
  <Characters>87404</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hn</cp:lastModifiedBy>
  <cp:revision>2</cp:revision>
  <dcterms:created xsi:type="dcterms:W3CDTF">2020-12-16T13:29:00Z</dcterms:created>
  <dcterms:modified xsi:type="dcterms:W3CDTF">2020-12-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